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950" w:type="dxa"/>
        <w:tblInd w:w="-455" w:type="dxa"/>
        <w:tblLayout w:type="fixed"/>
        <w:tblLook w:val="04A0" w:firstRow="1" w:lastRow="0" w:firstColumn="1" w:lastColumn="0" w:noHBand="0" w:noVBand="1"/>
      </w:tblPr>
      <w:tblGrid>
        <w:gridCol w:w="2610"/>
        <w:gridCol w:w="3150"/>
        <w:gridCol w:w="4680"/>
        <w:gridCol w:w="3510"/>
      </w:tblGrid>
      <w:tr w:rsidR="00AF1AD9" w:rsidRPr="009A534D" w14:paraId="42CC937F" w14:textId="77777777" w:rsidTr="00AF1AD9">
        <w:trPr>
          <w:trHeight w:val="305"/>
        </w:trPr>
        <w:tc>
          <w:tcPr>
            <w:tcW w:w="2610" w:type="dxa"/>
            <w:shd w:val="clear" w:color="auto" w:fill="auto"/>
            <w:tcMar>
              <w:left w:w="108" w:type="dxa"/>
            </w:tcMar>
          </w:tcPr>
          <w:p w14:paraId="614E2131" w14:textId="77777777" w:rsidR="00FE21B0" w:rsidRPr="00C104E9" w:rsidRDefault="00FE21B0">
            <w:pPr>
              <w:rPr>
                <w:b/>
                <w:color w:val="7030A0"/>
              </w:rPr>
            </w:pPr>
            <w:r w:rsidRPr="00C104E9">
              <w:rPr>
                <w:b/>
                <w:color w:val="7030A0"/>
              </w:rPr>
              <w:t>Attribute</w:t>
            </w:r>
          </w:p>
        </w:tc>
        <w:tc>
          <w:tcPr>
            <w:tcW w:w="3150" w:type="dxa"/>
          </w:tcPr>
          <w:p w14:paraId="0D5C51A2" w14:textId="77777777" w:rsidR="00FE21B0" w:rsidRPr="00C104E9" w:rsidRDefault="00FE21B0">
            <w:pPr>
              <w:rPr>
                <w:b/>
                <w:color w:val="7030A0"/>
              </w:rPr>
            </w:pPr>
            <w:r w:rsidRPr="00C104E9">
              <w:rPr>
                <w:b/>
                <w:color w:val="7030A0"/>
              </w:rPr>
              <w:t>Category</w:t>
            </w:r>
          </w:p>
        </w:tc>
        <w:tc>
          <w:tcPr>
            <w:tcW w:w="4680" w:type="dxa"/>
          </w:tcPr>
          <w:p w14:paraId="29B47EDB" w14:textId="77777777" w:rsidR="00FE21B0" w:rsidRPr="00C104E9" w:rsidRDefault="00FE21B0">
            <w:pPr>
              <w:rPr>
                <w:b/>
                <w:color w:val="7030A0"/>
              </w:rPr>
            </w:pPr>
            <w:r w:rsidRPr="00C104E9">
              <w:rPr>
                <w:b/>
                <w:color w:val="7030A0"/>
              </w:rPr>
              <w:t>Type</w:t>
            </w:r>
          </w:p>
        </w:tc>
        <w:tc>
          <w:tcPr>
            <w:tcW w:w="3510" w:type="dxa"/>
            <w:shd w:val="clear" w:color="auto" w:fill="auto"/>
            <w:tcMar>
              <w:left w:w="108" w:type="dxa"/>
            </w:tcMar>
          </w:tcPr>
          <w:p w14:paraId="0C736A95" w14:textId="77777777" w:rsidR="00FE21B0" w:rsidRPr="00C104E9" w:rsidRDefault="00FE21B0">
            <w:pPr>
              <w:rPr>
                <w:b/>
                <w:color w:val="7030A0"/>
              </w:rPr>
            </w:pPr>
            <w:r w:rsidRPr="00C104E9">
              <w:rPr>
                <w:b/>
                <w:color w:val="7030A0"/>
              </w:rPr>
              <w:t>Value</w:t>
            </w:r>
          </w:p>
        </w:tc>
      </w:tr>
      <w:tr w:rsidR="00894E0A" w:rsidRPr="009A534D" w14:paraId="59D47CC5" w14:textId="77777777" w:rsidTr="00AF1AD9">
        <w:trPr>
          <w:trHeight w:val="431"/>
        </w:trPr>
        <w:tc>
          <w:tcPr>
            <w:tcW w:w="2610" w:type="dxa"/>
            <w:shd w:val="clear" w:color="auto" w:fill="auto"/>
            <w:tcMar>
              <w:left w:w="108" w:type="dxa"/>
            </w:tcMar>
          </w:tcPr>
          <w:p w14:paraId="3D433FE9" w14:textId="77777777" w:rsidR="00894E0A" w:rsidRPr="00173B2F" w:rsidRDefault="00894E0A" w:rsidP="00894E0A">
            <w:pPr>
              <w:rPr>
                <w:color w:val="000000"/>
              </w:rPr>
            </w:pPr>
            <w:r w:rsidRPr="00173B2F">
              <w:rPr>
                <w:color w:val="000000"/>
              </w:rPr>
              <w:t>SubmittedByPI</w:t>
            </w:r>
          </w:p>
        </w:tc>
        <w:tc>
          <w:tcPr>
            <w:tcW w:w="3150" w:type="dxa"/>
          </w:tcPr>
          <w:p w14:paraId="57F7A024" w14:textId="791151F7" w:rsidR="00894E0A" w:rsidRPr="00173B2F" w:rsidRDefault="00894E0A" w:rsidP="00894E0A">
            <w:pPr>
              <w:rPr>
                <w:color w:val="000000"/>
              </w:rPr>
            </w:pPr>
            <w:r>
              <w:rPr>
                <w:color w:val="000000"/>
              </w:rPr>
              <w:t>urn:oasis:names:tc:xacml:1.0:attribute-category:resource</w:t>
            </w:r>
          </w:p>
        </w:tc>
        <w:tc>
          <w:tcPr>
            <w:tcW w:w="4680" w:type="dxa"/>
          </w:tcPr>
          <w:p w14:paraId="51C75E6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20D9AD27" w14:textId="58C4B3B8" w:rsidR="00894E0A" w:rsidRPr="00173B2F" w:rsidRDefault="00894E0A" w:rsidP="00894E0A">
            <w:pPr>
              <w:rPr>
                <w:color w:val="000000"/>
              </w:rPr>
            </w:pPr>
            <w:r w:rsidRPr="00173B2F">
              <w:rPr>
                <w:color w:val="000000"/>
              </w:rPr>
              <w:t>SUBMITTED, NOTSUBMITTED</w:t>
            </w:r>
          </w:p>
        </w:tc>
      </w:tr>
      <w:tr w:rsidR="00894E0A" w:rsidRPr="009A534D" w14:paraId="19299E19" w14:textId="77777777" w:rsidTr="00AF1AD9">
        <w:tc>
          <w:tcPr>
            <w:tcW w:w="2610" w:type="dxa"/>
            <w:shd w:val="clear" w:color="auto" w:fill="auto"/>
            <w:tcMar>
              <w:left w:w="108" w:type="dxa"/>
            </w:tcMar>
          </w:tcPr>
          <w:p w14:paraId="47C375F8" w14:textId="77777777" w:rsidR="00894E0A" w:rsidRPr="00173B2F" w:rsidRDefault="00894E0A" w:rsidP="00894E0A">
            <w:pPr>
              <w:rPr>
                <w:color w:val="000000"/>
              </w:rPr>
            </w:pPr>
            <w:r w:rsidRPr="00173B2F">
              <w:rPr>
                <w:color w:val="000000"/>
              </w:rPr>
              <w:t>ReadyForSubmissionByPI</w:t>
            </w:r>
          </w:p>
        </w:tc>
        <w:tc>
          <w:tcPr>
            <w:tcW w:w="3150" w:type="dxa"/>
          </w:tcPr>
          <w:p w14:paraId="30919438" w14:textId="2E2ADE78" w:rsidR="00894E0A" w:rsidRPr="00173B2F" w:rsidRDefault="00894E0A" w:rsidP="00894E0A">
            <w:pPr>
              <w:rPr>
                <w:color w:val="000000"/>
              </w:rPr>
            </w:pPr>
            <w:r>
              <w:rPr>
                <w:color w:val="000000"/>
              </w:rPr>
              <w:t>urn:oasis:names:tc:xacml:1.0:attribute-category:resource</w:t>
            </w:r>
          </w:p>
        </w:tc>
        <w:tc>
          <w:tcPr>
            <w:tcW w:w="4680" w:type="dxa"/>
          </w:tcPr>
          <w:p w14:paraId="5BEFFC1D" w14:textId="3B8548EF" w:rsidR="00894E0A" w:rsidRPr="00173B2F" w:rsidRDefault="00894E0A" w:rsidP="00894E0A">
            <w:pPr>
              <w:rPr>
                <w:color w:val="000000"/>
              </w:rPr>
            </w:pPr>
            <w:r w:rsidRPr="009A534D">
              <w:rPr>
                <w:color w:val="000000"/>
              </w:rPr>
              <w:t>http://w</w:t>
            </w:r>
            <w:r>
              <w:rPr>
                <w:color w:val="000000"/>
              </w:rPr>
              <w:t>ww.w3.org/2001/XMLSchema#</w:t>
            </w:r>
            <w:r w:rsidR="000110BE" w:rsidRPr="009A534D">
              <w:rPr>
                <w:color w:val="000000"/>
              </w:rPr>
              <w:t xml:space="preserve"> string</w:t>
            </w:r>
          </w:p>
        </w:tc>
        <w:tc>
          <w:tcPr>
            <w:tcW w:w="3510" w:type="dxa"/>
            <w:shd w:val="clear" w:color="auto" w:fill="auto"/>
            <w:tcMar>
              <w:left w:w="108" w:type="dxa"/>
            </w:tcMar>
          </w:tcPr>
          <w:p w14:paraId="5EAC75A2" w14:textId="0F8EF17A" w:rsidR="00894E0A" w:rsidRPr="00173B2F" w:rsidRDefault="000110BE" w:rsidP="00894E0A">
            <w:pPr>
              <w:rPr>
                <w:color w:val="000000"/>
              </w:rPr>
            </w:pPr>
            <w:r>
              <w:rPr>
                <w:color w:val="000000"/>
              </w:rPr>
              <w:t>T</w:t>
            </w:r>
            <w:r w:rsidR="00A966CB">
              <w:rPr>
                <w:color w:val="000000"/>
              </w:rPr>
              <w:t>rue</w:t>
            </w:r>
            <w:r w:rsidR="00894E0A" w:rsidRPr="00173B2F">
              <w:rPr>
                <w:color w:val="000000"/>
              </w:rPr>
              <w:t xml:space="preserve">, </w:t>
            </w:r>
            <w:r w:rsidR="00F70CAD">
              <w:rPr>
                <w:color w:val="000000"/>
              </w:rPr>
              <w:t>F</w:t>
            </w:r>
            <w:r w:rsidR="00A966CB">
              <w:rPr>
                <w:color w:val="000000"/>
              </w:rPr>
              <w:t>alse</w:t>
            </w:r>
          </w:p>
        </w:tc>
      </w:tr>
      <w:tr w:rsidR="00894E0A" w:rsidRPr="009A534D" w14:paraId="70A0EB51" w14:textId="77777777" w:rsidTr="00AF1AD9">
        <w:tc>
          <w:tcPr>
            <w:tcW w:w="2610" w:type="dxa"/>
            <w:shd w:val="clear" w:color="auto" w:fill="auto"/>
            <w:tcMar>
              <w:left w:w="108" w:type="dxa"/>
            </w:tcMar>
          </w:tcPr>
          <w:p w14:paraId="6CA2DB2E" w14:textId="77777777" w:rsidR="00894E0A" w:rsidRPr="00173B2F" w:rsidRDefault="00894E0A" w:rsidP="00894E0A">
            <w:pPr>
              <w:rPr>
                <w:color w:val="000000"/>
              </w:rPr>
            </w:pPr>
            <w:r w:rsidRPr="00173B2F">
              <w:rPr>
                <w:color w:val="000000"/>
              </w:rPr>
              <w:t>DeletedByPI</w:t>
            </w:r>
          </w:p>
        </w:tc>
        <w:tc>
          <w:tcPr>
            <w:tcW w:w="3150" w:type="dxa"/>
          </w:tcPr>
          <w:p w14:paraId="3EBF5318" w14:textId="10CABF82" w:rsidR="00894E0A" w:rsidRPr="00173B2F" w:rsidRDefault="00894E0A" w:rsidP="00894E0A">
            <w:pPr>
              <w:rPr>
                <w:color w:val="000000"/>
              </w:rPr>
            </w:pPr>
            <w:r>
              <w:rPr>
                <w:color w:val="000000"/>
              </w:rPr>
              <w:t>urn:oasis:names:tc:xacml:1.0:attribute-category:resource</w:t>
            </w:r>
          </w:p>
        </w:tc>
        <w:tc>
          <w:tcPr>
            <w:tcW w:w="4680" w:type="dxa"/>
          </w:tcPr>
          <w:p w14:paraId="4CE3A26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E0C803F" w14:textId="4FE39E97" w:rsidR="00894E0A" w:rsidRPr="00173B2F" w:rsidRDefault="00894E0A" w:rsidP="00894E0A">
            <w:pPr>
              <w:rPr>
                <w:color w:val="000000"/>
              </w:rPr>
            </w:pPr>
            <w:r w:rsidRPr="00173B2F">
              <w:rPr>
                <w:color w:val="000000"/>
              </w:rPr>
              <w:t>DELETED, NOTDELETED</w:t>
            </w:r>
          </w:p>
        </w:tc>
      </w:tr>
      <w:tr w:rsidR="00894E0A" w:rsidRPr="009A534D" w14:paraId="1692B4A7" w14:textId="77777777" w:rsidTr="00AF1AD9">
        <w:tc>
          <w:tcPr>
            <w:tcW w:w="2610" w:type="dxa"/>
            <w:shd w:val="clear" w:color="auto" w:fill="auto"/>
            <w:tcMar>
              <w:left w:w="108" w:type="dxa"/>
            </w:tcMar>
          </w:tcPr>
          <w:p w14:paraId="68707B22" w14:textId="77777777" w:rsidR="00894E0A" w:rsidRPr="00173B2F" w:rsidRDefault="00894E0A" w:rsidP="00894E0A">
            <w:pPr>
              <w:rPr>
                <w:color w:val="000000"/>
              </w:rPr>
            </w:pPr>
            <w:r w:rsidRPr="00173B2F">
              <w:rPr>
                <w:color w:val="000000"/>
              </w:rPr>
              <w:t>ApprovedByDepartmentChair</w:t>
            </w:r>
          </w:p>
        </w:tc>
        <w:tc>
          <w:tcPr>
            <w:tcW w:w="3150" w:type="dxa"/>
          </w:tcPr>
          <w:p w14:paraId="3E30B92B" w14:textId="1C60D23F" w:rsidR="00894E0A" w:rsidRPr="00173B2F" w:rsidRDefault="00894E0A" w:rsidP="00894E0A">
            <w:pPr>
              <w:rPr>
                <w:color w:val="000000"/>
              </w:rPr>
            </w:pPr>
            <w:r>
              <w:rPr>
                <w:color w:val="000000"/>
              </w:rPr>
              <w:t>urn:oasis:names:tc:xacml:1.0:attribute-category:resource</w:t>
            </w:r>
          </w:p>
        </w:tc>
        <w:tc>
          <w:tcPr>
            <w:tcW w:w="4680" w:type="dxa"/>
          </w:tcPr>
          <w:p w14:paraId="6E3C7D1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1D5EA84" w14:textId="62A37CE9" w:rsidR="00894E0A" w:rsidRPr="00173B2F" w:rsidRDefault="00894E0A" w:rsidP="00894E0A">
            <w:pPr>
              <w:rPr>
                <w:color w:val="000000"/>
              </w:rPr>
            </w:pPr>
            <w:r w:rsidRPr="00173B2F">
              <w:rPr>
                <w:color w:val="000000"/>
              </w:rPr>
              <w:t>APPROVED, DISAPPROVED, READYFORAPPROVAL, NOTREADYFORAPPROVAL</w:t>
            </w:r>
          </w:p>
        </w:tc>
      </w:tr>
      <w:tr w:rsidR="00894E0A" w:rsidRPr="009A534D" w14:paraId="4AB5C758" w14:textId="77777777" w:rsidTr="00AF1AD9">
        <w:tc>
          <w:tcPr>
            <w:tcW w:w="2610" w:type="dxa"/>
            <w:shd w:val="clear" w:color="auto" w:fill="auto"/>
            <w:tcMar>
              <w:left w:w="108" w:type="dxa"/>
            </w:tcMar>
          </w:tcPr>
          <w:p w14:paraId="15293753" w14:textId="77777777" w:rsidR="00894E0A" w:rsidRPr="00173B2F" w:rsidRDefault="00894E0A" w:rsidP="00894E0A">
            <w:pPr>
              <w:rPr>
                <w:color w:val="000000"/>
              </w:rPr>
            </w:pPr>
            <w:r w:rsidRPr="00173B2F">
              <w:rPr>
                <w:color w:val="000000"/>
              </w:rPr>
              <w:t>ApprovedByBusinessManager</w:t>
            </w:r>
          </w:p>
        </w:tc>
        <w:tc>
          <w:tcPr>
            <w:tcW w:w="3150" w:type="dxa"/>
          </w:tcPr>
          <w:p w14:paraId="693C17A8" w14:textId="2D6FCD3E" w:rsidR="00894E0A" w:rsidRPr="00173B2F" w:rsidRDefault="00894E0A" w:rsidP="00894E0A">
            <w:pPr>
              <w:rPr>
                <w:color w:val="000000"/>
              </w:rPr>
            </w:pPr>
            <w:r>
              <w:rPr>
                <w:color w:val="000000"/>
              </w:rPr>
              <w:t>urn:oasis:names:tc:xacml:1.0:attribute-category:resource</w:t>
            </w:r>
          </w:p>
        </w:tc>
        <w:tc>
          <w:tcPr>
            <w:tcW w:w="4680" w:type="dxa"/>
          </w:tcPr>
          <w:p w14:paraId="41648430"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5CA3DE8" w14:textId="401D214F" w:rsidR="00894E0A" w:rsidRPr="00173B2F" w:rsidRDefault="00894E0A" w:rsidP="00894E0A">
            <w:pPr>
              <w:rPr>
                <w:color w:val="000000"/>
              </w:rPr>
            </w:pPr>
            <w:r w:rsidRPr="00173B2F">
              <w:rPr>
                <w:color w:val="000000"/>
              </w:rPr>
              <w:t>APPROVED, DISAPPROVED, READYFORAPPROVAL, NOTREADYFORAPPROVAL</w:t>
            </w:r>
          </w:p>
        </w:tc>
      </w:tr>
      <w:tr w:rsidR="00894E0A" w:rsidRPr="009A534D" w14:paraId="14D578B9" w14:textId="77777777" w:rsidTr="00AF1AD9">
        <w:tc>
          <w:tcPr>
            <w:tcW w:w="2610" w:type="dxa"/>
            <w:shd w:val="clear" w:color="auto" w:fill="auto"/>
            <w:tcMar>
              <w:left w:w="108" w:type="dxa"/>
            </w:tcMar>
          </w:tcPr>
          <w:p w14:paraId="3AAD618C" w14:textId="77777777" w:rsidR="00894E0A" w:rsidRPr="00173B2F" w:rsidRDefault="00894E0A" w:rsidP="00894E0A">
            <w:pPr>
              <w:rPr>
                <w:color w:val="000000"/>
              </w:rPr>
            </w:pPr>
            <w:r w:rsidRPr="00173B2F">
              <w:rPr>
                <w:color w:val="000000"/>
              </w:rPr>
              <w:t>ApprovedByIRB</w:t>
            </w:r>
          </w:p>
        </w:tc>
        <w:tc>
          <w:tcPr>
            <w:tcW w:w="3150" w:type="dxa"/>
          </w:tcPr>
          <w:p w14:paraId="288404E3" w14:textId="62C1CB6F" w:rsidR="00894E0A" w:rsidRPr="00173B2F" w:rsidRDefault="00894E0A" w:rsidP="00894E0A">
            <w:pPr>
              <w:rPr>
                <w:color w:val="000000"/>
              </w:rPr>
            </w:pPr>
            <w:r>
              <w:rPr>
                <w:color w:val="000000"/>
              </w:rPr>
              <w:t>urn:oasis:names:tc:xacml:1.0:attribute-category:resource</w:t>
            </w:r>
          </w:p>
        </w:tc>
        <w:tc>
          <w:tcPr>
            <w:tcW w:w="4680" w:type="dxa"/>
          </w:tcPr>
          <w:p w14:paraId="6BBC47D0"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787EE80" w14:textId="124A91C5" w:rsidR="00894E0A" w:rsidRPr="00173B2F" w:rsidRDefault="00894E0A" w:rsidP="00894E0A">
            <w:pPr>
              <w:rPr>
                <w:color w:val="000000"/>
              </w:rPr>
            </w:pPr>
            <w:r w:rsidRPr="00173B2F">
              <w:rPr>
                <w:color w:val="000000"/>
              </w:rPr>
              <w:t>APPROVED, DISAPPROVED, READYFORAPPROVAL, NOTREADYFORAPPROVAL</w:t>
            </w:r>
          </w:p>
        </w:tc>
      </w:tr>
      <w:tr w:rsidR="00894E0A" w:rsidRPr="009A534D" w14:paraId="039125AD" w14:textId="77777777" w:rsidTr="00AF1AD9">
        <w:tc>
          <w:tcPr>
            <w:tcW w:w="2610" w:type="dxa"/>
            <w:shd w:val="clear" w:color="auto" w:fill="auto"/>
            <w:tcMar>
              <w:left w:w="108" w:type="dxa"/>
            </w:tcMar>
          </w:tcPr>
          <w:p w14:paraId="5C850AFA" w14:textId="77777777" w:rsidR="00894E0A" w:rsidRPr="00173B2F" w:rsidRDefault="00894E0A" w:rsidP="00894E0A">
            <w:pPr>
              <w:rPr>
                <w:color w:val="000000"/>
              </w:rPr>
            </w:pPr>
            <w:r w:rsidRPr="00173B2F">
              <w:rPr>
                <w:color w:val="000000"/>
              </w:rPr>
              <w:t>ApprovedByDean</w:t>
            </w:r>
          </w:p>
        </w:tc>
        <w:tc>
          <w:tcPr>
            <w:tcW w:w="3150" w:type="dxa"/>
          </w:tcPr>
          <w:p w14:paraId="7702F461" w14:textId="696912B5" w:rsidR="00894E0A" w:rsidRPr="00173B2F" w:rsidRDefault="00894E0A" w:rsidP="00894E0A">
            <w:pPr>
              <w:rPr>
                <w:color w:val="000000"/>
              </w:rPr>
            </w:pPr>
            <w:r>
              <w:rPr>
                <w:color w:val="000000"/>
              </w:rPr>
              <w:t>urn:oasis:names:tc:xacml:1.0:attribute-category:resource</w:t>
            </w:r>
          </w:p>
        </w:tc>
        <w:tc>
          <w:tcPr>
            <w:tcW w:w="4680" w:type="dxa"/>
          </w:tcPr>
          <w:p w14:paraId="47662C17"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11A50A84" w14:textId="54D8F829" w:rsidR="00894E0A" w:rsidRPr="00173B2F" w:rsidRDefault="00894E0A" w:rsidP="00894E0A">
            <w:pPr>
              <w:rPr>
                <w:color w:val="000000"/>
              </w:rPr>
            </w:pPr>
            <w:r w:rsidRPr="00173B2F">
              <w:rPr>
                <w:color w:val="000000"/>
              </w:rPr>
              <w:t>APPROVED, DISAPPROVED, READYFORAPPROVAL, NOTREADYFORAPPROVAL</w:t>
            </w:r>
          </w:p>
        </w:tc>
      </w:tr>
      <w:tr w:rsidR="00894E0A" w:rsidRPr="009A534D" w14:paraId="252B2377" w14:textId="77777777" w:rsidTr="00AF1AD9">
        <w:tc>
          <w:tcPr>
            <w:tcW w:w="2610" w:type="dxa"/>
            <w:shd w:val="clear" w:color="auto" w:fill="auto"/>
            <w:tcMar>
              <w:left w:w="108" w:type="dxa"/>
            </w:tcMar>
          </w:tcPr>
          <w:p w14:paraId="725F1F68" w14:textId="77777777" w:rsidR="00894E0A" w:rsidRPr="00173B2F" w:rsidRDefault="00894E0A" w:rsidP="00894E0A">
            <w:pPr>
              <w:rPr>
                <w:color w:val="000000"/>
              </w:rPr>
            </w:pPr>
            <w:r w:rsidRPr="00173B2F">
              <w:rPr>
                <w:color w:val="000000"/>
              </w:rPr>
              <w:t>ApprovedByUniversityResearchAdministrator</w:t>
            </w:r>
          </w:p>
        </w:tc>
        <w:tc>
          <w:tcPr>
            <w:tcW w:w="3150" w:type="dxa"/>
          </w:tcPr>
          <w:p w14:paraId="4644D683" w14:textId="31644AF6" w:rsidR="00894E0A" w:rsidRPr="00173B2F" w:rsidRDefault="00894E0A" w:rsidP="00894E0A">
            <w:pPr>
              <w:rPr>
                <w:color w:val="000000"/>
              </w:rPr>
            </w:pPr>
            <w:r>
              <w:rPr>
                <w:color w:val="000000"/>
              </w:rPr>
              <w:t>urn:oasis:names:tc:xacml:1.0:attribute-category:resource</w:t>
            </w:r>
          </w:p>
        </w:tc>
        <w:tc>
          <w:tcPr>
            <w:tcW w:w="4680" w:type="dxa"/>
          </w:tcPr>
          <w:p w14:paraId="59E631A3"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29CFD500" w14:textId="1A3884D2" w:rsidR="00894E0A" w:rsidRPr="00173B2F" w:rsidRDefault="00894E0A" w:rsidP="00894E0A">
            <w:pPr>
              <w:rPr>
                <w:color w:val="000000"/>
              </w:rPr>
            </w:pPr>
            <w:r w:rsidRPr="00173B2F">
              <w:rPr>
                <w:color w:val="000000"/>
              </w:rPr>
              <w:t>APPROVED, DISAPPROVED, READYFORAPPROVAL, NOTREADYFORAPPROVAL</w:t>
            </w:r>
          </w:p>
        </w:tc>
      </w:tr>
      <w:tr w:rsidR="00894E0A" w:rsidRPr="009A534D" w14:paraId="0FB4437D" w14:textId="77777777" w:rsidTr="00AF1AD9">
        <w:tc>
          <w:tcPr>
            <w:tcW w:w="2610" w:type="dxa"/>
            <w:shd w:val="clear" w:color="auto" w:fill="auto"/>
            <w:tcMar>
              <w:left w:w="108" w:type="dxa"/>
            </w:tcMar>
          </w:tcPr>
          <w:p w14:paraId="02FC4422" w14:textId="77777777" w:rsidR="00894E0A" w:rsidRPr="00173B2F" w:rsidRDefault="00894E0A" w:rsidP="00894E0A">
            <w:pPr>
              <w:rPr>
                <w:color w:val="000000"/>
              </w:rPr>
            </w:pPr>
            <w:r w:rsidRPr="00173B2F">
              <w:rPr>
                <w:color w:val="000000"/>
              </w:rPr>
              <w:t>WithdrawnByUniversityResearchAdministrator</w:t>
            </w:r>
          </w:p>
        </w:tc>
        <w:tc>
          <w:tcPr>
            <w:tcW w:w="3150" w:type="dxa"/>
          </w:tcPr>
          <w:p w14:paraId="22CE6CCC" w14:textId="64276983" w:rsidR="00894E0A" w:rsidRPr="00173B2F" w:rsidRDefault="00894E0A" w:rsidP="00894E0A">
            <w:pPr>
              <w:rPr>
                <w:color w:val="000000"/>
              </w:rPr>
            </w:pPr>
            <w:r>
              <w:rPr>
                <w:color w:val="000000"/>
              </w:rPr>
              <w:t>urn:oasis:names:tc:xacml:1.0:attribute-category:resource</w:t>
            </w:r>
          </w:p>
        </w:tc>
        <w:tc>
          <w:tcPr>
            <w:tcW w:w="4680" w:type="dxa"/>
          </w:tcPr>
          <w:p w14:paraId="64309A89"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18A3F89" w14:textId="58C9A191" w:rsidR="00894E0A" w:rsidRPr="00173B2F" w:rsidRDefault="00894E0A" w:rsidP="00894E0A">
            <w:pPr>
              <w:rPr>
                <w:color w:val="000000"/>
              </w:rPr>
            </w:pPr>
            <w:r w:rsidRPr="00173B2F">
              <w:rPr>
                <w:color w:val="000000"/>
              </w:rPr>
              <w:t>WITHDRAWN, NOTWITHDRAWN</w:t>
            </w:r>
          </w:p>
        </w:tc>
      </w:tr>
      <w:tr w:rsidR="00894E0A" w:rsidRPr="009A534D" w14:paraId="6EA6BD67" w14:textId="77777777" w:rsidTr="00AF1AD9">
        <w:tc>
          <w:tcPr>
            <w:tcW w:w="2610" w:type="dxa"/>
            <w:shd w:val="clear" w:color="auto" w:fill="auto"/>
            <w:tcMar>
              <w:left w:w="108" w:type="dxa"/>
            </w:tcMar>
          </w:tcPr>
          <w:p w14:paraId="118DC849" w14:textId="77777777" w:rsidR="00894E0A" w:rsidRPr="00173B2F" w:rsidRDefault="00894E0A" w:rsidP="00894E0A">
            <w:pPr>
              <w:rPr>
                <w:color w:val="000000"/>
              </w:rPr>
            </w:pPr>
            <w:r w:rsidRPr="00173B2F">
              <w:rPr>
                <w:color w:val="000000"/>
              </w:rPr>
              <w:t>ApprovedByUniversityResearchDirector</w:t>
            </w:r>
          </w:p>
          <w:p w14:paraId="07496301" w14:textId="77777777" w:rsidR="00894E0A" w:rsidRPr="00173B2F" w:rsidRDefault="00894E0A" w:rsidP="00894E0A">
            <w:pPr>
              <w:rPr>
                <w:color w:val="000000"/>
              </w:rPr>
            </w:pPr>
          </w:p>
          <w:p w14:paraId="2567BF9C" w14:textId="77777777" w:rsidR="00894E0A" w:rsidRPr="00173B2F" w:rsidRDefault="00894E0A" w:rsidP="00894E0A">
            <w:pPr>
              <w:rPr>
                <w:color w:val="000000"/>
              </w:rPr>
            </w:pPr>
          </w:p>
          <w:p w14:paraId="182E7786" w14:textId="77777777" w:rsidR="00894E0A" w:rsidRPr="00173B2F" w:rsidRDefault="00894E0A" w:rsidP="00894E0A">
            <w:pPr>
              <w:rPr>
                <w:color w:val="000000"/>
              </w:rPr>
            </w:pPr>
          </w:p>
          <w:p w14:paraId="49AC1DD4" w14:textId="77777777" w:rsidR="00894E0A" w:rsidRPr="00173B2F" w:rsidRDefault="00894E0A" w:rsidP="00894E0A">
            <w:pPr>
              <w:rPr>
                <w:color w:val="000000"/>
              </w:rPr>
            </w:pPr>
          </w:p>
          <w:p w14:paraId="6B013929" w14:textId="77777777" w:rsidR="00894E0A" w:rsidRPr="00173B2F" w:rsidRDefault="00894E0A" w:rsidP="00894E0A">
            <w:pPr>
              <w:rPr>
                <w:color w:val="000000"/>
              </w:rPr>
            </w:pPr>
          </w:p>
        </w:tc>
        <w:tc>
          <w:tcPr>
            <w:tcW w:w="3150" w:type="dxa"/>
          </w:tcPr>
          <w:p w14:paraId="28FAD05C" w14:textId="5E17C5CD" w:rsidR="00894E0A" w:rsidRPr="00173B2F" w:rsidRDefault="00894E0A" w:rsidP="00894E0A">
            <w:pPr>
              <w:rPr>
                <w:color w:val="000000"/>
              </w:rPr>
            </w:pPr>
            <w:r>
              <w:rPr>
                <w:color w:val="000000"/>
              </w:rPr>
              <w:t>urn:oasis:names:tc:xacml:1.0:attribute-category:resource</w:t>
            </w:r>
          </w:p>
        </w:tc>
        <w:tc>
          <w:tcPr>
            <w:tcW w:w="4680" w:type="dxa"/>
          </w:tcPr>
          <w:p w14:paraId="391813A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E75F78D" w14:textId="4AFCD94E" w:rsidR="00894E0A" w:rsidRPr="00173B2F" w:rsidRDefault="00894E0A" w:rsidP="00894E0A">
            <w:pPr>
              <w:rPr>
                <w:color w:val="000000"/>
              </w:rPr>
            </w:pPr>
            <w:r w:rsidRPr="00173B2F">
              <w:rPr>
                <w:color w:val="000000"/>
              </w:rPr>
              <w:t>APPROVED, DISAPPROVED, READYFORAPPROVAL, NOTREADYFORAPPROVAL</w:t>
            </w:r>
          </w:p>
        </w:tc>
      </w:tr>
      <w:tr w:rsidR="00894E0A" w:rsidRPr="009A534D" w14:paraId="62495EF1" w14:textId="77777777" w:rsidTr="00AF1AD9">
        <w:tc>
          <w:tcPr>
            <w:tcW w:w="2610" w:type="dxa"/>
            <w:shd w:val="clear" w:color="auto" w:fill="auto"/>
            <w:tcMar>
              <w:left w:w="108" w:type="dxa"/>
            </w:tcMar>
          </w:tcPr>
          <w:p w14:paraId="0DBD08D0" w14:textId="77777777" w:rsidR="00894E0A" w:rsidRPr="00173B2F" w:rsidRDefault="00894E0A" w:rsidP="00894E0A">
            <w:pPr>
              <w:rPr>
                <w:color w:val="000000"/>
              </w:rPr>
            </w:pPr>
            <w:r w:rsidRPr="00173B2F">
              <w:rPr>
                <w:color w:val="000000"/>
              </w:rPr>
              <w:t>DeletedByUniversityResearchDirector</w:t>
            </w:r>
          </w:p>
        </w:tc>
        <w:tc>
          <w:tcPr>
            <w:tcW w:w="3150" w:type="dxa"/>
          </w:tcPr>
          <w:p w14:paraId="2807D8B9" w14:textId="5923CC33" w:rsidR="00894E0A" w:rsidRPr="00173B2F" w:rsidRDefault="00894E0A" w:rsidP="00894E0A">
            <w:pPr>
              <w:rPr>
                <w:color w:val="000000"/>
              </w:rPr>
            </w:pPr>
            <w:r>
              <w:rPr>
                <w:color w:val="000000"/>
              </w:rPr>
              <w:t>urn:oasis:names:tc:xacml:1.0:attribute-category:resource</w:t>
            </w:r>
          </w:p>
        </w:tc>
        <w:tc>
          <w:tcPr>
            <w:tcW w:w="4680" w:type="dxa"/>
          </w:tcPr>
          <w:p w14:paraId="5011FDC8"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416BDEA6" w14:textId="0AC4F811" w:rsidR="00894E0A" w:rsidRPr="00173B2F" w:rsidRDefault="00894E0A" w:rsidP="00894E0A">
            <w:pPr>
              <w:rPr>
                <w:color w:val="000000"/>
              </w:rPr>
            </w:pPr>
            <w:r w:rsidRPr="00173B2F">
              <w:rPr>
                <w:color w:val="000000"/>
              </w:rPr>
              <w:t>DELETED, NOTDELETED</w:t>
            </w:r>
          </w:p>
        </w:tc>
      </w:tr>
      <w:tr w:rsidR="00894E0A" w:rsidRPr="009A534D" w14:paraId="21087964" w14:textId="77777777" w:rsidTr="00AF1AD9">
        <w:tc>
          <w:tcPr>
            <w:tcW w:w="2610" w:type="dxa"/>
            <w:shd w:val="clear" w:color="auto" w:fill="auto"/>
            <w:tcMar>
              <w:left w:w="108" w:type="dxa"/>
            </w:tcMar>
          </w:tcPr>
          <w:p w14:paraId="33CC3F2F" w14:textId="77777777" w:rsidR="00894E0A" w:rsidRPr="00173B2F" w:rsidRDefault="00894E0A" w:rsidP="00894E0A">
            <w:pPr>
              <w:rPr>
                <w:color w:val="000000"/>
              </w:rPr>
            </w:pPr>
            <w:r w:rsidRPr="00173B2F">
              <w:rPr>
                <w:color w:val="000000"/>
              </w:rPr>
              <w:lastRenderedPageBreak/>
              <w:t>SubmittedByUniversityResearchAdministrator</w:t>
            </w:r>
          </w:p>
        </w:tc>
        <w:tc>
          <w:tcPr>
            <w:tcW w:w="3150" w:type="dxa"/>
          </w:tcPr>
          <w:p w14:paraId="3DA0BCAD" w14:textId="1D08C207" w:rsidR="00894E0A" w:rsidRPr="00173B2F" w:rsidRDefault="00894E0A" w:rsidP="00894E0A">
            <w:pPr>
              <w:rPr>
                <w:color w:val="000000"/>
              </w:rPr>
            </w:pPr>
            <w:r>
              <w:rPr>
                <w:color w:val="000000"/>
              </w:rPr>
              <w:t>urn:oasis:names:tc:xacml:1.0:attribute-category:resource</w:t>
            </w:r>
          </w:p>
        </w:tc>
        <w:tc>
          <w:tcPr>
            <w:tcW w:w="4680" w:type="dxa"/>
          </w:tcPr>
          <w:p w14:paraId="5A73011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75A6F4C1" w14:textId="1BCE0793" w:rsidR="00894E0A" w:rsidRPr="00173B2F" w:rsidRDefault="00894E0A" w:rsidP="00894E0A">
            <w:pPr>
              <w:rPr>
                <w:color w:val="000000"/>
              </w:rPr>
            </w:pPr>
            <w:r w:rsidRPr="00173B2F">
              <w:rPr>
                <w:color w:val="000000"/>
              </w:rPr>
              <w:t>SUBMITTED, NOTSUBMITTED</w:t>
            </w:r>
          </w:p>
        </w:tc>
      </w:tr>
      <w:tr w:rsidR="00894E0A" w:rsidRPr="009A534D" w14:paraId="0A9883E0" w14:textId="77777777" w:rsidTr="00AF1AD9">
        <w:trPr>
          <w:trHeight w:val="422"/>
        </w:trPr>
        <w:tc>
          <w:tcPr>
            <w:tcW w:w="2610" w:type="dxa"/>
            <w:shd w:val="clear" w:color="auto" w:fill="auto"/>
            <w:tcMar>
              <w:left w:w="108" w:type="dxa"/>
            </w:tcMar>
          </w:tcPr>
          <w:p w14:paraId="5D25ACBF" w14:textId="77777777" w:rsidR="00894E0A" w:rsidRPr="00173B2F" w:rsidRDefault="00894E0A" w:rsidP="00894E0A">
            <w:pPr>
              <w:rPr>
                <w:color w:val="000000"/>
              </w:rPr>
            </w:pPr>
            <w:r w:rsidRPr="00173B2F">
              <w:rPr>
                <w:color w:val="000000"/>
              </w:rPr>
              <w:t xml:space="preserve">ArchivedByUniversityResearchDirector </w:t>
            </w:r>
          </w:p>
        </w:tc>
        <w:tc>
          <w:tcPr>
            <w:tcW w:w="3150" w:type="dxa"/>
          </w:tcPr>
          <w:p w14:paraId="0960F6CE" w14:textId="5A5B1870" w:rsidR="00894E0A" w:rsidRPr="00173B2F" w:rsidRDefault="00894E0A" w:rsidP="00894E0A">
            <w:pPr>
              <w:rPr>
                <w:color w:val="000000"/>
              </w:rPr>
            </w:pPr>
            <w:r>
              <w:rPr>
                <w:color w:val="000000"/>
              </w:rPr>
              <w:t>urn:oasis:names:tc:xacml:1.0:attribute-category:resource</w:t>
            </w:r>
          </w:p>
        </w:tc>
        <w:tc>
          <w:tcPr>
            <w:tcW w:w="4680" w:type="dxa"/>
          </w:tcPr>
          <w:p w14:paraId="67E8E10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0B7E9FD" w14:textId="488FEC50" w:rsidR="00894E0A" w:rsidRPr="00173B2F" w:rsidRDefault="00894E0A" w:rsidP="00894E0A">
            <w:pPr>
              <w:rPr>
                <w:color w:val="000000"/>
              </w:rPr>
            </w:pPr>
            <w:r w:rsidRPr="00173B2F">
              <w:rPr>
                <w:color w:val="000000"/>
              </w:rPr>
              <w:t>ARCHIVED, NOTARCHIVED</w:t>
            </w:r>
          </w:p>
        </w:tc>
      </w:tr>
    </w:tbl>
    <w:p w14:paraId="1807F09C" w14:textId="77777777" w:rsidR="00F64D50" w:rsidRPr="00C104E9" w:rsidRDefault="00F64D50">
      <w:pPr>
        <w:rPr>
          <w:b/>
          <w:color w:val="7030A0"/>
        </w:rPr>
      </w:pPr>
    </w:p>
    <w:p w14:paraId="03A6480C" w14:textId="77777777" w:rsidR="00F64D50" w:rsidRPr="00C104E9" w:rsidRDefault="00F64D50">
      <w:pPr>
        <w:rPr>
          <w:b/>
          <w:color w:val="7030A0"/>
        </w:rPr>
      </w:pPr>
    </w:p>
    <w:p w14:paraId="1D26B0C1" w14:textId="77777777" w:rsidR="00F64D50" w:rsidRPr="00C104E9" w:rsidRDefault="00F64D50">
      <w:pPr>
        <w:rPr>
          <w:b/>
          <w:color w:val="7030A0"/>
        </w:rPr>
      </w:pPr>
    </w:p>
    <w:tbl>
      <w:tblPr>
        <w:tblW w:w="13950" w:type="dxa"/>
        <w:tblInd w:w="-453" w:type="dxa"/>
        <w:tblBorders>
          <w:top w:val="single" w:sz="2" w:space="0" w:color="000000"/>
          <w:left w:val="single" w:sz="2" w:space="0" w:color="000000"/>
          <w:bottom w:val="single" w:sz="2" w:space="0" w:color="000000"/>
          <w:insideH w:val="single" w:sz="2" w:space="0" w:color="000000"/>
        </w:tblBorders>
        <w:tblLayout w:type="fixed"/>
        <w:tblCellMar>
          <w:top w:w="55" w:type="dxa"/>
          <w:left w:w="54" w:type="dxa"/>
          <w:bottom w:w="55" w:type="dxa"/>
          <w:right w:w="55" w:type="dxa"/>
        </w:tblCellMar>
        <w:tblLook w:val="04A0" w:firstRow="1" w:lastRow="0" w:firstColumn="1" w:lastColumn="0" w:noHBand="0" w:noVBand="1"/>
      </w:tblPr>
      <w:tblGrid>
        <w:gridCol w:w="1577"/>
        <w:gridCol w:w="1663"/>
        <w:gridCol w:w="1440"/>
        <w:gridCol w:w="9270"/>
      </w:tblGrid>
      <w:tr w:rsidR="009A534D" w:rsidRPr="00C104E9" w14:paraId="4E6677DC" w14:textId="77777777" w:rsidTr="009A534D">
        <w:tc>
          <w:tcPr>
            <w:tcW w:w="1577" w:type="dxa"/>
            <w:tcBorders>
              <w:top w:val="single" w:sz="2" w:space="0" w:color="000000"/>
              <w:left w:val="single" w:sz="2" w:space="0" w:color="000000"/>
              <w:bottom w:val="single" w:sz="2" w:space="0" w:color="000000"/>
            </w:tcBorders>
            <w:shd w:val="clear" w:color="auto" w:fill="auto"/>
            <w:tcMar>
              <w:left w:w="54" w:type="dxa"/>
            </w:tcMar>
          </w:tcPr>
          <w:p w14:paraId="70579F06" w14:textId="77777777" w:rsidR="00F64D50" w:rsidRPr="00C104E9" w:rsidRDefault="00BF5BF4">
            <w:pPr>
              <w:pStyle w:val="TableContents"/>
              <w:rPr>
                <w:b/>
                <w:color w:val="7030A0"/>
              </w:rPr>
            </w:pPr>
            <w:r w:rsidRPr="00C104E9">
              <w:rPr>
                <w:b/>
                <w:color w:val="7030A0"/>
              </w:rPr>
              <w:t>Attributes</w:t>
            </w:r>
          </w:p>
        </w:tc>
        <w:tc>
          <w:tcPr>
            <w:tcW w:w="1663" w:type="dxa"/>
            <w:tcBorders>
              <w:top w:val="single" w:sz="2" w:space="0" w:color="000000"/>
              <w:left w:val="single" w:sz="2" w:space="0" w:color="000000"/>
              <w:bottom w:val="single" w:sz="2" w:space="0" w:color="000000"/>
            </w:tcBorders>
            <w:shd w:val="clear" w:color="auto" w:fill="auto"/>
            <w:tcMar>
              <w:left w:w="54" w:type="dxa"/>
            </w:tcMar>
          </w:tcPr>
          <w:p w14:paraId="6C7C8AE2" w14:textId="77777777" w:rsidR="00F64D50" w:rsidRPr="00C104E9" w:rsidRDefault="00BF5BF4">
            <w:pPr>
              <w:pStyle w:val="TableContents"/>
              <w:rPr>
                <w:b/>
                <w:color w:val="7030A0"/>
              </w:rPr>
            </w:pPr>
            <w:r w:rsidRPr="00C104E9">
              <w:rPr>
                <w:b/>
                <w:color w:val="7030A0"/>
              </w:rPr>
              <w:t>Category</w:t>
            </w:r>
          </w:p>
        </w:tc>
        <w:tc>
          <w:tcPr>
            <w:tcW w:w="1440" w:type="dxa"/>
            <w:tcBorders>
              <w:top w:val="single" w:sz="2" w:space="0" w:color="000000"/>
              <w:left w:val="single" w:sz="2" w:space="0" w:color="000000"/>
              <w:bottom w:val="single" w:sz="2" w:space="0" w:color="000000"/>
            </w:tcBorders>
            <w:shd w:val="clear" w:color="auto" w:fill="auto"/>
            <w:tcMar>
              <w:left w:w="54" w:type="dxa"/>
            </w:tcMar>
          </w:tcPr>
          <w:p w14:paraId="00E8FAEA" w14:textId="77777777" w:rsidR="00F64D50" w:rsidRPr="00C104E9" w:rsidRDefault="00BF5BF4">
            <w:pPr>
              <w:pStyle w:val="TableContents"/>
              <w:rPr>
                <w:b/>
                <w:color w:val="7030A0"/>
              </w:rPr>
            </w:pPr>
            <w:r w:rsidRPr="00C104E9">
              <w:rPr>
                <w:b/>
                <w:color w:val="7030A0"/>
              </w:rPr>
              <w:t>Type</w:t>
            </w:r>
          </w:p>
        </w:tc>
        <w:tc>
          <w:tcPr>
            <w:tcW w:w="927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04EE8B66" w14:textId="77777777" w:rsidR="00F64D50" w:rsidRPr="00C104E9" w:rsidRDefault="00BF5BF4">
            <w:pPr>
              <w:pStyle w:val="TableContents"/>
              <w:rPr>
                <w:b/>
                <w:color w:val="7030A0"/>
              </w:rPr>
            </w:pPr>
            <w:r w:rsidRPr="00C104E9">
              <w:rPr>
                <w:b/>
                <w:color w:val="7030A0"/>
              </w:rPr>
              <w:t>Values</w:t>
            </w:r>
          </w:p>
        </w:tc>
      </w:tr>
      <w:tr w:rsidR="009A534D" w:rsidRPr="009A534D" w14:paraId="29E0523E" w14:textId="77777777" w:rsidTr="009A534D">
        <w:tc>
          <w:tcPr>
            <w:tcW w:w="1577" w:type="dxa"/>
            <w:tcBorders>
              <w:left w:val="single" w:sz="2" w:space="0" w:color="000000"/>
              <w:bottom w:val="single" w:sz="2" w:space="0" w:color="000000"/>
            </w:tcBorders>
            <w:shd w:val="clear" w:color="auto" w:fill="auto"/>
            <w:tcMar>
              <w:left w:w="54" w:type="dxa"/>
            </w:tcMar>
          </w:tcPr>
          <w:p w14:paraId="4C1113E9" w14:textId="3C42BFD8" w:rsidR="00F64D50" w:rsidRPr="009A534D" w:rsidRDefault="00F0784E">
            <w:pPr>
              <w:pStyle w:val="TableContents"/>
              <w:rPr>
                <w:color w:val="000000"/>
              </w:rPr>
            </w:pPr>
            <w:r>
              <w:rPr>
                <w:color w:val="000000"/>
              </w:rPr>
              <w:t>position.</w:t>
            </w:r>
            <w:r w:rsidR="00BF5BF4" w:rsidRPr="009A534D">
              <w:rPr>
                <w:color w:val="000000"/>
              </w:rPr>
              <w:t>type</w:t>
            </w:r>
          </w:p>
        </w:tc>
        <w:tc>
          <w:tcPr>
            <w:tcW w:w="1663" w:type="dxa"/>
            <w:tcBorders>
              <w:left w:val="single" w:sz="2" w:space="0" w:color="000000"/>
              <w:bottom w:val="single" w:sz="2" w:space="0" w:color="000000"/>
            </w:tcBorders>
            <w:shd w:val="clear" w:color="auto" w:fill="auto"/>
            <w:tcMar>
              <w:left w:w="54" w:type="dxa"/>
            </w:tcMar>
          </w:tcPr>
          <w:p w14:paraId="4635BC31"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168188E2"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026CFADB" w14:textId="0150A831" w:rsidR="00F64D50" w:rsidRPr="009A534D" w:rsidRDefault="006149EE">
            <w:pPr>
              <w:pStyle w:val="TableContents"/>
              <w:rPr>
                <w:color w:val="000000"/>
              </w:rPr>
            </w:pPr>
            <w:r w:rsidRPr="006149EE">
              <w:rPr>
                <w:color w:val="000000"/>
              </w:rPr>
              <w:t>Tenured/tenure-track faculty, Non-tenure-track research faculty, Teaching faculty, Research staff, Professional staff, Administrator</w:t>
            </w:r>
          </w:p>
        </w:tc>
      </w:tr>
      <w:tr w:rsidR="009A534D" w:rsidRPr="009A534D" w14:paraId="2E089893" w14:textId="77777777" w:rsidTr="009A534D">
        <w:tc>
          <w:tcPr>
            <w:tcW w:w="1577" w:type="dxa"/>
            <w:tcBorders>
              <w:left w:val="single" w:sz="2" w:space="0" w:color="000000"/>
              <w:bottom w:val="single" w:sz="2" w:space="0" w:color="000000"/>
            </w:tcBorders>
            <w:shd w:val="clear" w:color="auto" w:fill="auto"/>
            <w:tcMar>
              <w:left w:w="54" w:type="dxa"/>
            </w:tcMar>
          </w:tcPr>
          <w:p w14:paraId="1DBFCE39" w14:textId="4A9707FB" w:rsidR="00F64D50" w:rsidRPr="009A534D" w:rsidRDefault="00F0784E">
            <w:pPr>
              <w:pStyle w:val="TableContents"/>
              <w:rPr>
                <w:color w:val="000000"/>
              </w:rPr>
            </w:pPr>
            <w:r>
              <w:rPr>
                <w:color w:val="000000"/>
              </w:rPr>
              <w:t>position.</w:t>
            </w:r>
            <w:r w:rsidR="00BF5BF4" w:rsidRPr="009A534D">
              <w:rPr>
                <w:color w:val="000000"/>
              </w:rPr>
              <w:t>title</w:t>
            </w:r>
          </w:p>
        </w:tc>
        <w:tc>
          <w:tcPr>
            <w:tcW w:w="1663" w:type="dxa"/>
            <w:tcBorders>
              <w:left w:val="single" w:sz="2" w:space="0" w:color="000000"/>
              <w:bottom w:val="single" w:sz="2" w:space="0" w:color="000000"/>
            </w:tcBorders>
            <w:shd w:val="clear" w:color="auto" w:fill="auto"/>
            <w:tcMar>
              <w:left w:w="54" w:type="dxa"/>
            </w:tcMar>
          </w:tcPr>
          <w:p w14:paraId="625725F0"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44576219"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675B20DC" w14:textId="2CC7DD37" w:rsidR="00F64D50" w:rsidRPr="009A534D" w:rsidRDefault="009F3781">
            <w:pPr>
              <w:pStyle w:val="TableContents"/>
              <w:rPr>
                <w:color w:val="000000"/>
              </w:rPr>
            </w:pPr>
            <w:r w:rsidRPr="009F3781">
              <w:rPr>
                <w:color w:val="000000"/>
              </w:rPr>
              <w:t>Distinguished Professor, Professor, Associate Professor, Assistant Professor, Research Professor, Associate Research Professor, Assistant Research Professor, Clinical Professor, Clinical Associate Professor, Clinical Assistant Professor, Visiting Professor, Visiting Associate Professor, Visiting Assistant Professor, Lecturer, Senior Lecturer, Adjunct Professor, Research Associate, Research Scientist, Senior Research Scientist, IRB, Business Manager, University Research Administrator, Department Administrative Assistant, Department Chair, Associate Chair, Dean, Associate Dean, Research Administrator, University Research Director</w:t>
            </w:r>
          </w:p>
        </w:tc>
      </w:tr>
      <w:tr w:rsidR="009A534D" w:rsidRPr="009A534D" w14:paraId="032DDC13" w14:textId="77777777" w:rsidTr="009A534D">
        <w:tc>
          <w:tcPr>
            <w:tcW w:w="1577" w:type="dxa"/>
            <w:tcBorders>
              <w:left w:val="single" w:sz="2" w:space="0" w:color="000000"/>
              <w:bottom w:val="single" w:sz="2" w:space="0" w:color="000000"/>
            </w:tcBorders>
            <w:shd w:val="clear" w:color="auto" w:fill="auto"/>
            <w:tcMar>
              <w:left w:w="54" w:type="dxa"/>
            </w:tcMar>
          </w:tcPr>
          <w:p w14:paraId="1AD21486" w14:textId="44FA4446" w:rsidR="00F64D50" w:rsidRPr="009A534D" w:rsidRDefault="00F0784E">
            <w:pPr>
              <w:pStyle w:val="TableContents"/>
              <w:rPr>
                <w:color w:val="000000"/>
              </w:rPr>
            </w:pPr>
            <w:r>
              <w:rPr>
                <w:color w:val="000000"/>
              </w:rPr>
              <w:t>proposal.</w:t>
            </w:r>
            <w:r w:rsidR="00BF5BF4" w:rsidRPr="009A534D">
              <w:rPr>
                <w:color w:val="000000"/>
              </w:rPr>
              <w:t>role</w:t>
            </w:r>
          </w:p>
        </w:tc>
        <w:tc>
          <w:tcPr>
            <w:tcW w:w="1663" w:type="dxa"/>
            <w:tcBorders>
              <w:left w:val="single" w:sz="2" w:space="0" w:color="000000"/>
              <w:bottom w:val="single" w:sz="2" w:space="0" w:color="000000"/>
            </w:tcBorders>
            <w:shd w:val="clear" w:color="auto" w:fill="auto"/>
            <w:tcMar>
              <w:left w:w="54" w:type="dxa"/>
            </w:tcMar>
          </w:tcPr>
          <w:p w14:paraId="086A1959"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695B1571"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66526D09" w14:textId="69425930" w:rsidR="00F64D50" w:rsidRPr="009A534D" w:rsidRDefault="000707B6">
            <w:pPr>
              <w:pStyle w:val="TableContents"/>
              <w:rPr>
                <w:color w:val="000000"/>
              </w:rPr>
            </w:pPr>
            <w:r>
              <w:rPr>
                <w:color w:val="000000"/>
              </w:rPr>
              <w:t xml:space="preserve">PI, </w:t>
            </w:r>
            <w:r w:rsidR="00EB6860">
              <w:rPr>
                <w:color w:val="000000"/>
              </w:rPr>
              <w:t>Co-PI</w:t>
            </w:r>
            <w:r w:rsidR="00F320B3" w:rsidRPr="00F320B3">
              <w:rPr>
                <w:color w:val="000000"/>
              </w:rPr>
              <w:t>, Senior Personnel</w:t>
            </w:r>
          </w:p>
        </w:tc>
      </w:tr>
      <w:tr w:rsidR="009A534D" w:rsidRPr="009A534D" w14:paraId="43352282" w14:textId="77777777" w:rsidTr="009A534D">
        <w:tc>
          <w:tcPr>
            <w:tcW w:w="1577" w:type="dxa"/>
            <w:tcBorders>
              <w:left w:val="single" w:sz="2" w:space="0" w:color="000000"/>
              <w:bottom w:val="single" w:sz="2" w:space="0" w:color="000000"/>
            </w:tcBorders>
            <w:shd w:val="clear" w:color="auto" w:fill="auto"/>
            <w:tcMar>
              <w:left w:w="54" w:type="dxa"/>
            </w:tcMar>
          </w:tcPr>
          <w:p w14:paraId="1160644D" w14:textId="7BFBE1E7" w:rsidR="00F64D50" w:rsidRPr="009A534D" w:rsidRDefault="00254996">
            <w:pPr>
              <w:pStyle w:val="TableContents"/>
              <w:rPr>
                <w:color w:val="000000"/>
              </w:rPr>
            </w:pPr>
            <w:r>
              <w:rPr>
                <w:color w:val="000000"/>
              </w:rPr>
              <w:t>proposal.section</w:t>
            </w:r>
          </w:p>
        </w:tc>
        <w:tc>
          <w:tcPr>
            <w:tcW w:w="1663" w:type="dxa"/>
            <w:tcBorders>
              <w:left w:val="single" w:sz="2" w:space="0" w:color="000000"/>
              <w:bottom w:val="single" w:sz="2" w:space="0" w:color="000000"/>
            </w:tcBorders>
            <w:shd w:val="clear" w:color="auto" w:fill="auto"/>
            <w:tcMar>
              <w:left w:w="54" w:type="dxa"/>
            </w:tcMar>
          </w:tcPr>
          <w:p w14:paraId="39F49593" w14:textId="06313CEF" w:rsidR="00F64D50" w:rsidRPr="009A534D" w:rsidRDefault="00F9572B">
            <w:pPr>
              <w:pStyle w:val="TableContents"/>
              <w:rPr>
                <w:color w:val="000000"/>
              </w:rPr>
            </w:pPr>
            <w:r>
              <w:rPr>
                <w:color w:val="000000"/>
              </w:rPr>
              <w:t>urn:oasis:names:tc:xacml:1.0:attribute-category:resource</w:t>
            </w:r>
          </w:p>
        </w:tc>
        <w:tc>
          <w:tcPr>
            <w:tcW w:w="1440" w:type="dxa"/>
            <w:tcBorders>
              <w:left w:val="single" w:sz="2" w:space="0" w:color="000000"/>
              <w:bottom w:val="single" w:sz="2" w:space="0" w:color="000000"/>
            </w:tcBorders>
            <w:shd w:val="clear" w:color="auto" w:fill="auto"/>
            <w:tcMar>
              <w:left w:w="54" w:type="dxa"/>
            </w:tcMar>
          </w:tcPr>
          <w:p w14:paraId="771AEA56"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5E9CDF73" w14:textId="4CF7FD5B" w:rsidR="00F64D50" w:rsidRPr="009A534D" w:rsidRDefault="001651BC">
            <w:pPr>
              <w:pStyle w:val="TableContents"/>
              <w:rPr>
                <w:color w:val="000000"/>
              </w:rPr>
            </w:pPr>
            <w:r w:rsidRPr="001651BC">
              <w:rPr>
                <w:color w:val="000000"/>
              </w:rPr>
              <w:t xml:space="preserve">Whole Proposal, Investigator Information, InvestigatorInformation.PI, InvestigatorInformation.Co-PI, InvestigatorInformation.Senior-Personnel, Project Information, Sponsor and Budget Information, Cost Share Information, University Commitments, Conflict of Interest and Commitment Information, Compliance Information, Additional Information, </w:t>
            </w:r>
            <w:r w:rsidRPr="001651BC">
              <w:rPr>
                <w:color w:val="000000"/>
              </w:rPr>
              <w:lastRenderedPageBreak/>
              <w:t>Collaboration Information, Proprietary/Confidential Information, Certification/Signatures, OSP Section, Appendices, Audit Log</w:t>
            </w:r>
          </w:p>
        </w:tc>
      </w:tr>
      <w:tr w:rsidR="009A534D" w:rsidRPr="009A534D" w14:paraId="2753F131" w14:textId="77777777" w:rsidTr="009A534D">
        <w:tc>
          <w:tcPr>
            <w:tcW w:w="1577" w:type="dxa"/>
            <w:tcBorders>
              <w:left w:val="single" w:sz="2" w:space="0" w:color="000000"/>
              <w:bottom w:val="single" w:sz="2" w:space="0" w:color="000000"/>
            </w:tcBorders>
            <w:shd w:val="clear" w:color="auto" w:fill="auto"/>
            <w:tcMar>
              <w:left w:w="54" w:type="dxa"/>
            </w:tcMar>
          </w:tcPr>
          <w:p w14:paraId="08CBE438" w14:textId="59F1ADBC" w:rsidR="00F64D50" w:rsidRPr="009A534D" w:rsidRDefault="00BF5BF4">
            <w:pPr>
              <w:pStyle w:val="TableContents"/>
              <w:rPr>
                <w:color w:val="000000"/>
              </w:rPr>
            </w:pPr>
            <w:r w:rsidRPr="009A534D">
              <w:rPr>
                <w:color w:val="000000"/>
              </w:rPr>
              <w:lastRenderedPageBreak/>
              <w:t>propos</w:t>
            </w:r>
            <w:r w:rsidR="00F0784E">
              <w:rPr>
                <w:color w:val="000000"/>
              </w:rPr>
              <w:t>al.</w:t>
            </w:r>
            <w:r w:rsidRPr="009A534D">
              <w:rPr>
                <w:color w:val="000000"/>
              </w:rPr>
              <w:t>action</w:t>
            </w:r>
          </w:p>
        </w:tc>
        <w:tc>
          <w:tcPr>
            <w:tcW w:w="1663" w:type="dxa"/>
            <w:tcBorders>
              <w:left w:val="single" w:sz="2" w:space="0" w:color="000000"/>
              <w:bottom w:val="single" w:sz="2" w:space="0" w:color="000000"/>
            </w:tcBorders>
            <w:shd w:val="clear" w:color="auto" w:fill="auto"/>
            <w:tcMar>
              <w:left w:w="54" w:type="dxa"/>
            </w:tcMar>
          </w:tcPr>
          <w:p w14:paraId="10FEDDF6" w14:textId="7BEE54BE" w:rsidR="00F64D50" w:rsidRPr="009A534D" w:rsidRDefault="00F9572B">
            <w:pPr>
              <w:pStyle w:val="TableContents"/>
              <w:rPr>
                <w:color w:val="000000"/>
              </w:rPr>
            </w:pPr>
            <w:r>
              <w:rPr>
                <w:color w:val="000000"/>
              </w:rPr>
              <w:t>urn:oasis:names:tc:xacml:1.0:attribute-category:action</w:t>
            </w:r>
          </w:p>
        </w:tc>
        <w:tc>
          <w:tcPr>
            <w:tcW w:w="1440" w:type="dxa"/>
            <w:tcBorders>
              <w:left w:val="single" w:sz="2" w:space="0" w:color="000000"/>
              <w:bottom w:val="single" w:sz="2" w:space="0" w:color="000000"/>
            </w:tcBorders>
            <w:shd w:val="clear" w:color="auto" w:fill="auto"/>
            <w:tcMar>
              <w:left w:w="54" w:type="dxa"/>
            </w:tcMar>
          </w:tcPr>
          <w:p w14:paraId="1C95E0E4"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3CE138FC" w14:textId="077377BC" w:rsidR="00F64D50" w:rsidRPr="009A534D" w:rsidRDefault="001C7845" w:rsidP="00BF5BF4">
            <w:pPr>
              <w:pStyle w:val="TableContents"/>
              <w:rPr>
                <w:color w:val="000000"/>
              </w:rPr>
            </w:pPr>
            <w:r w:rsidRPr="001C7845">
              <w:rPr>
                <w:color w:val="000000"/>
              </w:rPr>
              <w:t>Add, Add Co-PI, Add Senior Personnel, Save, Submit, Approve, Disapprove, Withdraw, Archive, Delete, View, Edit</w:t>
            </w:r>
          </w:p>
        </w:tc>
      </w:tr>
      <w:tr w:rsidR="009A534D" w:rsidRPr="009A534D" w14:paraId="043632E6" w14:textId="77777777" w:rsidTr="009A534D">
        <w:tc>
          <w:tcPr>
            <w:tcW w:w="1577" w:type="dxa"/>
            <w:tcBorders>
              <w:left w:val="single" w:sz="2" w:space="0" w:color="000000"/>
              <w:bottom w:val="single" w:sz="2" w:space="0" w:color="000000"/>
            </w:tcBorders>
            <w:shd w:val="clear" w:color="auto" w:fill="auto"/>
            <w:tcMar>
              <w:left w:w="54" w:type="dxa"/>
            </w:tcMar>
          </w:tcPr>
          <w:p w14:paraId="5A58AFE1" w14:textId="30201ED3" w:rsidR="00F64D50" w:rsidRPr="009A534D" w:rsidRDefault="00F0784E">
            <w:pPr>
              <w:pStyle w:val="TableContents"/>
              <w:rPr>
                <w:color w:val="000000"/>
              </w:rPr>
            </w:pPr>
            <w:r>
              <w:rPr>
                <w:color w:val="000000"/>
              </w:rPr>
              <w:t>device.</w:t>
            </w:r>
            <w:r w:rsidR="00BF5BF4" w:rsidRPr="009A534D">
              <w:rPr>
                <w:color w:val="000000"/>
              </w:rPr>
              <w:t>type</w:t>
            </w:r>
          </w:p>
        </w:tc>
        <w:tc>
          <w:tcPr>
            <w:tcW w:w="1663" w:type="dxa"/>
            <w:tcBorders>
              <w:left w:val="single" w:sz="2" w:space="0" w:color="000000"/>
              <w:bottom w:val="single" w:sz="2" w:space="0" w:color="000000"/>
            </w:tcBorders>
            <w:shd w:val="clear" w:color="auto" w:fill="auto"/>
            <w:tcMar>
              <w:left w:w="54" w:type="dxa"/>
            </w:tcMar>
          </w:tcPr>
          <w:p w14:paraId="176024BB" w14:textId="77777777" w:rsidR="00F64D50" w:rsidRPr="009A534D" w:rsidRDefault="00BF5BF4">
            <w:pPr>
              <w:pStyle w:val="TableContents"/>
              <w:rPr>
                <w:color w:val="000000"/>
              </w:rPr>
            </w:pPr>
            <w:r w:rsidRPr="009A534D">
              <w:rPr>
                <w:color w:val="000000"/>
              </w:rPr>
              <w:t>urn:oasis:names:tc:xacml:1.0:subject-category:environment</w:t>
            </w:r>
          </w:p>
        </w:tc>
        <w:tc>
          <w:tcPr>
            <w:tcW w:w="1440" w:type="dxa"/>
            <w:tcBorders>
              <w:left w:val="single" w:sz="2" w:space="0" w:color="000000"/>
              <w:bottom w:val="single" w:sz="2" w:space="0" w:color="000000"/>
            </w:tcBorders>
            <w:shd w:val="clear" w:color="auto" w:fill="auto"/>
            <w:tcMar>
              <w:left w:w="54" w:type="dxa"/>
            </w:tcMar>
          </w:tcPr>
          <w:p w14:paraId="5E6DD32D"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364B5CDC" w14:textId="5DFE9A04" w:rsidR="00F64D50" w:rsidRPr="009A534D" w:rsidRDefault="00FB107C">
            <w:pPr>
              <w:pStyle w:val="TableContents"/>
              <w:rPr>
                <w:color w:val="000000"/>
              </w:rPr>
            </w:pPr>
            <w:r w:rsidRPr="00FB107C">
              <w:rPr>
                <w:color w:val="000000"/>
              </w:rPr>
              <w:t>Android Device, Windows Device, iOS Device</w:t>
            </w:r>
          </w:p>
        </w:tc>
      </w:tr>
      <w:tr w:rsidR="009A534D" w:rsidRPr="009A534D" w14:paraId="148C7140" w14:textId="77777777" w:rsidTr="009A534D">
        <w:tc>
          <w:tcPr>
            <w:tcW w:w="1577" w:type="dxa"/>
            <w:tcBorders>
              <w:left w:val="single" w:sz="2" w:space="0" w:color="000000"/>
              <w:bottom w:val="single" w:sz="2" w:space="0" w:color="000000"/>
            </w:tcBorders>
            <w:shd w:val="clear" w:color="auto" w:fill="auto"/>
            <w:tcMar>
              <w:left w:w="54" w:type="dxa"/>
            </w:tcMar>
          </w:tcPr>
          <w:p w14:paraId="2E4B6644" w14:textId="74EDBF85" w:rsidR="00F64D50" w:rsidRPr="009A534D" w:rsidRDefault="00F0784E">
            <w:pPr>
              <w:pStyle w:val="TableContents"/>
              <w:rPr>
                <w:color w:val="000000"/>
              </w:rPr>
            </w:pPr>
            <w:r>
              <w:rPr>
                <w:color w:val="000000"/>
              </w:rPr>
              <w:t>network.</w:t>
            </w:r>
            <w:r w:rsidR="00BF5BF4" w:rsidRPr="009A534D">
              <w:rPr>
                <w:color w:val="000000"/>
              </w:rPr>
              <w:t>type</w:t>
            </w:r>
          </w:p>
        </w:tc>
        <w:tc>
          <w:tcPr>
            <w:tcW w:w="1663" w:type="dxa"/>
            <w:tcBorders>
              <w:left w:val="single" w:sz="2" w:space="0" w:color="000000"/>
              <w:bottom w:val="single" w:sz="2" w:space="0" w:color="000000"/>
            </w:tcBorders>
            <w:shd w:val="clear" w:color="auto" w:fill="auto"/>
            <w:tcMar>
              <w:left w:w="54" w:type="dxa"/>
            </w:tcMar>
          </w:tcPr>
          <w:p w14:paraId="1D9F07D6" w14:textId="77777777" w:rsidR="00F64D50" w:rsidRPr="009A534D" w:rsidRDefault="00BF5BF4">
            <w:pPr>
              <w:pStyle w:val="TableContents"/>
              <w:rPr>
                <w:color w:val="000000"/>
              </w:rPr>
            </w:pPr>
            <w:r w:rsidRPr="009A534D">
              <w:rPr>
                <w:color w:val="000000"/>
              </w:rPr>
              <w:t>urn:oasis:names:tc:xacml:1.0:subject-category:environment</w:t>
            </w:r>
          </w:p>
        </w:tc>
        <w:tc>
          <w:tcPr>
            <w:tcW w:w="1440" w:type="dxa"/>
            <w:tcBorders>
              <w:left w:val="single" w:sz="2" w:space="0" w:color="000000"/>
              <w:bottom w:val="single" w:sz="2" w:space="0" w:color="000000"/>
            </w:tcBorders>
            <w:shd w:val="clear" w:color="auto" w:fill="auto"/>
            <w:tcMar>
              <w:left w:w="54" w:type="dxa"/>
            </w:tcMar>
          </w:tcPr>
          <w:p w14:paraId="78FC5B01"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043C3366" w14:textId="0B678178" w:rsidR="00F64D50" w:rsidRPr="009A534D" w:rsidRDefault="00377DD6" w:rsidP="00FB107C">
            <w:pPr>
              <w:suppressAutoHyphens w:val="0"/>
              <w:rPr>
                <w:color w:val="000000"/>
              </w:rPr>
            </w:pPr>
            <w:r>
              <w:rPr>
                <w:rFonts w:ascii="Calibri" w:hAnsi="Calibri"/>
                <w:color w:val="000000"/>
              </w:rPr>
              <w:t>Campus, Outside Campus</w:t>
            </w:r>
          </w:p>
        </w:tc>
      </w:tr>
    </w:tbl>
    <w:p w14:paraId="41978B0B" w14:textId="77777777" w:rsidR="00F64D50" w:rsidRPr="009A534D" w:rsidRDefault="00F64D50"/>
    <w:p w14:paraId="6DBDF5D7" w14:textId="77777777" w:rsidR="00F64D50" w:rsidRPr="009A534D" w:rsidRDefault="00F64D50"/>
    <w:p w14:paraId="2B8D38EF" w14:textId="77777777" w:rsidR="00F64D50" w:rsidRPr="009A534D" w:rsidRDefault="00F64D50"/>
    <w:p w14:paraId="63CDFE2A" w14:textId="77777777" w:rsidR="00F64D50" w:rsidRPr="009A534D" w:rsidRDefault="00F64D50"/>
    <w:p w14:paraId="709C8D30" w14:textId="77777777" w:rsidR="00F64D50" w:rsidRPr="009A534D" w:rsidRDefault="00F64D50"/>
    <w:tbl>
      <w:tblPr>
        <w:tblStyle w:val="TableGrid"/>
        <w:tblW w:w="15809" w:type="dxa"/>
        <w:tblInd w:w="-455" w:type="dxa"/>
        <w:tblLayout w:type="fixed"/>
        <w:tblLook w:val="04A0" w:firstRow="1" w:lastRow="0" w:firstColumn="1" w:lastColumn="0" w:noHBand="0" w:noVBand="1"/>
      </w:tblPr>
      <w:tblGrid>
        <w:gridCol w:w="1769"/>
        <w:gridCol w:w="1769"/>
        <w:gridCol w:w="5203"/>
        <w:gridCol w:w="3049"/>
        <w:gridCol w:w="4019"/>
      </w:tblGrid>
      <w:tr w:rsidR="00FB23A8" w:rsidRPr="009A534D" w14:paraId="51DCB1C8" w14:textId="77777777" w:rsidTr="00335973">
        <w:tc>
          <w:tcPr>
            <w:tcW w:w="1769" w:type="dxa"/>
          </w:tcPr>
          <w:p w14:paraId="703270E2" w14:textId="42E913B6" w:rsidR="00FB23A8" w:rsidRPr="00C104E9" w:rsidRDefault="00FB23A8">
            <w:pPr>
              <w:rPr>
                <w:b/>
                <w:color w:val="7030A0"/>
              </w:rPr>
            </w:pPr>
            <w:r>
              <w:rPr>
                <w:b/>
                <w:color w:val="7030A0"/>
              </w:rPr>
              <w:t>S. No.</w:t>
            </w:r>
          </w:p>
        </w:tc>
        <w:tc>
          <w:tcPr>
            <w:tcW w:w="1769" w:type="dxa"/>
            <w:shd w:val="clear" w:color="auto" w:fill="auto"/>
            <w:tcMar>
              <w:left w:w="108" w:type="dxa"/>
            </w:tcMar>
          </w:tcPr>
          <w:p w14:paraId="40E154E9" w14:textId="29CE7385" w:rsidR="00FB23A8" w:rsidRPr="00C104E9" w:rsidRDefault="00FB23A8">
            <w:pPr>
              <w:rPr>
                <w:b/>
                <w:color w:val="7030A0"/>
              </w:rPr>
            </w:pPr>
            <w:r w:rsidRPr="00C104E9">
              <w:rPr>
                <w:b/>
                <w:color w:val="7030A0"/>
              </w:rPr>
              <w:t>Action</w:t>
            </w:r>
          </w:p>
        </w:tc>
        <w:tc>
          <w:tcPr>
            <w:tcW w:w="5203" w:type="dxa"/>
            <w:shd w:val="clear" w:color="auto" w:fill="auto"/>
            <w:tcMar>
              <w:left w:w="108" w:type="dxa"/>
            </w:tcMar>
          </w:tcPr>
          <w:p w14:paraId="1F834CD5" w14:textId="77777777" w:rsidR="00FB23A8" w:rsidRPr="00C104E9" w:rsidRDefault="00FB23A8">
            <w:pPr>
              <w:rPr>
                <w:b/>
                <w:color w:val="7030A0"/>
              </w:rPr>
            </w:pPr>
            <w:r w:rsidRPr="00C104E9">
              <w:rPr>
                <w:b/>
                <w:color w:val="7030A0"/>
              </w:rPr>
              <w:t>Access Control Condition(Pre-Condition)</w:t>
            </w:r>
          </w:p>
        </w:tc>
        <w:tc>
          <w:tcPr>
            <w:tcW w:w="3049" w:type="dxa"/>
            <w:shd w:val="clear" w:color="auto" w:fill="auto"/>
            <w:tcMar>
              <w:left w:w="108" w:type="dxa"/>
            </w:tcMar>
          </w:tcPr>
          <w:p w14:paraId="0B274739" w14:textId="77777777" w:rsidR="00FB23A8" w:rsidRPr="00C104E9" w:rsidRDefault="00FB23A8">
            <w:pPr>
              <w:rPr>
                <w:b/>
                <w:color w:val="7030A0"/>
              </w:rPr>
            </w:pPr>
            <w:r w:rsidRPr="00C104E9">
              <w:rPr>
                <w:b/>
                <w:color w:val="7030A0"/>
              </w:rPr>
              <w:t>Post-Condition</w:t>
            </w:r>
          </w:p>
        </w:tc>
        <w:tc>
          <w:tcPr>
            <w:tcW w:w="4019" w:type="dxa"/>
            <w:shd w:val="clear" w:color="auto" w:fill="auto"/>
            <w:tcMar>
              <w:left w:w="108" w:type="dxa"/>
            </w:tcMar>
          </w:tcPr>
          <w:p w14:paraId="7CE3FFE3" w14:textId="77777777" w:rsidR="00FB23A8" w:rsidRPr="00C104E9" w:rsidRDefault="00FB23A8">
            <w:pPr>
              <w:rPr>
                <w:b/>
                <w:color w:val="7030A0"/>
              </w:rPr>
            </w:pPr>
            <w:r w:rsidRPr="00C104E9">
              <w:rPr>
                <w:b/>
                <w:color w:val="7030A0"/>
              </w:rPr>
              <w:t>Obligations</w:t>
            </w:r>
          </w:p>
        </w:tc>
      </w:tr>
      <w:tr w:rsidR="00131AA8" w:rsidRPr="009A534D" w14:paraId="05D80786" w14:textId="77777777" w:rsidTr="00335973">
        <w:tc>
          <w:tcPr>
            <w:tcW w:w="1769" w:type="dxa"/>
          </w:tcPr>
          <w:p w14:paraId="50F05F9A" w14:textId="68E9D3F1" w:rsidR="00131AA8" w:rsidRPr="009A534D" w:rsidRDefault="00131AA8" w:rsidP="00131AA8">
            <w:r>
              <w:t>1.</w:t>
            </w:r>
            <w:r w:rsidR="006806E2">
              <w:t xml:space="preserve">  </w:t>
            </w:r>
            <w:r w:rsidR="00773052" w:rsidRPr="00773052">
              <w:t>AddProposalByFaculty-Rule1</w:t>
            </w:r>
            <w:r w:rsidR="00A36C93">
              <w:t xml:space="preserve">: </w:t>
            </w:r>
            <w:r>
              <w:br/>
            </w:r>
            <w:r w:rsidRPr="00C6366E">
              <w:t xml:space="preserve">Only "Tenured/tenure-track faculty" or "Non-tenure-track research faculty" can "Add" a </w:t>
            </w:r>
            <w:r w:rsidRPr="00C6366E">
              <w:lastRenderedPageBreak/>
              <w:t>"Whole Proposal"</w:t>
            </w:r>
          </w:p>
        </w:tc>
        <w:tc>
          <w:tcPr>
            <w:tcW w:w="1769" w:type="dxa"/>
            <w:shd w:val="clear" w:color="auto" w:fill="auto"/>
            <w:tcMar>
              <w:left w:w="108" w:type="dxa"/>
            </w:tcMar>
          </w:tcPr>
          <w:p w14:paraId="1A9D2B7D" w14:textId="02FC5A62" w:rsidR="00131AA8" w:rsidRPr="009A534D" w:rsidRDefault="00131AA8" w:rsidP="00131AA8">
            <w:r w:rsidRPr="009A534D">
              <w:lastRenderedPageBreak/>
              <w:t>Add</w:t>
            </w:r>
            <w:r>
              <w:t>/ Save</w:t>
            </w:r>
            <w:r w:rsidRPr="009A534D">
              <w:t xml:space="preserve"> </w:t>
            </w:r>
            <w:r>
              <w:t xml:space="preserve">A New Proposal </w:t>
            </w:r>
            <w:r w:rsidRPr="009A534D">
              <w:t xml:space="preserve">by </w:t>
            </w:r>
            <w:r>
              <w:rPr>
                <w:color w:val="000000"/>
              </w:rPr>
              <w:t>Tenured/tenure-track faculty</w:t>
            </w:r>
          </w:p>
        </w:tc>
        <w:tc>
          <w:tcPr>
            <w:tcW w:w="5203" w:type="dxa"/>
            <w:shd w:val="clear" w:color="auto" w:fill="auto"/>
            <w:tcMar>
              <w:left w:w="108" w:type="dxa"/>
            </w:tcMar>
          </w:tcPr>
          <w:p w14:paraId="53CA7519" w14:textId="77777777" w:rsidR="00131AA8" w:rsidRDefault="00131AA8" w:rsidP="00131AA8">
            <w:pPr>
              <w:rPr>
                <w:color w:val="000000"/>
              </w:rPr>
            </w:pPr>
            <w:r>
              <w:t>position.</w:t>
            </w:r>
            <w:r w:rsidRPr="009A534D">
              <w:t>type</w:t>
            </w:r>
            <w:r>
              <w:t xml:space="preserve"> </w:t>
            </w:r>
            <w:r w:rsidRPr="009A534D">
              <w:t xml:space="preserve">= </w:t>
            </w:r>
            <w:r>
              <w:rPr>
                <w:color w:val="000000"/>
              </w:rPr>
              <w:t>Tenured/tenure-track faculty</w:t>
            </w:r>
          </w:p>
          <w:p w14:paraId="18FB3233" w14:textId="379BDE10" w:rsidR="00131AA8" w:rsidRDefault="00254996" w:rsidP="00131AA8">
            <w:r>
              <w:t>proposal.section</w:t>
            </w:r>
            <w:r w:rsidR="00131AA8">
              <w:t xml:space="preserve"> = </w:t>
            </w:r>
            <w:r w:rsidR="00131AA8" w:rsidRPr="001E4CD5">
              <w:t>Whole Proposal</w:t>
            </w:r>
          </w:p>
          <w:p w14:paraId="1A9A081E" w14:textId="77C19A80" w:rsidR="00131AA8" w:rsidRPr="009A534D" w:rsidRDefault="00131AA8" w:rsidP="00131AA8">
            <w:r w:rsidRPr="001E4CD5">
              <w:t>proposal.action</w:t>
            </w:r>
            <w:r>
              <w:t xml:space="preserve"> = </w:t>
            </w:r>
            <w:r w:rsidRPr="006F55F2">
              <w:t>Add</w:t>
            </w:r>
          </w:p>
        </w:tc>
        <w:tc>
          <w:tcPr>
            <w:tcW w:w="3049" w:type="dxa"/>
            <w:shd w:val="clear" w:color="auto" w:fill="auto"/>
            <w:tcMar>
              <w:left w:w="108" w:type="dxa"/>
            </w:tcMar>
          </w:tcPr>
          <w:p w14:paraId="196E9EFC" w14:textId="77777777" w:rsidR="00131AA8" w:rsidRDefault="00131AA8" w:rsidP="00131AA8">
            <w:r w:rsidRPr="009A534D">
              <w:t xml:space="preserve">if </w:t>
            </w:r>
            <w:r>
              <w:t>there are no</w:t>
            </w:r>
            <w:r w:rsidRPr="009A534D">
              <w:t xml:space="preserve"> </w:t>
            </w:r>
            <w:r>
              <w:t xml:space="preserve">Co-PIs </w:t>
            </w:r>
            <w:r w:rsidRPr="009A534D">
              <w:t>then</w:t>
            </w:r>
          </w:p>
          <w:p w14:paraId="43D5DFCC" w14:textId="2E123865" w:rsidR="00456EFF" w:rsidRPr="009A534D" w:rsidRDefault="00357064" w:rsidP="00456EFF">
            <w:r>
              <w:t>ReadyForSubmissionByPI = True</w:t>
            </w:r>
          </w:p>
          <w:p w14:paraId="4B2F329C" w14:textId="7CB9886D" w:rsidR="00131AA8" w:rsidRPr="009A534D" w:rsidRDefault="00131AA8" w:rsidP="00131AA8"/>
        </w:tc>
        <w:tc>
          <w:tcPr>
            <w:tcW w:w="4019" w:type="dxa"/>
            <w:shd w:val="clear" w:color="auto" w:fill="auto"/>
            <w:tcMar>
              <w:left w:w="108" w:type="dxa"/>
            </w:tcMar>
          </w:tcPr>
          <w:p w14:paraId="6CB5645C" w14:textId="36E00B11" w:rsidR="00131AA8" w:rsidRPr="009A534D" w:rsidRDefault="00131AA8" w:rsidP="00131AA8">
            <w:r w:rsidRPr="009A534D">
              <w:t xml:space="preserve">Send an email to </w:t>
            </w:r>
            <w:r>
              <w:t>Co-PI</w:t>
            </w:r>
            <w:r w:rsidRPr="009A534D">
              <w:t xml:space="preserve"> and </w:t>
            </w:r>
            <w:r>
              <w:t>Senior Personnel</w:t>
            </w:r>
          </w:p>
        </w:tc>
      </w:tr>
      <w:tr w:rsidR="00450BC1" w:rsidRPr="009A534D" w14:paraId="57672F81" w14:textId="77777777" w:rsidTr="00335973">
        <w:tc>
          <w:tcPr>
            <w:tcW w:w="1769" w:type="dxa"/>
          </w:tcPr>
          <w:p w14:paraId="7B6D0BD0" w14:textId="436BCCAB" w:rsidR="00450BC1" w:rsidRDefault="00450BC1" w:rsidP="00131AA8">
            <w:r>
              <w:t xml:space="preserve">2. </w:t>
            </w:r>
            <w:r w:rsidRPr="00450BC1">
              <w:t>OtherStaffCannotCreateProposal-Rule2</w:t>
            </w:r>
          </w:p>
        </w:tc>
        <w:tc>
          <w:tcPr>
            <w:tcW w:w="1769" w:type="dxa"/>
            <w:shd w:val="clear" w:color="auto" w:fill="auto"/>
            <w:tcMar>
              <w:left w:w="108" w:type="dxa"/>
            </w:tcMar>
          </w:tcPr>
          <w:p w14:paraId="216B33FC" w14:textId="45F5BFD5" w:rsidR="00450BC1" w:rsidRPr="009A534D" w:rsidRDefault="00297A59" w:rsidP="00297A59">
            <w:r>
              <w:t>Cannot Add</w:t>
            </w:r>
            <w:r w:rsidR="00205BF2" w:rsidRPr="009A534D">
              <w:t xml:space="preserve"> </w:t>
            </w:r>
            <w:r w:rsidR="00205BF2">
              <w:t xml:space="preserve">A New Proposal </w:t>
            </w:r>
            <w:r w:rsidR="00205BF2" w:rsidRPr="009A534D">
              <w:t xml:space="preserve">by </w:t>
            </w:r>
            <w:r w:rsidR="00E40794">
              <w:rPr>
                <w:color w:val="000000"/>
              </w:rPr>
              <w:t>Other Staff</w:t>
            </w:r>
            <w:r w:rsidR="002852E1">
              <w:rPr>
                <w:color w:val="000000"/>
              </w:rPr>
              <w:t xml:space="preserve"> unless </w:t>
            </w:r>
            <w:r w:rsidR="002852E1" w:rsidRPr="002852E1">
              <w:rPr>
                <w:color w:val="FF0000"/>
                <w:highlight w:val="yellow"/>
              </w:rPr>
              <w:t>delegated by faculty</w:t>
            </w:r>
          </w:p>
        </w:tc>
        <w:tc>
          <w:tcPr>
            <w:tcW w:w="5203" w:type="dxa"/>
            <w:shd w:val="clear" w:color="auto" w:fill="auto"/>
            <w:tcMar>
              <w:left w:w="108" w:type="dxa"/>
            </w:tcMar>
          </w:tcPr>
          <w:p w14:paraId="6985D414" w14:textId="2B8BC658" w:rsidR="00B41E8B" w:rsidRDefault="00B41E8B" w:rsidP="00B41E8B">
            <w:pPr>
              <w:rPr>
                <w:color w:val="000000"/>
              </w:rPr>
            </w:pPr>
            <w:r>
              <w:t>position.</w:t>
            </w:r>
            <w:r w:rsidRPr="009A534D">
              <w:t>type</w:t>
            </w:r>
            <w:r>
              <w:t xml:space="preserve"> </w:t>
            </w:r>
            <w:r w:rsidRPr="009A534D">
              <w:t xml:space="preserve">= </w:t>
            </w:r>
            <w:r w:rsidR="00E171D9">
              <w:rPr>
                <w:color w:val="000000"/>
              </w:rPr>
              <w:t>&lt;</w:t>
            </w:r>
            <w:r w:rsidR="00E171D9" w:rsidRPr="00E171D9">
              <w:rPr>
                <w:color w:val="000000"/>
              </w:rPr>
              <w:t>Teaching faculty || Research staff || Professional staff || Administrator</w:t>
            </w:r>
            <w:r w:rsidR="00E171D9">
              <w:rPr>
                <w:color w:val="000000"/>
              </w:rPr>
              <w:t>&gt;</w:t>
            </w:r>
          </w:p>
          <w:p w14:paraId="4E25E57F" w14:textId="77777777" w:rsidR="00B41E8B" w:rsidRDefault="00B41E8B" w:rsidP="00B41E8B">
            <w:r>
              <w:t xml:space="preserve">proposal.section = </w:t>
            </w:r>
            <w:r w:rsidRPr="001E4CD5">
              <w:t>Whole Proposal</w:t>
            </w:r>
          </w:p>
          <w:p w14:paraId="28B6031F" w14:textId="1EE21800" w:rsidR="00450BC1" w:rsidRDefault="00B41E8B" w:rsidP="00B41E8B">
            <w:r w:rsidRPr="001E4CD5">
              <w:t>proposal.action</w:t>
            </w:r>
            <w:r>
              <w:t xml:space="preserve"> = </w:t>
            </w:r>
            <w:r w:rsidRPr="006F55F2">
              <w:t>Add</w:t>
            </w:r>
          </w:p>
        </w:tc>
        <w:tc>
          <w:tcPr>
            <w:tcW w:w="3049" w:type="dxa"/>
            <w:shd w:val="clear" w:color="auto" w:fill="auto"/>
            <w:tcMar>
              <w:left w:w="108" w:type="dxa"/>
            </w:tcMar>
          </w:tcPr>
          <w:p w14:paraId="69A2750E" w14:textId="77777777" w:rsidR="00450BC1" w:rsidRPr="009A534D" w:rsidRDefault="00450BC1" w:rsidP="00131AA8"/>
        </w:tc>
        <w:tc>
          <w:tcPr>
            <w:tcW w:w="4019" w:type="dxa"/>
            <w:shd w:val="clear" w:color="auto" w:fill="auto"/>
            <w:tcMar>
              <w:left w:w="108" w:type="dxa"/>
            </w:tcMar>
          </w:tcPr>
          <w:p w14:paraId="18718E27" w14:textId="77777777" w:rsidR="00450BC1" w:rsidRPr="009A534D" w:rsidRDefault="00450BC1" w:rsidP="00131AA8"/>
        </w:tc>
      </w:tr>
      <w:tr w:rsidR="008137F7" w:rsidRPr="009A534D" w14:paraId="26DBC7FF" w14:textId="77777777" w:rsidTr="00335973">
        <w:tc>
          <w:tcPr>
            <w:tcW w:w="1769" w:type="dxa"/>
          </w:tcPr>
          <w:p w14:paraId="56169A7F" w14:textId="77777777" w:rsidR="008137F7" w:rsidRDefault="008137F7" w:rsidP="008137F7"/>
        </w:tc>
        <w:tc>
          <w:tcPr>
            <w:tcW w:w="1769" w:type="dxa"/>
            <w:shd w:val="clear" w:color="auto" w:fill="auto"/>
            <w:tcMar>
              <w:left w:w="108" w:type="dxa"/>
            </w:tcMar>
          </w:tcPr>
          <w:p w14:paraId="3C31E3A3" w14:textId="3EE36113" w:rsidR="008137F7" w:rsidRPr="009A534D" w:rsidRDefault="008137F7" w:rsidP="008137F7">
            <w:r w:rsidRPr="009A534D">
              <w:t>Add</w:t>
            </w:r>
            <w:r>
              <w:t>/ Save</w:t>
            </w:r>
            <w:r w:rsidRPr="009A534D">
              <w:t xml:space="preserve"> </w:t>
            </w:r>
            <w:r>
              <w:t xml:space="preserve">A New Proposal </w:t>
            </w:r>
            <w:r w:rsidRPr="009A534D">
              <w:t xml:space="preserve">by </w:t>
            </w:r>
            <w:r w:rsidRPr="009A534D">
              <w:rPr>
                <w:color w:val="000000"/>
              </w:rPr>
              <w:t>Non-tenure-track research faculty</w:t>
            </w:r>
          </w:p>
        </w:tc>
        <w:tc>
          <w:tcPr>
            <w:tcW w:w="5203" w:type="dxa"/>
            <w:shd w:val="clear" w:color="auto" w:fill="auto"/>
            <w:tcMar>
              <w:left w:w="108" w:type="dxa"/>
            </w:tcMar>
          </w:tcPr>
          <w:p w14:paraId="340FE3E7" w14:textId="77777777" w:rsidR="008137F7" w:rsidRDefault="008137F7" w:rsidP="008137F7">
            <w:pPr>
              <w:rPr>
                <w:color w:val="000000"/>
              </w:rPr>
            </w:pPr>
            <w:r>
              <w:t>position.</w:t>
            </w:r>
            <w:r w:rsidRPr="009A534D">
              <w:t>type</w:t>
            </w:r>
            <w:r>
              <w:t xml:space="preserve"> </w:t>
            </w:r>
            <w:r w:rsidRPr="009A534D">
              <w:t xml:space="preserve">= </w:t>
            </w:r>
            <w:r w:rsidRPr="009A534D">
              <w:rPr>
                <w:color w:val="000000"/>
              </w:rPr>
              <w:t>Non-tenure-track research faculty</w:t>
            </w:r>
          </w:p>
          <w:p w14:paraId="60A6F221" w14:textId="122E5F63" w:rsidR="008137F7" w:rsidRDefault="00254996" w:rsidP="008137F7">
            <w:r>
              <w:t>proposal.section</w:t>
            </w:r>
            <w:r w:rsidR="008137F7">
              <w:t xml:space="preserve"> = </w:t>
            </w:r>
            <w:r w:rsidR="008137F7" w:rsidRPr="001E4CD5">
              <w:t>Whole Proposal</w:t>
            </w:r>
          </w:p>
          <w:p w14:paraId="60F6B476" w14:textId="7FA3B453" w:rsidR="008137F7" w:rsidRDefault="008137F7" w:rsidP="008137F7">
            <w:r w:rsidRPr="001E4CD5">
              <w:t>proposal.action</w:t>
            </w:r>
            <w:r>
              <w:t xml:space="preserve"> = </w:t>
            </w:r>
            <w:r w:rsidRPr="006F55F2">
              <w:t>Add</w:t>
            </w:r>
          </w:p>
        </w:tc>
        <w:tc>
          <w:tcPr>
            <w:tcW w:w="3049" w:type="dxa"/>
            <w:shd w:val="clear" w:color="auto" w:fill="auto"/>
            <w:tcMar>
              <w:left w:w="108" w:type="dxa"/>
            </w:tcMar>
          </w:tcPr>
          <w:p w14:paraId="4649DA46" w14:textId="77777777" w:rsidR="008137F7" w:rsidRDefault="008137F7" w:rsidP="008137F7">
            <w:r w:rsidRPr="009A534D">
              <w:t xml:space="preserve">if </w:t>
            </w:r>
            <w:r>
              <w:t>there are no</w:t>
            </w:r>
            <w:r w:rsidRPr="009A534D">
              <w:t xml:space="preserve"> </w:t>
            </w:r>
            <w:r>
              <w:t xml:space="preserve">Co-PIs </w:t>
            </w:r>
            <w:r w:rsidRPr="009A534D">
              <w:t>then</w:t>
            </w:r>
          </w:p>
          <w:p w14:paraId="1A478EAB" w14:textId="7900D164" w:rsidR="00456EFF" w:rsidRPr="009A534D" w:rsidRDefault="00357064" w:rsidP="00456EFF">
            <w:r>
              <w:t>ReadyForSubmissionByPI = True</w:t>
            </w:r>
          </w:p>
          <w:p w14:paraId="7376014F" w14:textId="0C0A4027" w:rsidR="008137F7" w:rsidRPr="009A534D" w:rsidRDefault="008137F7" w:rsidP="008137F7"/>
        </w:tc>
        <w:tc>
          <w:tcPr>
            <w:tcW w:w="4019" w:type="dxa"/>
            <w:shd w:val="clear" w:color="auto" w:fill="auto"/>
            <w:tcMar>
              <w:left w:w="108" w:type="dxa"/>
            </w:tcMar>
          </w:tcPr>
          <w:p w14:paraId="111D29DD" w14:textId="0A26608D" w:rsidR="008137F7" w:rsidRPr="009A534D" w:rsidRDefault="008137F7" w:rsidP="008137F7">
            <w:r w:rsidRPr="009A534D">
              <w:t xml:space="preserve">Send an email to </w:t>
            </w:r>
            <w:r>
              <w:t>Co-PI</w:t>
            </w:r>
            <w:r w:rsidRPr="009A534D">
              <w:t xml:space="preserve"> and </w:t>
            </w:r>
            <w:r>
              <w:t>Senior Personnel</w:t>
            </w:r>
          </w:p>
        </w:tc>
      </w:tr>
      <w:tr w:rsidR="00056118" w:rsidRPr="009A534D" w14:paraId="020B14BF" w14:textId="77777777" w:rsidTr="00335973">
        <w:tc>
          <w:tcPr>
            <w:tcW w:w="1769" w:type="dxa"/>
          </w:tcPr>
          <w:p w14:paraId="28D8B036" w14:textId="1A9E9304" w:rsidR="00056118" w:rsidRDefault="00E433DE" w:rsidP="004829B9">
            <w:r>
              <w:rPr>
                <w:highlight w:val="yellow"/>
              </w:rPr>
              <w:t>30</w:t>
            </w:r>
            <w:r w:rsidR="00773052" w:rsidRPr="00FB3BB5">
              <w:rPr>
                <w:highlight w:val="yellow"/>
              </w:rPr>
              <w:t xml:space="preserve">. </w:t>
            </w:r>
            <w:r w:rsidR="008D3856" w:rsidRPr="00FB3BB5">
              <w:rPr>
                <w:highlight w:val="yellow"/>
              </w:rPr>
              <w:t>UpdateExistingProposalBy</w:t>
            </w:r>
            <w:r w:rsidR="004829B9" w:rsidRPr="00FB3BB5">
              <w:rPr>
                <w:highlight w:val="yellow"/>
              </w:rPr>
              <w:t>Investigator</w:t>
            </w:r>
            <w:r w:rsidR="008D3856" w:rsidRPr="00FB3BB5">
              <w:rPr>
                <w:highlight w:val="yellow"/>
              </w:rPr>
              <w:t>-</w:t>
            </w:r>
            <w:r w:rsidR="001F4E5C">
              <w:rPr>
                <w:highlight w:val="yellow"/>
              </w:rPr>
              <w:t>Rule30</w:t>
            </w:r>
            <w:r w:rsidR="008D3856" w:rsidRPr="00FB3BB5">
              <w:rPr>
                <w:highlight w:val="yellow"/>
              </w:rPr>
              <w:t>:</w:t>
            </w:r>
          </w:p>
        </w:tc>
        <w:tc>
          <w:tcPr>
            <w:tcW w:w="1769" w:type="dxa"/>
            <w:shd w:val="clear" w:color="auto" w:fill="auto"/>
            <w:tcMar>
              <w:left w:w="108" w:type="dxa"/>
            </w:tcMar>
          </w:tcPr>
          <w:p w14:paraId="1BECE129" w14:textId="7A6EAD55" w:rsidR="00056118" w:rsidRPr="007E6D01" w:rsidRDefault="00056118" w:rsidP="00056118">
            <w:r w:rsidRPr="007E6D01">
              <w:t>Update/ Save Existing Proposal by PI</w:t>
            </w:r>
          </w:p>
        </w:tc>
        <w:tc>
          <w:tcPr>
            <w:tcW w:w="5203" w:type="dxa"/>
            <w:shd w:val="clear" w:color="auto" w:fill="auto"/>
            <w:tcMar>
              <w:left w:w="108" w:type="dxa"/>
            </w:tcMar>
          </w:tcPr>
          <w:p w14:paraId="02FC9D0E" w14:textId="5D4DFE78" w:rsidR="00056118" w:rsidRPr="007E6D01" w:rsidRDefault="00056118" w:rsidP="00056118">
            <w:r w:rsidRPr="007E6D01">
              <w:t>SubmittedByPI</w:t>
            </w:r>
            <w:r w:rsidR="002A5C5B">
              <w:t xml:space="preserve"> </w:t>
            </w:r>
            <w:r w:rsidRPr="007E6D01">
              <w:t>= NOTSUBMITTED &amp;&amp;</w:t>
            </w:r>
          </w:p>
          <w:p w14:paraId="3021C946" w14:textId="14281A89" w:rsidR="00056118" w:rsidRPr="007E6D01" w:rsidRDefault="00056118" w:rsidP="00056118">
            <w:r w:rsidRPr="007E6D01">
              <w:t>proposal.role</w:t>
            </w:r>
            <w:r w:rsidR="002A5C5B">
              <w:t xml:space="preserve"> </w:t>
            </w:r>
            <w:r w:rsidRPr="007E6D01">
              <w:t>= PI</w:t>
            </w:r>
          </w:p>
          <w:p w14:paraId="28F9C68E" w14:textId="6C622F58" w:rsidR="005E722C" w:rsidRPr="007E6D01" w:rsidRDefault="00254996" w:rsidP="005E722C">
            <w:r>
              <w:t>proposal.section</w:t>
            </w:r>
            <w:r w:rsidR="005E722C" w:rsidRPr="007E6D01">
              <w:t xml:space="preserve"> = Whole Proposal</w:t>
            </w:r>
          </w:p>
          <w:p w14:paraId="35701C48" w14:textId="3266D204" w:rsidR="005E722C" w:rsidRPr="007E6D01" w:rsidRDefault="005E722C" w:rsidP="005E722C">
            <w:r w:rsidRPr="007E6D01">
              <w:t xml:space="preserve">proposal.action = </w:t>
            </w:r>
            <w:r w:rsidR="002C3D5D" w:rsidRPr="007E6D01">
              <w:t>Save</w:t>
            </w:r>
          </w:p>
          <w:p w14:paraId="698697B1" w14:textId="77777777" w:rsidR="00056118" w:rsidRPr="007E6D01" w:rsidRDefault="00056118" w:rsidP="00056118"/>
        </w:tc>
        <w:tc>
          <w:tcPr>
            <w:tcW w:w="3049" w:type="dxa"/>
            <w:shd w:val="clear" w:color="auto" w:fill="auto"/>
            <w:tcMar>
              <w:left w:w="108" w:type="dxa"/>
            </w:tcMar>
          </w:tcPr>
          <w:p w14:paraId="1B335C33" w14:textId="77777777" w:rsidR="00056118" w:rsidRPr="007E6D01" w:rsidRDefault="00056118" w:rsidP="00056118">
            <w:r w:rsidRPr="007E6D01">
              <w:t xml:space="preserve">If PI, Co-PIs have signed then </w:t>
            </w:r>
          </w:p>
          <w:p w14:paraId="1C64CBE0" w14:textId="23F0363B" w:rsidR="00056118" w:rsidRPr="007E6D01" w:rsidRDefault="00357064" w:rsidP="00056118">
            <w:r w:rsidRPr="007E6D01">
              <w:t>ReadyForSubmissionByPI = True</w:t>
            </w:r>
          </w:p>
          <w:p w14:paraId="61EDFE74" w14:textId="77777777" w:rsidR="00056118" w:rsidRPr="007E6D01" w:rsidRDefault="00056118" w:rsidP="00056118">
            <w:r w:rsidRPr="007E6D01">
              <w:t>else</w:t>
            </w:r>
          </w:p>
          <w:p w14:paraId="02479D2F" w14:textId="6348C09C" w:rsidR="00056118" w:rsidRPr="007E6D01" w:rsidRDefault="00357064" w:rsidP="00056118">
            <w:r w:rsidRPr="007E6D01">
              <w:t>ReadyForSubmissionByPI = False</w:t>
            </w:r>
          </w:p>
          <w:p w14:paraId="6B764B2C" w14:textId="77777777" w:rsidR="00056118" w:rsidRPr="007E6D01" w:rsidRDefault="00056118" w:rsidP="00056118"/>
        </w:tc>
        <w:tc>
          <w:tcPr>
            <w:tcW w:w="4019" w:type="dxa"/>
            <w:shd w:val="clear" w:color="auto" w:fill="auto"/>
            <w:tcMar>
              <w:left w:w="108" w:type="dxa"/>
            </w:tcMar>
          </w:tcPr>
          <w:p w14:paraId="342ECA13" w14:textId="42B215CE" w:rsidR="00056118" w:rsidRPr="009A534D" w:rsidRDefault="0037790B" w:rsidP="00056118">
            <w:r w:rsidRPr="009A534D">
              <w:t xml:space="preserve">Send an email to </w:t>
            </w:r>
            <w:r>
              <w:t>Co-PI</w:t>
            </w:r>
            <w:r w:rsidRPr="009A534D">
              <w:t xml:space="preserve"> and </w:t>
            </w:r>
            <w:r>
              <w:t>Senior Personnel</w:t>
            </w:r>
          </w:p>
        </w:tc>
      </w:tr>
      <w:tr w:rsidR="007E6D01" w:rsidRPr="009A534D" w14:paraId="63396D0B" w14:textId="77777777" w:rsidTr="00335973">
        <w:tc>
          <w:tcPr>
            <w:tcW w:w="1769" w:type="dxa"/>
          </w:tcPr>
          <w:p w14:paraId="4F3161EF" w14:textId="77777777" w:rsidR="007E6D01" w:rsidRDefault="007E6D01" w:rsidP="007E6D01"/>
        </w:tc>
        <w:tc>
          <w:tcPr>
            <w:tcW w:w="1769" w:type="dxa"/>
            <w:shd w:val="clear" w:color="auto" w:fill="auto"/>
            <w:tcMar>
              <w:left w:w="108" w:type="dxa"/>
            </w:tcMar>
          </w:tcPr>
          <w:p w14:paraId="3486EBA3" w14:textId="1E827D82" w:rsidR="007E6D01" w:rsidRPr="007E6D01" w:rsidRDefault="007E6D01" w:rsidP="007E6D01">
            <w:r w:rsidRPr="007E6D01">
              <w:t xml:space="preserve">Update/ Save Existing Proposal by </w:t>
            </w:r>
            <w:r w:rsidR="00473107">
              <w:t>Co-</w:t>
            </w:r>
            <w:r w:rsidRPr="007E6D01">
              <w:t>PI</w:t>
            </w:r>
          </w:p>
        </w:tc>
        <w:tc>
          <w:tcPr>
            <w:tcW w:w="5203" w:type="dxa"/>
            <w:shd w:val="clear" w:color="auto" w:fill="auto"/>
            <w:tcMar>
              <w:left w:w="108" w:type="dxa"/>
            </w:tcMar>
          </w:tcPr>
          <w:p w14:paraId="26701AF7" w14:textId="618EC48C" w:rsidR="007E6D01" w:rsidRPr="007E6D01" w:rsidRDefault="007E6D01" w:rsidP="007E6D01">
            <w:r w:rsidRPr="007E6D01">
              <w:t>SubmittedByPI</w:t>
            </w:r>
            <w:r w:rsidR="002A5C5B">
              <w:t xml:space="preserve"> </w:t>
            </w:r>
            <w:r w:rsidRPr="007E6D01">
              <w:t>= NOTSUBMITTED &amp;&amp;</w:t>
            </w:r>
          </w:p>
          <w:p w14:paraId="35C7429C" w14:textId="57DD91BD" w:rsidR="007E6D01" w:rsidRPr="007E6D01" w:rsidRDefault="007E6D01" w:rsidP="007E6D01">
            <w:r w:rsidRPr="007E6D01">
              <w:t>proposal.role</w:t>
            </w:r>
            <w:r w:rsidR="002A5C5B">
              <w:t xml:space="preserve"> </w:t>
            </w:r>
            <w:r w:rsidRPr="007E6D01">
              <w:t xml:space="preserve">= </w:t>
            </w:r>
            <w:r w:rsidR="00473107">
              <w:t>Co-</w:t>
            </w:r>
            <w:r w:rsidR="00473107" w:rsidRPr="007E6D01">
              <w:t>PI</w:t>
            </w:r>
            <w:r w:rsidR="00F54476">
              <w:t xml:space="preserve"> </w:t>
            </w:r>
            <w:r w:rsidR="00F54476" w:rsidRPr="009A534D">
              <w:t>&amp;&amp;</w:t>
            </w:r>
          </w:p>
          <w:p w14:paraId="38531C16" w14:textId="586F74D7" w:rsidR="007E6D01" w:rsidRPr="007E6D01" w:rsidRDefault="00254996" w:rsidP="007E6D01">
            <w:r>
              <w:t>proposal.section</w:t>
            </w:r>
            <w:r w:rsidR="007E6D01" w:rsidRPr="007E6D01">
              <w:t xml:space="preserve"> = Whole Proposal</w:t>
            </w:r>
            <w:r w:rsidR="00F54476">
              <w:t xml:space="preserve"> </w:t>
            </w:r>
            <w:r w:rsidR="00F54476" w:rsidRPr="009A534D">
              <w:t>&amp;&amp;</w:t>
            </w:r>
          </w:p>
          <w:p w14:paraId="6769416B" w14:textId="77777777" w:rsidR="007E6D01" w:rsidRPr="007E6D01" w:rsidRDefault="007E6D01" w:rsidP="007E6D01">
            <w:r w:rsidRPr="007E6D01">
              <w:t>proposal.action = Save</w:t>
            </w:r>
          </w:p>
          <w:p w14:paraId="370A8F94" w14:textId="77777777" w:rsidR="007E6D01" w:rsidRPr="007E6D01" w:rsidRDefault="007E6D01" w:rsidP="007E6D01"/>
        </w:tc>
        <w:tc>
          <w:tcPr>
            <w:tcW w:w="3049" w:type="dxa"/>
            <w:shd w:val="clear" w:color="auto" w:fill="auto"/>
            <w:tcMar>
              <w:left w:w="108" w:type="dxa"/>
            </w:tcMar>
          </w:tcPr>
          <w:p w14:paraId="4BFFA65F" w14:textId="77777777" w:rsidR="007E6D01" w:rsidRPr="007E6D01" w:rsidRDefault="007E6D01" w:rsidP="007E6D01">
            <w:r w:rsidRPr="007E6D01">
              <w:t xml:space="preserve">If PI, Co-PIs have signed then </w:t>
            </w:r>
          </w:p>
          <w:p w14:paraId="299E780F" w14:textId="77777777" w:rsidR="007E6D01" w:rsidRPr="007E6D01" w:rsidRDefault="007E6D01" w:rsidP="007E6D01">
            <w:r w:rsidRPr="007E6D01">
              <w:t>ReadyForSubmissionByPI = True</w:t>
            </w:r>
          </w:p>
          <w:p w14:paraId="3F70A05B" w14:textId="77777777" w:rsidR="007E6D01" w:rsidRPr="007E6D01" w:rsidRDefault="007E6D01" w:rsidP="007E6D01">
            <w:r w:rsidRPr="007E6D01">
              <w:t>else</w:t>
            </w:r>
          </w:p>
          <w:p w14:paraId="5EC492C8" w14:textId="77777777" w:rsidR="007E6D01" w:rsidRPr="007E6D01" w:rsidRDefault="007E6D01" w:rsidP="007E6D01">
            <w:r w:rsidRPr="007E6D01">
              <w:t>ReadyForSubmissionByPI = False</w:t>
            </w:r>
          </w:p>
          <w:p w14:paraId="2B32DF8F" w14:textId="77777777" w:rsidR="007E6D01" w:rsidRPr="007E6D01" w:rsidRDefault="007E6D01" w:rsidP="007E6D01"/>
        </w:tc>
        <w:tc>
          <w:tcPr>
            <w:tcW w:w="4019" w:type="dxa"/>
            <w:shd w:val="clear" w:color="auto" w:fill="auto"/>
            <w:tcMar>
              <w:left w:w="108" w:type="dxa"/>
            </w:tcMar>
          </w:tcPr>
          <w:p w14:paraId="59B72CAA" w14:textId="44FB57CD" w:rsidR="007E6D01" w:rsidRPr="009A534D" w:rsidRDefault="0037790B" w:rsidP="007E6D01">
            <w:r w:rsidRPr="009A534D">
              <w:t xml:space="preserve">Send an email to </w:t>
            </w:r>
            <w:r>
              <w:t>Co-PI</w:t>
            </w:r>
            <w:r w:rsidRPr="009A534D">
              <w:t xml:space="preserve"> and </w:t>
            </w:r>
            <w:r>
              <w:t>Senior Personnel</w:t>
            </w:r>
          </w:p>
        </w:tc>
      </w:tr>
      <w:tr w:rsidR="00FB23A8" w:rsidRPr="009A534D" w14:paraId="5A2C5920" w14:textId="77777777" w:rsidTr="00335973">
        <w:trPr>
          <w:trHeight w:val="2087"/>
        </w:trPr>
        <w:tc>
          <w:tcPr>
            <w:tcW w:w="1769" w:type="dxa"/>
          </w:tcPr>
          <w:p w14:paraId="30ED3910" w14:textId="2DF0E5B5" w:rsidR="00FB23A8" w:rsidRPr="009A534D" w:rsidRDefault="000C4E8E">
            <w:r>
              <w:lastRenderedPageBreak/>
              <w:t xml:space="preserve">31. </w:t>
            </w:r>
            <w:r w:rsidRPr="000C4E8E">
              <w:t>SubmitProposalByPI-Rule31</w:t>
            </w:r>
          </w:p>
        </w:tc>
        <w:tc>
          <w:tcPr>
            <w:tcW w:w="1769" w:type="dxa"/>
            <w:shd w:val="clear" w:color="auto" w:fill="auto"/>
            <w:tcMar>
              <w:left w:w="108" w:type="dxa"/>
            </w:tcMar>
          </w:tcPr>
          <w:p w14:paraId="349C04E3" w14:textId="133B0EF1" w:rsidR="00FB23A8" w:rsidRDefault="00FB23A8">
            <w:r w:rsidRPr="009A534D">
              <w:t xml:space="preserve">Submit </w:t>
            </w:r>
            <w:r w:rsidR="005C3219">
              <w:t xml:space="preserve">Proposal </w:t>
            </w:r>
            <w:r w:rsidRPr="009A534D">
              <w:t>by PI</w:t>
            </w:r>
          </w:p>
          <w:p w14:paraId="4BA55AF3" w14:textId="23CD7626" w:rsidR="00FB23A8" w:rsidRPr="003130EF" w:rsidRDefault="00FB23A8">
            <w:pPr>
              <w:rPr>
                <w:color w:val="FF0000"/>
              </w:rPr>
            </w:pPr>
          </w:p>
        </w:tc>
        <w:tc>
          <w:tcPr>
            <w:tcW w:w="5203" w:type="dxa"/>
            <w:shd w:val="clear" w:color="auto" w:fill="auto"/>
            <w:tcMar>
              <w:left w:w="108" w:type="dxa"/>
            </w:tcMar>
          </w:tcPr>
          <w:p w14:paraId="219EE9C1" w14:textId="1ECB4EBA" w:rsidR="00FB23A8" w:rsidRPr="009A534D" w:rsidRDefault="00FB23A8">
            <w:r w:rsidRPr="009A534D">
              <w:t>SubmittedByPI</w:t>
            </w:r>
            <w:r w:rsidR="00E46529">
              <w:t xml:space="preserve"> </w:t>
            </w:r>
            <w:r w:rsidRPr="009A534D">
              <w:t>= NOTSUBMITTED &amp;&amp;</w:t>
            </w:r>
          </w:p>
          <w:p w14:paraId="687A63E8" w14:textId="0360C5FC" w:rsidR="00FB23A8" w:rsidRPr="009A534D" w:rsidRDefault="00357064">
            <w:r>
              <w:t>ReadyForSubmissionByPI = True</w:t>
            </w:r>
            <w:r w:rsidR="00FB23A8" w:rsidRPr="009A534D">
              <w:t xml:space="preserve"> &amp;&amp;</w:t>
            </w:r>
          </w:p>
          <w:p w14:paraId="3A57B078" w14:textId="50887A5E" w:rsidR="00FB23A8" w:rsidRPr="009A534D" w:rsidRDefault="00FB23A8">
            <w:r w:rsidRPr="009A534D">
              <w:t>DeletedByPI</w:t>
            </w:r>
            <w:r w:rsidR="00E46529">
              <w:t xml:space="preserve"> </w:t>
            </w:r>
            <w:r w:rsidRPr="009A534D">
              <w:t>=NOTDELETED &amp;&amp;</w:t>
            </w:r>
          </w:p>
          <w:p w14:paraId="5C397071" w14:textId="6FFFCDCA" w:rsidR="00FB23A8" w:rsidRDefault="00FB23A8">
            <w:r>
              <w:t>proposal.</w:t>
            </w:r>
            <w:r w:rsidRPr="009A534D">
              <w:t>role</w:t>
            </w:r>
            <w:r w:rsidR="00E46529">
              <w:t xml:space="preserve"> </w:t>
            </w:r>
            <w:r w:rsidRPr="009A534D">
              <w:t>= PI</w:t>
            </w:r>
            <w:r w:rsidR="00F54476">
              <w:t xml:space="preserve"> </w:t>
            </w:r>
            <w:r w:rsidR="00F54476" w:rsidRPr="009A534D">
              <w:t>&amp;&amp;</w:t>
            </w:r>
          </w:p>
          <w:p w14:paraId="229B912B" w14:textId="2178A731" w:rsidR="00E768C3" w:rsidRPr="007E6D01" w:rsidRDefault="00E768C3" w:rsidP="00E768C3">
            <w:r>
              <w:t>proposal.section</w:t>
            </w:r>
            <w:r w:rsidRPr="007E6D01">
              <w:t xml:space="preserve"> = Whole Proposal</w:t>
            </w:r>
            <w:r w:rsidR="00F54476">
              <w:t xml:space="preserve"> </w:t>
            </w:r>
            <w:r w:rsidR="00F54476" w:rsidRPr="009A534D">
              <w:t>&amp;&amp;</w:t>
            </w:r>
          </w:p>
          <w:p w14:paraId="451CEA99" w14:textId="199644E8" w:rsidR="00E768C3" w:rsidRPr="007E6D01" w:rsidRDefault="00E768C3" w:rsidP="00E768C3">
            <w:r w:rsidRPr="007E6D01">
              <w:t xml:space="preserve">proposal.action = </w:t>
            </w:r>
            <w:r w:rsidR="00472AEE" w:rsidRPr="009A534D">
              <w:t>Submit</w:t>
            </w:r>
          </w:p>
          <w:p w14:paraId="5119C8BB" w14:textId="1741C0A7" w:rsidR="00E768C3" w:rsidRPr="009A534D" w:rsidRDefault="00E768C3"/>
        </w:tc>
        <w:tc>
          <w:tcPr>
            <w:tcW w:w="3049" w:type="dxa"/>
            <w:shd w:val="clear" w:color="auto" w:fill="auto"/>
            <w:tcMar>
              <w:left w:w="108" w:type="dxa"/>
            </w:tcMar>
          </w:tcPr>
          <w:p w14:paraId="65367F4E" w14:textId="7E3D76C4" w:rsidR="00FB23A8" w:rsidRPr="009A534D" w:rsidRDefault="00FB23A8">
            <w:r w:rsidRPr="009A534D">
              <w:t xml:space="preserve">if all PI, </w:t>
            </w:r>
            <w:r>
              <w:t xml:space="preserve">Co-PIs have signed </w:t>
            </w:r>
            <w:r w:rsidRPr="009A534D">
              <w:t>then</w:t>
            </w:r>
          </w:p>
          <w:p w14:paraId="76BEB736" w14:textId="77777777" w:rsidR="00FB23A8" w:rsidRPr="009A534D" w:rsidRDefault="00FB23A8">
            <w:r w:rsidRPr="009A534D">
              <w:t>SubmittedByPI= SUBMITTED &amp;&amp;</w:t>
            </w:r>
          </w:p>
          <w:p w14:paraId="0D8797B1" w14:textId="77777777" w:rsidR="00FB23A8" w:rsidRPr="009A534D" w:rsidRDefault="00FB23A8">
            <w:r w:rsidRPr="009A534D">
              <w:t>ApprovedByDepartmentChair= READYFORAPPROVAL</w:t>
            </w:r>
          </w:p>
          <w:p w14:paraId="25D32B8F" w14:textId="77777777" w:rsidR="00FB23A8" w:rsidRPr="009A534D" w:rsidRDefault="00FB23A8">
            <w:r w:rsidRPr="009A534D">
              <w:t>else</w:t>
            </w:r>
          </w:p>
          <w:p w14:paraId="313AC0A7" w14:textId="43A72F89" w:rsidR="00FB23A8" w:rsidRPr="009A534D" w:rsidRDefault="00357064">
            <w:r>
              <w:t>ReadyForSubmissionByPI = False</w:t>
            </w:r>
            <w:r w:rsidR="00FB23A8" w:rsidRPr="009A534D">
              <w:t xml:space="preserve"> </w:t>
            </w:r>
          </w:p>
        </w:tc>
        <w:tc>
          <w:tcPr>
            <w:tcW w:w="4019" w:type="dxa"/>
            <w:shd w:val="clear" w:color="auto" w:fill="auto"/>
            <w:tcMar>
              <w:left w:w="108" w:type="dxa"/>
            </w:tcMar>
          </w:tcPr>
          <w:p w14:paraId="35FD86E2" w14:textId="6EC472C6" w:rsidR="00FB23A8" w:rsidRPr="009A534D" w:rsidRDefault="00FB23A8">
            <w:r w:rsidRPr="009A534D">
              <w:t xml:space="preserve">Send an email to </w:t>
            </w:r>
            <w:r>
              <w:t>Co-PI</w:t>
            </w:r>
            <w:r w:rsidRPr="009A534D">
              <w:t xml:space="preserve">, </w:t>
            </w:r>
            <w:r>
              <w:t>Senior Personnel</w:t>
            </w:r>
            <w:r w:rsidRPr="009A534D">
              <w:t>, Department Chair</w:t>
            </w:r>
          </w:p>
        </w:tc>
      </w:tr>
      <w:tr w:rsidR="00FB23A8" w:rsidRPr="009A534D" w14:paraId="5790258B" w14:textId="77777777" w:rsidTr="00335973">
        <w:trPr>
          <w:trHeight w:val="2087"/>
        </w:trPr>
        <w:tc>
          <w:tcPr>
            <w:tcW w:w="1769" w:type="dxa"/>
          </w:tcPr>
          <w:p w14:paraId="455DF37D" w14:textId="77777777" w:rsidR="00FB23A8" w:rsidRPr="009A534D" w:rsidRDefault="00FB23A8" w:rsidP="00FD6761"/>
        </w:tc>
        <w:tc>
          <w:tcPr>
            <w:tcW w:w="1769" w:type="dxa"/>
            <w:shd w:val="clear" w:color="auto" w:fill="auto"/>
            <w:tcMar>
              <w:left w:w="108" w:type="dxa"/>
            </w:tcMar>
          </w:tcPr>
          <w:p w14:paraId="71A6E9FB" w14:textId="17B2E73E" w:rsidR="00FB23A8" w:rsidRPr="009A534D" w:rsidRDefault="00FB23A8" w:rsidP="00FD6761">
            <w:r w:rsidRPr="009A534D">
              <w:t>Submit By University Research Administrator</w:t>
            </w:r>
          </w:p>
        </w:tc>
        <w:tc>
          <w:tcPr>
            <w:tcW w:w="5203" w:type="dxa"/>
            <w:shd w:val="clear" w:color="auto" w:fill="auto"/>
            <w:tcMar>
              <w:left w:w="108" w:type="dxa"/>
            </w:tcMar>
          </w:tcPr>
          <w:p w14:paraId="7B951BD6" w14:textId="77777777" w:rsidR="00FB23A8" w:rsidRPr="009A534D" w:rsidRDefault="00FB23A8" w:rsidP="00FD6761">
            <w:r w:rsidRPr="009A534D">
              <w:t xml:space="preserve">SubmittedByUniversityResearchAdministrator=NOTSUBMITTED &amp;&amp; </w:t>
            </w:r>
          </w:p>
          <w:p w14:paraId="2259EA8A" w14:textId="77777777" w:rsidR="00FB23A8" w:rsidRPr="009A534D" w:rsidRDefault="00FB23A8" w:rsidP="00FD6761">
            <w:r w:rsidRPr="009A534D">
              <w:t>ApprovedByUniversityResearchDirector=APPROVED &amp;&amp;</w:t>
            </w:r>
          </w:p>
          <w:p w14:paraId="6E87651B" w14:textId="77777777" w:rsidR="00FB23A8" w:rsidRPr="009A534D" w:rsidRDefault="00FB23A8" w:rsidP="00FD6761">
            <w:r>
              <w:t>position.title</w:t>
            </w:r>
            <w:r w:rsidRPr="009A534D">
              <w:t>=University Research Administrator</w:t>
            </w:r>
          </w:p>
          <w:p w14:paraId="5B3EA6C2" w14:textId="77777777" w:rsidR="00FB23A8" w:rsidRPr="009A534D" w:rsidRDefault="00FB23A8" w:rsidP="00FD6761"/>
          <w:p w14:paraId="0D903453" w14:textId="77777777" w:rsidR="00FB23A8" w:rsidRPr="009A534D" w:rsidRDefault="00FB23A8" w:rsidP="00FD6761"/>
          <w:p w14:paraId="70341171" w14:textId="77777777" w:rsidR="00FB23A8" w:rsidRPr="009A534D" w:rsidRDefault="00FB23A8" w:rsidP="00FD6761"/>
          <w:p w14:paraId="188E0C39" w14:textId="77777777" w:rsidR="00FB23A8" w:rsidRPr="009A534D" w:rsidRDefault="00FB23A8" w:rsidP="00FD6761"/>
          <w:p w14:paraId="2B6B4336" w14:textId="77777777" w:rsidR="00FB23A8" w:rsidRPr="009A534D" w:rsidRDefault="00FB23A8" w:rsidP="00FD6761"/>
        </w:tc>
        <w:tc>
          <w:tcPr>
            <w:tcW w:w="3049" w:type="dxa"/>
            <w:shd w:val="clear" w:color="auto" w:fill="auto"/>
            <w:tcMar>
              <w:left w:w="108" w:type="dxa"/>
            </w:tcMar>
          </w:tcPr>
          <w:p w14:paraId="1C77970A" w14:textId="77777777" w:rsidR="00FB23A8" w:rsidRPr="009A534D" w:rsidRDefault="00FB23A8" w:rsidP="00FD6761">
            <w:r w:rsidRPr="009A534D">
              <w:t xml:space="preserve">SubmittedByUniversityResearchAdministrator=SUBMITTED </w:t>
            </w:r>
          </w:p>
          <w:p w14:paraId="4CFE405D" w14:textId="77777777" w:rsidR="00FB23A8" w:rsidRPr="009A534D" w:rsidRDefault="00FB23A8" w:rsidP="00FD6761"/>
        </w:tc>
        <w:tc>
          <w:tcPr>
            <w:tcW w:w="4019" w:type="dxa"/>
            <w:shd w:val="clear" w:color="auto" w:fill="auto"/>
            <w:tcMar>
              <w:left w:w="108" w:type="dxa"/>
            </w:tcMar>
          </w:tcPr>
          <w:p w14:paraId="50F81024" w14:textId="32EA142E" w:rsidR="00FB23A8" w:rsidRPr="009A534D" w:rsidRDefault="00FB23A8" w:rsidP="00FD6761">
            <w:r w:rsidRPr="009A534D">
              <w:t xml:space="preserve">Send an email to PI, </w:t>
            </w:r>
            <w:r>
              <w:t>Co-PI</w:t>
            </w:r>
            <w:r w:rsidRPr="009A534D">
              <w:t xml:space="preserve">, </w:t>
            </w:r>
            <w:r>
              <w:t xml:space="preserve">Senior Personnel, </w:t>
            </w:r>
            <w:r w:rsidRPr="009A534D">
              <w:t>University Research Director</w:t>
            </w:r>
          </w:p>
        </w:tc>
      </w:tr>
      <w:tr w:rsidR="00FB23A8" w:rsidRPr="009A534D" w14:paraId="6C6D16AB" w14:textId="77777777" w:rsidTr="00335973">
        <w:tc>
          <w:tcPr>
            <w:tcW w:w="1769" w:type="dxa"/>
          </w:tcPr>
          <w:p w14:paraId="47176691" w14:textId="77777777" w:rsidR="00FB23A8" w:rsidRPr="009A534D" w:rsidRDefault="00FB23A8" w:rsidP="00FD6761"/>
        </w:tc>
        <w:tc>
          <w:tcPr>
            <w:tcW w:w="1769" w:type="dxa"/>
            <w:shd w:val="clear" w:color="auto" w:fill="auto"/>
            <w:tcMar>
              <w:left w:w="108" w:type="dxa"/>
            </w:tcMar>
          </w:tcPr>
          <w:p w14:paraId="72641656" w14:textId="1489FB00" w:rsidR="00FB23A8" w:rsidRPr="009A534D" w:rsidRDefault="00FB23A8" w:rsidP="00FD6761"/>
        </w:tc>
        <w:tc>
          <w:tcPr>
            <w:tcW w:w="5203" w:type="dxa"/>
            <w:shd w:val="clear" w:color="auto" w:fill="auto"/>
            <w:tcMar>
              <w:left w:w="108" w:type="dxa"/>
            </w:tcMar>
          </w:tcPr>
          <w:p w14:paraId="7CCD6317" w14:textId="77777777" w:rsidR="00FB23A8" w:rsidRPr="009A534D" w:rsidRDefault="00FB23A8" w:rsidP="00FD6761"/>
        </w:tc>
        <w:tc>
          <w:tcPr>
            <w:tcW w:w="3049" w:type="dxa"/>
            <w:shd w:val="clear" w:color="auto" w:fill="auto"/>
            <w:tcMar>
              <w:left w:w="108" w:type="dxa"/>
            </w:tcMar>
          </w:tcPr>
          <w:p w14:paraId="0558D876" w14:textId="77777777" w:rsidR="00FB23A8" w:rsidRPr="009A534D" w:rsidRDefault="00FB23A8" w:rsidP="00FD6761"/>
        </w:tc>
        <w:tc>
          <w:tcPr>
            <w:tcW w:w="4019" w:type="dxa"/>
            <w:shd w:val="clear" w:color="auto" w:fill="auto"/>
            <w:tcMar>
              <w:left w:w="108" w:type="dxa"/>
            </w:tcMar>
          </w:tcPr>
          <w:p w14:paraId="3C74EB21" w14:textId="77777777" w:rsidR="00FB23A8" w:rsidRPr="009A534D" w:rsidRDefault="00FB23A8" w:rsidP="00FD6761"/>
        </w:tc>
      </w:tr>
      <w:tr w:rsidR="00FB23A8" w:rsidRPr="009A534D" w14:paraId="2C941D7B" w14:textId="77777777" w:rsidTr="00335973">
        <w:tc>
          <w:tcPr>
            <w:tcW w:w="1769" w:type="dxa"/>
          </w:tcPr>
          <w:p w14:paraId="4AB44F5B" w14:textId="77777777" w:rsidR="00FB23A8" w:rsidRDefault="00FB23A8" w:rsidP="00FD6761"/>
        </w:tc>
        <w:tc>
          <w:tcPr>
            <w:tcW w:w="1769" w:type="dxa"/>
            <w:shd w:val="clear" w:color="auto" w:fill="auto"/>
            <w:tcMar>
              <w:left w:w="108" w:type="dxa"/>
            </w:tcMar>
          </w:tcPr>
          <w:p w14:paraId="300B9B7A" w14:textId="67C6A4FC" w:rsidR="00FB23A8" w:rsidRPr="009A534D" w:rsidRDefault="00FB23A8" w:rsidP="00FD6761">
            <w:r>
              <w:t>Sign</w:t>
            </w:r>
            <w:r w:rsidRPr="009A534D">
              <w:t xml:space="preserve"> by </w:t>
            </w:r>
            <w:r>
              <w:t>Co-PI</w:t>
            </w:r>
          </w:p>
        </w:tc>
        <w:tc>
          <w:tcPr>
            <w:tcW w:w="5203" w:type="dxa"/>
            <w:shd w:val="clear" w:color="auto" w:fill="auto"/>
            <w:tcMar>
              <w:left w:w="108" w:type="dxa"/>
            </w:tcMar>
          </w:tcPr>
          <w:p w14:paraId="48586CD0" w14:textId="77777777" w:rsidR="00FB23A8" w:rsidRPr="009A534D" w:rsidRDefault="00FB23A8" w:rsidP="00FD6761">
            <w:r w:rsidRPr="009A534D">
              <w:t>SubmittedByPI= NOTSUBMITTED &amp;&amp;</w:t>
            </w:r>
          </w:p>
          <w:p w14:paraId="03534B12" w14:textId="38BD5CB6" w:rsidR="00FB23A8" w:rsidRPr="009A534D" w:rsidRDefault="00357064" w:rsidP="00FD6761">
            <w:r>
              <w:t>ReadyForSubmissionByPI = False</w:t>
            </w:r>
            <w:r w:rsidR="00FB23A8" w:rsidRPr="009A534D">
              <w:t xml:space="preserve"> &amp;&amp;</w:t>
            </w:r>
          </w:p>
          <w:p w14:paraId="2D73AD69" w14:textId="6B702E33" w:rsidR="00FB23A8" w:rsidRPr="009A534D" w:rsidRDefault="00FB23A8" w:rsidP="00FD6761">
            <w:pPr>
              <w:rPr>
                <w:b/>
              </w:rPr>
            </w:pPr>
            <w:r>
              <w:t>proposal.</w:t>
            </w:r>
            <w:r w:rsidRPr="009A534D">
              <w:t xml:space="preserve">role= </w:t>
            </w:r>
            <w:r>
              <w:t>Co-PI</w:t>
            </w:r>
          </w:p>
          <w:p w14:paraId="49D04DA4" w14:textId="77777777" w:rsidR="00FB23A8" w:rsidRPr="009A534D" w:rsidRDefault="00FB23A8" w:rsidP="00FD6761"/>
        </w:tc>
        <w:tc>
          <w:tcPr>
            <w:tcW w:w="3049" w:type="dxa"/>
            <w:shd w:val="clear" w:color="auto" w:fill="auto"/>
            <w:tcMar>
              <w:left w:w="108" w:type="dxa"/>
            </w:tcMar>
          </w:tcPr>
          <w:p w14:paraId="573F7BC5" w14:textId="77777777" w:rsidR="00FB23A8" w:rsidRPr="009A534D" w:rsidRDefault="00FB23A8" w:rsidP="00FD6761">
            <w:r w:rsidRPr="009A534D">
              <w:t>If all sign</w:t>
            </w:r>
          </w:p>
          <w:p w14:paraId="397C23B0" w14:textId="628DE99D" w:rsidR="00FB23A8" w:rsidRPr="009A534D" w:rsidRDefault="00357064" w:rsidP="00FD6761">
            <w:r>
              <w:t>ReadyForSubmissionByPI = True</w:t>
            </w:r>
          </w:p>
        </w:tc>
        <w:tc>
          <w:tcPr>
            <w:tcW w:w="4019" w:type="dxa"/>
            <w:shd w:val="clear" w:color="auto" w:fill="auto"/>
            <w:tcMar>
              <w:left w:w="108" w:type="dxa"/>
            </w:tcMar>
          </w:tcPr>
          <w:p w14:paraId="6A71D8B9" w14:textId="77777777" w:rsidR="00FB23A8" w:rsidRPr="009A534D" w:rsidRDefault="00FB23A8" w:rsidP="00FD6761"/>
        </w:tc>
      </w:tr>
      <w:tr w:rsidR="00FB23A8" w:rsidRPr="009A534D" w14:paraId="3B21BB2D" w14:textId="77777777" w:rsidTr="00335973">
        <w:tc>
          <w:tcPr>
            <w:tcW w:w="1769" w:type="dxa"/>
          </w:tcPr>
          <w:p w14:paraId="1BA7DEDF" w14:textId="77777777" w:rsidR="00FB23A8" w:rsidRPr="009A534D" w:rsidRDefault="00FB23A8" w:rsidP="00FD6761"/>
        </w:tc>
        <w:tc>
          <w:tcPr>
            <w:tcW w:w="1769" w:type="dxa"/>
            <w:shd w:val="clear" w:color="auto" w:fill="auto"/>
            <w:tcMar>
              <w:left w:w="108" w:type="dxa"/>
            </w:tcMar>
          </w:tcPr>
          <w:p w14:paraId="7D9C0E78" w14:textId="025540E9" w:rsidR="00FB23A8" w:rsidRPr="009A534D" w:rsidRDefault="00FB23A8" w:rsidP="00FD6761">
            <w:r w:rsidRPr="009A534D">
              <w:t>Delete by PI</w:t>
            </w:r>
          </w:p>
        </w:tc>
        <w:tc>
          <w:tcPr>
            <w:tcW w:w="5203" w:type="dxa"/>
            <w:shd w:val="clear" w:color="auto" w:fill="auto"/>
            <w:tcMar>
              <w:left w:w="108" w:type="dxa"/>
            </w:tcMar>
          </w:tcPr>
          <w:p w14:paraId="66E40B80" w14:textId="77777777" w:rsidR="00FB23A8" w:rsidRPr="009A534D" w:rsidRDefault="00FB23A8" w:rsidP="00FD6761">
            <w:r w:rsidRPr="009A534D">
              <w:t>SubmittedByPI= NOTSUBMITTED &amp;&amp;</w:t>
            </w:r>
          </w:p>
          <w:p w14:paraId="559A1BB8" w14:textId="77777777" w:rsidR="00FB23A8" w:rsidRPr="009A534D" w:rsidRDefault="00FB23A8" w:rsidP="00FD6761">
            <w:r w:rsidRPr="009A534D">
              <w:t>DeletedByPI=NOTDELETED &amp;&amp;</w:t>
            </w:r>
          </w:p>
          <w:p w14:paraId="1426431B" w14:textId="361EF56D" w:rsidR="00FB23A8" w:rsidRPr="009A534D" w:rsidRDefault="00FB23A8" w:rsidP="00FD6761">
            <w:r>
              <w:t>proposal.role</w:t>
            </w:r>
            <w:r w:rsidRPr="009A534D">
              <w:t>= PI</w:t>
            </w:r>
          </w:p>
        </w:tc>
        <w:tc>
          <w:tcPr>
            <w:tcW w:w="3049" w:type="dxa"/>
            <w:shd w:val="clear" w:color="auto" w:fill="auto"/>
            <w:tcMar>
              <w:left w:w="108" w:type="dxa"/>
            </w:tcMar>
          </w:tcPr>
          <w:p w14:paraId="1AE90D72" w14:textId="77777777" w:rsidR="00FB23A8" w:rsidRPr="009A534D" w:rsidRDefault="00FB23A8" w:rsidP="00FD6761">
            <w:r w:rsidRPr="009A534D">
              <w:t xml:space="preserve">DeleteByPI=DELETED </w:t>
            </w:r>
          </w:p>
          <w:p w14:paraId="79B58F73" w14:textId="77777777" w:rsidR="00FB23A8" w:rsidRPr="009A534D" w:rsidRDefault="00FB23A8" w:rsidP="00FD6761"/>
        </w:tc>
        <w:tc>
          <w:tcPr>
            <w:tcW w:w="4019" w:type="dxa"/>
            <w:shd w:val="clear" w:color="auto" w:fill="auto"/>
            <w:tcMar>
              <w:left w:w="108" w:type="dxa"/>
            </w:tcMar>
          </w:tcPr>
          <w:p w14:paraId="454D2218" w14:textId="5C70D44F" w:rsidR="00FB23A8" w:rsidRPr="009A534D" w:rsidRDefault="00FB23A8" w:rsidP="00FD6761">
            <w:r w:rsidRPr="009A534D">
              <w:t xml:space="preserve">Send an email to </w:t>
            </w:r>
            <w:r>
              <w:t>Co-PI</w:t>
            </w:r>
            <w:r w:rsidRPr="009A534D">
              <w:t xml:space="preserve">, </w:t>
            </w:r>
            <w:r>
              <w:t>Senior Personnel</w:t>
            </w:r>
          </w:p>
        </w:tc>
      </w:tr>
      <w:tr w:rsidR="00FB23A8" w:rsidRPr="009A534D" w14:paraId="54CD8D6A" w14:textId="77777777" w:rsidTr="00335973">
        <w:tc>
          <w:tcPr>
            <w:tcW w:w="1769" w:type="dxa"/>
          </w:tcPr>
          <w:p w14:paraId="1E801020" w14:textId="77777777" w:rsidR="00FB23A8" w:rsidRPr="009A534D" w:rsidRDefault="00FB23A8" w:rsidP="00FD6761"/>
        </w:tc>
        <w:tc>
          <w:tcPr>
            <w:tcW w:w="1769" w:type="dxa"/>
            <w:shd w:val="clear" w:color="auto" w:fill="auto"/>
            <w:tcMar>
              <w:left w:w="108" w:type="dxa"/>
            </w:tcMar>
          </w:tcPr>
          <w:p w14:paraId="181679A1" w14:textId="121DDBA5" w:rsidR="00FB23A8" w:rsidRPr="009A534D" w:rsidRDefault="00FB23A8" w:rsidP="00FD6761">
            <w:r w:rsidRPr="009A534D">
              <w:t>Approve By Department Chair</w:t>
            </w:r>
          </w:p>
        </w:tc>
        <w:tc>
          <w:tcPr>
            <w:tcW w:w="5203" w:type="dxa"/>
            <w:shd w:val="clear" w:color="auto" w:fill="auto"/>
            <w:tcMar>
              <w:left w:w="108" w:type="dxa"/>
            </w:tcMar>
          </w:tcPr>
          <w:p w14:paraId="3144C585" w14:textId="77777777" w:rsidR="00FB23A8" w:rsidRPr="009A534D" w:rsidRDefault="00FB23A8" w:rsidP="00FD6761">
            <w:r w:rsidRPr="009A534D">
              <w:t>ApprovedByDepartmentChair= READYFORAPPROVAL &amp;&amp;</w:t>
            </w:r>
          </w:p>
          <w:p w14:paraId="365A435A" w14:textId="1F23133F" w:rsidR="00FB23A8" w:rsidRPr="009A534D" w:rsidRDefault="00FB23A8" w:rsidP="00FD6761">
            <w:r>
              <w:t>position.</w:t>
            </w:r>
            <w:r w:rsidRPr="009A534D">
              <w:t>title= Department Chair</w:t>
            </w:r>
          </w:p>
          <w:p w14:paraId="3FD6AAD6" w14:textId="77777777" w:rsidR="00FB23A8" w:rsidRPr="009A534D" w:rsidRDefault="00FB23A8" w:rsidP="00FD6761"/>
          <w:p w14:paraId="2964B719" w14:textId="77777777" w:rsidR="00FB23A8" w:rsidRPr="009A534D" w:rsidRDefault="00FB23A8" w:rsidP="00FD6761"/>
          <w:p w14:paraId="17D10E61" w14:textId="77777777" w:rsidR="00FB23A8" w:rsidRPr="009A534D" w:rsidRDefault="00FB23A8" w:rsidP="00FD6761"/>
        </w:tc>
        <w:tc>
          <w:tcPr>
            <w:tcW w:w="3049" w:type="dxa"/>
            <w:shd w:val="clear" w:color="auto" w:fill="auto"/>
            <w:tcMar>
              <w:left w:w="108" w:type="dxa"/>
            </w:tcMar>
          </w:tcPr>
          <w:p w14:paraId="4A215FFA" w14:textId="24A7DF14" w:rsidR="00FB23A8" w:rsidRPr="009A534D" w:rsidRDefault="00FB23A8" w:rsidP="00FD6761">
            <w:r w:rsidRPr="009A534D">
              <w:lastRenderedPageBreak/>
              <w:t>if all department chair</w:t>
            </w:r>
            <w:r>
              <w:t xml:space="preserve">s have signed </w:t>
            </w:r>
            <w:r w:rsidRPr="009A534D">
              <w:t>then</w:t>
            </w:r>
          </w:p>
          <w:p w14:paraId="7D6BD142" w14:textId="77777777" w:rsidR="00FB23A8" w:rsidRPr="009A534D" w:rsidRDefault="00FB23A8" w:rsidP="00FD6761">
            <w:r w:rsidRPr="009A534D">
              <w:t>ApprovedByDepartmentChair=</w:t>
            </w:r>
          </w:p>
          <w:p w14:paraId="2C47D035" w14:textId="77777777" w:rsidR="00FB23A8" w:rsidRPr="009A534D" w:rsidRDefault="00FB23A8" w:rsidP="00FD6761">
            <w:r w:rsidRPr="009A534D">
              <w:t>APPROVED &amp;&amp;</w:t>
            </w:r>
          </w:p>
          <w:p w14:paraId="5A0B4536" w14:textId="77777777" w:rsidR="00FB23A8" w:rsidRPr="009A534D" w:rsidRDefault="00FB23A8" w:rsidP="00FD6761">
            <w:r w:rsidRPr="009A534D">
              <w:lastRenderedPageBreak/>
              <w:t>ApprovedByBusinessManager= READYFORAPPROVAL &amp;&amp; (if IRB required then</w:t>
            </w:r>
          </w:p>
          <w:p w14:paraId="7D6B1F26" w14:textId="77777777" w:rsidR="00FB23A8" w:rsidRPr="009A534D" w:rsidRDefault="00FB23A8" w:rsidP="00FD6761">
            <w:r w:rsidRPr="009A534D">
              <w:t>ApprovedByIRB= READYFORAPPROVAL)</w:t>
            </w:r>
          </w:p>
          <w:p w14:paraId="119702A6" w14:textId="77777777" w:rsidR="00FB23A8" w:rsidRPr="009A534D" w:rsidRDefault="00FB23A8" w:rsidP="00FD6761"/>
        </w:tc>
        <w:tc>
          <w:tcPr>
            <w:tcW w:w="4019" w:type="dxa"/>
            <w:shd w:val="clear" w:color="auto" w:fill="auto"/>
            <w:tcMar>
              <w:left w:w="108" w:type="dxa"/>
            </w:tcMar>
          </w:tcPr>
          <w:p w14:paraId="694D47EF" w14:textId="77777777" w:rsidR="00FB23A8" w:rsidRPr="009A534D" w:rsidRDefault="00FB23A8" w:rsidP="00FD6761">
            <w:r w:rsidRPr="009A534D">
              <w:lastRenderedPageBreak/>
              <w:t>Send an email to Business Manager and if IRB required then send an email to IRB manager</w:t>
            </w:r>
          </w:p>
        </w:tc>
      </w:tr>
      <w:tr w:rsidR="00FB23A8" w:rsidRPr="009A534D" w14:paraId="4EA06BB6" w14:textId="77777777" w:rsidTr="00335973">
        <w:tc>
          <w:tcPr>
            <w:tcW w:w="1769" w:type="dxa"/>
          </w:tcPr>
          <w:p w14:paraId="7AD88520" w14:textId="77777777" w:rsidR="00FB23A8" w:rsidRPr="009A534D" w:rsidRDefault="00FB23A8" w:rsidP="00FD6761"/>
        </w:tc>
        <w:tc>
          <w:tcPr>
            <w:tcW w:w="1769" w:type="dxa"/>
            <w:shd w:val="clear" w:color="auto" w:fill="auto"/>
            <w:tcMar>
              <w:left w:w="108" w:type="dxa"/>
            </w:tcMar>
          </w:tcPr>
          <w:p w14:paraId="6CB7036E" w14:textId="31F76488" w:rsidR="00FB23A8" w:rsidRPr="009A534D" w:rsidRDefault="00FB23A8" w:rsidP="00FD6761">
            <w:r w:rsidRPr="009A534D">
              <w:t>Disapprove by Department Chair</w:t>
            </w:r>
          </w:p>
        </w:tc>
        <w:tc>
          <w:tcPr>
            <w:tcW w:w="5203" w:type="dxa"/>
            <w:shd w:val="clear" w:color="auto" w:fill="auto"/>
            <w:tcMar>
              <w:left w:w="108" w:type="dxa"/>
            </w:tcMar>
          </w:tcPr>
          <w:p w14:paraId="440B90B1" w14:textId="77777777" w:rsidR="00FB23A8" w:rsidRPr="009A534D" w:rsidRDefault="00FB23A8" w:rsidP="00FD6761">
            <w:r w:rsidRPr="009A534D">
              <w:t>ApprovedByDepartmentChair= READYFORAPPROVAL &amp;&amp;</w:t>
            </w:r>
          </w:p>
          <w:p w14:paraId="0ABAA85A" w14:textId="1E63B089" w:rsidR="00FB23A8" w:rsidRPr="009A534D" w:rsidRDefault="00FB23A8" w:rsidP="00FD6761">
            <w:r>
              <w:t>position.</w:t>
            </w:r>
            <w:r w:rsidRPr="009A534D">
              <w:t>title= Department Chair</w:t>
            </w:r>
          </w:p>
          <w:p w14:paraId="35D93433" w14:textId="77777777" w:rsidR="00FB23A8" w:rsidRPr="009A534D" w:rsidRDefault="00FB23A8" w:rsidP="00FD6761"/>
        </w:tc>
        <w:tc>
          <w:tcPr>
            <w:tcW w:w="3049" w:type="dxa"/>
            <w:shd w:val="clear" w:color="auto" w:fill="auto"/>
            <w:tcMar>
              <w:left w:w="108" w:type="dxa"/>
            </w:tcMar>
          </w:tcPr>
          <w:p w14:paraId="68B46882" w14:textId="77777777" w:rsidR="00FB23A8" w:rsidRPr="009A534D" w:rsidRDefault="00FB23A8" w:rsidP="00FD6761">
            <w:r w:rsidRPr="009A534D">
              <w:t>ApprovedByDepartmentChair=</w:t>
            </w:r>
          </w:p>
          <w:p w14:paraId="6C1A3737" w14:textId="77777777" w:rsidR="00FB23A8" w:rsidRPr="009A534D" w:rsidRDefault="00FB23A8" w:rsidP="00FD6761">
            <w:r w:rsidRPr="009A534D">
              <w:t>DISAPPROVED &amp;&amp;</w:t>
            </w:r>
          </w:p>
          <w:p w14:paraId="44C519B7" w14:textId="77777777" w:rsidR="00FB23A8" w:rsidRPr="009A534D" w:rsidRDefault="00FB23A8" w:rsidP="00FD6761">
            <w:r w:rsidRPr="009A534D">
              <w:t>SubmittedByPI= NOTSUBMITTED</w:t>
            </w:r>
          </w:p>
          <w:p w14:paraId="58784823" w14:textId="77777777" w:rsidR="00FB23A8" w:rsidRPr="009A534D" w:rsidRDefault="00FB23A8" w:rsidP="00FD6761"/>
          <w:p w14:paraId="19744B92" w14:textId="286980F8" w:rsidR="00FB23A8" w:rsidRPr="009A534D" w:rsidRDefault="00FB23A8" w:rsidP="00FD6761">
            <w:r w:rsidRPr="009A534D">
              <w:t xml:space="preserve">If senior&gt;0 and </w:t>
            </w:r>
            <w:r>
              <w:t>Co-PI</w:t>
            </w:r>
            <w:r w:rsidRPr="009A534D">
              <w:t xml:space="preserve">&gt;0 </w:t>
            </w:r>
          </w:p>
          <w:p w14:paraId="1D83E640" w14:textId="6AE6C873" w:rsidR="00FB23A8" w:rsidRPr="009A534D" w:rsidRDefault="00357064" w:rsidP="00FD6761">
            <w:r>
              <w:t>ReadyForSubmissionByPI = False</w:t>
            </w:r>
            <w:r w:rsidR="00FB23A8" w:rsidRPr="009A534D">
              <w:t xml:space="preserve"> </w:t>
            </w:r>
          </w:p>
          <w:p w14:paraId="6824E04B" w14:textId="77777777" w:rsidR="00FB23A8" w:rsidRPr="009A534D" w:rsidRDefault="00FB23A8" w:rsidP="00FD6761"/>
          <w:p w14:paraId="69BD7C2E" w14:textId="77777777" w:rsidR="00FB23A8" w:rsidRPr="009A534D" w:rsidRDefault="00FB23A8" w:rsidP="00FD6761">
            <w:r w:rsidRPr="009A534D">
              <w:rPr>
                <w:color w:val="FF0000"/>
              </w:rPr>
              <w:t>Clear all signature</w:t>
            </w:r>
          </w:p>
        </w:tc>
        <w:tc>
          <w:tcPr>
            <w:tcW w:w="4019" w:type="dxa"/>
            <w:shd w:val="clear" w:color="auto" w:fill="auto"/>
            <w:tcMar>
              <w:left w:w="108" w:type="dxa"/>
            </w:tcMar>
          </w:tcPr>
          <w:p w14:paraId="2551CFDF" w14:textId="2B708278" w:rsidR="00FB23A8" w:rsidRPr="009A534D" w:rsidRDefault="00FB23A8" w:rsidP="00FD6761">
            <w:r w:rsidRPr="009A534D">
              <w:t xml:space="preserve">Send email to PI, </w:t>
            </w:r>
            <w:r>
              <w:t>Co-PI and Senior Personnel</w:t>
            </w:r>
          </w:p>
        </w:tc>
      </w:tr>
      <w:tr w:rsidR="00FB23A8" w:rsidRPr="009A534D" w14:paraId="4A494460" w14:textId="77777777" w:rsidTr="00335973">
        <w:tc>
          <w:tcPr>
            <w:tcW w:w="1769" w:type="dxa"/>
          </w:tcPr>
          <w:p w14:paraId="1F7DB12D" w14:textId="77777777" w:rsidR="00FB23A8" w:rsidRPr="009A534D" w:rsidRDefault="00FB23A8" w:rsidP="00FD6761"/>
        </w:tc>
        <w:tc>
          <w:tcPr>
            <w:tcW w:w="1769" w:type="dxa"/>
            <w:shd w:val="clear" w:color="auto" w:fill="auto"/>
            <w:tcMar>
              <w:left w:w="108" w:type="dxa"/>
            </w:tcMar>
          </w:tcPr>
          <w:p w14:paraId="7B510CD1" w14:textId="5F782704" w:rsidR="00FB23A8" w:rsidRPr="009A534D" w:rsidRDefault="00FB23A8" w:rsidP="00FD6761">
            <w:r w:rsidRPr="009A534D">
              <w:t>Approve By Business Manager</w:t>
            </w:r>
          </w:p>
        </w:tc>
        <w:tc>
          <w:tcPr>
            <w:tcW w:w="5203" w:type="dxa"/>
            <w:shd w:val="clear" w:color="auto" w:fill="auto"/>
            <w:tcMar>
              <w:left w:w="108" w:type="dxa"/>
            </w:tcMar>
          </w:tcPr>
          <w:p w14:paraId="6F6596BF" w14:textId="77777777" w:rsidR="00FB23A8" w:rsidRPr="009A534D" w:rsidRDefault="00FB23A8" w:rsidP="00FD6761">
            <w:r w:rsidRPr="009A534D">
              <w:t>ApprovedByBusinessManager= READYFORAPPROVAL &amp;&amp;</w:t>
            </w:r>
          </w:p>
          <w:p w14:paraId="27552216" w14:textId="1F68073A" w:rsidR="00FB23A8" w:rsidRPr="009A534D" w:rsidRDefault="00FB23A8" w:rsidP="00FD6761">
            <w:r>
              <w:t>position.title</w:t>
            </w:r>
            <w:r w:rsidRPr="009A534D">
              <w:t>= Business Manager</w:t>
            </w:r>
          </w:p>
          <w:p w14:paraId="080973D9" w14:textId="77777777" w:rsidR="00FB23A8" w:rsidRPr="009A534D" w:rsidRDefault="00FB23A8" w:rsidP="00FD6761"/>
          <w:p w14:paraId="6DADF4BE" w14:textId="77777777" w:rsidR="00FB23A8" w:rsidRPr="009A534D" w:rsidRDefault="00FB23A8" w:rsidP="00FD6761"/>
          <w:p w14:paraId="4592FD9B" w14:textId="77777777" w:rsidR="00FB23A8" w:rsidRPr="009A534D" w:rsidRDefault="00FB23A8" w:rsidP="00FD6761"/>
          <w:p w14:paraId="33180265" w14:textId="77777777" w:rsidR="00FB23A8" w:rsidRPr="009A534D" w:rsidRDefault="00FB23A8" w:rsidP="00FD6761"/>
        </w:tc>
        <w:tc>
          <w:tcPr>
            <w:tcW w:w="3049" w:type="dxa"/>
            <w:shd w:val="clear" w:color="auto" w:fill="auto"/>
            <w:tcMar>
              <w:left w:w="108" w:type="dxa"/>
            </w:tcMar>
          </w:tcPr>
          <w:p w14:paraId="3B20A36D" w14:textId="780A8D37" w:rsidR="00FB23A8" w:rsidRPr="009A534D" w:rsidRDefault="00FB23A8" w:rsidP="00FD6761">
            <w:r w:rsidRPr="009A534D">
              <w:t>If all Business Manager</w:t>
            </w:r>
            <w:r>
              <w:t>s have signed</w:t>
            </w:r>
            <w:r w:rsidRPr="009A534D">
              <w:t>, then</w:t>
            </w:r>
          </w:p>
          <w:p w14:paraId="6E2A520E" w14:textId="77777777" w:rsidR="00FB23A8" w:rsidRPr="009A534D" w:rsidRDefault="00FB23A8" w:rsidP="00FD6761">
            <w:r w:rsidRPr="009A534D">
              <w:t>ApprovedByBusinessManager=APPROVED &amp;&amp;</w:t>
            </w:r>
          </w:p>
          <w:p w14:paraId="689ACB89" w14:textId="77777777" w:rsidR="00FB23A8" w:rsidRPr="009A534D" w:rsidRDefault="00FB23A8" w:rsidP="00FD6761">
            <w:r w:rsidRPr="009A534D">
              <w:t>ApprovedByDean= READYFORAPPROVAL</w:t>
            </w:r>
          </w:p>
        </w:tc>
        <w:tc>
          <w:tcPr>
            <w:tcW w:w="4019" w:type="dxa"/>
            <w:shd w:val="clear" w:color="auto" w:fill="auto"/>
            <w:tcMar>
              <w:left w:w="108" w:type="dxa"/>
            </w:tcMar>
          </w:tcPr>
          <w:p w14:paraId="157F28B4" w14:textId="2D599F62" w:rsidR="00FB23A8" w:rsidRPr="009A534D" w:rsidRDefault="00FB23A8" w:rsidP="00FD6761">
            <w:r w:rsidRPr="009A534D">
              <w:t xml:space="preserve">Send an email to Dean, PI, </w:t>
            </w:r>
            <w:r>
              <w:t>Co-PI and Senior Personnel</w:t>
            </w:r>
          </w:p>
        </w:tc>
      </w:tr>
      <w:tr w:rsidR="00FB23A8" w:rsidRPr="009A534D" w14:paraId="7E38714A" w14:textId="77777777" w:rsidTr="00335973">
        <w:tc>
          <w:tcPr>
            <w:tcW w:w="1769" w:type="dxa"/>
          </w:tcPr>
          <w:p w14:paraId="6B987135" w14:textId="77777777" w:rsidR="00FB23A8" w:rsidRPr="009A534D" w:rsidRDefault="00FB23A8" w:rsidP="00FD6761"/>
        </w:tc>
        <w:tc>
          <w:tcPr>
            <w:tcW w:w="1769" w:type="dxa"/>
            <w:shd w:val="clear" w:color="auto" w:fill="auto"/>
            <w:tcMar>
              <w:left w:w="108" w:type="dxa"/>
            </w:tcMar>
          </w:tcPr>
          <w:p w14:paraId="77D0FF8C" w14:textId="3402D454" w:rsidR="00FB23A8" w:rsidRPr="009A534D" w:rsidRDefault="00FB23A8" w:rsidP="00FD6761">
            <w:r w:rsidRPr="009A534D">
              <w:t>Disapprove By Business Manager</w:t>
            </w:r>
          </w:p>
        </w:tc>
        <w:tc>
          <w:tcPr>
            <w:tcW w:w="5203" w:type="dxa"/>
            <w:shd w:val="clear" w:color="auto" w:fill="auto"/>
            <w:tcMar>
              <w:left w:w="108" w:type="dxa"/>
            </w:tcMar>
          </w:tcPr>
          <w:p w14:paraId="27E8948C" w14:textId="77777777" w:rsidR="00FB23A8" w:rsidRPr="009A534D" w:rsidRDefault="00FB23A8" w:rsidP="00FD6761">
            <w:r w:rsidRPr="009A534D">
              <w:t>ApprovedByBusinessManager= READYFORAPPROVAL &amp;&amp;</w:t>
            </w:r>
          </w:p>
          <w:p w14:paraId="20978DE9" w14:textId="63BC927E" w:rsidR="00FB23A8" w:rsidRPr="009A534D" w:rsidRDefault="00FB23A8" w:rsidP="00FD6761">
            <w:r>
              <w:t>position.title</w:t>
            </w:r>
            <w:r w:rsidRPr="009A534D">
              <w:t>= Business Manager</w:t>
            </w:r>
          </w:p>
        </w:tc>
        <w:tc>
          <w:tcPr>
            <w:tcW w:w="3049" w:type="dxa"/>
            <w:shd w:val="clear" w:color="auto" w:fill="auto"/>
            <w:tcMar>
              <w:left w:w="108" w:type="dxa"/>
            </w:tcMar>
          </w:tcPr>
          <w:p w14:paraId="712BEF52" w14:textId="77777777" w:rsidR="00FB23A8" w:rsidRPr="009A534D" w:rsidRDefault="00FB23A8" w:rsidP="00FD6761">
            <w:r w:rsidRPr="009A534D">
              <w:t>ApprovedByBusinessManager=DISAPPROVED &amp;&amp;</w:t>
            </w:r>
          </w:p>
          <w:p w14:paraId="3D890829" w14:textId="77777777" w:rsidR="00FB23A8" w:rsidRPr="009A534D" w:rsidRDefault="00FB23A8" w:rsidP="00FD6761">
            <w:r w:rsidRPr="009A534D">
              <w:t>SubmittedByPI= NOTSUBMITTED &amp;&amp;</w:t>
            </w:r>
          </w:p>
          <w:p w14:paraId="4D0AF1F9" w14:textId="77777777" w:rsidR="00FB23A8" w:rsidRPr="009A534D" w:rsidRDefault="00FB23A8" w:rsidP="00FD6761">
            <w:r w:rsidRPr="009A534D">
              <w:t>ApprovedByIRB=NOTREADYFORAPPROVAL</w:t>
            </w:r>
          </w:p>
          <w:p w14:paraId="37F1B892" w14:textId="77777777" w:rsidR="00FB23A8" w:rsidRPr="009A534D" w:rsidRDefault="00FB23A8" w:rsidP="00FD6761"/>
          <w:p w14:paraId="4F428E15" w14:textId="47ECFCA4" w:rsidR="00FB23A8" w:rsidRPr="009A534D" w:rsidRDefault="00FB23A8" w:rsidP="00FD6761">
            <w:r w:rsidRPr="009A534D">
              <w:t xml:space="preserve">If senior&gt;0 and </w:t>
            </w:r>
            <w:r>
              <w:t>Co-PI</w:t>
            </w:r>
            <w:r w:rsidRPr="009A534D">
              <w:t xml:space="preserve">&gt;0 </w:t>
            </w:r>
          </w:p>
          <w:p w14:paraId="47519BB0" w14:textId="78AE7E3E" w:rsidR="00FB23A8" w:rsidRPr="009A534D" w:rsidRDefault="00357064" w:rsidP="00FD6761">
            <w:r>
              <w:lastRenderedPageBreak/>
              <w:t>ReadyForSubmissionByPI = False</w:t>
            </w:r>
            <w:r w:rsidR="00FB23A8" w:rsidRPr="009A534D">
              <w:t xml:space="preserve"> </w:t>
            </w:r>
          </w:p>
          <w:p w14:paraId="20CE8389" w14:textId="77777777" w:rsidR="00FB23A8" w:rsidRPr="009A534D" w:rsidRDefault="00FB23A8" w:rsidP="00FD6761"/>
          <w:p w14:paraId="2D98D505" w14:textId="77777777" w:rsidR="00FB23A8" w:rsidRPr="009A534D" w:rsidRDefault="00FB23A8" w:rsidP="00FD6761">
            <w:r w:rsidRPr="009A534D">
              <w:rPr>
                <w:color w:val="FF0000"/>
              </w:rPr>
              <w:t>Clear all signature</w:t>
            </w:r>
          </w:p>
        </w:tc>
        <w:tc>
          <w:tcPr>
            <w:tcW w:w="4019" w:type="dxa"/>
            <w:shd w:val="clear" w:color="auto" w:fill="auto"/>
            <w:tcMar>
              <w:left w:w="108" w:type="dxa"/>
            </w:tcMar>
          </w:tcPr>
          <w:p w14:paraId="5B30E7C6" w14:textId="7032A85C" w:rsidR="00FB23A8" w:rsidRPr="009A534D" w:rsidRDefault="00FB23A8" w:rsidP="00FD6761">
            <w:r w:rsidRPr="009A534D">
              <w:lastRenderedPageBreak/>
              <w:t xml:space="preserve">Send an email to PI, </w:t>
            </w:r>
            <w:r>
              <w:t>Co-PI, Senior Personnel</w:t>
            </w:r>
            <w:r w:rsidRPr="009A534D">
              <w:t xml:space="preserve"> and Department Chair</w:t>
            </w:r>
          </w:p>
        </w:tc>
      </w:tr>
      <w:tr w:rsidR="00FB23A8" w:rsidRPr="009A534D" w14:paraId="68844186" w14:textId="77777777" w:rsidTr="00335973">
        <w:tc>
          <w:tcPr>
            <w:tcW w:w="1769" w:type="dxa"/>
          </w:tcPr>
          <w:p w14:paraId="5DC6B7EA" w14:textId="77777777" w:rsidR="00FB23A8" w:rsidRPr="009A534D" w:rsidRDefault="00FB23A8" w:rsidP="00FD6761"/>
        </w:tc>
        <w:tc>
          <w:tcPr>
            <w:tcW w:w="1769" w:type="dxa"/>
            <w:shd w:val="clear" w:color="auto" w:fill="auto"/>
            <w:tcMar>
              <w:left w:w="108" w:type="dxa"/>
            </w:tcMar>
          </w:tcPr>
          <w:p w14:paraId="565F2655" w14:textId="523BDE29" w:rsidR="00FB23A8" w:rsidRPr="009A534D" w:rsidRDefault="00FB23A8" w:rsidP="00FD6761">
            <w:r w:rsidRPr="009A534D">
              <w:t>Approve By IRB</w:t>
            </w:r>
          </w:p>
        </w:tc>
        <w:tc>
          <w:tcPr>
            <w:tcW w:w="5203" w:type="dxa"/>
            <w:shd w:val="clear" w:color="auto" w:fill="auto"/>
            <w:tcMar>
              <w:left w:w="108" w:type="dxa"/>
            </w:tcMar>
          </w:tcPr>
          <w:p w14:paraId="1B4E6DDD" w14:textId="77777777" w:rsidR="00FB23A8" w:rsidRPr="009A534D" w:rsidRDefault="00FB23A8" w:rsidP="00FD6761">
            <w:r w:rsidRPr="009A534D">
              <w:t>ApprovedByIRB= READYFORAPPROVAL</w:t>
            </w:r>
          </w:p>
          <w:p w14:paraId="2AD968BD" w14:textId="2478F957" w:rsidR="00FB23A8" w:rsidRPr="009A534D" w:rsidRDefault="00FB23A8" w:rsidP="00FD6761">
            <w:r>
              <w:t>position.title</w:t>
            </w:r>
            <w:r w:rsidRPr="009A534D">
              <w:t>=IRB</w:t>
            </w:r>
          </w:p>
        </w:tc>
        <w:tc>
          <w:tcPr>
            <w:tcW w:w="3049" w:type="dxa"/>
            <w:shd w:val="clear" w:color="auto" w:fill="auto"/>
            <w:tcMar>
              <w:left w:w="108" w:type="dxa"/>
            </w:tcMar>
          </w:tcPr>
          <w:p w14:paraId="7193F000" w14:textId="4766999B" w:rsidR="00FB23A8" w:rsidRPr="009A534D" w:rsidRDefault="00FB23A8" w:rsidP="00FD6761">
            <w:r w:rsidRPr="009A534D">
              <w:t>If all IRB</w:t>
            </w:r>
            <w:r>
              <w:t>s have signed</w:t>
            </w:r>
            <w:r w:rsidRPr="009A534D">
              <w:t xml:space="preserve">, then </w:t>
            </w:r>
          </w:p>
          <w:p w14:paraId="536B2BEE" w14:textId="77777777" w:rsidR="00FB23A8" w:rsidRPr="009A534D" w:rsidRDefault="00FB23A8" w:rsidP="00FD6761">
            <w:r w:rsidRPr="009A534D">
              <w:t>ApprovedByIRB= APPROVED (</w:t>
            </w:r>
          </w:p>
          <w:p w14:paraId="51813415" w14:textId="77777777" w:rsidR="00FB23A8" w:rsidRPr="009A534D" w:rsidRDefault="00FB23A8" w:rsidP="00FD6761">
            <w:r w:rsidRPr="009A534D">
              <w:t>if ApprovedByDean= APROVED &amp;&amp; ApprovedByBusinessManager=APPROVED then</w:t>
            </w:r>
          </w:p>
          <w:p w14:paraId="64B7F5AC" w14:textId="77777777" w:rsidR="00FB23A8" w:rsidRPr="009A534D" w:rsidRDefault="00FB23A8" w:rsidP="00FD6761">
            <w:r w:rsidRPr="009A534D">
              <w:t>ApprovedByUniversityResearchAdministrator= READYFORAPPROVAL)</w:t>
            </w:r>
          </w:p>
        </w:tc>
        <w:tc>
          <w:tcPr>
            <w:tcW w:w="4019" w:type="dxa"/>
            <w:shd w:val="clear" w:color="auto" w:fill="auto"/>
            <w:tcMar>
              <w:left w:w="108" w:type="dxa"/>
            </w:tcMar>
          </w:tcPr>
          <w:p w14:paraId="0058C4D8" w14:textId="4189CFA2" w:rsidR="00FB23A8" w:rsidRPr="009A534D" w:rsidRDefault="00FB23A8" w:rsidP="00FD6761">
            <w:r w:rsidRPr="009A534D">
              <w:t xml:space="preserve">Send an email to PI, </w:t>
            </w:r>
            <w:r>
              <w:t>Co-PI</w:t>
            </w:r>
            <w:r w:rsidRPr="009A534D">
              <w:t>,</w:t>
            </w:r>
            <w:r>
              <w:t xml:space="preserve"> Senior Personnel and</w:t>
            </w:r>
            <w:r w:rsidRPr="009A534D">
              <w:t xml:space="preserve"> Dean</w:t>
            </w:r>
          </w:p>
        </w:tc>
      </w:tr>
      <w:tr w:rsidR="00FB23A8" w:rsidRPr="009A534D" w14:paraId="0FB0BD2D" w14:textId="77777777" w:rsidTr="00335973">
        <w:tc>
          <w:tcPr>
            <w:tcW w:w="1769" w:type="dxa"/>
          </w:tcPr>
          <w:p w14:paraId="7918947D" w14:textId="77777777" w:rsidR="00FB23A8" w:rsidRPr="009A534D" w:rsidRDefault="00FB23A8" w:rsidP="00FD6761"/>
        </w:tc>
        <w:tc>
          <w:tcPr>
            <w:tcW w:w="1769" w:type="dxa"/>
            <w:shd w:val="clear" w:color="auto" w:fill="auto"/>
            <w:tcMar>
              <w:left w:w="108" w:type="dxa"/>
            </w:tcMar>
          </w:tcPr>
          <w:p w14:paraId="34D28E38" w14:textId="2B8A70DD" w:rsidR="00FB23A8" w:rsidRPr="009A534D" w:rsidRDefault="00FB23A8" w:rsidP="00FD6761">
            <w:r w:rsidRPr="009A534D">
              <w:t>Disapprove By IRB</w:t>
            </w:r>
          </w:p>
        </w:tc>
        <w:tc>
          <w:tcPr>
            <w:tcW w:w="5203" w:type="dxa"/>
            <w:shd w:val="clear" w:color="auto" w:fill="auto"/>
            <w:tcMar>
              <w:left w:w="108" w:type="dxa"/>
            </w:tcMar>
          </w:tcPr>
          <w:p w14:paraId="0CA6C8B9" w14:textId="77777777" w:rsidR="00FB23A8" w:rsidRPr="009A534D" w:rsidRDefault="00FB23A8" w:rsidP="00FD6761">
            <w:r w:rsidRPr="009A534D">
              <w:t>ApprovedByIRB= READYFORAPPROVAL</w:t>
            </w:r>
          </w:p>
          <w:p w14:paraId="756F1488" w14:textId="03F3EB81" w:rsidR="00FB23A8" w:rsidRPr="009A534D" w:rsidRDefault="00FB23A8" w:rsidP="00FD6761">
            <w:r>
              <w:t>position.title</w:t>
            </w:r>
            <w:r w:rsidRPr="009A534D">
              <w:t>=IRB</w:t>
            </w:r>
          </w:p>
        </w:tc>
        <w:tc>
          <w:tcPr>
            <w:tcW w:w="3049" w:type="dxa"/>
            <w:shd w:val="clear" w:color="auto" w:fill="auto"/>
            <w:tcMar>
              <w:left w:w="108" w:type="dxa"/>
            </w:tcMar>
          </w:tcPr>
          <w:p w14:paraId="41738F81" w14:textId="77777777" w:rsidR="00FB23A8" w:rsidRPr="009A534D" w:rsidRDefault="00FB23A8" w:rsidP="00FD6761">
            <w:r w:rsidRPr="009A534D">
              <w:t>ApprovedByIRB= DISAPPROVED &amp;&amp;</w:t>
            </w:r>
          </w:p>
          <w:p w14:paraId="09552980" w14:textId="77777777" w:rsidR="00FB23A8" w:rsidRPr="009A534D" w:rsidRDefault="00FB23A8" w:rsidP="00FD6761">
            <w:r w:rsidRPr="009A534D">
              <w:t>SubmittedByPI= NOTSUBMITTED</w:t>
            </w:r>
          </w:p>
          <w:p w14:paraId="2325BA9D" w14:textId="77777777" w:rsidR="00FB23A8" w:rsidRPr="009A534D" w:rsidRDefault="00FB23A8" w:rsidP="00FD6761"/>
          <w:p w14:paraId="7974EBD4" w14:textId="2524E6EB" w:rsidR="00FB23A8" w:rsidRPr="009A534D" w:rsidRDefault="00FB23A8" w:rsidP="00FD6761">
            <w:r w:rsidRPr="009A534D">
              <w:t xml:space="preserve">If senior&gt;0 and </w:t>
            </w:r>
            <w:r>
              <w:t>Co-PI</w:t>
            </w:r>
            <w:r w:rsidRPr="009A534D">
              <w:t xml:space="preserve">&gt;0 </w:t>
            </w:r>
          </w:p>
          <w:p w14:paraId="15881935" w14:textId="539E4B6C" w:rsidR="00FB23A8" w:rsidRPr="009A534D" w:rsidRDefault="00357064" w:rsidP="00FD6761">
            <w:r>
              <w:t>ReadyForSubmissionByPI = False</w:t>
            </w:r>
            <w:r w:rsidR="00FB23A8" w:rsidRPr="009A534D">
              <w:t xml:space="preserve"> </w:t>
            </w:r>
          </w:p>
          <w:p w14:paraId="213BBD07" w14:textId="77777777" w:rsidR="00FB23A8" w:rsidRPr="009A534D" w:rsidRDefault="00FB23A8" w:rsidP="00FD6761"/>
          <w:p w14:paraId="0BCF86EB" w14:textId="77777777" w:rsidR="00FB23A8" w:rsidRPr="009A534D" w:rsidRDefault="00FB23A8" w:rsidP="00FD6761">
            <w:r w:rsidRPr="009A534D">
              <w:rPr>
                <w:color w:val="FF0000"/>
              </w:rPr>
              <w:t>Clear all signature</w:t>
            </w:r>
          </w:p>
        </w:tc>
        <w:tc>
          <w:tcPr>
            <w:tcW w:w="4019" w:type="dxa"/>
            <w:shd w:val="clear" w:color="auto" w:fill="auto"/>
            <w:tcMar>
              <w:left w:w="108" w:type="dxa"/>
            </w:tcMar>
          </w:tcPr>
          <w:p w14:paraId="3377A2E3" w14:textId="1EDA99EE" w:rsidR="00FB23A8" w:rsidRPr="009A534D" w:rsidRDefault="00FB23A8" w:rsidP="00FD6761">
            <w:r w:rsidRPr="009A534D">
              <w:t xml:space="preserve">Send an email to PI, </w:t>
            </w:r>
            <w:r>
              <w:t>Co-PI, Senior Personnel</w:t>
            </w:r>
            <w:r w:rsidRPr="009A534D">
              <w:t xml:space="preserve"> and Department Chair</w:t>
            </w:r>
          </w:p>
        </w:tc>
      </w:tr>
      <w:tr w:rsidR="00FB23A8" w:rsidRPr="009A534D" w14:paraId="342FE466" w14:textId="77777777" w:rsidTr="00335973">
        <w:tc>
          <w:tcPr>
            <w:tcW w:w="1769" w:type="dxa"/>
          </w:tcPr>
          <w:p w14:paraId="521FCEA5" w14:textId="77777777" w:rsidR="00FB23A8" w:rsidRPr="009A534D" w:rsidRDefault="00FB23A8" w:rsidP="00FD6761"/>
        </w:tc>
        <w:tc>
          <w:tcPr>
            <w:tcW w:w="1769" w:type="dxa"/>
            <w:shd w:val="clear" w:color="auto" w:fill="auto"/>
            <w:tcMar>
              <w:left w:w="108" w:type="dxa"/>
            </w:tcMar>
          </w:tcPr>
          <w:p w14:paraId="0A56319B" w14:textId="3F05872E" w:rsidR="00FB23A8" w:rsidRPr="009A534D" w:rsidRDefault="00FB23A8" w:rsidP="00FD6761">
            <w:r w:rsidRPr="009A534D">
              <w:t>Approve By Dean</w:t>
            </w:r>
          </w:p>
        </w:tc>
        <w:tc>
          <w:tcPr>
            <w:tcW w:w="5203" w:type="dxa"/>
            <w:shd w:val="clear" w:color="auto" w:fill="auto"/>
            <w:tcMar>
              <w:left w:w="108" w:type="dxa"/>
            </w:tcMar>
          </w:tcPr>
          <w:p w14:paraId="27B9BB03" w14:textId="77777777" w:rsidR="00FB23A8" w:rsidRPr="009A534D" w:rsidRDefault="00FB23A8" w:rsidP="00FD6761">
            <w:pPr>
              <w:rPr>
                <w:color w:val="000000" w:themeColor="text1"/>
              </w:rPr>
            </w:pPr>
            <w:r w:rsidRPr="009A534D">
              <w:rPr>
                <w:color w:val="000000" w:themeColor="text1"/>
              </w:rPr>
              <w:t xml:space="preserve">ApprovedByDean= READYFORAPPROVAL &amp;&amp; </w:t>
            </w:r>
          </w:p>
          <w:p w14:paraId="1B48224E" w14:textId="3CA9F25D" w:rsidR="00FB23A8" w:rsidRPr="009A534D" w:rsidRDefault="00FB23A8" w:rsidP="00FD6761">
            <w:r>
              <w:rPr>
                <w:color w:val="000000" w:themeColor="text1"/>
              </w:rPr>
              <w:t>position.title</w:t>
            </w:r>
            <w:r w:rsidRPr="009A534D">
              <w:rPr>
                <w:color w:val="000000" w:themeColor="text1"/>
              </w:rPr>
              <w:t>= Dean</w:t>
            </w:r>
          </w:p>
        </w:tc>
        <w:tc>
          <w:tcPr>
            <w:tcW w:w="3049" w:type="dxa"/>
            <w:shd w:val="clear" w:color="auto" w:fill="auto"/>
            <w:tcMar>
              <w:left w:w="108" w:type="dxa"/>
            </w:tcMar>
          </w:tcPr>
          <w:p w14:paraId="3958D75D" w14:textId="49EAAE7B" w:rsidR="00FB23A8" w:rsidRPr="009A534D" w:rsidRDefault="00FB23A8" w:rsidP="00FD6761">
            <w:r w:rsidRPr="009A534D">
              <w:t>If all Dean</w:t>
            </w:r>
            <w:r>
              <w:t>s have signed</w:t>
            </w:r>
            <w:r w:rsidRPr="009A534D">
              <w:t>, then</w:t>
            </w:r>
          </w:p>
          <w:p w14:paraId="204ADA23" w14:textId="77777777" w:rsidR="00FB23A8" w:rsidRPr="009A534D" w:rsidRDefault="00FB23A8" w:rsidP="00FD6761">
            <w:r w:rsidRPr="009A534D">
              <w:t>ApprovedByDean=APPROVED &amp;&amp;</w:t>
            </w:r>
          </w:p>
          <w:p w14:paraId="729F31E6" w14:textId="77777777" w:rsidR="00FB23A8" w:rsidRPr="009A534D" w:rsidRDefault="00FB23A8" w:rsidP="00FD6761">
            <w:r w:rsidRPr="009A534D">
              <w:t xml:space="preserve">If (IRB is not required) then </w:t>
            </w:r>
          </w:p>
          <w:p w14:paraId="604A45CE" w14:textId="77777777" w:rsidR="00FB23A8" w:rsidRPr="009A534D" w:rsidRDefault="00FB23A8" w:rsidP="00FD6761">
            <w:r w:rsidRPr="009A534D">
              <w:t>ApprovedByUniversityResearchAdministrator= READYFORAPPROVAL</w:t>
            </w:r>
          </w:p>
          <w:p w14:paraId="1C64D66A" w14:textId="77777777" w:rsidR="00FB23A8" w:rsidRPr="009A534D" w:rsidRDefault="00FB23A8" w:rsidP="00FD6761">
            <w:r w:rsidRPr="009A534D">
              <w:t>Else (</w:t>
            </w:r>
          </w:p>
          <w:p w14:paraId="63826D88" w14:textId="77777777" w:rsidR="00FB23A8" w:rsidRPr="009A534D" w:rsidRDefault="00FB23A8" w:rsidP="00FD6761">
            <w:r w:rsidRPr="009A534D">
              <w:lastRenderedPageBreak/>
              <w:t xml:space="preserve">If </w:t>
            </w:r>
          </w:p>
          <w:p w14:paraId="1DB0F01F" w14:textId="77777777" w:rsidR="00FB23A8" w:rsidRPr="009A534D" w:rsidRDefault="00FB23A8" w:rsidP="00FD6761">
            <w:r w:rsidRPr="009A534D">
              <w:t>ApprovedByIRB= APPROVED then</w:t>
            </w:r>
          </w:p>
          <w:p w14:paraId="27F89673" w14:textId="77777777" w:rsidR="00FB23A8" w:rsidRPr="009A534D" w:rsidRDefault="00FB23A8" w:rsidP="00FD6761">
            <w:r w:rsidRPr="009A534D">
              <w:t>ApprovedByUniversityResearchAdministrator= READYFORAPPROVAL)</w:t>
            </w:r>
          </w:p>
          <w:p w14:paraId="06B094AB" w14:textId="77777777" w:rsidR="00FB23A8" w:rsidRPr="009A534D" w:rsidRDefault="00FB23A8" w:rsidP="00FD6761"/>
        </w:tc>
        <w:tc>
          <w:tcPr>
            <w:tcW w:w="4019" w:type="dxa"/>
            <w:shd w:val="clear" w:color="auto" w:fill="auto"/>
            <w:tcMar>
              <w:left w:w="108" w:type="dxa"/>
            </w:tcMar>
          </w:tcPr>
          <w:p w14:paraId="3F442443" w14:textId="5D449D5E" w:rsidR="00FB23A8" w:rsidRPr="009A534D" w:rsidRDefault="00FB23A8" w:rsidP="00FD6761">
            <w:r w:rsidRPr="009A534D">
              <w:lastRenderedPageBreak/>
              <w:t xml:space="preserve">Send an email to PI, </w:t>
            </w:r>
            <w:r>
              <w:t>Co-PI, Senior Personnel and U</w:t>
            </w:r>
            <w:r w:rsidRPr="009A534D">
              <w:t>niversity Research Administrator</w:t>
            </w:r>
          </w:p>
        </w:tc>
      </w:tr>
      <w:tr w:rsidR="00FB23A8" w:rsidRPr="009A534D" w14:paraId="7B9BAB92" w14:textId="77777777" w:rsidTr="00335973">
        <w:tc>
          <w:tcPr>
            <w:tcW w:w="1769" w:type="dxa"/>
          </w:tcPr>
          <w:p w14:paraId="347E0626" w14:textId="77777777" w:rsidR="00FB23A8" w:rsidRPr="009A534D" w:rsidRDefault="00FB23A8" w:rsidP="00FD6761"/>
        </w:tc>
        <w:tc>
          <w:tcPr>
            <w:tcW w:w="1769" w:type="dxa"/>
            <w:shd w:val="clear" w:color="auto" w:fill="auto"/>
            <w:tcMar>
              <w:left w:w="108" w:type="dxa"/>
            </w:tcMar>
          </w:tcPr>
          <w:p w14:paraId="2C59F087" w14:textId="29476F1A" w:rsidR="00FB23A8" w:rsidRPr="009A534D" w:rsidRDefault="00FB23A8" w:rsidP="00FD6761">
            <w:r w:rsidRPr="009A534D">
              <w:t>Disapprove by Dean</w:t>
            </w:r>
          </w:p>
        </w:tc>
        <w:tc>
          <w:tcPr>
            <w:tcW w:w="5203" w:type="dxa"/>
            <w:shd w:val="clear" w:color="auto" w:fill="auto"/>
            <w:tcMar>
              <w:left w:w="108" w:type="dxa"/>
            </w:tcMar>
          </w:tcPr>
          <w:p w14:paraId="116D2BDC" w14:textId="77777777" w:rsidR="00FB23A8" w:rsidRPr="009A534D" w:rsidRDefault="00FB23A8" w:rsidP="00FD6761">
            <w:pPr>
              <w:rPr>
                <w:color w:val="000000" w:themeColor="text1"/>
              </w:rPr>
            </w:pPr>
            <w:r w:rsidRPr="009A534D">
              <w:rPr>
                <w:color w:val="000000" w:themeColor="text1"/>
              </w:rPr>
              <w:t>ApprovedByDean= READYFORAPPROVAL &amp;&amp;</w:t>
            </w:r>
          </w:p>
          <w:p w14:paraId="24384EF8" w14:textId="119E7787" w:rsidR="00FB23A8" w:rsidRPr="009A534D" w:rsidRDefault="00FB23A8" w:rsidP="00FD6761">
            <w:pPr>
              <w:rPr>
                <w:color w:val="000000" w:themeColor="text1"/>
              </w:rPr>
            </w:pPr>
            <w:r>
              <w:rPr>
                <w:color w:val="000000" w:themeColor="text1"/>
              </w:rPr>
              <w:t>position.title</w:t>
            </w:r>
            <w:r w:rsidRPr="009A534D">
              <w:rPr>
                <w:color w:val="000000" w:themeColor="text1"/>
              </w:rPr>
              <w:t>= Dean</w:t>
            </w:r>
          </w:p>
        </w:tc>
        <w:tc>
          <w:tcPr>
            <w:tcW w:w="3049" w:type="dxa"/>
            <w:shd w:val="clear" w:color="auto" w:fill="auto"/>
            <w:tcMar>
              <w:left w:w="108" w:type="dxa"/>
            </w:tcMar>
          </w:tcPr>
          <w:p w14:paraId="1F3A54D7" w14:textId="77777777" w:rsidR="00FB23A8" w:rsidRPr="009A534D" w:rsidRDefault="00FB23A8" w:rsidP="00FD6761">
            <w:r w:rsidRPr="009A534D">
              <w:t>ApprovedByDean=DISAPPROVED &amp;&amp;</w:t>
            </w:r>
          </w:p>
          <w:p w14:paraId="1BD5804B" w14:textId="77777777" w:rsidR="00FB23A8" w:rsidRPr="009A534D" w:rsidRDefault="00FB23A8" w:rsidP="00FD6761">
            <w:r w:rsidRPr="009A534D">
              <w:t>SubmittedByPI= NOTSUBMITTED</w:t>
            </w:r>
          </w:p>
          <w:p w14:paraId="68A77BF5" w14:textId="77777777" w:rsidR="00FB23A8" w:rsidRPr="009A534D" w:rsidRDefault="00FB23A8" w:rsidP="00FD6761"/>
          <w:p w14:paraId="7C4B677A" w14:textId="4928C4F5" w:rsidR="00FB23A8" w:rsidRPr="009A534D" w:rsidRDefault="00FB23A8" w:rsidP="00FD6761">
            <w:r w:rsidRPr="009A534D">
              <w:t xml:space="preserve">If senior&gt;0 and </w:t>
            </w:r>
            <w:r>
              <w:t>Co-PI</w:t>
            </w:r>
            <w:r w:rsidRPr="009A534D">
              <w:t xml:space="preserve">&gt;0 </w:t>
            </w:r>
          </w:p>
          <w:p w14:paraId="73CDAEB9" w14:textId="3F1DE11E" w:rsidR="00FB23A8" w:rsidRPr="009A534D" w:rsidRDefault="00357064" w:rsidP="00FD6761">
            <w:r>
              <w:t>ReadyForSubmissionByPI = False</w:t>
            </w:r>
            <w:r w:rsidR="00FB23A8" w:rsidRPr="009A534D">
              <w:t xml:space="preserve"> </w:t>
            </w:r>
          </w:p>
          <w:p w14:paraId="34B4F5B4" w14:textId="77777777" w:rsidR="00FB23A8" w:rsidRPr="009A534D" w:rsidRDefault="00FB23A8" w:rsidP="00FD6761"/>
          <w:p w14:paraId="1D42D608" w14:textId="77777777" w:rsidR="00FB23A8" w:rsidRPr="009A534D" w:rsidRDefault="00FB23A8" w:rsidP="00FD6761">
            <w:r w:rsidRPr="009A534D">
              <w:rPr>
                <w:color w:val="FF0000"/>
              </w:rPr>
              <w:t>Clear all signature</w:t>
            </w:r>
          </w:p>
        </w:tc>
        <w:tc>
          <w:tcPr>
            <w:tcW w:w="4019" w:type="dxa"/>
            <w:shd w:val="clear" w:color="auto" w:fill="auto"/>
            <w:tcMar>
              <w:left w:w="108" w:type="dxa"/>
            </w:tcMar>
          </w:tcPr>
          <w:p w14:paraId="2819AA01" w14:textId="7BD5D5B4" w:rsidR="00FB23A8" w:rsidRPr="009A534D" w:rsidRDefault="00FB23A8" w:rsidP="00FD6761">
            <w:r>
              <w:t xml:space="preserve">Send an email to PI, Co-PI, Senior Personnel, </w:t>
            </w:r>
            <w:r w:rsidRPr="009A534D">
              <w:t>Department Chair, Business Manager</w:t>
            </w:r>
            <w:r>
              <w:t xml:space="preserve"> and </w:t>
            </w:r>
            <w:r w:rsidRPr="009A534D">
              <w:t>if IRB required then send an email to IRB manager</w:t>
            </w:r>
          </w:p>
        </w:tc>
      </w:tr>
      <w:tr w:rsidR="00FB23A8" w:rsidRPr="009A534D" w14:paraId="16BFE847" w14:textId="77777777" w:rsidTr="00335973">
        <w:trPr>
          <w:trHeight w:val="323"/>
        </w:trPr>
        <w:tc>
          <w:tcPr>
            <w:tcW w:w="1769" w:type="dxa"/>
          </w:tcPr>
          <w:p w14:paraId="6938CAE7" w14:textId="77777777" w:rsidR="00FB23A8" w:rsidRPr="009A534D" w:rsidRDefault="00FB23A8" w:rsidP="00FD6761"/>
        </w:tc>
        <w:tc>
          <w:tcPr>
            <w:tcW w:w="1769" w:type="dxa"/>
            <w:shd w:val="clear" w:color="auto" w:fill="auto"/>
            <w:tcMar>
              <w:left w:w="108" w:type="dxa"/>
            </w:tcMar>
          </w:tcPr>
          <w:p w14:paraId="1E11FD9F" w14:textId="61BEA124" w:rsidR="00FB23A8" w:rsidRPr="009A534D" w:rsidRDefault="00FB23A8" w:rsidP="00FD6761">
            <w:r w:rsidRPr="009A534D">
              <w:t>Approve By University Research Administrator</w:t>
            </w:r>
          </w:p>
        </w:tc>
        <w:tc>
          <w:tcPr>
            <w:tcW w:w="5203" w:type="dxa"/>
            <w:shd w:val="clear" w:color="auto" w:fill="auto"/>
            <w:tcMar>
              <w:left w:w="108" w:type="dxa"/>
            </w:tcMar>
          </w:tcPr>
          <w:p w14:paraId="333B80B9" w14:textId="77777777" w:rsidR="00FB23A8" w:rsidRPr="009A534D" w:rsidRDefault="00FB23A8" w:rsidP="00FD6761">
            <w:r w:rsidRPr="009A534D">
              <w:t>ApprovedByUniversityResearchAdministrator= READYFORAPPROVAL &amp;&amp;</w:t>
            </w:r>
          </w:p>
          <w:p w14:paraId="0CC60962" w14:textId="788BC423" w:rsidR="00FB23A8" w:rsidRPr="009A534D" w:rsidRDefault="00FB23A8" w:rsidP="00FD6761">
            <w:r>
              <w:t>position.title</w:t>
            </w:r>
            <w:r w:rsidRPr="009A534D">
              <w:t>= University Research Administrator</w:t>
            </w:r>
          </w:p>
        </w:tc>
        <w:tc>
          <w:tcPr>
            <w:tcW w:w="3049" w:type="dxa"/>
            <w:shd w:val="clear" w:color="auto" w:fill="auto"/>
            <w:tcMar>
              <w:left w:w="108" w:type="dxa"/>
            </w:tcMar>
          </w:tcPr>
          <w:p w14:paraId="2462B5B7" w14:textId="3A2E3219" w:rsidR="00FB23A8" w:rsidRPr="009A534D" w:rsidRDefault="00FB23A8" w:rsidP="00FD6761">
            <w:r w:rsidRPr="009A534D">
              <w:t>if all University Research Administrator</w:t>
            </w:r>
            <w:r>
              <w:t>s have signed</w:t>
            </w:r>
            <w:r w:rsidRPr="009A534D">
              <w:t>, then</w:t>
            </w:r>
          </w:p>
          <w:p w14:paraId="79E20166" w14:textId="77777777" w:rsidR="00FB23A8" w:rsidRPr="009A534D" w:rsidRDefault="00FB23A8" w:rsidP="00FD6761">
            <w:r w:rsidRPr="009A534D">
              <w:t>ApprovedByUniversityResearchAdministrator=</w:t>
            </w:r>
          </w:p>
          <w:p w14:paraId="6E5C90AD" w14:textId="77777777" w:rsidR="00FB23A8" w:rsidRPr="009A534D" w:rsidRDefault="00FB23A8" w:rsidP="00FD6761">
            <w:r w:rsidRPr="009A534D">
              <w:t>APPROVED &amp;&amp;</w:t>
            </w:r>
          </w:p>
          <w:p w14:paraId="702728F7" w14:textId="77777777" w:rsidR="00FB23A8" w:rsidRPr="009A534D" w:rsidRDefault="00FB23A8" w:rsidP="00FD6761">
            <w:r w:rsidRPr="009A534D">
              <w:t>ApprovedByUniversityResearchDirector=READYFORAPPROVAL</w:t>
            </w:r>
          </w:p>
          <w:p w14:paraId="295B9021" w14:textId="77777777" w:rsidR="00FB23A8" w:rsidRPr="009A534D" w:rsidRDefault="00FB23A8" w:rsidP="00FD6761"/>
        </w:tc>
        <w:tc>
          <w:tcPr>
            <w:tcW w:w="4019" w:type="dxa"/>
            <w:shd w:val="clear" w:color="auto" w:fill="auto"/>
            <w:tcMar>
              <w:left w:w="108" w:type="dxa"/>
            </w:tcMar>
          </w:tcPr>
          <w:p w14:paraId="38B51A54" w14:textId="6CC41F61" w:rsidR="00FB23A8" w:rsidRPr="009A534D" w:rsidRDefault="00FB23A8" w:rsidP="00FD6761">
            <w:r w:rsidRPr="009A534D">
              <w:t xml:space="preserve">Send an email to PI, </w:t>
            </w:r>
            <w:r>
              <w:t>Co-PI</w:t>
            </w:r>
            <w:r w:rsidRPr="009A534D">
              <w:t xml:space="preserve">, </w:t>
            </w:r>
            <w:r>
              <w:t xml:space="preserve">Senior Personnel, </w:t>
            </w:r>
            <w:r w:rsidRPr="009A534D">
              <w:t>University Research Director</w:t>
            </w:r>
          </w:p>
        </w:tc>
      </w:tr>
      <w:tr w:rsidR="00FB23A8" w:rsidRPr="009A534D" w14:paraId="1A637EF4" w14:textId="77777777" w:rsidTr="00335973">
        <w:trPr>
          <w:trHeight w:val="323"/>
        </w:trPr>
        <w:tc>
          <w:tcPr>
            <w:tcW w:w="1769" w:type="dxa"/>
          </w:tcPr>
          <w:p w14:paraId="48745185" w14:textId="77777777" w:rsidR="00FB23A8" w:rsidRPr="009A534D" w:rsidRDefault="00FB23A8" w:rsidP="00FD6761"/>
        </w:tc>
        <w:tc>
          <w:tcPr>
            <w:tcW w:w="1769" w:type="dxa"/>
            <w:shd w:val="clear" w:color="auto" w:fill="auto"/>
            <w:tcMar>
              <w:left w:w="108" w:type="dxa"/>
            </w:tcMar>
          </w:tcPr>
          <w:p w14:paraId="5B3EA483" w14:textId="42CCDE2E" w:rsidR="00FB23A8" w:rsidRPr="009A534D" w:rsidRDefault="00FB23A8" w:rsidP="00FD6761">
            <w:r w:rsidRPr="009A534D">
              <w:t>Disapprove By Research Administrator</w:t>
            </w:r>
          </w:p>
        </w:tc>
        <w:tc>
          <w:tcPr>
            <w:tcW w:w="5203" w:type="dxa"/>
            <w:shd w:val="clear" w:color="auto" w:fill="auto"/>
            <w:tcMar>
              <w:left w:w="108" w:type="dxa"/>
            </w:tcMar>
          </w:tcPr>
          <w:p w14:paraId="0D3A22B0" w14:textId="77777777" w:rsidR="00FB23A8" w:rsidRPr="009A534D" w:rsidRDefault="00FB23A8" w:rsidP="00FD6761">
            <w:r w:rsidRPr="009A534D">
              <w:t>ApprovedByUniversityResearchAdministrator= READYFORAPPROVAL &amp;&amp;</w:t>
            </w:r>
          </w:p>
          <w:p w14:paraId="0A517F66" w14:textId="35C086C7" w:rsidR="00FB23A8" w:rsidRPr="009A534D" w:rsidRDefault="00FB23A8" w:rsidP="00FD6761">
            <w:r>
              <w:t>position.title</w:t>
            </w:r>
            <w:r w:rsidRPr="009A534D">
              <w:t>=University Research Administrator</w:t>
            </w:r>
          </w:p>
          <w:p w14:paraId="73912E23" w14:textId="77777777" w:rsidR="00FB23A8" w:rsidRPr="009A534D" w:rsidRDefault="00FB23A8" w:rsidP="00FD6761"/>
          <w:p w14:paraId="23A3FCDD" w14:textId="77777777" w:rsidR="00FB23A8" w:rsidRPr="009A534D" w:rsidRDefault="00FB23A8" w:rsidP="00FD6761"/>
          <w:p w14:paraId="65285F68" w14:textId="77777777" w:rsidR="00FB23A8" w:rsidRPr="009A534D" w:rsidRDefault="00FB23A8" w:rsidP="00FD6761"/>
        </w:tc>
        <w:tc>
          <w:tcPr>
            <w:tcW w:w="3049" w:type="dxa"/>
            <w:shd w:val="clear" w:color="auto" w:fill="auto"/>
            <w:tcMar>
              <w:left w:w="108" w:type="dxa"/>
            </w:tcMar>
          </w:tcPr>
          <w:p w14:paraId="58E110AA" w14:textId="77777777" w:rsidR="00FB23A8" w:rsidRPr="009A534D" w:rsidRDefault="00FB23A8" w:rsidP="00FD6761">
            <w:r w:rsidRPr="009A534D">
              <w:t>ApprovedByUniversityResearchAdministrator=</w:t>
            </w:r>
          </w:p>
          <w:p w14:paraId="4D493B93" w14:textId="77777777" w:rsidR="00FB23A8" w:rsidRPr="009A534D" w:rsidRDefault="00FB23A8" w:rsidP="00FD6761">
            <w:r w:rsidRPr="009A534D">
              <w:t xml:space="preserve">DISAPPROVED &amp;&amp; </w:t>
            </w:r>
          </w:p>
          <w:p w14:paraId="0D7F4CDF" w14:textId="77777777" w:rsidR="00FB23A8" w:rsidRPr="009A534D" w:rsidRDefault="00FB23A8" w:rsidP="00FD6761">
            <w:r w:rsidRPr="009A534D">
              <w:t>SubmittedByPI= NOTSUBMITTED</w:t>
            </w:r>
          </w:p>
          <w:p w14:paraId="67B4D203" w14:textId="77777777" w:rsidR="00FB23A8" w:rsidRPr="009A534D" w:rsidRDefault="00FB23A8" w:rsidP="00FD6761"/>
          <w:p w14:paraId="1EE9B67A" w14:textId="5A811FBD" w:rsidR="00FB23A8" w:rsidRPr="009A534D" w:rsidRDefault="00FB23A8" w:rsidP="00FD6761">
            <w:r w:rsidRPr="009A534D">
              <w:lastRenderedPageBreak/>
              <w:t xml:space="preserve">If senior&gt;0 and </w:t>
            </w:r>
            <w:r>
              <w:t>Co-PI</w:t>
            </w:r>
            <w:r w:rsidRPr="009A534D">
              <w:t xml:space="preserve">&gt;0 </w:t>
            </w:r>
          </w:p>
          <w:p w14:paraId="070A23B1" w14:textId="7D27A736" w:rsidR="00FB23A8" w:rsidRPr="009A534D" w:rsidRDefault="00357064" w:rsidP="00FD6761">
            <w:r>
              <w:t>ReadyForSubmissionByPI = False</w:t>
            </w:r>
            <w:r w:rsidR="00FB23A8" w:rsidRPr="009A534D">
              <w:t xml:space="preserve"> </w:t>
            </w:r>
          </w:p>
          <w:p w14:paraId="2B07E7B6" w14:textId="77777777" w:rsidR="00FB23A8" w:rsidRPr="009A534D" w:rsidRDefault="00FB23A8" w:rsidP="00FD6761"/>
          <w:p w14:paraId="6951039C" w14:textId="77777777" w:rsidR="00FB23A8" w:rsidRPr="009A534D" w:rsidRDefault="00FB23A8" w:rsidP="00FD6761">
            <w:r w:rsidRPr="009A534D">
              <w:rPr>
                <w:color w:val="FF0000"/>
              </w:rPr>
              <w:t>Clear all signature</w:t>
            </w:r>
          </w:p>
        </w:tc>
        <w:tc>
          <w:tcPr>
            <w:tcW w:w="4019" w:type="dxa"/>
            <w:shd w:val="clear" w:color="auto" w:fill="auto"/>
            <w:tcMar>
              <w:left w:w="108" w:type="dxa"/>
            </w:tcMar>
          </w:tcPr>
          <w:p w14:paraId="64047759" w14:textId="5909A2C4" w:rsidR="00FB23A8" w:rsidRPr="009A534D" w:rsidRDefault="00FB23A8" w:rsidP="00FD6761">
            <w:r w:rsidRPr="009A534D">
              <w:lastRenderedPageBreak/>
              <w:t xml:space="preserve">Send an email to PI, </w:t>
            </w:r>
            <w:r>
              <w:t>Co-PI</w:t>
            </w:r>
            <w:r w:rsidRPr="009A534D">
              <w:t xml:space="preserve">, </w:t>
            </w:r>
            <w:r>
              <w:t xml:space="preserve">Senior Personnel, </w:t>
            </w:r>
            <w:r w:rsidRPr="009A534D">
              <w:t>Business Manager,</w:t>
            </w:r>
            <w:r>
              <w:t xml:space="preserve"> </w:t>
            </w:r>
            <w:r w:rsidRPr="009A534D">
              <w:t>Dean</w:t>
            </w:r>
            <w:r>
              <w:t xml:space="preserve"> and </w:t>
            </w:r>
            <w:r w:rsidRPr="009A534D">
              <w:t>if IRB required then send an email to IRB manager</w:t>
            </w:r>
          </w:p>
        </w:tc>
      </w:tr>
      <w:tr w:rsidR="00FB23A8" w:rsidRPr="009A534D" w14:paraId="46420749" w14:textId="77777777" w:rsidTr="00335973">
        <w:trPr>
          <w:trHeight w:val="1430"/>
        </w:trPr>
        <w:tc>
          <w:tcPr>
            <w:tcW w:w="1769" w:type="dxa"/>
          </w:tcPr>
          <w:p w14:paraId="03C9885B" w14:textId="77777777" w:rsidR="00FB23A8" w:rsidRPr="009A534D" w:rsidRDefault="00FB23A8" w:rsidP="00FD6761"/>
        </w:tc>
        <w:tc>
          <w:tcPr>
            <w:tcW w:w="1769" w:type="dxa"/>
            <w:shd w:val="clear" w:color="auto" w:fill="auto"/>
            <w:tcMar>
              <w:left w:w="108" w:type="dxa"/>
            </w:tcMar>
          </w:tcPr>
          <w:p w14:paraId="760A2683" w14:textId="316827BF" w:rsidR="00FB23A8" w:rsidRPr="009A534D" w:rsidRDefault="00FB23A8" w:rsidP="00FD6761">
            <w:r w:rsidRPr="009A534D">
              <w:t>Withdraw By University Research Administrator</w:t>
            </w:r>
          </w:p>
        </w:tc>
        <w:tc>
          <w:tcPr>
            <w:tcW w:w="5203" w:type="dxa"/>
            <w:shd w:val="clear" w:color="auto" w:fill="auto"/>
            <w:tcMar>
              <w:left w:w="108" w:type="dxa"/>
            </w:tcMar>
          </w:tcPr>
          <w:p w14:paraId="7E74618D" w14:textId="77777777" w:rsidR="00FB23A8" w:rsidRPr="009A534D" w:rsidRDefault="00FB23A8" w:rsidP="00FD6761">
            <w:r w:rsidRPr="009A534D">
              <w:t>WithdrawnByUniversityResearchAdministrator= NOTWITHDRAWN &amp;&amp; ApprovedByUniversityResearchAdministrator= READYFORAPPROVAL &amp;&amp;</w:t>
            </w:r>
          </w:p>
          <w:p w14:paraId="51CF6910" w14:textId="1D4EDD43" w:rsidR="00FB23A8" w:rsidRPr="009A534D" w:rsidRDefault="00FB23A8" w:rsidP="00FD6761">
            <w:r>
              <w:t>position.title</w:t>
            </w:r>
            <w:r w:rsidRPr="009A534D">
              <w:t xml:space="preserve">= </w:t>
            </w:r>
            <w:r>
              <w:t xml:space="preserve">University </w:t>
            </w:r>
            <w:r w:rsidRPr="009A534D">
              <w:t>Research Administrator</w:t>
            </w:r>
          </w:p>
        </w:tc>
        <w:tc>
          <w:tcPr>
            <w:tcW w:w="3049" w:type="dxa"/>
            <w:shd w:val="clear" w:color="auto" w:fill="auto"/>
            <w:tcMar>
              <w:left w:w="108" w:type="dxa"/>
            </w:tcMar>
          </w:tcPr>
          <w:p w14:paraId="1CFE7AFC" w14:textId="77777777" w:rsidR="00FB23A8" w:rsidRPr="009A534D" w:rsidRDefault="00FB23A8" w:rsidP="00FD6761">
            <w:r w:rsidRPr="009A534D">
              <w:t>WithdrawnByUniversityResearchAdministrator= WITHDRAWN</w:t>
            </w:r>
          </w:p>
          <w:p w14:paraId="69C0C5CC" w14:textId="77777777" w:rsidR="00FB23A8" w:rsidRPr="009A534D" w:rsidRDefault="00FB23A8" w:rsidP="00FD6761"/>
        </w:tc>
        <w:tc>
          <w:tcPr>
            <w:tcW w:w="4019" w:type="dxa"/>
            <w:shd w:val="clear" w:color="auto" w:fill="auto"/>
            <w:tcMar>
              <w:left w:w="108" w:type="dxa"/>
            </w:tcMar>
          </w:tcPr>
          <w:p w14:paraId="2371226A" w14:textId="20058A2E" w:rsidR="00FB23A8" w:rsidRPr="009A534D" w:rsidRDefault="00FB23A8" w:rsidP="00FD6761">
            <w:r w:rsidRPr="009A534D">
              <w:t xml:space="preserve">Send an email to PI, </w:t>
            </w:r>
            <w:r>
              <w:t>Co-PI</w:t>
            </w:r>
            <w:r w:rsidRPr="009A534D">
              <w:t>,</w:t>
            </w:r>
            <w:r>
              <w:t xml:space="preserve"> Senior Personnel</w:t>
            </w:r>
            <w:r w:rsidRPr="009A534D">
              <w:t xml:space="preserve"> </w:t>
            </w:r>
            <w:r>
              <w:t xml:space="preserve">Department Chair, </w:t>
            </w:r>
            <w:r w:rsidRPr="009A534D">
              <w:t>Business Manager, Dean</w:t>
            </w:r>
            <w:r>
              <w:t xml:space="preserve"> and </w:t>
            </w:r>
            <w:r w:rsidRPr="009A534D">
              <w:t>if IRB required then send an email to IRB manager</w:t>
            </w:r>
          </w:p>
        </w:tc>
      </w:tr>
      <w:tr w:rsidR="00FB23A8" w:rsidRPr="009A534D" w14:paraId="1BA78A94" w14:textId="77777777" w:rsidTr="00335973">
        <w:tc>
          <w:tcPr>
            <w:tcW w:w="1769" w:type="dxa"/>
          </w:tcPr>
          <w:p w14:paraId="18597117" w14:textId="77777777" w:rsidR="00FB23A8" w:rsidRPr="009A534D" w:rsidRDefault="00FB23A8" w:rsidP="00FD6761"/>
        </w:tc>
        <w:tc>
          <w:tcPr>
            <w:tcW w:w="1769" w:type="dxa"/>
            <w:shd w:val="clear" w:color="auto" w:fill="auto"/>
            <w:tcMar>
              <w:left w:w="108" w:type="dxa"/>
            </w:tcMar>
          </w:tcPr>
          <w:p w14:paraId="6E1E5FFF" w14:textId="6580C6D9" w:rsidR="00FB23A8" w:rsidRPr="009A534D" w:rsidRDefault="00FB23A8" w:rsidP="00FD6761">
            <w:r w:rsidRPr="009A534D">
              <w:t>Approve by University Research Director</w:t>
            </w:r>
          </w:p>
          <w:p w14:paraId="1E55A9BB" w14:textId="77777777" w:rsidR="00FB23A8" w:rsidRPr="009A534D" w:rsidRDefault="00FB23A8" w:rsidP="00FD6761"/>
        </w:tc>
        <w:tc>
          <w:tcPr>
            <w:tcW w:w="5203" w:type="dxa"/>
            <w:shd w:val="clear" w:color="auto" w:fill="auto"/>
            <w:tcMar>
              <w:left w:w="108" w:type="dxa"/>
            </w:tcMar>
          </w:tcPr>
          <w:p w14:paraId="575D3A95" w14:textId="77777777" w:rsidR="00FB23A8" w:rsidRPr="009A534D" w:rsidRDefault="00FB23A8" w:rsidP="00FD6761">
            <w:r w:rsidRPr="009A534D">
              <w:t>ApproveByUniversityResearchDirector=READYFORAPPROVAL &amp;&amp;</w:t>
            </w:r>
          </w:p>
          <w:p w14:paraId="2E9D4331" w14:textId="74FE0A26" w:rsidR="00FB23A8" w:rsidRPr="009A534D" w:rsidRDefault="00FB23A8" w:rsidP="00FD6761">
            <w:r>
              <w:t>position.title</w:t>
            </w:r>
            <w:r w:rsidRPr="009A534D">
              <w:t>=</w:t>
            </w:r>
            <w:r>
              <w:t>University</w:t>
            </w:r>
            <w:r w:rsidRPr="009A534D">
              <w:t xml:space="preserve"> Research Director</w:t>
            </w:r>
          </w:p>
        </w:tc>
        <w:tc>
          <w:tcPr>
            <w:tcW w:w="3049" w:type="dxa"/>
            <w:shd w:val="clear" w:color="auto" w:fill="auto"/>
            <w:tcMar>
              <w:left w:w="108" w:type="dxa"/>
            </w:tcMar>
          </w:tcPr>
          <w:p w14:paraId="62277934" w14:textId="7F01FD60" w:rsidR="00FB23A8" w:rsidRPr="009A534D" w:rsidRDefault="00FB23A8" w:rsidP="00FD6761">
            <w:pPr>
              <w:rPr>
                <w:b/>
              </w:rPr>
            </w:pPr>
            <w:r w:rsidRPr="009A534D">
              <w:t>If all University Research Director</w:t>
            </w:r>
            <w:r>
              <w:t>s have signed</w:t>
            </w:r>
            <w:r w:rsidRPr="009A534D">
              <w:t>, then</w:t>
            </w:r>
          </w:p>
          <w:p w14:paraId="1F61A7E5" w14:textId="77777777" w:rsidR="00FB23A8" w:rsidRPr="009A534D" w:rsidRDefault="00FB23A8" w:rsidP="00FD6761">
            <w:r w:rsidRPr="009A534D">
              <w:t xml:space="preserve">ApprovedByUniversityResearchDirector=APPROVED </w:t>
            </w:r>
          </w:p>
          <w:p w14:paraId="0072B42B" w14:textId="77777777" w:rsidR="00FB23A8" w:rsidRPr="009A534D" w:rsidRDefault="00FB23A8" w:rsidP="00FD6761"/>
        </w:tc>
        <w:tc>
          <w:tcPr>
            <w:tcW w:w="4019" w:type="dxa"/>
            <w:shd w:val="clear" w:color="auto" w:fill="auto"/>
            <w:tcMar>
              <w:left w:w="108" w:type="dxa"/>
            </w:tcMar>
          </w:tcPr>
          <w:p w14:paraId="4B767D08" w14:textId="0E2550C6" w:rsidR="00FB23A8" w:rsidRPr="009A534D" w:rsidRDefault="00FB23A8" w:rsidP="00FD6761">
            <w:r w:rsidRPr="009A534D">
              <w:t xml:space="preserve">Send an email to PI, </w:t>
            </w:r>
            <w:r>
              <w:t>Co-PI, Senior Personnel</w:t>
            </w:r>
          </w:p>
        </w:tc>
      </w:tr>
      <w:tr w:rsidR="00FB23A8" w:rsidRPr="009A534D" w14:paraId="29DA7E94" w14:textId="77777777" w:rsidTr="00335973">
        <w:tc>
          <w:tcPr>
            <w:tcW w:w="1769" w:type="dxa"/>
          </w:tcPr>
          <w:p w14:paraId="4B8DC2C8" w14:textId="77777777" w:rsidR="00FB23A8" w:rsidRPr="009A534D" w:rsidRDefault="00FB23A8" w:rsidP="00FD6761"/>
        </w:tc>
        <w:tc>
          <w:tcPr>
            <w:tcW w:w="1769" w:type="dxa"/>
            <w:shd w:val="clear" w:color="auto" w:fill="auto"/>
            <w:tcMar>
              <w:left w:w="108" w:type="dxa"/>
            </w:tcMar>
          </w:tcPr>
          <w:p w14:paraId="057C1993" w14:textId="3A54354E" w:rsidR="00FB23A8" w:rsidRPr="009A534D" w:rsidRDefault="00FB23A8" w:rsidP="00FD6761">
            <w:r w:rsidRPr="009A534D">
              <w:t>Disapprove by University Research Director</w:t>
            </w:r>
          </w:p>
        </w:tc>
        <w:tc>
          <w:tcPr>
            <w:tcW w:w="5203" w:type="dxa"/>
            <w:shd w:val="clear" w:color="auto" w:fill="auto"/>
            <w:tcMar>
              <w:left w:w="108" w:type="dxa"/>
            </w:tcMar>
          </w:tcPr>
          <w:p w14:paraId="04EDCCA9" w14:textId="77777777" w:rsidR="00FB23A8" w:rsidRPr="009A534D" w:rsidRDefault="00FB23A8" w:rsidP="00FD6761">
            <w:r w:rsidRPr="009A534D">
              <w:t>ApproveByUniversityResearchDirector=</w:t>
            </w:r>
          </w:p>
          <w:p w14:paraId="31D121F9" w14:textId="77777777" w:rsidR="00FB23A8" w:rsidRPr="009A534D" w:rsidRDefault="00FB23A8" w:rsidP="00FD6761">
            <w:r w:rsidRPr="009A534D">
              <w:t>READYFORAPPROVAL &amp;&amp;</w:t>
            </w:r>
          </w:p>
          <w:p w14:paraId="3F11183C" w14:textId="17691379" w:rsidR="00FB23A8" w:rsidRPr="009A534D" w:rsidRDefault="00FB23A8" w:rsidP="00FD6761">
            <w:r>
              <w:t>position.title</w:t>
            </w:r>
            <w:r w:rsidRPr="009A534D">
              <w:t>=</w:t>
            </w:r>
            <w:r>
              <w:t xml:space="preserve">University </w:t>
            </w:r>
            <w:r w:rsidRPr="009A534D">
              <w:t xml:space="preserve"> Research Director</w:t>
            </w:r>
          </w:p>
        </w:tc>
        <w:tc>
          <w:tcPr>
            <w:tcW w:w="3049" w:type="dxa"/>
            <w:shd w:val="clear" w:color="auto" w:fill="auto"/>
            <w:tcMar>
              <w:left w:w="108" w:type="dxa"/>
            </w:tcMar>
          </w:tcPr>
          <w:p w14:paraId="0DDB9A47" w14:textId="77777777" w:rsidR="00FB23A8" w:rsidRPr="009A534D" w:rsidRDefault="00FB23A8" w:rsidP="00FD6761">
            <w:r w:rsidRPr="009A534D">
              <w:t>ApprovedByUniversityResearchDirector=</w:t>
            </w:r>
          </w:p>
          <w:p w14:paraId="3CBA5F86" w14:textId="77777777" w:rsidR="00FB23A8" w:rsidRPr="009A534D" w:rsidRDefault="00FB23A8" w:rsidP="00FD6761">
            <w:r w:rsidRPr="009A534D">
              <w:t>DISAPPROVED &amp;&amp;</w:t>
            </w:r>
          </w:p>
          <w:p w14:paraId="54EF6754" w14:textId="77777777" w:rsidR="00FB23A8" w:rsidRPr="009A534D" w:rsidRDefault="00FB23A8" w:rsidP="00FD6761">
            <w:r w:rsidRPr="009A534D">
              <w:t>SubmittedByPI= NOTSUBMITTED</w:t>
            </w:r>
          </w:p>
          <w:p w14:paraId="7F5BDE93" w14:textId="77777777" w:rsidR="00FB23A8" w:rsidRPr="009A534D" w:rsidRDefault="00FB23A8" w:rsidP="00FD6761"/>
          <w:p w14:paraId="02769E2C" w14:textId="528314C1" w:rsidR="00FB23A8" w:rsidRPr="009A534D" w:rsidRDefault="00FB23A8" w:rsidP="00FD6761">
            <w:r w:rsidRPr="009A534D">
              <w:t xml:space="preserve">If senior&gt;0 and </w:t>
            </w:r>
            <w:r>
              <w:t>Co-PI</w:t>
            </w:r>
            <w:r w:rsidRPr="009A534D">
              <w:t xml:space="preserve">&gt;0 </w:t>
            </w:r>
          </w:p>
          <w:p w14:paraId="1B9EBFB3" w14:textId="37703B3E" w:rsidR="00FB23A8" w:rsidRPr="009A534D" w:rsidRDefault="00357064" w:rsidP="00FD6761">
            <w:r>
              <w:t>ReadyForSubmissionByPI = False</w:t>
            </w:r>
            <w:r w:rsidR="00FB23A8" w:rsidRPr="009A534D">
              <w:t xml:space="preserve"> </w:t>
            </w:r>
          </w:p>
          <w:p w14:paraId="342CF4F8" w14:textId="77777777" w:rsidR="00FB23A8" w:rsidRPr="009A534D" w:rsidRDefault="00FB23A8" w:rsidP="00FD6761"/>
          <w:p w14:paraId="3BBEAEC0" w14:textId="77777777" w:rsidR="00FB23A8" w:rsidRPr="009A534D" w:rsidRDefault="00FB23A8" w:rsidP="00FD6761">
            <w:r w:rsidRPr="009A534D">
              <w:rPr>
                <w:color w:val="FF0000"/>
              </w:rPr>
              <w:t>Clear all signature</w:t>
            </w:r>
          </w:p>
        </w:tc>
        <w:tc>
          <w:tcPr>
            <w:tcW w:w="4019" w:type="dxa"/>
            <w:shd w:val="clear" w:color="auto" w:fill="auto"/>
            <w:tcMar>
              <w:left w:w="108" w:type="dxa"/>
            </w:tcMar>
          </w:tcPr>
          <w:p w14:paraId="1D42E1BB" w14:textId="19D46785" w:rsidR="00FB23A8" w:rsidRPr="009A534D" w:rsidRDefault="00FB23A8" w:rsidP="00FD6761">
            <w:r w:rsidRPr="009A534D">
              <w:t xml:space="preserve">Send an email to PI, </w:t>
            </w:r>
            <w:r>
              <w:t>Co-PI</w:t>
            </w:r>
            <w:r w:rsidRPr="009A534D">
              <w:t xml:space="preserve">, </w:t>
            </w:r>
            <w:r>
              <w:t xml:space="preserve">Senior Personnel, </w:t>
            </w:r>
            <w:r w:rsidRPr="009A534D">
              <w:t>Business Manager, Dean, University Research Administrator</w:t>
            </w:r>
            <w:r>
              <w:t xml:space="preserve"> and </w:t>
            </w:r>
            <w:r w:rsidRPr="009A534D">
              <w:t>if IRB required then send an email to IRB manager</w:t>
            </w:r>
          </w:p>
        </w:tc>
      </w:tr>
      <w:tr w:rsidR="00FB23A8" w:rsidRPr="009A534D" w14:paraId="73D86C92" w14:textId="77777777" w:rsidTr="00335973">
        <w:tc>
          <w:tcPr>
            <w:tcW w:w="1769" w:type="dxa"/>
          </w:tcPr>
          <w:p w14:paraId="0FEDF874" w14:textId="77777777" w:rsidR="00FB23A8" w:rsidRPr="009A534D" w:rsidRDefault="00FB23A8" w:rsidP="00FD6761"/>
        </w:tc>
        <w:tc>
          <w:tcPr>
            <w:tcW w:w="1769" w:type="dxa"/>
            <w:shd w:val="clear" w:color="auto" w:fill="auto"/>
            <w:tcMar>
              <w:left w:w="108" w:type="dxa"/>
            </w:tcMar>
          </w:tcPr>
          <w:p w14:paraId="3E36BDB8" w14:textId="18765D82" w:rsidR="00FB23A8" w:rsidRPr="009A534D" w:rsidRDefault="00FB23A8" w:rsidP="00FD6761">
            <w:r w:rsidRPr="009A534D">
              <w:t>Delete by University Research Director</w:t>
            </w:r>
          </w:p>
        </w:tc>
        <w:tc>
          <w:tcPr>
            <w:tcW w:w="5203" w:type="dxa"/>
            <w:shd w:val="clear" w:color="auto" w:fill="auto"/>
            <w:tcMar>
              <w:left w:w="108" w:type="dxa"/>
            </w:tcMar>
          </w:tcPr>
          <w:p w14:paraId="55192066" w14:textId="77777777" w:rsidR="00FB23A8" w:rsidRPr="009A534D" w:rsidRDefault="00FB23A8" w:rsidP="00FD6761">
            <w:r w:rsidRPr="009A534D">
              <w:t>DeletedByUniversityResearchDirector=NOTDELETED &amp;&amp; ApprovedByUniversityResearchDirector=READYFORAPPROVAL &amp;&amp;</w:t>
            </w:r>
          </w:p>
          <w:p w14:paraId="3FFCB9C1" w14:textId="2E89310D" w:rsidR="00FB23A8" w:rsidRPr="009A534D" w:rsidRDefault="00FB23A8" w:rsidP="00FD6761">
            <w:r>
              <w:t>position.title</w:t>
            </w:r>
            <w:r w:rsidRPr="009A534D">
              <w:t>= University Research Director</w:t>
            </w:r>
          </w:p>
        </w:tc>
        <w:tc>
          <w:tcPr>
            <w:tcW w:w="3049" w:type="dxa"/>
            <w:shd w:val="clear" w:color="auto" w:fill="auto"/>
            <w:tcMar>
              <w:left w:w="108" w:type="dxa"/>
            </w:tcMar>
          </w:tcPr>
          <w:p w14:paraId="5D6EECA4" w14:textId="77777777" w:rsidR="00FB23A8" w:rsidRPr="009A534D" w:rsidRDefault="00FB23A8" w:rsidP="00FD6761">
            <w:r w:rsidRPr="009A534D">
              <w:t>DeletedByUniversityResearchDirector=</w:t>
            </w:r>
          </w:p>
          <w:p w14:paraId="03792D05" w14:textId="77777777" w:rsidR="00FB23A8" w:rsidRPr="009A534D" w:rsidRDefault="00FB23A8" w:rsidP="00FD6761">
            <w:r w:rsidRPr="009A534D">
              <w:t xml:space="preserve">DELETED </w:t>
            </w:r>
          </w:p>
          <w:p w14:paraId="5AC0B955" w14:textId="77777777" w:rsidR="00FB23A8" w:rsidRPr="009A534D" w:rsidRDefault="00FB23A8" w:rsidP="00FD6761"/>
          <w:p w14:paraId="2E92EBA4" w14:textId="77777777" w:rsidR="00FB23A8" w:rsidRPr="009A534D" w:rsidRDefault="00FB23A8" w:rsidP="00FD6761"/>
          <w:p w14:paraId="5566AC6C" w14:textId="77777777" w:rsidR="00FB23A8" w:rsidRPr="009A534D" w:rsidRDefault="00FB23A8" w:rsidP="00FD6761"/>
        </w:tc>
        <w:tc>
          <w:tcPr>
            <w:tcW w:w="4019" w:type="dxa"/>
            <w:shd w:val="clear" w:color="auto" w:fill="auto"/>
            <w:tcMar>
              <w:left w:w="108" w:type="dxa"/>
            </w:tcMar>
          </w:tcPr>
          <w:p w14:paraId="64A7968A" w14:textId="3DCD0427" w:rsidR="00FB23A8" w:rsidRDefault="00FB23A8" w:rsidP="00FD6761">
            <w:r w:rsidRPr="009A534D">
              <w:t xml:space="preserve">Send an email to PI, </w:t>
            </w:r>
            <w:r>
              <w:t>Co-PI</w:t>
            </w:r>
            <w:r w:rsidRPr="009A534D">
              <w:t xml:space="preserve">, </w:t>
            </w:r>
            <w:r>
              <w:t xml:space="preserve">Senior Personnel, </w:t>
            </w:r>
            <w:r w:rsidRPr="009A534D">
              <w:t>Business Manager, Dean, University Research Administrator</w:t>
            </w:r>
          </w:p>
          <w:p w14:paraId="5EF18DC3" w14:textId="1CE225F1" w:rsidR="00FB23A8" w:rsidRPr="009A534D" w:rsidRDefault="00FB23A8" w:rsidP="00FD6761">
            <w:r>
              <w:t xml:space="preserve">and </w:t>
            </w:r>
            <w:r w:rsidRPr="009A534D">
              <w:t>if IRB required then send an email to IRB manager</w:t>
            </w:r>
          </w:p>
        </w:tc>
      </w:tr>
      <w:tr w:rsidR="00284368" w:rsidRPr="009A534D" w14:paraId="767A42E7" w14:textId="77777777" w:rsidTr="00335973">
        <w:tc>
          <w:tcPr>
            <w:tcW w:w="1769" w:type="dxa"/>
          </w:tcPr>
          <w:p w14:paraId="2998101C" w14:textId="77777777" w:rsidR="00284368" w:rsidRPr="009A534D" w:rsidRDefault="00284368" w:rsidP="00FD6761"/>
        </w:tc>
        <w:tc>
          <w:tcPr>
            <w:tcW w:w="1769" w:type="dxa"/>
            <w:shd w:val="clear" w:color="auto" w:fill="auto"/>
            <w:tcMar>
              <w:left w:w="108" w:type="dxa"/>
            </w:tcMar>
          </w:tcPr>
          <w:p w14:paraId="50CA0B1C" w14:textId="5489C92F" w:rsidR="00284368" w:rsidRPr="009A534D" w:rsidRDefault="00284368" w:rsidP="00FD6761">
            <w:r w:rsidRPr="009A534D">
              <w:t>Archive By University Research Director</w:t>
            </w:r>
          </w:p>
        </w:tc>
        <w:tc>
          <w:tcPr>
            <w:tcW w:w="5203" w:type="dxa"/>
            <w:shd w:val="clear" w:color="auto" w:fill="auto"/>
            <w:tcMar>
              <w:left w:w="108" w:type="dxa"/>
            </w:tcMar>
          </w:tcPr>
          <w:p w14:paraId="44F7E1AC" w14:textId="77777777" w:rsidR="00284368" w:rsidRPr="009A534D" w:rsidRDefault="00284368" w:rsidP="00FD6761">
            <w:r w:rsidRPr="009A534D">
              <w:t>ArchivedByUniversityResearchDirector= NOTARCHIVED &amp;&amp; SubmittedByUniversityResearchAdministrator=SUBMITTED &amp;&amp;</w:t>
            </w:r>
          </w:p>
          <w:p w14:paraId="359FEA44" w14:textId="749955E7" w:rsidR="00284368" w:rsidRPr="009A534D" w:rsidRDefault="00284368" w:rsidP="00FD6761">
            <w:r>
              <w:t>position.title</w:t>
            </w:r>
            <w:r w:rsidRPr="009A534D">
              <w:t>=University Research Director</w:t>
            </w:r>
          </w:p>
        </w:tc>
        <w:tc>
          <w:tcPr>
            <w:tcW w:w="3049" w:type="dxa"/>
            <w:shd w:val="clear" w:color="auto" w:fill="auto"/>
            <w:tcMar>
              <w:left w:w="108" w:type="dxa"/>
            </w:tcMar>
          </w:tcPr>
          <w:p w14:paraId="398177A1" w14:textId="77777777" w:rsidR="00284368" w:rsidRPr="009A534D" w:rsidRDefault="00284368" w:rsidP="00FD6761">
            <w:r w:rsidRPr="009A534D">
              <w:t>ArchivedByUniversityResearchDirector= ARCHIVED</w:t>
            </w:r>
          </w:p>
          <w:p w14:paraId="1D728C00" w14:textId="77777777" w:rsidR="00284368" w:rsidRPr="009A534D" w:rsidRDefault="00284368" w:rsidP="00FD6761"/>
        </w:tc>
        <w:tc>
          <w:tcPr>
            <w:tcW w:w="4019" w:type="dxa"/>
            <w:shd w:val="clear" w:color="auto" w:fill="auto"/>
            <w:tcMar>
              <w:left w:w="108" w:type="dxa"/>
            </w:tcMar>
          </w:tcPr>
          <w:p w14:paraId="4E719552" w14:textId="36D726F1" w:rsidR="00284368" w:rsidRPr="009A534D" w:rsidRDefault="00284368" w:rsidP="00FD6761">
            <w:r w:rsidRPr="009A534D">
              <w:t xml:space="preserve">Send an email to PI, </w:t>
            </w:r>
            <w:r>
              <w:t>Co-PI and Senior Personnel</w:t>
            </w:r>
          </w:p>
        </w:tc>
      </w:tr>
    </w:tbl>
    <w:p w14:paraId="43D930B0" w14:textId="77777777" w:rsidR="00F64D50" w:rsidRPr="009A534D" w:rsidRDefault="00F64D50"/>
    <w:p w14:paraId="7E2DA01B" w14:textId="77777777" w:rsidR="00F64D50" w:rsidRPr="009A534D" w:rsidRDefault="00F64D50"/>
    <w:p w14:paraId="376439A6" w14:textId="77777777" w:rsidR="00F64D50" w:rsidRPr="009A534D" w:rsidRDefault="00F64D50"/>
    <w:p w14:paraId="1B04694D" w14:textId="77777777" w:rsidR="00F64D50" w:rsidRPr="009A534D" w:rsidRDefault="00F64D50"/>
    <w:tbl>
      <w:tblPr>
        <w:tblStyle w:val="TableGrid"/>
        <w:tblW w:w="16617" w:type="dxa"/>
        <w:tblInd w:w="-455" w:type="dxa"/>
        <w:tblLook w:val="04A0" w:firstRow="1" w:lastRow="0" w:firstColumn="1" w:lastColumn="0" w:noHBand="0" w:noVBand="1"/>
      </w:tblPr>
      <w:tblGrid>
        <w:gridCol w:w="5895"/>
        <w:gridCol w:w="2114"/>
        <w:gridCol w:w="4338"/>
        <w:gridCol w:w="1624"/>
        <w:gridCol w:w="2646"/>
      </w:tblGrid>
      <w:tr w:rsidR="00BA2DF6" w:rsidRPr="009A534D" w14:paraId="0313A38F" w14:textId="77777777" w:rsidTr="001F4E5C">
        <w:tc>
          <w:tcPr>
            <w:tcW w:w="5895" w:type="dxa"/>
          </w:tcPr>
          <w:p w14:paraId="6AEB8B0A" w14:textId="074C2B71" w:rsidR="00D0438B" w:rsidRPr="00C104E9" w:rsidRDefault="00D0438B">
            <w:pPr>
              <w:rPr>
                <w:b/>
                <w:color w:val="7030A0"/>
              </w:rPr>
            </w:pPr>
            <w:r>
              <w:rPr>
                <w:b/>
                <w:color w:val="7030A0"/>
              </w:rPr>
              <w:t>S. No.</w:t>
            </w:r>
          </w:p>
        </w:tc>
        <w:tc>
          <w:tcPr>
            <w:tcW w:w="2114" w:type="dxa"/>
            <w:shd w:val="clear" w:color="auto" w:fill="auto"/>
            <w:tcMar>
              <w:left w:w="108" w:type="dxa"/>
            </w:tcMar>
          </w:tcPr>
          <w:p w14:paraId="13487A34" w14:textId="5AB4F36D" w:rsidR="00D0438B" w:rsidRPr="00C104E9" w:rsidRDefault="00D0438B">
            <w:pPr>
              <w:rPr>
                <w:b/>
                <w:color w:val="7030A0"/>
              </w:rPr>
            </w:pPr>
            <w:r w:rsidRPr="00C104E9">
              <w:rPr>
                <w:b/>
                <w:color w:val="7030A0"/>
              </w:rPr>
              <w:t>Action</w:t>
            </w:r>
          </w:p>
        </w:tc>
        <w:tc>
          <w:tcPr>
            <w:tcW w:w="4338" w:type="dxa"/>
            <w:shd w:val="clear" w:color="auto" w:fill="auto"/>
            <w:tcMar>
              <w:left w:w="108" w:type="dxa"/>
            </w:tcMar>
          </w:tcPr>
          <w:p w14:paraId="5E84DE74" w14:textId="77777777" w:rsidR="00D0438B" w:rsidRPr="00C104E9" w:rsidRDefault="00D0438B">
            <w:pPr>
              <w:rPr>
                <w:b/>
                <w:color w:val="7030A0"/>
              </w:rPr>
            </w:pPr>
            <w:r w:rsidRPr="00C104E9">
              <w:rPr>
                <w:b/>
                <w:color w:val="7030A0"/>
              </w:rPr>
              <w:t>Access Control Condition(Pre-Condition)</w:t>
            </w:r>
          </w:p>
        </w:tc>
        <w:tc>
          <w:tcPr>
            <w:tcW w:w="1624" w:type="dxa"/>
          </w:tcPr>
          <w:p w14:paraId="2A56DF82" w14:textId="205644A0" w:rsidR="00D0438B" w:rsidRPr="00C104E9" w:rsidRDefault="00D0438B">
            <w:pPr>
              <w:rPr>
                <w:b/>
                <w:color w:val="7030A0"/>
              </w:rPr>
            </w:pPr>
            <w:r>
              <w:rPr>
                <w:b/>
                <w:color w:val="7030A0"/>
              </w:rPr>
              <w:t>Post Condition</w:t>
            </w:r>
          </w:p>
        </w:tc>
        <w:tc>
          <w:tcPr>
            <w:tcW w:w="2646" w:type="dxa"/>
            <w:shd w:val="clear" w:color="auto" w:fill="auto"/>
            <w:tcMar>
              <w:left w:w="108" w:type="dxa"/>
            </w:tcMar>
          </w:tcPr>
          <w:p w14:paraId="61C9501F" w14:textId="77777777" w:rsidR="00D0438B" w:rsidRPr="00C104E9" w:rsidRDefault="00D0438B">
            <w:pPr>
              <w:rPr>
                <w:b/>
                <w:color w:val="7030A0"/>
              </w:rPr>
            </w:pPr>
            <w:r w:rsidRPr="00C104E9">
              <w:rPr>
                <w:b/>
                <w:color w:val="7030A0"/>
              </w:rPr>
              <w:t>Obligations</w:t>
            </w:r>
          </w:p>
        </w:tc>
      </w:tr>
      <w:tr w:rsidR="00BA2DF6" w:rsidRPr="009A534D" w14:paraId="23283A5A" w14:textId="77777777" w:rsidTr="001F4E5C">
        <w:tc>
          <w:tcPr>
            <w:tcW w:w="5895" w:type="dxa"/>
          </w:tcPr>
          <w:p w14:paraId="2258FAD2" w14:textId="1AF4D35A" w:rsidR="00D0438B" w:rsidRPr="009A534D" w:rsidRDefault="00FA3937">
            <w:r>
              <w:t>3</w:t>
            </w:r>
            <w:r w:rsidR="00D355BF">
              <w:t xml:space="preserve">. </w:t>
            </w:r>
            <w:r>
              <w:t>ProposalSectionCanViewByPI-Rule3</w:t>
            </w:r>
          </w:p>
        </w:tc>
        <w:tc>
          <w:tcPr>
            <w:tcW w:w="2114" w:type="dxa"/>
            <w:shd w:val="clear" w:color="auto" w:fill="auto"/>
            <w:tcMar>
              <w:left w:w="108" w:type="dxa"/>
            </w:tcMar>
          </w:tcPr>
          <w:p w14:paraId="237666D0" w14:textId="56850E5E" w:rsidR="00D0438B" w:rsidRPr="009A534D" w:rsidRDefault="0002632E">
            <w:r>
              <w:t xml:space="preserve">Proposal Section </w:t>
            </w:r>
            <w:r w:rsidR="00D0438B" w:rsidRPr="009A534D">
              <w:t>View by PI</w:t>
            </w:r>
          </w:p>
        </w:tc>
        <w:tc>
          <w:tcPr>
            <w:tcW w:w="4338" w:type="dxa"/>
            <w:shd w:val="clear" w:color="auto" w:fill="auto"/>
            <w:tcMar>
              <w:left w:w="108" w:type="dxa"/>
            </w:tcMar>
          </w:tcPr>
          <w:p w14:paraId="10530672" w14:textId="712A92C1" w:rsidR="00D0438B" w:rsidRPr="009A534D" w:rsidRDefault="000E2AA1">
            <w:r>
              <w:t>proposal.section</w:t>
            </w:r>
            <w:r w:rsidR="00CE22C9">
              <w:t xml:space="preserve"> =</w:t>
            </w:r>
            <w:r w:rsidR="00D0438B" w:rsidRPr="009A534D">
              <w:t xml:space="preserve"> </w:t>
            </w:r>
            <w:r w:rsidR="00FC17AD">
              <w:t>&lt;</w:t>
            </w:r>
            <w:r w:rsidR="00E40717" w:rsidRPr="00E40717">
              <w:t>Investigator Information</w:t>
            </w:r>
            <w:r w:rsidR="00152CD2">
              <w:t xml:space="preserve"> ||</w:t>
            </w:r>
            <w:r w:rsidR="00E40717" w:rsidRPr="00E40717">
              <w:t xml:space="preserve"> Project Information</w:t>
            </w:r>
            <w:r w:rsidR="00152CD2">
              <w:t xml:space="preserve"> ||</w:t>
            </w:r>
            <w:r w:rsidR="00E40717" w:rsidRPr="00E40717">
              <w:t xml:space="preserve"> Sponsor and Budget Information</w:t>
            </w:r>
            <w:r w:rsidR="00152CD2">
              <w:t xml:space="preserve"> ||</w:t>
            </w:r>
            <w:r w:rsidR="00E40717" w:rsidRPr="00E40717">
              <w:t xml:space="preserve"> Cost Share Information</w:t>
            </w:r>
            <w:r w:rsidR="00152CD2">
              <w:t xml:space="preserve"> ||</w:t>
            </w:r>
            <w:r w:rsidR="00E40717" w:rsidRPr="00E40717">
              <w:t xml:space="preserve"> University Commitments</w:t>
            </w:r>
            <w:r w:rsidR="00152CD2">
              <w:t xml:space="preserve"> ||</w:t>
            </w:r>
            <w:r w:rsidR="00E40717" w:rsidRPr="00E40717">
              <w:t xml:space="preserve"> Conflict of Interest and Commitment Information</w:t>
            </w:r>
            <w:r w:rsidR="00152CD2">
              <w:t xml:space="preserve"> ||</w:t>
            </w:r>
            <w:r w:rsidR="00E40717" w:rsidRPr="00E40717">
              <w:t xml:space="preserve"> Compliance Information</w:t>
            </w:r>
            <w:r w:rsidR="00152CD2">
              <w:t xml:space="preserve"> ||</w:t>
            </w:r>
            <w:r w:rsidR="00E40717" w:rsidRPr="00E40717">
              <w:t xml:space="preserve"> Additional Information</w:t>
            </w:r>
            <w:r w:rsidR="00152CD2">
              <w:t xml:space="preserve"> ||</w:t>
            </w:r>
            <w:r w:rsidR="00E40717" w:rsidRPr="00E40717">
              <w:t xml:space="preserve"> Collaboration Information</w:t>
            </w:r>
            <w:r w:rsidR="00152CD2">
              <w:t xml:space="preserve"> ||</w:t>
            </w:r>
            <w:r w:rsidR="00E40717" w:rsidRPr="00E40717">
              <w:t xml:space="preserve"> Proprietary/Confidential Information</w:t>
            </w:r>
            <w:r w:rsidR="00152CD2">
              <w:t xml:space="preserve"> ||</w:t>
            </w:r>
            <w:r w:rsidR="00E40717" w:rsidRPr="00E40717">
              <w:t xml:space="preserve"> Certification/Signatures</w:t>
            </w:r>
            <w:r w:rsidR="00152CD2">
              <w:t xml:space="preserve"> ||</w:t>
            </w:r>
            <w:r w:rsidR="00E40717" w:rsidRPr="00E40717">
              <w:t xml:space="preserve"> OSP Section</w:t>
            </w:r>
            <w:r w:rsidR="0032720C">
              <w:t xml:space="preserve"> ||</w:t>
            </w:r>
            <w:r w:rsidR="00E40717" w:rsidRPr="00E40717">
              <w:t xml:space="preserve"> Appendices</w:t>
            </w:r>
            <w:r w:rsidR="00FC17AD">
              <w:t>&gt;</w:t>
            </w:r>
            <w:r w:rsidR="00D0438B" w:rsidRPr="009A534D">
              <w:t xml:space="preserve"> &amp;&amp;</w:t>
            </w:r>
          </w:p>
          <w:p w14:paraId="4B66E992" w14:textId="77777777" w:rsidR="00CF6018" w:rsidRDefault="00D0438B" w:rsidP="00CF6018">
            <w:r>
              <w:t>proposal.role</w:t>
            </w:r>
            <w:r w:rsidR="00CE22C9">
              <w:t xml:space="preserve"> =</w:t>
            </w:r>
            <w:r w:rsidR="009573E8">
              <w:t xml:space="preserve"> </w:t>
            </w:r>
            <w:r w:rsidRPr="009A534D">
              <w:t xml:space="preserve">PI </w:t>
            </w:r>
            <w:r>
              <w:t>&amp;&amp;</w:t>
            </w:r>
          </w:p>
          <w:p w14:paraId="5C2AF577" w14:textId="461B5457" w:rsidR="00D0438B" w:rsidRPr="009A534D" w:rsidRDefault="00EE14E7" w:rsidP="00CF6018">
            <w:r w:rsidRPr="00EE14E7">
              <w:t>proposal.action</w:t>
            </w:r>
            <w:r>
              <w:t xml:space="preserve"> </w:t>
            </w:r>
            <w:r>
              <w:t>= View</w:t>
            </w:r>
          </w:p>
        </w:tc>
        <w:tc>
          <w:tcPr>
            <w:tcW w:w="1624" w:type="dxa"/>
          </w:tcPr>
          <w:p w14:paraId="7717BCF4" w14:textId="77777777" w:rsidR="00D0438B" w:rsidRPr="009A534D" w:rsidRDefault="00D0438B"/>
        </w:tc>
        <w:tc>
          <w:tcPr>
            <w:tcW w:w="2646" w:type="dxa"/>
            <w:shd w:val="clear" w:color="auto" w:fill="auto"/>
            <w:tcMar>
              <w:left w:w="108" w:type="dxa"/>
            </w:tcMar>
          </w:tcPr>
          <w:p w14:paraId="64B8DDF7" w14:textId="77777777" w:rsidR="00D0438B" w:rsidRPr="009A534D" w:rsidRDefault="00D0438B"/>
        </w:tc>
      </w:tr>
      <w:tr w:rsidR="00390B63" w:rsidRPr="009A534D" w14:paraId="73710BE7" w14:textId="77777777" w:rsidTr="001F4E5C">
        <w:tc>
          <w:tcPr>
            <w:tcW w:w="5895" w:type="dxa"/>
          </w:tcPr>
          <w:p w14:paraId="0BE55312" w14:textId="0A848EA9" w:rsidR="00390B63" w:rsidRDefault="00D75B40">
            <w:r>
              <w:t>4</w:t>
            </w:r>
            <w:r w:rsidR="00390B63">
              <w:t xml:space="preserve">. </w:t>
            </w:r>
            <w:r>
              <w:t>AuditLogViewByPI-Rule4</w:t>
            </w:r>
          </w:p>
        </w:tc>
        <w:tc>
          <w:tcPr>
            <w:tcW w:w="2114" w:type="dxa"/>
            <w:shd w:val="clear" w:color="auto" w:fill="auto"/>
            <w:tcMar>
              <w:left w:w="108" w:type="dxa"/>
            </w:tcMar>
          </w:tcPr>
          <w:p w14:paraId="77B09A6D" w14:textId="1EF62DDC" w:rsidR="00390B63" w:rsidRPr="009A534D" w:rsidRDefault="0002632E">
            <w:r w:rsidRPr="00390B63">
              <w:t>Audit</w:t>
            </w:r>
            <w:r>
              <w:t xml:space="preserve"> </w:t>
            </w:r>
            <w:r w:rsidRPr="00390B63">
              <w:t>Log</w:t>
            </w:r>
            <w:r>
              <w:t xml:space="preserve"> </w:t>
            </w:r>
            <w:r w:rsidRPr="009A534D">
              <w:t>View by PI</w:t>
            </w:r>
          </w:p>
        </w:tc>
        <w:tc>
          <w:tcPr>
            <w:tcW w:w="4338" w:type="dxa"/>
            <w:shd w:val="clear" w:color="auto" w:fill="auto"/>
            <w:tcMar>
              <w:left w:w="108" w:type="dxa"/>
            </w:tcMar>
          </w:tcPr>
          <w:p w14:paraId="7825122B" w14:textId="7105AE4C" w:rsidR="00CF698E" w:rsidRPr="009A534D" w:rsidRDefault="000E2AA1" w:rsidP="00CF698E">
            <w:r>
              <w:t>proposal.section</w:t>
            </w:r>
            <w:r w:rsidR="00780929">
              <w:t xml:space="preserve"> =</w:t>
            </w:r>
            <w:r w:rsidR="000B72E5">
              <w:t xml:space="preserve"> </w:t>
            </w:r>
            <w:r w:rsidR="00696EEC" w:rsidRPr="00696EEC">
              <w:t>Audit Log</w:t>
            </w:r>
            <w:r w:rsidR="00CF698E" w:rsidRPr="009A534D">
              <w:t xml:space="preserve"> &amp;&amp;</w:t>
            </w:r>
          </w:p>
          <w:p w14:paraId="4136EF63" w14:textId="0AAFB63A" w:rsidR="00CF698E" w:rsidRDefault="00CF698E" w:rsidP="00CF698E">
            <w:r>
              <w:t>proposal.role</w:t>
            </w:r>
            <w:r w:rsidR="009520BD">
              <w:t xml:space="preserve"> =</w:t>
            </w:r>
            <w:r w:rsidRPr="009A534D">
              <w:t xml:space="preserve"> PI </w:t>
            </w:r>
            <w:r>
              <w:t>&amp;&amp;</w:t>
            </w:r>
          </w:p>
          <w:p w14:paraId="738A74DD" w14:textId="0FEA2F57" w:rsidR="00CF698E" w:rsidRPr="007106C5" w:rsidRDefault="00CF698E" w:rsidP="00CF698E">
            <w:pPr>
              <w:rPr>
                <w:color w:val="FF0000"/>
              </w:rPr>
            </w:pPr>
            <w:r w:rsidRPr="007106C5">
              <w:rPr>
                <w:color w:val="FF0000"/>
                <w:highlight w:val="yellow"/>
              </w:rPr>
              <w:t>network-type</w:t>
            </w:r>
            <w:r w:rsidR="008F2A7E">
              <w:rPr>
                <w:color w:val="FF0000"/>
                <w:highlight w:val="yellow"/>
              </w:rPr>
              <w:t xml:space="preserve"> = </w:t>
            </w:r>
            <w:r w:rsidRPr="007106C5">
              <w:rPr>
                <w:color w:val="FF0000"/>
                <w:highlight w:val="yellow"/>
              </w:rPr>
              <w:t>Campus</w:t>
            </w:r>
            <w:r w:rsidR="00D7285C">
              <w:rPr>
                <w:color w:val="FF0000"/>
              </w:rPr>
              <w:t xml:space="preserve"> </w:t>
            </w:r>
            <w:r w:rsidR="00D7285C">
              <w:t>&amp;&amp;</w:t>
            </w:r>
          </w:p>
          <w:p w14:paraId="4D212CFA" w14:textId="3ECD039C" w:rsidR="00390B63" w:rsidRDefault="00EE14E7">
            <w:r w:rsidRPr="00EE14E7">
              <w:t>proposal.action</w:t>
            </w:r>
            <w:r>
              <w:t xml:space="preserve"> = View</w:t>
            </w:r>
          </w:p>
        </w:tc>
        <w:tc>
          <w:tcPr>
            <w:tcW w:w="1624" w:type="dxa"/>
          </w:tcPr>
          <w:p w14:paraId="0CC74386" w14:textId="77777777" w:rsidR="00390B63" w:rsidRPr="009A534D" w:rsidRDefault="00390B63"/>
        </w:tc>
        <w:tc>
          <w:tcPr>
            <w:tcW w:w="2646" w:type="dxa"/>
            <w:shd w:val="clear" w:color="auto" w:fill="auto"/>
            <w:tcMar>
              <w:left w:w="108" w:type="dxa"/>
            </w:tcMar>
          </w:tcPr>
          <w:p w14:paraId="537610D8" w14:textId="77777777" w:rsidR="00390B63" w:rsidRPr="009A534D" w:rsidRDefault="00390B63"/>
        </w:tc>
      </w:tr>
      <w:tr w:rsidR="00BA2DF6" w:rsidRPr="009A534D" w14:paraId="09587528" w14:textId="77777777" w:rsidTr="001F4E5C">
        <w:tc>
          <w:tcPr>
            <w:tcW w:w="5895" w:type="dxa"/>
          </w:tcPr>
          <w:p w14:paraId="3A44D480" w14:textId="69034884" w:rsidR="00D0438B" w:rsidRPr="009A534D" w:rsidRDefault="00E76898">
            <w:r>
              <w:t>9</w:t>
            </w:r>
            <w:r w:rsidR="007C650C">
              <w:t xml:space="preserve">. </w:t>
            </w:r>
            <w:r>
              <w:t>ProposalSectionViewByCoPI-Rule9</w:t>
            </w:r>
          </w:p>
        </w:tc>
        <w:tc>
          <w:tcPr>
            <w:tcW w:w="2114" w:type="dxa"/>
            <w:shd w:val="clear" w:color="auto" w:fill="auto"/>
            <w:tcMar>
              <w:left w:w="108" w:type="dxa"/>
            </w:tcMar>
          </w:tcPr>
          <w:p w14:paraId="59535E91" w14:textId="3657ADA1" w:rsidR="00D0438B" w:rsidRPr="009A534D" w:rsidRDefault="003729C7">
            <w:r>
              <w:t xml:space="preserve">Proposal Section </w:t>
            </w:r>
            <w:r w:rsidR="00D0438B" w:rsidRPr="009A534D">
              <w:t xml:space="preserve">View by </w:t>
            </w:r>
            <w:r w:rsidR="00D0438B">
              <w:t>Co-PI</w:t>
            </w:r>
          </w:p>
        </w:tc>
        <w:tc>
          <w:tcPr>
            <w:tcW w:w="4338" w:type="dxa"/>
            <w:shd w:val="clear" w:color="auto" w:fill="auto"/>
            <w:tcMar>
              <w:left w:w="108" w:type="dxa"/>
            </w:tcMar>
          </w:tcPr>
          <w:p w14:paraId="6E5FD2A4" w14:textId="667BAB3A" w:rsidR="00D0438B" w:rsidRPr="009A534D" w:rsidRDefault="000E2AA1">
            <w:r>
              <w:t>proposal.section</w:t>
            </w:r>
            <w:r w:rsidR="00647302">
              <w:t xml:space="preserve"> =</w:t>
            </w:r>
            <w:r w:rsidR="00D0438B" w:rsidRPr="009A534D">
              <w:t xml:space="preserve"> </w:t>
            </w:r>
            <w:r w:rsidR="00C55071">
              <w:t>&lt;</w:t>
            </w:r>
            <w:r w:rsidR="00C55071" w:rsidRPr="00E40717">
              <w:t>Investigator Information</w:t>
            </w:r>
            <w:r w:rsidR="00C55071">
              <w:t xml:space="preserve"> ||</w:t>
            </w:r>
            <w:r w:rsidR="00C55071" w:rsidRPr="00E40717">
              <w:t xml:space="preserve"> Project Information</w:t>
            </w:r>
            <w:r w:rsidR="00C55071">
              <w:t xml:space="preserve"> ||</w:t>
            </w:r>
            <w:r w:rsidR="00C55071" w:rsidRPr="00E40717">
              <w:t xml:space="preserve"> Sponsor and Budget Information</w:t>
            </w:r>
            <w:r w:rsidR="00C55071">
              <w:t xml:space="preserve"> ||</w:t>
            </w:r>
            <w:r w:rsidR="00C55071" w:rsidRPr="00E40717">
              <w:t xml:space="preserve"> Cost Share Information</w:t>
            </w:r>
            <w:r w:rsidR="00C55071">
              <w:t xml:space="preserve"> ||</w:t>
            </w:r>
            <w:r w:rsidR="00C55071" w:rsidRPr="00E40717">
              <w:t xml:space="preserve"> University Commitments</w:t>
            </w:r>
            <w:r w:rsidR="00C55071">
              <w:t xml:space="preserve"> ||</w:t>
            </w:r>
            <w:r w:rsidR="00C55071" w:rsidRPr="00E40717">
              <w:t xml:space="preserve"> Conflict of Interest and </w:t>
            </w:r>
            <w:r w:rsidR="00C55071" w:rsidRPr="00E40717">
              <w:lastRenderedPageBreak/>
              <w:t>Commitment Information</w:t>
            </w:r>
            <w:r w:rsidR="00C55071">
              <w:t xml:space="preserve"> ||</w:t>
            </w:r>
            <w:r w:rsidR="00C55071" w:rsidRPr="00E40717">
              <w:t xml:space="preserve"> Compliance Information</w:t>
            </w:r>
            <w:r w:rsidR="00C55071">
              <w:t xml:space="preserve"> ||</w:t>
            </w:r>
            <w:r w:rsidR="00C55071" w:rsidRPr="00E40717">
              <w:t xml:space="preserve"> Additional Information</w:t>
            </w:r>
            <w:r w:rsidR="00C55071">
              <w:t xml:space="preserve"> ||</w:t>
            </w:r>
            <w:r w:rsidR="00C55071" w:rsidRPr="00E40717">
              <w:t xml:space="preserve"> Collaboration Information</w:t>
            </w:r>
            <w:r w:rsidR="00C55071">
              <w:t xml:space="preserve"> ||</w:t>
            </w:r>
            <w:r w:rsidR="00C55071" w:rsidRPr="00E40717">
              <w:t xml:space="preserve"> Proprietary/Confidential Information</w:t>
            </w:r>
            <w:r w:rsidR="00C55071">
              <w:t xml:space="preserve"> ||</w:t>
            </w:r>
            <w:r w:rsidR="00C55071" w:rsidRPr="00E40717">
              <w:t xml:space="preserve"> Certification/Signatures</w:t>
            </w:r>
            <w:r w:rsidR="00C55071">
              <w:t xml:space="preserve"> ||</w:t>
            </w:r>
            <w:r w:rsidR="00C55071" w:rsidRPr="00E40717">
              <w:t xml:space="preserve"> OSP Section</w:t>
            </w:r>
            <w:r w:rsidR="00C55071">
              <w:t xml:space="preserve"> ||</w:t>
            </w:r>
            <w:r w:rsidR="00C55071" w:rsidRPr="00E40717">
              <w:t xml:space="preserve"> Appendices</w:t>
            </w:r>
            <w:r w:rsidR="00C55071">
              <w:t>&gt;</w:t>
            </w:r>
            <w:r w:rsidR="00A4157E">
              <w:t xml:space="preserve"> </w:t>
            </w:r>
            <w:r w:rsidR="00D0438B" w:rsidRPr="009A534D">
              <w:t>&amp;&amp;</w:t>
            </w:r>
          </w:p>
          <w:p w14:paraId="53CF9D6E" w14:textId="77777777" w:rsidR="0028681E" w:rsidRDefault="00D0438B" w:rsidP="0028681E">
            <w:r>
              <w:t>proposal.role</w:t>
            </w:r>
            <w:r w:rsidR="00C44A91">
              <w:t xml:space="preserve"> =</w:t>
            </w:r>
            <w:r w:rsidRPr="009A534D">
              <w:t xml:space="preserve"> </w:t>
            </w:r>
            <w:r>
              <w:t>Co-PI</w:t>
            </w:r>
            <w:r w:rsidR="00593A01">
              <w:t xml:space="preserve"> &amp;&amp;</w:t>
            </w:r>
          </w:p>
          <w:p w14:paraId="6D20C1FB" w14:textId="5ED773B4" w:rsidR="00593A01" w:rsidRPr="009A534D" w:rsidRDefault="00593A01" w:rsidP="0028681E">
            <w:r w:rsidRPr="00EE14E7">
              <w:t>proposal.action</w:t>
            </w:r>
            <w:r>
              <w:t xml:space="preserve"> = View</w:t>
            </w:r>
          </w:p>
        </w:tc>
        <w:tc>
          <w:tcPr>
            <w:tcW w:w="1624" w:type="dxa"/>
          </w:tcPr>
          <w:p w14:paraId="1CBEA34F" w14:textId="77777777" w:rsidR="00D0438B" w:rsidRPr="009A534D" w:rsidRDefault="00D0438B"/>
        </w:tc>
        <w:tc>
          <w:tcPr>
            <w:tcW w:w="2646" w:type="dxa"/>
            <w:shd w:val="clear" w:color="auto" w:fill="auto"/>
            <w:tcMar>
              <w:left w:w="108" w:type="dxa"/>
            </w:tcMar>
          </w:tcPr>
          <w:p w14:paraId="588BE18B" w14:textId="77777777" w:rsidR="00D0438B" w:rsidRPr="009A534D" w:rsidRDefault="00D0438B"/>
        </w:tc>
      </w:tr>
      <w:tr w:rsidR="00BA2DF6" w:rsidRPr="009A534D" w14:paraId="33F7B7E1" w14:textId="77777777" w:rsidTr="001F4E5C">
        <w:tc>
          <w:tcPr>
            <w:tcW w:w="5895" w:type="dxa"/>
          </w:tcPr>
          <w:p w14:paraId="7327DB06" w14:textId="64AD2EB2" w:rsidR="00D0438B" w:rsidRPr="009A534D" w:rsidRDefault="00B849A6" w:rsidP="00086E56">
            <w:r>
              <w:t>1</w:t>
            </w:r>
            <w:r w:rsidR="00086E56">
              <w:t>6</w:t>
            </w:r>
            <w:r>
              <w:t xml:space="preserve">. </w:t>
            </w:r>
            <w:r w:rsidRPr="00B849A6">
              <w:t>ProposalSec</w:t>
            </w:r>
            <w:r w:rsidR="00086E56">
              <w:t>tionViewBySeniorPersonnel-Rule16</w:t>
            </w:r>
          </w:p>
        </w:tc>
        <w:tc>
          <w:tcPr>
            <w:tcW w:w="2114" w:type="dxa"/>
            <w:shd w:val="clear" w:color="auto" w:fill="auto"/>
            <w:tcMar>
              <w:left w:w="108" w:type="dxa"/>
            </w:tcMar>
          </w:tcPr>
          <w:p w14:paraId="219322F9" w14:textId="774DF3FE" w:rsidR="00D0438B" w:rsidRPr="009A534D" w:rsidRDefault="00BC779B">
            <w:r>
              <w:t xml:space="preserve">Proposal Section </w:t>
            </w:r>
            <w:r>
              <w:t xml:space="preserve"> </w:t>
            </w:r>
            <w:r w:rsidR="00D0438B" w:rsidRPr="009A534D">
              <w:t xml:space="preserve">View by </w:t>
            </w:r>
            <w:r w:rsidR="00D0438B">
              <w:t>Senior Personnel</w:t>
            </w:r>
          </w:p>
        </w:tc>
        <w:tc>
          <w:tcPr>
            <w:tcW w:w="4338" w:type="dxa"/>
            <w:shd w:val="clear" w:color="auto" w:fill="auto"/>
            <w:tcMar>
              <w:left w:w="108" w:type="dxa"/>
            </w:tcMar>
          </w:tcPr>
          <w:p w14:paraId="24B18113" w14:textId="7EB4775B" w:rsidR="00D0438B" w:rsidRPr="009A534D" w:rsidRDefault="00E9040E">
            <w:r>
              <w:t>proposal.section =</w:t>
            </w:r>
            <w:r w:rsidRPr="009A534D">
              <w:t xml:space="preserve"> </w:t>
            </w:r>
            <w:r>
              <w:t>&lt;</w:t>
            </w:r>
            <w:r w:rsidRPr="00E40717">
              <w:t>Investigator Information</w:t>
            </w:r>
            <w:r>
              <w:t xml:space="preserve"> ||</w:t>
            </w:r>
            <w:r w:rsidRPr="00E40717">
              <w:t xml:space="preserve"> Project Information</w:t>
            </w:r>
            <w:r>
              <w:t xml:space="preserve"> ||</w:t>
            </w:r>
            <w:r w:rsidRPr="00E40717">
              <w:t xml:space="preserve"> Sponsor and Budget Information</w:t>
            </w:r>
            <w:r>
              <w:t xml:space="preserve"> ||</w:t>
            </w:r>
            <w:r w:rsidRPr="00E40717">
              <w:t xml:space="preserve"> Cost Share Information</w:t>
            </w:r>
            <w:r>
              <w:t xml:space="preserve"> ||</w:t>
            </w:r>
            <w:r w:rsidRPr="00E40717">
              <w:t xml:space="preserve"> University Commitments</w:t>
            </w:r>
            <w:r>
              <w:t xml:space="preserve"> ||</w:t>
            </w:r>
            <w:r w:rsidRPr="00E40717">
              <w:t xml:space="preserve"> Conflict of Interest and Commitment Information</w:t>
            </w:r>
            <w:r>
              <w:t xml:space="preserve"> ||</w:t>
            </w:r>
            <w:r w:rsidRPr="00E40717">
              <w:t xml:space="preserve"> Compliance Information</w:t>
            </w:r>
            <w:r>
              <w:t xml:space="preserve"> ||</w:t>
            </w:r>
            <w:r w:rsidRPr="00E40717">
              <w:t xml:space="preserve"> Additional Information</w:t>
            </w:r>
            <w:r>
              <w:t xml:space="preserve"> ||</w:t>
            </w:r>
            <w:r w:rsidRPr="00E40717">
              <w:t xml:space="preserve"> Collaboration Information</w:t>
            </w:r>
            <w:r>
              <w:t xml:space="preserve"> ||</w:t>
            </w:r>
            <w:r w:rsidRPr="00E40717">
              <w:t xml:space="preserve"> Proprietary/Confidential Information</w:t>
            </w:r>
            <w:r>
              <w:t xml:space="preserve"> ||</w:t>
            </w:r>
            <w:r w:rsidRPr="00E40717">
              <w:t xml:space="preserve"> Certification/Signatures</w:t>
            </w:r>
            <w:r>
              <w:t xml:space="preserve"> ||</w:t>
            </w:r>
            <w:r w:rsidRPr="00E40717">
              <w:t xml:space="preserve"> OSP Section</w:t>
            </w:r>
            <w:r>
              <w:t xml:space="preserve"> ||</w:t>
            </w:r>
            <w:r w:rsidRPr="00E40717">
              <w:t xml:space="preserve"> Appendices</w:t>
            </w:r>
            <w:r>
              <w:t xml:space="preserve">&gt; </w:t>
            </w:r>
            <w:r w:rsidRPr="009A534D">
              <w:t>&amp;&amp;</w:t>
            </w:r>
          </w:p>
          <w:p w14:paraId="10D62A64" w14:textId="4AFE00ED" w:rsidR="00993990" w:rsidRDefault="00D0438B" w:rsidP="00993990">
            <w:r>
              <w:t>proposal.role</w:t>
            </w:r>
            <w:r w:rsidR="00043948">
              <w:t xml:space="preserve"> =</w:t>
            </w:r>
            <w:bookmarkStart w:id="0" w:name="_GoBack"/>
            <w:bookmarkEnd w:id="0"/>
            <w:r w:rsidRPr="009A534D">
              <w:t xml:space="preserve"> </w:t>
            </w:r>
            <w:r>
              <w:t>Senior Personnel</w:t>
            </w:r>
            <w:r w:rsidR="00993990">
              <w:t xml:space="preserve"> </w:t>
            </w:r>
            <w:r w:rsidR="00993990">
              <w:t>&amp;&amp;</w:t>
            </w:r>
          </w:p>
          <w:p w14:paraId="48B18ED8" w14:textId="03250B35" w:rsidR="00D0438B" w:rsidRPr="009A534D" w:rsidRDefault="00993990" w:rsidP="00993990">
            <w:r w:rsidRPr="00EE14E7">
              <w:t>proposal.action</w:t>
            </w:r>
            <w:r>
              <w:t xml:space="preserve"> = View</w:t>
            </w:r>
          </w:p>
        </w:tc>
        <w:tc>
          <w:tcPr>
            <w:tcW w:w="1624" w:type="dxa"/>
          </w:tcPr>
          <w:p w14:paraId="5EC1BF3F" w14:textId="77777777" w:rsidR="00D0438B" w:rsidRPr="009A534D" w:rsidRDefault="00D0438B"/>
        </w:tc>
        <w:tc>
          <w:tcPr>
            <w:tcW w:w="2646" w:type="dxa"/>
            <w:shd w:val="clear" w:color="auto" w:fill="auto"/>
            <w:tcMar>
              <w:left w:w="108" w:type="dxa"/>
            </w:tcMar>
          </w:tcPr>
          <w:p w14:paraId="49D2B85E" w14:textId="77777777" w:rsidR="00D0438B" w:rsidRPr="009A534D" w:rsidRDefault="00D0438B"/>
        </w:tc>
      </w:tr>
      <w:tr w:rsidR="007B558D" w:rsidRPr="009A534D" w14:paraId="667D767D" w14:textId="77777777" w:rsidTr="001F4E5C">
        <w:tc>
          <w:tcPr>
            <w:tcW w:w="5895" w:type="dxa"/>
          </w:tcPr>
          <w:p w14:paraId="0D8D5A18" w14:textId="6D801214" w:rsidR="007B558D" w:rsidRDefault="007B558D" w:rsidP="00086E56">
            <w:r w:rsidRPr="00204F6E">
              <w:rPr>
                <w:highlight w:val="yellow"/>
              </w:rPr>
              <w:t>17. ProposalSectionEditBySeniorPersonnel-Rule17</w:t>
            </w:r>
          </w:p>
        </w:tc>
        <w:tc>
          <w:tcPr>
            <w:tcW w:w="2114" w:type="dxa"/>
            <w:shd w:val="clear" w:color="auto" w:fill="auto"/>
            <w:tcMar>
              <w:left w:w="108" w:type="dxa"/>
            </w:tcMar>
          </w:tcPr>
          <w:p w14:paraId="02C61341" w14:textId="77777777" w:rsidR="007B558D" w:rsidRDefault="007B558D"/>
        </w:tc>
        <w:tc>
          <w:tcPr>
            <w:tcW w:w="4338" w:type="dxa"/>
            <w:shd w:val="clear" w:color="auto" w:fill="auto"/>
            <w:tcMar>
              <w:left w:w="108" w:type="dxa"/>
            </w:tcMar>
          </w:tcPr>
          <w:p w14:paraId="03DD5180" w14:textId="77777777" w:rsidR="007B558D" w:rsidRDefault="007B558D"/>
        </w:tc>
        <w:tc>
          <w:tcPr>
            <w:tcW w:w="1624" w:type="dxa"/>
          </w:tcPr>
          <w:p w14:paraId="5C8C4769" w14:textId="77777777" w:rsidR="007B558D" w:rsidRPr="009A534D" w:rsidRDefault="007B558D"/>
        </w:tc>
        <w:tc>
          <w:tcPr>
            <w:tcW w:w="2646" w:type="dxa"/>
            <w:shd w:val="clear" w:color="auto" w:fill="auto"/>
            <w:tcMar>
              <w:left w:w="108" w:type="dxa"/>
            </w:tcMar>
          </w:tcPr>
          <w:p w14:paraId="0C9C628D" w14:textId="77777777" w:rsidR="007B558D" w:rsidRPr="009A534D" w:rsidRDefault="007B558D"/>
        </w:tc>
      </w:tr>
      <w:tr w:rsidR="00BA2DF6" w:rsidRPr="009A534D" w14:paraId="3586BEBF" w14:textId="77777777" w:rsidTr="001F4E5C">
        <w:tc>
          <w:tcPr>
            <w:tcW w:w="5895" w:type="dxa"/>
          </w:tcPr>
          <w:p w14:paraId="3BE13B5E" w14:textId="0C82CF73" w:rsidR="00D0438B" w:rsidRPr="009A534D" w:rsidRDefault="000D6470">
            <w:r>
              <w:t>18</w:t>
            </w:r>
            <w:r w:rsidR="00C347FD">
              <w:t xml:space="preserve">. </w:t>
            </w:r>
            <w:r w:rsidR="00C347FD" w:rsidRPr="00C347FD">
              <w:t>ProposalSec</w:t>
            </w:r>
            <w:r>
              <w:t>tionViewByDepartmentChair-Rule18</w:t>
            </w:r>
          </w:p>
        </w:tc>
        <w:tc>
          <w:tcPr>
            <w:tcW w:w="2114" w:type="dxa"/>
            <w:shd w:val="clear" w:color="auto" w:fill="auto"/>
            <w:tcMar>
              <w:left w:w="108" w:type="dxa"/>
            </w:tcMar>
          </w:tcPr>
          <w:p w14:paraId="41560263" w14:textId="5B0A796D" w:rsidR="00D0438B" w:rsidRPr="009A534D" w:rsidRDefault="00D0438B">
            <w:r w:rsidRPr="009A534D">
              <w:t>View by Department Chair</w:t>
            </w:r>
          </w:p>
        </w:tc>
        <w:tc>
          <w:tcPr>
            <w:tcW w:w="4338" w:type="dxa"/>
            <w:shd w:val="clear" w:color="auto" w:fill="auto"/>
            <w:tcMar>
              <w:left w:w="108" w:type="dxa"/>
            </w:tcMar>
          </w:tcPr>
          <w:p w14:paraId="616BC647" w14:textId="77777777" w:rsidR="00E54D03" w:rsidRPr="009A534D" w:rsidRDefault="00E54D03" w:rsidP="00E54D03">
            <w:r>
              <w:t>proposal.section =</w:t>
            </w:r>
            <w:r w:rsidRPr="009A534D">
              <w:t xml:space="preserve"> </w:t>
            </w:r>
            <w:r>
              <w:t>&lt;</w:t>
            </w:r>
            <w:r w:rsidRPr="00E40717">
              <w:t>Investigator Information</w:t>
            </w:r>
            <w:r>
              <w:t xml:space="preserve"> ||</w:t>
            </w:r>
            <w:r w:rsidRPr="00E40717">
              <w:t xml:space="preserve"> Project Information</w:t>
            </w:r>
            <w:r>
              <w:t xml:space="preserve"> ||</w:t>
            </w:r>
            <w:r w:rsidRPr="00E40717">
              <w:t xml:space="preserve"> Sponsor and Budget Information</w:t>
            </w:r>
            <w:r>
              <w:t xml:space="preserve"> ||</w:t>
            </w:r>
            <w:r w:rsidRPr="00E40717">
              <w:t xml:space="preserve"> Cost Share Information</w:t>
            </w:r>
            <w:r>
              <w:t xml:space="preserve"> ||</w:t>
            </w:r>
            <w:r w:rsidRPr="00E40717">
              <w:t xml:space="preserve"> University Commitments</w:t>
            </w:r>
            <w:r>
              <w:t xml:space="preserve"> ||</w:t>
            </w:r>
            <w:r w:rsidRPr="00E40717">
              <w:t xml:space="preserve"> Conflict of Interest and Commitment Information</w:t>
            </w:r>
            <w:r>
              <w:t xml:space="preserve"> ||</w:t>
            </w:r>
            <w:r w:rsidRPr="00E40717">
              <w:t xml:space="preserve"> Compliance Information</w:t>
            </w:r>
            <w:r>
              <w:t xml:space="preserve"> ||</w:t>
            </w:r>
            <w:r w:rsidRPr="00E40717">
              <w:t xml:space="preserve"> Additional Information</w:t>
            </w:r>
            <w:r>
              <w:t xml:space="preserve"> ||</w:t>
            </w:r>
            <w:r w:rsidRPr="00E40717">
              <w:t xml:space="preserve"> Collaboration Information</w:t>
            </w:r>
            <w:r>
              <w:t xml:space="preserve"> ||</w:t>
            </w:r>
            <w:r w:rsidRPr="00E40717">
              <w:t xml:space="preserve"> Proprietary/Confidential Information</w:t>
            </w:r>
            <w:r>
              <w:t xml:space="preserve"> ||</w:t>
            </w:r>
            <w:r w:rsidRPr="00E40717">
              <w:t xml:space="preserve"> Certification/Signatures</w:t>
            </w:r>
            <w:r>
              <w:t xml:space="preserve"> ||</w:t>
            </w:r>
            <w:r w:rsidRPr="00E40717">
              <w:t xml:space="preserve"> OSP Section</w:t>
            </w:r>
            <w:r>
              <w:t xml:space="preserve"> ||</w:t>
            </w:r>
            <w:r w:rsidRPr="00E40717">
              <w:t xml:space="preserve"> Appendices</w:t>
            </w:r>
            <w:r>
              <w:t xml:space="preserve">&gt; </w:t>
            </w:r>
            <w:r w:rsidRPr="009A534D">
              <w:t>&amp;&amp;</w:t>
            </w:r>
          </w:p>
          <w:p w14:paraId="0D100116" w14:textId="77777777" w:rsidR="00454982" w:rsidRDefault="00D0438B" w:rsidP="00454982">
            <w:r>
              <w:lastRenderedPageBreak/>
              <w:t>position.title</w:t>
            </w:r>
            <w:r w:rsidR="00215C96">
              <w:t xml:space="preserve"> =</w:t>
            </w:r>
            <w:r w:rsidRPr="009A534D">
              <w:t xml:space="preserve"> Department Chair</w:t>
            </w:r>
            <w:r w:rsidR="00454982">
              <w:t xml:space="preserve"> </w:t>
            </w:r>
            <w:r w:rsidR="00454982">
              <w:t>&amp;&amp;</w:t>
            </w:r>
          </w:p>
          <w:p w14:paraId="5AB16FF2" w14:textId="3A066EFA" w:rsidR="00D0438B" w:rsidRPr="009A534D" w:rsidRDefault="00454982" w:rsidP="00454982">
            <w:r w:rsidRPr="00EE14E7">
              <w:t>proposal.action</w:t>
            </w:r>
            <w:r>
              <w:t xml:space="preserve"> = View</w:t>
            </w:r>
          </w:p>
        </w:tc>
        <w:tc>
          <w:tcPr>
            <w:tcW w:w="1624" w:type="dxa"/>
          </w:tcPr>
          <w:p w14:paraId="64207EEA" w14:textId="77777777" w:rsidR="00D0438B" w:rsidRPr="009A534D" w:rsidRDefault="00D0438B"/>
        </w:tc>
        <w:tc>
          <w:tcPr>
            <w:tcW w:w="2646" w:type="dxa"/>
            <w:shd w:val="clear" w:color="auto" w:fill="auto"/>
            <w:tcMar>
              <w:left w:w="108" w:type="dxa"/>
            </w:tcMar>
          </w:tcPr>
          <w:p w14:paraId="4DB1B558" w14:textId="77777777" w:rsidR="00D0438B" w:rsidRPr="009A534D" w:rsidRDefault="00D0438B"/>
        </w:tc>
      </w:tr>
      <w:tr w:rsidR="003505F5" w:rsidRPr="009A534D" w14:paraId="198D39F2" w14:textId="77777777" w:rsidTr="001F4E5C">
        <w:tc>
          <w:tcPr>
            <w:tcW w:w="5895" w:type="dxa"/>
          </w:tcPr>
          <w:p w14:paraId="4D826557" w14:textId="5D7AF71E" w:rsidR="003505F5" w:rsidRDefault="003505F5">
            <w:r w:rsidRPr="00E5395F">
              <w:rPr>
                <w:highlight w:val="yellow"/>
              </w:rPr>
              <w:t>19. ProposalSectionEditByDepartmentChair-Rule19</w:t>
            </w:r>
          </w:p>
        </w:tc>
        <w:tc>
          <w:tcPr>
            <w:tcW w:w="2114" w:type="dxa"/>
            <w:shd w:val="clear" w:color="auto" w:fill="auto"/>
            <w:tcMar>
              <w:left w:w="108" w:type="dxa"/>
            </w:tcMar>
          </w:tcPr>
          <w:p w14:paraId="1E76A142" w14:textId="77777777" w:rsidR="003505F5" w:rsidRPr="009A534D" w:rsidRDefault="003505F5"/>
        </w:tc>
        <w:tc>
          <w:tcPr>
            <w:tcW w:w="4338" w:type="dxa"/>
            <w:shd w:val="clear" w:color="auto" w:fill="auto"/>
            <w:tcMar>
              <w:left w:w="108" w:type="dxa"/>
            </w:tcMar>
          </w:tcPr>
          <w:p w14:paraId="481534F9" w14:textId="77777777" w:rsidR="003505F5" w:rsidRDefault="003505F5" w:rsidP="00E54D03"/>
        </w:tc>
        <w:tc>
          <w:tcPr>
            <w:tcW w:w="1624" w:type="dxa"/>
          </w:tcPr>
          <w:p w14:paraId="709DFFAF" w14:textId="77777777" w:rsidR="003505F5" w:rsidRPr="009A534D" w:rsidRDefault="003505F5"/>
        </w:tc>
        <w:tc>
          <w:tcPr>
            <w:tcW w:w="2646" w:type="dxa"/>
            <w:shd w:val="clear" w:color="auto" w:fill="auto"/>
            <w:tcMar>
              <w:left w:w="108" w:type="dxa"/>
            </w:tcMar>
          </w:tcPr>
          <w:p w14:paraId="7866C47F" w14:textId="77777777" w:rsidR="003505F5" w:rsidRPr="009A534D" w:rsidRDefault="003505F5"/>
        </w:tc>
      </w:tr>
      <w:tr w:rsidR="00BA2DF6" w:rsidRPr="009A534D" w14:paraId="5448ED55" w14:textId="77777777" w:rsidTr="001F4E5C">
        <w:tc>
          <w:tcPr>
            <w:tcW w:w="5895" w:type="dxa"/>
          </w:tcPr>
          <w:p w14:paraId="413B6B5B" w14:textId="0470535A" w:rsidR="00D0438B" w:rsidRPr="009A534D" w:rsidRDefault="000D6470">
            <w:r>
              <w:t>20</w:t>
            </w:r>
            <w:r w:rsidR="000E1D58">
              <w:t xml:space="preserve">. </w:t>
            </w:r>
            <w:r w:rsidR="000E1D58" w:rsidRPr="000E1D58">
              <w:t>ProposalSec</w:t>
            </w:r>
            <w:r>
              <w:t>tionViewByBusinessManager-Rule20</w:t>
            </w:r>
          </w:p>
        </w:tc>
        <w:tc>
          <w:tcPr>
            <w:tcW w:w="2114" w:type="dxa"/>
            <w:shd w:val="clear" w:color="auto" w:fill="auto"/>
            <w:tcMar>
              <w:left w:w="108" w:type="dxa"/>
            </w:tcMar>
          </w:tcPr>
          <w:p w14:paraId="0D506DB2" w14:textId="4AAF46C9" w:rsidR="00D0438B" w:rsidRPr="009A534D" w:rsidRDefault="00D0438B">
            <w:r w:rsidRPr="009A534D">
              <w:t>View by Business Manager</w:t>
            </w:r>
          </w:p>
        </w:tc>
        <w:tc>
          <w:tcPr>
            <w:tcW w:w="4338" w:type="dxa"/>
            <w:shd w:val="clear" w:color="auto" w:fill="auto"/>
            <w:tcMar>
              <w:left w:w="108" w:type="dxa"/>
            </w:tcMar>
          </w:tcPr>
          <w:p w14:paraId="7EA2875A" w14:textId="77777777" w:rsidR="00E54D03" w:rsidRPr="009A534D" w:rsidRDefault="00E54D03" w:rsidP="00E54D03">
            <w:r>
              <w:t>proposal.section =</w:t>
            </w:r>
            <w:r w:rsidRPr="009A534D">
              <w:t xml:space="preserve"> </w:t>
            </w:r>
            <w:r>
              <w:t>&lt;</w:t>
            </w:r>
            <w:r w:rsidRPr="00E40717">
              <w:t>Investigator Information</w:t>
            </w:r>
            <w:r>
              <w:t xml:space="preserve"> ||</w:t>
            </w:r>
            <w:r w:rsidRPr="00E40717">
              <w:t xml:space="preserve"> Project Information</w:t>
            </w:r>
            <w:r>
              <w:t xml:space="preserve"> ||</w:t>
            </w:r>
            <w:r w:rsidRPr="00E40717">
              <w:t xml:space="preserve"> Sponsor and Budget Information</w:t>
            </w:r>
            <w:r>
              <w:t xml:space="preserve"> ||</w:t>
            </w:r>
            <w:r w:rsidRPr="00E40717">
              <w:t xml:space="preserve"> Cost Share Information</w:t>
            </w:r>
            <w:r>
              <w:t xml:space="preserve"> ||</w:t>
            </w:r>
            <w:r w:rsidRPr="00E40717">
              <w:t xml:space="preserve"> University Commitments</w:t>
            </w:r>
            <w:r>
              <w:t xml:space="preserve"> ||</w:t>
            </w:r>
            <w:r w:rsidRPr="00E40717">
              <w:t xml:space="preserve"> Conflict of Interest and Commitment Information</w:t>
            </w:r>
            <w:r>
              <w:t xml:space="preserve"> ||</w:t>
            </w:r>
            <w:r w:rsidRPr="00E40717">
              <w:t xml:space="preserve"> Compliance Information</w:t>
            </w:r>
            <w:r>
              <w:t xml:space="preserve"> ||</w:t>
            </w:r>
            <w:r w:rsidRPr="00E40717">
              <w:t xml:space="preserve"> Additional Information</w:t>
            </w:r>
            <w:r>
              <w:t xml:space="preserve"> ||</w:t>
            </w:r>
            <w:r w:rsidRPr="00E40717">
              <w:t xml:space="preserve"> Collaboration Information</w:t>
            </w:r>
            <w:r>
              <w:t xml:space="preserve"> ||</w:t>
            </w:r>
            <w:r w:rsidRPr="00E40717">
              <w:t xml:space="preserve"> Proprietary/Confidential Information</w:t>
            </w:r>
            <w:r>
              <w:t xml:space="preserve"> ||</w:t>
            </w:r>
            <w:r w:rsidRPr="00E40717">
              <w:t xml:space="preserve"> Certification/Signatures</w:t>
            </w:r>
            <w:r>
              <w:t xml:space="preserve"> ||</w:t>
            </w:r>
            <w:r w:rsidRPr="00E40717">
              <w:t xml:space="preserve"> OSP Section</w:t>
            </w:r>
            <w:r>
              <w:t xml:space="preserve"> ||</w:t>
            </w:r>
            <w:r w:rsidRPr="00E40717">
              <w:t xml:space="preserve"> Appendices</w:t>
            </w:r>
            <w:r>
              <w:t xml:space="preserve">&gt; </w:t>
            </w:r>
            <w:r w:rsidRPr="009A534D">
              <w:t>&amp;&amp;</w:t>
            </w:r>
          </w:p>
          <w:p w14:paraId="528FEA16" w14:textId="77777777" w:rsidR="00454982" w:rsidRDefault="00D0438B" w:rsidP="00454982">
            <w:r>
              <w:t>position.title</w:t>
            </w:r>
            <w:r w:rsidR="00215C96">
              <w:t xml:space="preserve"> </w:t>
            </w:r>
            <w:r w:rsidR="00215C96">
              <w:t>=</w:t>
            </w:r>
            <w:r w:rsidR="00215C96">
              <w:t xml:space="preserve"> </w:t>
            </w:r>
            <w:r w:rsidRPr="009A534D">
              <w:t>Business Manager</w:t>
            </w:r>
            <w:r w:rsidR="00454982">
              <w:t xml:space="preserve"> </w:t>
            </w:r>
            <w:r w:rsidR="00454982">
              <w:t>&amp;&amp;</w:t>
            </w:r>
          </w:p>
          <w:p w14:paraId="79DF78FF" w14:textId="76142C06" w:rsidR="00D0438B" w:rsidRPr="009A534D" w:rsidRDefault="00454982" w:rsidP="00454982">
            <w:r w:rsidRPr="00EE14E7">
              <w:t>proposal.action</w:t>
            </w:r>
            <w:r>
              <w:t xml:space="preserve"> = View</w:t>
            </w:r>
          </w:p>
        </w:tc>
        <w:tc>
          <w:tcPr>
            <w:tcW w:w="1624" w:type="dxa"/>
          </w:tcPr>
          <w:p w14:paraId="0D31B84A" w14:textId="77777777" w:rsidR="00D0438B" w:rsidRPr="009A534D" w:rsidRDefault="00D0438B"/>
        </w:tc>
        <w:tc>
          <w:tcPr>
            <w:tcW w:w="2646" w:type="dxa"/>
            <w:shd w:val="clear" w:color="auto" w:fill="auto"/>
            <w:tcMar>
              <w:left w:w="108" w:type="dxa"/>
            </w:tcMar>
          </w:tcPr>
          <w:p w14:paraId="4777A6DB" w14:textId="77777777" w:rsidR="00D0438B" w:rsidRPr="009A534D" w:rsidRDefault="00D0438B"/>
        </w:tc>
      </w:tr>
      <w:tr w:rsidR="001B078E" w:rsidRPr="009A534D" w14:paraId="2056A22E" w14:textId="77777777" w:rsidTr="001F4E5C">
        <w:tc>
          <w:tcPr>
            <w:tcW w:w="5895" w:type="dxa"/>
          </w:tcPr>
          <w:p w14:paraId="013D5051" w14:textId="6AC7C605" w:rsidR="001B078E" w:rsidRDefault="001B078E">
            <w:r w:rsidRPr="0040681D">
              <w:rPr>
                <w:highlight w:val="yellow"/>
              </w:rPr>
              <w:t>21. ProposalSectionEditByBusinessManager-Rule21</w:t>
            </w:r>
          </w:p>
        </w:tc>
        <w:tc>
          <w:tcPr>
            <w:tcW w:w="2114" w:type="dxa"/>
            <w:shd w:val="clear" w:color="auto" w:fill="auto"/>
            <w:tcMar>
              <w:left w:w="108" w:type="dxa"/>
            </w:tcMar>
          </w:tcPr>
          <w:p w14:paraId="283EEA80" w14:textId="77777777" w:rsidR="001B078E" w:rsidRPr="009A534D" w:rsidRDefault="001B078E"/>
        </w:tc>
        <w:tc>
          <w:tcPr>
            <w:tcW w:w="4338" w:type="dxa"/>
            <w:shd w:val="clear" w:color="auto" w:fill="auto"/>
            <w:tcMar>
              <w:left w:w="108" w:type="dxa"/>
            </w:tcMar>
          </w:tcPr>
          <w:p w14:paraId="10B6F763" w14:textId="77777777" w:rsidR="001B078E" w:rsidRDefault="001B078E" w:rsidP="00E54D03"/>
        </w:tc>
        <w:tc>
          <w:tcPr>
            <w:tcW w:w="1624" w:type="dxa"/>
          </w:tcPr>
          <w:p w14:paraId="563D497F" w14:textId="77777777" w:rsidR="001B078E" w:rsidRPr="009A534D" w:rsidRDefault="001B078E"/>
        </w:tc>
        <w:tc>
          <w:tcPr>
            <w:tcW w:w="2646" w:type="dxa"/>
            <w:shd w:val="clear" w:color="auto" w:fill="auto"/>
            <w:tcMar>
              <w:left w:w="108" w:type="dxa"/>
            </w:tcMar>
          </w:tcPr>
          <w:p w14:paraId="08397BFF" w14:textId="77777777" w:rsidR="001B078E" w:rsidRPr="009A534D" w:rsidRDefault="001B078E"/>
        </w:tc>
      </w:tr>
      <w:tr w:rsidR="00BA2DF6" w:rsidRPr="009A534D" w14:paraId="7FA82F24" w14:textId="77777777" w:rsidTr="001F4E5C">
        <w:tc>
          <w:tcPr>
            <w:tcW w:w="5895" w:type="dxa"/>
          </w:tcPr>
          <w:p w14:paraId="3F684673" w14:textId="2AD544F9" w:rsidR="00D0438B" w:rsidRPr="009A534D" w:rsidRDefault="000D6470">
            <w:r>
              <w:t>22</w:t>
            </w:r>
            <w:r w:rsidR="00D452E8">
              <w:t xml:space="preserve">. </w:t>
            </w:r>
            <w:r>
              <w:t>ProposalSectionViewByDean-Rule22</w:t>
            </w:r>
          </w:p>
        </w:tc>
        <w:tc>
          <w:tcPr>
            <w:tcW w:w="2114" w:type="dxa"/>
            <w:shd w:val="clear" w:color="auto" w:fill="auto"/>
            <w:tcMar>
              <w:left w:w="108" w:type="dxa"/>
            </w:tcMar>
          </w:tcPr>
          <w:p w14:paraId="1D075C28" w14:textId="61E8EA10" w:rsidR="00D0438B" w:rsidRPr="009A534D" w:rsidRDefault="00D0438B">
            <w:r w:rsidRPr="009A534D">
              <w:t>View by Dean</w:t>
            </w:r>
          </w:p>
        </w:tc>
        <w:tc>
          <w:tcPr>
            <w:tcW w:w="4338" w:type="dxa"/>
            <w:shd w:val="clear" w:color="auto" w:fill="auto"/>
            <w:tcMar>
              <w:left w:w="108" w:type="dxa"/>
            </w:tcMar>
          </w:tcPr>
          <w:p w14:paraId="0674B49E" w14:textId="77777777" w:rsidR="00E54D03" w:rsidRPr="009A534D" w:rsidRDefault="00E54D03" w:rsidP="00E54D03">
            <w:r>
              <w:t>proposal.section =</w:t>
            </w:r>
            <w:r w:rsidRPr="009A534D">
              <w:t xml:space="preserve"> </w:t>
            </w:r>
            <w:r>
              <w:t>&lt;</w:t>
            </w:r>
            <w:r w:rsidRPr="00E40717">
              <w:t>Investigator Information</w:t>
            </w:r>
            <w:r>
              <w:t xml:space="preserve"> ||</w:t>
            </w:r>
            <w:r w:rsidRPr="00E40717">
              <w:t xml:space="preserve"> Project Information</w:t>
            </w:r>
            <w:r>
              <w:t xml:space="preserve"> ||</w:t>
            </w:r>
            <w:r w:rsidRPr="00E40717">
              <w:t xml:space="preserve"> Sponsor and Budget Information</w:t>
            </w:r>
            <w:r>
              <w:t xml:space="preserve"> ||</w:t>
            </w:r>
            <w:r w:rsidRPr="00E40717">
              <w:t xml:space="preserve"> Cost Share Information</w:t>
            </w:r>
            <w:r>
              <w:t xml:space="preserve"> ||</w:t>
            </w:r>
            <w:r w:rsidRPr="00E40717">
              <w:t xml:space="preserve"> University Commitments</w:t>
            </w:r>
            <w:r>
              <w:t xml:space="preserve"> ||</w:t>
            </w:r>
            <w:r w:rsidRPr="00E40717">
              <w:t xml:space="preserve"> Conflict of Interest and Commitment Information</w:t>
            </w:r>
            <w:r>
              <w:t xml:space="preserve"> ||</w:t>
            </w:r>
            <w:r w:rsidRPr="00E40717">
              <w:t xml:space="preserve"> Compliance Information</w:t>
            </w:r>
            <w:r>
              <w:t xml:space="preserve"> ||</w:t>
            </w:r>
            <w:r w:rsidRPr="00E40717">
              <w:t xml:space="preserve"> Additional Information</w:t>
            </w:r>
            <w:r>
              <w:t xml:space="preserve"> ||</w:t>
            </w:r>
            <w:r w:rsidRPr="00E40717">
              <w:t xml:space="preserve"> Collaboration Information</w:t>
            </w:r>
            <w:r>
              <w:t xml:space="preserve"> ||</w:t>
            </w:r>
            <w:r w:rsidRPr="00E40717">
              <w:t xml:space="preserve"> Proprietary/Confidential Information</w:t>
            </w:r>
            <w:r>
              <w:t xml:space="preserve"> ||</w:t>
            </w:r>
            <w:r w:rsidRPr="00E40717">
              <w:t xml:space="preserve"> Certification/Signatures</w:t>
            </w:r>
            <w:r>
              <w:t xml:space="preserve"> ||</w:t>
            </w:r>
            <w:r w:rsidRPr="00E40717">
              <w:t xml:space="preserve"> OSP Section</w:t>
            </w:r>
            <w:r>
              <w:t xml:space="preserve"> ||</w:t>
            </w:r>
            <w:r w:rsidRPr="00E40717">
              <w:t xml:space="preserve"> Appendices</w:t>
            </w:r>
            <w:r>
              <w:t xml:space="preserve">&gt; </w:t>
            </w:r>
            <w:r w:rsidRPr="009A534D">
              <w:t>&amp;&amp;</w:t>
            </w:r>
          </w:p>
          <w:p w14:paraId="6D623E23" w14:textId="77777777" w:rsidR="00454982" w:rsidRDefault="00D0438B" w:rsidP="00454982">
            <w:r>
              <w:t>position.title</w:t>
            </w:r>
            <w:r w:rsidR="00ED0480">
              <w:t xml:space="preserve"> </w:t>
            </w:r>
            <w:r w:rsidR="00ED0480">
              <w:t>=</w:t>
            </w:r>
            <w:r w:rsidRPr="009A534D">
              <w:t xml:space="preserve"> Dean</w:t>
            </w:r>
            <w:r w:rsidR="00454982">
              <w:t xml:space="preserve"> </w:t>
            </w:r>
            <w:r w:rsidR="00454982">
              <w:t>&amp;&amp;</w:t>
            </w:r>
          </w:p>
          <w:p w14:paraId="167B12F1" w14:textId="6CF6B5EE" w:rsidR="00D0438B" w:rsidRPr="009A534D" w:rsidRDefault="00454982" w:rsidP="00454982">
            <w:r w:rsidRPr="00EE14E7">
              <w:t>proposal.action</w:t>
            </w:r>
            <w:r>
              <w:t xml:space="preserve"> = View</w:t>
            </w:r>
          </w:p>
        </w:tc>
        <w:tc>
          <w:tcPr>
            <w:tcW w:w="1624" w:type="dxa"/>
          </w:tcPr>
          <w:p w14:paraId="0A926DB0" w14:textId="77777777" w:rsidR="00D0438B" w:rsidRPr="009A534D" w:rsidRDefault="00D0438B"/>
        </w:tc>
        <w:tc>
          <w:tcPr>
            <w:tcW w:w="2646" w:type="dxa"/>
            <w:shd w:val="clear" w:color="auto" w:fill="auto"/>
            <w:tcMar>
              <w:left w:w="108" w:type="dxa"/>
            </w:tcMar>
          </w:tcPr>
          <w:p w14:paraId="2E86AD04" w14:textId="77777777" w:rsidR="00D0438B" w:rsidRPr="009A534D" w:rsidRDefault="00D0438B"/>
        </w:tc>
      </w:tr>
      <w:tr w:rsidR="00272EC9" w:rsidRPr="009A534D" w14:paraId="07AF2C0B" w14:textId="77777777" w:rsidTr="001F4E5C">
        <w:tc>
          <w:tcPr>
            <w:tcW w:w="5895" w:type="dxa"/>
          </w:tcPr>
          <w:p w14:paraId="6B38E93D" w14:textId="76DEC268" w:rsidR="00272EC9" w:rsidRDefault="00272EC9">
            <w:r w:rsidRPr="001B4633">
              <w:rPr>
                <w:highlight w:val="yellow"/>
              </w:rPr>
              <w:t>23. ProposalSectionEditByDean-Rule23</w:t>
            </w:r>
          </w:p>
        </w:tc>
        <w:tc>
          <w:tcPr>
            <w:tcW w:w="2114" w:type="dxa"/>
            <w:shd w:val="clear" w:color="auto" w:fill="auto"/>
            <w:tcMar>
              <w:left w:w="108" w:type="dxa"/>
            </w:tcMar>
          </w:tcPr>
          <w:p w14:paraId="0158A806" w14:textId="77777777" w:rsidR="00272EC9" w:rsidRPr="009A534D" w:rsidRDefault="00272EC9"/>
        </w:tc>
        <w:tc>
          <w:tcPr>
            <w:tcW w:w="4338" w:type="dxa"/>
            <w:shd w:val="clear" w:color="auto" w:fill="auto"/>
            <w:tcMar>
              <w:left w:w="108" w:type="dxa"/>
            </w:tcMar>
          </w:tcPr>
          <w:p w14:paraId="4132A028" w14:textId="77777777" w:rsidR="00272EC9" w:rsidRDefault="00272EC9" w:rsidP="00E54D03"/>
        </w:tc>
        <w:tc>
          <w:tcPr>
            <w:tcW w:w="1624" w:type="dxa"/>
          </w:tcPr>
          <w:p w14:paraId="4E36FE4A" w14:textId="77777777" w:rsidR="00272EC9" w:rsidRPr="009A534D" w:rsidRDefault="00272EC9"/>
        </w:tc>
        <w:tc>
          <w:tcPr>
            <w:tcW w:w="2646" w:type="dxa"/>
            <w:shd w:val="clear" w:color="auto" w:fill="auto"/>
            <w:tcMar>
              <w:left w:w="108" w:type="dxa"/>
            </w:tcMar>
          </w:tcPr>
          <w:p w14:paraId="2EC6476F" w14:textId="77777777" w:rsidR="00272EC9" w:rsidRPr="009A534D" w:rsidRDefault="00272EC9"/>
        </w:tc>
      </w:tr>
      <w:tr w:rsidR="00DE4F66" w:rsidRPr="009A534D" w14:paraId="060A412D" w14:textId="77777777" w:rsidTr="001F4E5C">
        <w:tc>
          <w:tcPr>
            <w:tcW w:w="5895" w:type="dxa"/>
          </w:tcPr>
          <w:p w14:paraId="68130C85" w14:textId="2C94CAD4" w:rsidR="00DE4F66" w:rsidRPr="009A534D" w:rsidRDefault="000D6470" w:rsidP="00C80360">
            <w:r>
              <w:t>2</w:t>
            </w:r>
            <w:r w:rsidR="00C80360">
              <w:t>4</w:t>
            </w:r>
            <w:r w:rsidR="00BF5A74">
              <w:t xml:space="preserve">. </w:t>
            </w:r>
            <w:r>
              <w:t>ProposalSectionV</w:t>
            </w:r>
            <w:r w:rsidR="00C80360">
              <w:t>iewByIRB-Rule24</w:t>
            </w:r>
          </w:p>
        </w:tc>
        <w:tc>
          <w:tcPr>
            <w:tcW w:w="2114" w:type="dxa"/>
            <w:shd w:val="clear" w:color="auto" w:fill="auto"/>
            <w:tcMar>
              <w:left w:w="108" w:type="dxa"/>
            </w:tcMar>
          </w:tcPr>
          <w:p w14:paraId="3DD42C06" w14:textId="6570DD08" w:rsidR="00DE4F66" w:rsidRPr="009A534D" w:rsidRDefault="00DE4F66" w:rsidP="00DE4F66">
            <w:r w:rsidRPr="009A534D">
              <w:t>View by IRB</w:t>
            </w:r>
          </w:p>
        </w:tc>
        <w:tc>
          <w:tcPr>
            <w:tcW w:w="4338" w:type="dxa"/>
            <w:shd w:val="clear" w:color="auto" w:fill="auto"/>
            <w:tcMar>
              <w:left w:w="108" w:type="dxa"/>
            </w:tcMar>
          </w:tcPr>
          <w:p w14:paraId="35DC590B" w14:textId="77777777" w:rsidR="00DE4F66" w:rsidRPr="009A534D" w:rsidRDefault="00DE4F66" w:rsidP="00DE4F66">
            <w:r>
              <w:t>proposal.section =</w:t>
            </w:r>
            <w:r w:rsidRPr="009A534D">
              <w:t xml:space="preserve"> </w:t>
            </w:r>
            <w:r>
              <w:t>&lt;</w:t>
            </w:r>
            <w:r w:rsidRPr="00E40717">
              <w:t>Investigator Information</w:t>
            </w:r>
            <w:r>
              <w:t xml:space="preserve"> ||</w:t>
            </w:r>
            <w:r w:rsidRPr="00E40717">
              <w:t xml:space="preserve"> Project Information</w:t>
            </w:r>
            <w:r>
              <w:t xml:space="preserve"> ||</w:t>
            </w:r>
            <w:r w:rsidRPr="00E40717">
              <w:t xml:space="preserve"> </w:t>
            </w:r>
            <w:r w:rsidRPr="00E40717">
              <w:lastRenderedPageBreak/>
              <w:t>Sponsor and Budget Information</w:t>
            </w:r>
            <w:r>
              <w:t xml:space="preserve"> ||</w:t>
            </w:r>
            <w:r w:rsidRPr="00E40717">
              <w:t xml:space="preserve"> Cost Share Information</w:t>
            </w:r>
            <w:r>
              <w:t xml:space="preserve"> ||</w:t>
            </w:r>
            <w:r w:rsidRPr="00E40717">
              <w:t xml:space="preserve"> University Commitments</w:t>
            </w:r>
            <w:r>
              <w:t xml:space="preserve"> ||</w:t>
            </w:r>
            <w:r w:rsidRPr="00E40717">
              <w:t xml:space="preserve"> Conflict of Interest and Commitment Information</w:t>
            </w:r>
            <w:r>
              <w:t xml:space="preserve"> ||</w:t>
            </w:r>
            <w:r w:rsidRPr="00E40717">
              <w:t xml:space="preserve"> Compliance Information</w:t>
            </w:r>
            <w:r>
              <w:t xml:space="preserve"> ||</w:t>
            </w:r>
            <w:r w:rsidRPr="00E40717">
              <w:t xml:space="preserve"> Additional Information</w:t>
            </w:r>
            <w:r>
              <w:t xml:space="preserve"> ||</w:t>
            </w:r>
            <w:r w:rsidRPr="00E40717">
              <w:t xml:space="preserve"> Collaboration Information</w:t>
            </w:r>
            <w:r>
              <w:t xml:space="preserve"> ||</w:t>
            </w:r>
            <w:r w:rsidRPr="00E40717">
              <w:t xml:space="preserve"> Proprietary/Confidential Information</w:t>
            </w:r>
            <w:r>
              <w:t xml:space="preserve"> ||</w:t>
            </w:r>
            <w:r w:rsidRPr="00E40717">
              <w:t xml:space="preserve"> Certification/Signatures</w:t>
            </w:r>
            <w:r>
              <w:t xml:space="preserve"> ||</w:t>
            </w:r>
            <w:r w:rsidRPr="00E40717">
              <w:t xml:space="preserve"> OSP Section</w:t>
            </w:r>
            <w:r>
              <w:t xml:space="preserve"> ||</w:t>
            </w:r>
            <w:r w:rsidRPr="00E40717">
              <w:t xml:space="preserve"> Appendices</w:t>
            </w:r>
            <w:r>
              <w:t xml:space="preserve">&gt; </w:t>
            </w:r>
            <w:r w:rsidRPr="009A534D">
              <w:t>&amp;&amp;</w:t>
            </w:r>
          </w:p>
          <w:p w14:paraId="6E4BCE32" w14:textId="77777777" w:rsidR="00454982" w:rsidRDefault="00DE4F66" w:rsidP="00454982">
            <w:r>
              <w:t xml:space="preserve">position.title </w:t>
            </w:r>
            <w:r>
              <w:t>=</w:t>
            </w:r>
            <w:r w:rsidRPr="009A534D">
              <w:t xml:space="preserve"> IRB</w:t>
            </w:r>
            <w:r w:rsidR="00454982">
              <w:t xml:space="preserve"> </w:t>
            </w:r>
            <w:r w:rsidR="00454982">
              <w:t>&amp;&amp;</w:t>
            </w:r>
          </w:p>
          <w:p w14:paraId="0FA9B6A1" w14:textId="6D324D65" w:rsidR="00DE4F66" w:rsidRDefault="00454982" w:rsidP="00454982">
            <w:r w:rsidRPr="00EE14E7">
              <w:t>proposal.action</w:t>
            </w:r>
            <w:r>
              <w:t xml:space="preserve"> = View</w:t>
            </w:r>
          </w:p>
        </w:tc>
        <w:tc>
          <w:tcPr>
            <w:tcW w:w="1624" w:type="dxa"/>
          </w:tcPr>
          <w:p w14:paraId="7CCFE6CC" w14:textId="77777777" w:rsidR="00DE4F66" w:rsidRPr="009A534D" w:rsidRDefault="00DE4F66" w:rsidP="00DE4F66"/>
        </w:tc>
        <w:tc>
          <w:tcPr>
            <w:tcW w:w="2646" w:type="dxa"/>
            <w:shd w:val="clear" w:color="auto" w:fill="auto"/>
            <w:tcMar>
              <w:left w:w="108" w:type="dxa"/>
            </w:tcMar>
          </w:tcPr>
          <w:p w14:paraId="4ED615AC" w14:textId="77777777" w:rsidR="00DE4F66" w:rsidRPr="009A534D" w:rsidRDefault="00DE4F66" w:rsidP="00DE4F66"/>
        </w:tc>
      </w:tr>
      <w:tr w:rsidR="00071C72" w:rsidRPr="009A534D" w14:paraId="5AC2F8AE" w14:textId="77777777" w:rsidTr="001F4E5C">
        <w:tc>
          <w:tcPr>
            <w:tcW w:w="5895" w:type="dxa"/>
          </w:tcPr>
          <w:p w14:paraId="228A5A94" w14:textId="356AFB4F" w:rsidR="00071C72" w:rsidRDefault="00071C72" w:rsidP="00C80360">
            <w:r w:rsidRPr="00141E51">
              <w:rPr>
                <w:highlight w:val="yellow"/>
              </w:rPr>
              <w:t>25. ProposalSectionEditByIRB-Rule25</w:t>
            </w:r>
          </w:p>
        </w:tc>
        <w:tc>
          <w:tcPr>
            <w:tcW w:w="2114" w:type="dxa"/>
            <w:shd w:val="clear" w:color="auto" w:fill="auto"/>
            <w:tcMar>
              <w:left w:w="108" w:type="dxa"/>
            </w:tcMar>
          </w:tcPr>
          <w:p w14:paraId="30C1999D" w14:textId="77777777" w:rsidR="00071C72" w:rsidRPr="009A534D" w:rsidRDefault="00071C72" w:rsidP="00DE4F66"/>
        </w:tc>
        <w:tc>
          <w:tcPr>
            <w:tcW w:w="4338" w:type="dxa"/>
            <w:shd w:val="clear" w:color="auto" w:fill="auto"/>
            <w:tcMar>
              <w:left w:w="108" w:type="dxa"/>
            </w:tcMar>
          </w:tcPr>
          <w:p w14:paraId="0E2ED835" w14:textId="77777777" w:rsidR="00071C72" w:rsidRDefault="00071C72" w:rsidP="00DE4F66"/>
        </w:tc>
        <w:tc>
          <w:tcPr>
            <w:tcW w:w="1624" w:type="dxa"/>
          </w:tcPr>
          <w:p w14:paraId="36291743" w14:textId="77777777" w:rsidR="00071C72" w:rsidRPr="009A534D" w:rsidRDefault="00071C72" w:rsidP="00DE4F66"/>
        </w:tc>
        <w:tc>
          <w:tcPr>
            <w:tcW w:w="2646" w:type="dxa"/>
            <w:shd w:val="clear" w:color="auto" w:fill="auto"/>
            <w:tcMar>
              <w:left w:w="108" w:type="dxa"/>
            </w:tcMar>
          </w:tcPr>
          <w:p w14:paraId="616E2D0B" w14:textId="77777777" w:rsidR="00071C72" w:rsidRPr="009A534D" w:rsidRDefault="00071C72" w:rsidP="00DE4F66"/>
        </w:tc>
      </w:tr>
      <w:tr w:rsidR="00BA2DF6" w:rsidRPr="009A534D" w14:paraId="4B9B970F" w14:textId="77777777" w:rsidTr="001F4E5C">
        <w:trPr>
          <w:trHeight w:val="260"/>
        </w:trPr>
        <w:tc>
          <w:tcPr>
            <w:tcW w:w="5895" w:type="dxa"/>
          </w:tcPr>
          <w:p w14:paraId="675BDCFF" w14:textId="65E08ECA" w:rsidR="00D0438B" w:rsidRPr="009A534D" w:rsidRDefault="0014794B">
            <w:r>
              <w:t>26</w:t>
            </w:r>
            <w:r w:rsidR="003B6D60">
              <w:t xml:space="preserve">. </w:t>
            </w:r>
            <w:r w:rsidR="003B6D60" w:rsidRPr="003B6D60">
              <w:t>ProposalSectionViewByUniver</w:t>
            </w:r>
            <w:r>
              <w:t>sityResearchAdministrator-Rule26</w:t>
            </w:r>
          </w:p>
        </w:tc>
        <w:tc>
          <w:tcPr>
            <w:tcW w:w="2114" w:type="dxa"/>
            <w:shd w:val="clear" w:color="auto" w:fill="auto"/>
            <w:tcMar>
              <w:left w:w="108" w:type="dxa"/>
            </w:tcMar>
          </w:tcPr>
          <w:p w14:paraId="72257D39" w14:textId="1E636D11" w:rsidR="00D0438B" w:rsidRPr="009A534D" w:rsidRDefault="00D0438B">
            <w:r w:rsidRPr="009A534D">
              <w:t>View by University Research Administrator</w:t>
            </w:r>
          </w:p>
        </w:tc>
        <w:tc>
          <w:tcPr>
            <w:tcW w:w="4338" w:type="dxa"/>
            <w:shd w:val="clear" w:color="auto" w:fill="auto"/>
            <w:tcMar>
              <w:left w:w="108" w:type="dxa"/>
            </w:tcMar>
          </w:tcPr>
          <w:p w14:paraId="4641D0CA" w14:textId="77777777" w:rsidR="00E54D03" w:rsidRPr="009A534D" w:rsidRDefault="00E54D03" w:rsidP="00E54D03">
            <w:r>
              <w:t>proposal.section =</w:t>
            </w:r>
            <w:r w:rsidRPr="009A534D">
              <w:t xml:space="preserve"> </w:t>
            </w:r>
            <w:r>
              <w:t>&lt;</w:t>
            </w:r>
            <w:r w:rsidRPr="00E40717">
              <w:t>Investigator Information</w:t>
            </w:r>
            <w:r>
              <w:t xml:space="preserve"> ||</w:t>
            </w:r>
            <w:r w:rsidRPr="00E40717">
              <w:t xml:space="preserve"> Project Information</w:t>
            </w:r>
            <w:r>
              <w:t xml:space="preserve"> ||</w:t>
            </w:r>
            <w:r w:rsidRPr="00E40717">
              <w:t xml:space="preserve"> Sponsor and Budget Information</w:t>
            </w:r>
            <w:r>
              <w:t xml:space="preserve"> ||</w:t>
            </w:r>
            <w:r w:rsidRPr="00E40717">
              <w:t xml:space="preserve"> Cost Share Information</w:t>
            </w:r>
            <w:r>
              <w:t xml:space="preserve"> ||</w:t>
            </w:r>
            <w:r w:rsidRPr="00E40717">
              <w:t xml:space="preserve"> University Commitments</w:t>
            </w:r>
            <w:r>
              <w:t xml:space="preserve"> ||</w:t>
            </w:r>
            <w:r w:rsidRPr="00E40717">
              <w:t xml:space="preserve"> Conflict of Interest and Commitment Information</w:t>
            </w:r>
            <w:r>
              <w:t xml:space="preserve"> ||</w:t>
            </w:r>
            <w:r w:rsidRPr="00E40717">
              <w:t xml:space="preserve"> Compliance Information</w:t>
            </w:r>
            <w:r>
              <w:t xml:space="preserve"> ||</w:t>
            </w:r>
            <w:r w:rsidRPr="00E40717">
              <w:t xml:space="preserve"> Additional Information</w:t>
            </w:r>
            <w:r>
              <w:t xml:space="preserve"> ||</w:t>
            </w:r>
            <w:r w:rsidRPr="00E40717">
              <w:t xml:space="preserve"> Collaboration Information</w:t>
            </w:r>
            <w:r>
              <w:t xml:space="preserve"> ||</w:t>
            </w:r>
            <w:r w:rsidRPr="00E40717">
              <w:t xml:space="preserve"> Proprietary/Confidential Information</w:t>
            </w:r>
            <w:r>
              <w:t xml:space="preserve"> ||</w:t>
            </w:r>
            <w:r w:rsidRPr="00E40717">
              <w:t xml:space="preserve"> Certification/Signatures</w:t>
            </w:r>
            <w:r>
              <w:t xml:space="preserve"> ||</w:t>
            </w:r>
            <w:r w:rsidRPr="00E40717">
              <w:t xml:space="preserve"> OSP Section</w:t>
            </w:r>
            <w:r>
              <w:t xml:space="preserve"> ||</w:t>
            </w:r>
            <w:r w:rsidRPr="00E40717">
              <w:t xml:space="preserve"> Appendices</w:t>
            </w:r>
            <w:r>
              <w:t xml:space="preserve">&gt; </w:t>
            </w:r>
            <w:r w:rsidRPr="009A534D">
              <w:t>&amp;&amp;</w:t>
            </w:r>
          </w:p>
          <w:p w14:paraId="733578A9" w14:textId="77777777" w:rsidR="00454982" w:rsidRDefault="00D0438B" w:rsidP="00454982">
            <w:r>
              <w:t>position.title</w:t>
            </w:r>
            <w:r w:rsidR="00ED0480">
              <w:t xml:space="preserve"> </w:t>
            </w:r>
            <w:r w:rsidR="00ED0480">
              <w:t>=</w:t>
            </w:r>
            <w:r w:rsidR="00ED0480">
              <w:t xml:space="preserve"> </w:t>
            </w:r>
            <w:r w:rsidRPr="009A534D">
              <w:t>University Research Administrator</w:t>
            </w:r>
            <w:r w:rsidR="00454982">
              <w:t xml:space="preserve"> </w:t>
            </w:r>
            <w:r w:rsidR="00454982">
              <w:t>&amp;&amp;</w:t>
            </w:r>
          </w:p>
          <w:p w14:paraId="32EF5223" w14:textId="6562E23B" w:rsidR="00D0438B" w:rsidRPr="009A534D" w:rsidRDefault="00454982" w:rsidP="00454982">
            <w:r w:rsidRPr="00EE14E7">
              <w:t>proposal.action</w:t>
            </w:r>
            <w:r>
              <w:t xml:space="preserve"> = View</w:t>
            </w:r>
          </w:p>
        </w:tc>
        <w:tc>
          <w:tcPr>
            <w:tcW w:w="1624" w:type="dxa"/>
          </w:tcPr>
          <w:p w14:paraId="222ECC27" w14:textId="77777777" w:rsidR="00D0438B" w:rsidRPr="009A534D" w:rsidRDefault="00D0438B"/>
        </w:tc>
        <w:tc>
          <w:tcPr>
            <w:tcW w:w="2646" w:type="dxa"/>
            <w:shd w:val="clear" w:color="auto" w:fill="auto"/>
            <w:tcMar>
              <w:left w:w="108" w:type="dxa"/>
            </w:tcMar>
          </w:tcPr>
          <w:p w14:paraId="785AB9EC" w14:textId="77777777" w:rsidR="00D0438B" w:rsidRPr="009A534D" w:rsidRDefault="00D0438B"/>
        </w:tc>
      </w:tr>
      <w:tr w:rsidR="00BA2DF6" w:rsidRPr="009A534D" w14:paraId="6932AC2A" w14:textId="77777777" w:rsidTr="001F4E5C">
        <w:trPr>
          <w:trHeight w:val="260"/>
        </w:trPr>
        <w:tc>
          <w:tcPr>
            <w:tcW w:w="5895" w:type="dxa"/>
          </w:tcPr>
          <w:p w14:paraId="5EE4DD70" w14:textId="79514305" w:rsidR="00BA2DF6" w:rsidRPr="008E1795" w:rsidRDefault="00BA2DF6">
            <w:pPr>
              <w:rPr>
                <w:highlight w:val="yellow"/>
              </w:rPr>
            </w:pPr>
            <w:r w:rsidRPr="008E1795">
              <w:rPr>
                <w:highlight w:val="yellow"/>
              </w:rPr>
              <w:t>27. ProposalSectionEditByUniversityResearchAdministrator-Rule27</w:t>
            </w:r>
          </w:p>
        </w:tc>
        <w:tc>
          <w:tcPr>
            <w:tcW w:w="2114" w:type="dxa"/>
            <w:shd w:val="clear" w:color="auto" w:fill="auto"/>
            <w:tcMar>
              <w:left w:w="108" w:type="dxa"/>
            </w:tcMar>
          </w:tcPr>
          <w:p w14:paraId="0D0FEE01" w14:textId="77777777" w:rsidR="00BA2DF6" w:rsidRPr="009A534D" w:rsidRDefault="00BA2DF6"/>
        </w:tc>
        <w:tc>
          <w:tcPr>
            <w:tcW w:w="4338" w:type="dxa"/>
            <w:shd w:val="clear" w:color="auto" w:fill="auto"/>
            <w:tcMar>
              <w:left w:w="108" w:type="dxa"/>
            </w:tcMar>
          </w:tcPr>
          <w:p w14:paraId="372A4773" w14:textId="77777777" w:rsidR="00BA2DF6" w:rsidRDefault="00BA2DF6" w:rsidP="00E54D03"/>
        </w:tc>
        <w:tc>
          <w:tcPr>
            <w:tcW w:w="1624" w:type="dxa"/>
          </w:tcPr>
          <w:p w14:paraId="6C03CB42" w14:textId="77777777" w:rsidR="00BA2DF6" w:rsidRPr="009A534D" w:rsidRDefault="00BA2DF6"/>
        </w:tc>
        <w:tc>
          <w:tcPr>
            <w:tcW w:w="2646" w:type="dxa"/>
            <w:shd w:val="clear" w:color="auto" w:fill="auto"/>
            <w:tcMar>
              <w:left w:w="108" w:type="dxa"/>
            </w:tcMar>
          </w:tcPr>
          <w:p w14:paraId="6899A3ED" w14:textId="77777777" w:rsidR="00BA2DF6" w:rsidRPr="009A534D" w:rsidRDefault="00BA2DF6"/>
        </w:tc>
      </w:tr>
      <w:tr w:rsidR="00BA2DF6" w:rsidRPr="009A534D" w14:paraId="0E592FFF" w14:textId="77777777" w:rsidTr="001F4E5C">
        <w:trPr>
          <w:trHeight w:val="260"/>
        </w:trPr>
        <w:tc>
          <w:tcPr>
            <w:tcW w:w="5895" w:type="dxa"/>
          </w:tcPr>
          <w:p w14:paraId="2F71F0A8" w14:textId="27B9FB2C" w:rsidR="00D0438B" w:rsidRPr="009A534D" w:rsidRDefault="0014794B">
            <w:r>
              <w:t>28</w:t>
            </w:r>
            <w:r w:rsidR="002E68AD">
              <w:t xml:space="preserve">. </w:t>
            </w:r>
            <w:r w:rsidR="002E68AD" w:rsidRPr="002E68AD">
              <w:t>ProposalSectionViewByUniversityResearchDirector-</w:t>
            </w:r>
            <w:r>
              <w:t>Rule28</w:t>
            </w:r>
          </w:p>
        </w:tc>
        <w:tc>
          <w:tcPr>
            <w:tcW w:w="2114" w:type="dxa"/>
            <w:shd w:val="clear" w:color="auto" w:fill="auto"/>
            <w:tcMar>
              <w:left w:w="108" w:type="dxa"/>
            </w:tcMar>
          </w:tcPr>
          <w:p w14:paraId="2AFEEBE6" w14:textId="4A3A08D7" w:rsidR="00D0438B" w:rsidRPr="009A534D" w:rsidRDefault="00D0438B">
            <w:r w:rsidRPr="009A534D">
              <w:t>View by University Research Director</w:t>
            </w:r>
          </w:p>
        </w:tc>
        <w:tc>
          <w:tcPr>
            <w:tcW w:w="4338" w:type="dxa"/>
            <w:shd w:val="clear" w:color="auto" w:fill="auto"/>
            <w:tcMar>
              <w:left w:w="108" w:type="dxa"/>
            </w:tcMar>
          </w:tcPr>
          <w:p w14:paraId="65F3A27B" w14:textId="77777777" w:rsidR="00E54D03" w:rsidRPr="009A534D" w:rsidRDefault="00E54D03" w:rsidP="00E54D03">
            <w:r>
              <w:t>proposal.section =</w:t>
            </w:r>
            <w:r w:rsidRPr="009A534D">
              <w:t xml:space="preserve"> </w:t>
            </w:r>
            <w:r>
              <w:t>&lt;</w:t>
            </w:r>
            <w:r w:rsidRPr="00E40717">
              <w:t>Investigator Information</w:t>
            </w:r>
            <w:r>
              <w:t xml:space="preserve"> ||</w:t>
            </w:r>
            <w:r w:rsidRPr="00E40717">
              <w:t xml:space="preserve"> Project Information</w:t>
            </w:r>
            <w:r>
              <w:t xml:space="preserve"> ||</w:t>
            </w:r>
            <w:r w:rsidRPr="00E40717">
              <w:t xml:space="preserve"> Sponsor and Budget Information</w:t>
            </w:r>
            <w:r>
              <w:t xml:space="preserve"> ||</w:t>
            </w:r>
            <w:r w:rsidRPr="00E40717">
              <w:t xml:space="preserve"> Cost Share Information</w:t>
            </w:r>
            <w:r>
              <w:t xml:space="preserve"> ||</w:t>
            </w:r>
            <w:r w:rsidRPr="00E40717">
              <w:t xml:space="preserve"> University </w:t>
            </w:r>
            <w:r w:rsidRPr="00E40717">
              <w:lastRenderedPageBreak/>
              <w:t>Commitments</w:t>
            </w:r>
            <w:r>
              <w:t xml:space="preserve"> ||</w:t>
            </w:r>
            <w:r w:rsidRPr="00E40717">
              <w:t xml:space="preserve"> Conflict of Interest and Commitment Information</w:t>
            </w:r>
            <w:r>
              <w:t xml:space="preserve"> ||</w:t>
            </w:r>
            <w:r w:rsidRPr="00E40717">
              <w:t xml:space="preserve"> Compliance Information</w:t>
            </w:r>
            <w:r>
              <w:t xml:space="preserve"> ||</w:t>
            </w:r>
            <w:r w:rsidRPr="00E40717">
              <w:t xml:space="preserve"> Additional Information</w:t>
            </w:r>
            <w:r>
              <w:t xml:space="preserve"> ||</w:t>
            </w:r>
            <w:r w:rsidRPr="00E40717">
              <w:t xml:space="preserve"> Collaboration Information</w:t>
            </w:r>
            <w:r>
              <w:t xml:space="preserve"> ||</w:t>
            </w:r>
            <w:r w:rsidRPr="00E40717">
              <w:t xml:space="preserve"> Proprietary/Confidential Information</w:t>
            </w:r>
            <w:r>
              <w:t xml:space="preserve"> ||</w:t>
            </w:r>
            <w:r w:rsidRPr="00E40717">
              <w:t xml:space="preserve"> Certification/Signatures</w:t>
            </w:r>
            <w:r>
              <w:t xml:space="preserve"> ||</w:t>
            </w:r>
            <w:r w:rsidRPr="00E40717">
              <w:t xml:space="preserve"> OSP Section</w:t>
            </w:r>
            <w:r>
              <w:t xml:space="preserve"> ||</w:t>
            </w:r>
            <w:r w:rsidRPr="00E40717">
              <w:t xml:space="preserve"> Appendices</w:t>
            </w:r>
            <w:r>
              <w:t xml:space="preserve">&gt; </w:t>
            </w:r>
            <w:r w:rsidRPr="009A534D">
              <w:t>&amp;&amp;</w:t>
            </w:r>
          </w:p>
          <w:p w14:paraId="643A8869" w14:textId="77777777" w:rsidR="00454982" w:rsidRDefault="00D0438B" w:rsidP="00454982">
            <w:r>
              <w:t>position.title</w:t>
            </w:r>
            <w:r w:rsidR="00ED0480">
              <w:t xml:space="preserve"> </w:t>
            </w:r>
            <w:r w:rsidR="00ED0480">
              <w:t>=</w:t>
            </w:r>
            <w:r w:rsidR="00ED0480">
              <w:t xml:space="preserve"> </w:t>
            </w:r>
            <w:r w:rsidRPr="009A534D">
              <w:t>University Research Director</w:t>
            </w:r>
            <w:r w:rsidR="00454982">
              <w:t xml:space="preserve"> </w:t>
            </w:r>
            <w:r w:rsidR="00454982">
              <w:t>&amp;&amp;</w:t>
            </w:r>
          </w:p>
          <w:p w14:paraId="48C4A939" w14:textId="34900806" w:rsidR="00D0438B" w:rsidRPr="009A534D" w:rsidRDefault="00454982" w:rsidP="00454982">
            <w:r w:rsidRPr="00EE14E7">
              <w:t>proposal.action</w:t>
            </w:r>
            <w:r>
              <w:t xml:space="preserve"> = View</w:t>
            </w:r>
          </w:p>
        </w:tc>
        <w:tc>
          <w:tcPr>
            <w:tcW w:w="1624" w:type="dxa"/>
          </w:tcPr>
          <w:p w14:paraId="3B9CBA56" w14:textId="77777777" w:rsidR="00D0438B" w:rsidRPr="009A534D" w:rsidRDefault="00D0438B"/>
        </w:tc>
        <w:tc>
          <w:tcPr>
            <w:tcW w:w="2646" w:type="dxa"/>
            <w:shd w:val="clear" w:color="auto" w:fill="auto"/>
            <w:tcMar>
              <w:left w:w="108" w:type="dxa"/>
            </w:tcMar>
          </w:tcPr>
          <w:p w14:paraId="06A54BCA" w14:textId="77777777" w:rsidR="00D0438B" w:rsidRPr="009A534D" w:rsidRDefault="00D0438B"/>
        </w:tc>
      </w:tr>
      <w:tr w:rsidR="00C510A2" w:rsidRPr="009A534D" w14:paraId="15979595" w14:textId="77777777" w:rsidTr="001F4E5C">
        <w:trPr>
          <w:trHeight w:val="260"/>
        </w:trPr>
        <w:tc>
          <w:tcPr>
            <w:tcW w:w="5895" w:type="dxa"/>
          </w:tcPr>
          <w:p w14:paraId="3B286B30" w14:textId="73D06DFF" w:rsidR="00C510A2" w:rsidRPr="00AB45EE" w:rsidRDefault="00C510A2">
            <w:pPr>
              <w:rPr>
                <w:highlight w:val="yellow"/>
              </w:rPr>
            </w:pPr>
            <w:r w:rsidRPr="00AB45EE">
              <w:rPr>
                <w:highlight w:val="yellow"/>
              </w:rPr>
              <w:t>29. ProposalSectionEditByUniversityResearchDirector-Rule29</w:t>
            </w:r>
          </w:p>
        </w:tc>
        <w:tc>
          <w:tcPr>
            <w:tcW w:w="2114" w:type="dxa"/>
            <w:shd w:val="clear" w:color="auto" w:fill="auto"/>
            <w:tcMar>
              <w:left w:w="108" w:type="dxa"/>
            </w:tcMar>
          </w:tcPr>
          <w:p w14:paraId="18A4ECE7" w14:textId="77777777" w:rsidR="00C510A2" w:rsidRPr="00AB45EE" w:rsidRDefault="00C510A2">
            <w:pPr>
              <w:rPr>
                <w:highlight w:val="yellow"/>
              </w:rPr>
            </w:pPr>
          </w:p>
        </w:tc>
        <w:tc>
          <w:tcPr>
            <w:tcW w:w="4338" w:type="dxa"/>
            <w:shd w:val="clear" w:color="auto" w:fill="auto"/>
            <w:tcMar>
              <w:left w:w="108" w:type="dxa"/>
            </w:tcMar>
          </w:tcPr>
          <w:p w14:paraId="0A2112F1" w14:textId="77777777" w:rsidR="00C510A2" w:rsidRPr="00AB45EE" w:rsidRDefault="00C510A2" w:rsidP="00E54D03">
            <w:pPr>
              <w:rPr>
                <w:highlight w:val="yellow"/>
              </w:rPr>
            </w:pPr>
          </w:p>
        </w:tc>
        <w:tc>
          <w:tcPr>
            <w:tcW w:w="1624" w:type="dxa"/>
          </w:tcPr>
          <w:p w14:paraId="31E063CB" w14:textId="77777777" w:rsidR="00C510A2" w:rsidRPr="00AB45EE" w:rsidRDefault="00C510A2">
            <w:pPr>
              <w:rPr>
                <w:highlight w:val="yellow"/>
              </w:rPr>
            </w:pPr>
          </w:p>
        </w:tc>
        <w:tc>
          <w:tcPr>
            <w:tcW w:w="2646" w:type="dxa"/>
            <w:shd w:val="clear" w:color="auto" w:fill="auto"/>
            <w:tcMar>
              <w:left w:w="108" w:type="dxa"/>
            </w:tcMar>
          </w:tcPr>
          <w:p w14:paraId="08613E16" w14:textId="77777777" w:rsidR="00C510A2" w:rsidRPr="00AB45EE" w:rsidRDefault="00C510A2">
            <w:pPr>
              <w:rPr>
                <w:highlight w:val="yellow"/>
              </w:rPr>
            </w:pPr>
          </w:p>
        </w:tc>
      </w:tr>
    </w:tbl>
    <w:p w14:paraId="0E92F22D" w14:textId="77777777" w:rsidR="00F64D50" w:rsidRPr="009A534D" w:rsidRDefault="00F64D50"/>
    <w:tbl>
      <w:tblPr>
        <w:tblStyle w:val="TableGrid"/>
        <w:tblW w:w="16444" w:type="dxa"/>
        <w:tblInd w:w="-455" w:type="dxa"/>
        <w:tblLook w:val="04A0" w:firstRow="1" w:lastRow="0" w:firstColumn="1" w:lastColumn="0" w:noHBand="0" w:noVBand="1"/>
      </w:tblPr>
      <w:tblGrid>
        <w:gridCol w:w="4270"/>
        <w:gridCol w:w="2563"/>
        <w:gridCol w:w="6804"/>
        <w:gridCol w:w="1244"/>
        <w:gridCol w:w="1563"/>
      </w:tblGrid>
      <w:tr w:rsidR="00924376" w:rsidRPr="009A534D" w14:paraId="69B56C82" w14:textId="77777777" w:rsidTr="006C42D0">
        <w:trPr>
          <w:trHeight w:val="935"/>
        </w:trPr>
        <w:tc>
          <w:tcPr>
            <w:tcW w:w="4270" w:type="dxa"/>
          </w:tcPr>
          <w:p w14:paraId="3D756D3D" w14:textId="6B7DEF41" w:rsidR="00924376" w:rsidRPr="00C104E9" w:rsidRDefault="00924376">
            <w:pPr>
              <w:rPr>
                <w:b/>
                <w:color w:val="7030A0"/>
              </w:rPr>
            </w:pPr>
            <w:r>
              <w:rPr>
                <w:b/>
                <w:color w:val="7030A0"/>
              </w:rPr>
              <w:t>S. No.</w:t>
            </w:r>
          </w:p>
        </w:tc>
        <w:tc>
          <w:tcPr>
            <w:tcW w:w="2563" w:type="dxa"/>
            <w:shd w:val="clear" w:color="auto" w:fill="auto"/>
            <w:tcMar>
              <w:left w:w="108" w:type="dxa"/>
            </w:tcMar>
          </w:tcPr>
          <w:p w14:paraId="36616617" w14:textId="242869F4" w:rsidR="00924376" w:rsidRPr="00C104E9" w:rsidRDefault="00924376">
            <w:pPr>
              <w:rPr>
                <w:b/>
                <w:color w:val="7030A0"/>
              </w:rPr>
            </w:pPr>
            <w:r w:rsidRPr="00C104E9">
              <w:rPr>
                <w:b/>
                <w:color w:val="7030A0"/>
              </w:rPr>
              <w:t>Action</w:t>
            </w:r>
          </w:p>
        </w:tc>
        <w:tc>
          <w:tcPr>
            <w:tcW w:w="6804" w:type="dxa"/>
            <w:shd w:val="clear" w:color="auto" w:fill="auto"/>
            <w:tcMar>
              <w:left w:w="108" w:type="dxa"/>
            </w:tcMar>
          </w:tcPr>
          <w:p w14:paraId="51964D9B" w14:textId="77777777" w:rsidR="00924376" w:rsidRPr="00C104E9" w:rsidRDefault="00924376">
            <w:pPr>
              <w:rPr>
                <w:b/>
                <w:color w:val="7030A0"/>
              </w:rPr>
            </w:pPr>
            <w:r w:rsidRPr="00C104E9">
              <w:rPr>
                <w:b/>
                <w:color w:val="7030A0"/>
              </w:rPr>
              <w:t>Access Control Condition(Pre-Condition)</w:t>
            </w:r>
          </w:p>
        </w:tc>
        <w:tc>
          <w:tcPr>
            <w:tcW w:w="1244" w:type="dxa"/>
          </w:tcPr>
          <w:p w14:paraId="0E2C1791" w14:textId="28936054" w:rsidR="00924376" w:rsidRPr="00C104E9" w:rsidRDefault="00924376">
            <w:pPr>
              <w:rPr>
                <w:b/>
                <w:color w:val="7030A0"/>
              </w:rPr>
            </w:pPr>
            <w:r w:rsidRPr="00C104E9">
              <w:rPr>
                <w:b/>
                <w:color w:val="7030A0"/>
              </w:rPr>
              <w:t>Post Condition</w:t>
            </w:r>
          </w:p>
        </w:tc>
        <w:tc>
          <w:tcPr>
            <w:tcW w:w="1563" w:type="dxa"/>
            <w:shd w:val="clear" w:color="auto" w:fill="auto"/>
            <w:tcMar>
              <w:left w:w="108" w:type="dxa"/>
            </w:tcMar>
          </w:tcPr>
          <w:p w14:paraId="4C90CA80" w14:textId="77777777" w:rsidR="00924376" w:rsidRPr="00C104E9" w:rsidRDefault="00924376">
            <w:pPr>
              <w:rPr>
                <w:b/>
                <w:color w:val="7030A0"/>
              </w:rPr>
            </w:pPr>
            <w:r w:rsidRPr="00C104E9">
              <w:rPr>
                <w:b/>
                <w:color w:val="7030A0"/>
              </w:rPr>
              <w:t>Obligations</w:t>
            </w:r>
          </w:p>
        </w:tc>
      </w:tr>
      <w:tr w:rsidR="00341D3A" w:rsidRPr="009A534D" w14:paraId="4F6D9B2A" w14:textId="77777777" w:rsidTr="006C42D0">
        <w:tc>
          <w:tcPr>
            <w:tcW w:w="4270" w:type="dxa"/>
          </w:tcPr>
          <w:p w14:paraId="7A21FB69" w14:textId="4B5377DB" w:rsidR="00341D3A" w:rsidRPr="009A534D" w:rsidRDefault="002C3205" w:rsidP="00341D3A">
            <w:r>
              <w:t>5</w:t>
            </w:r>
            <w:r w:rsidR="00341D3A">
              <w:t xml:space="preserve">. </w:t>
            </w:r>
            <w:r w:rsidR="00341D3A" w:rsidRPr="00D0438B">
              <w:t>ProposalSectionCan</w:t>
            </w:r>
            <w:r w:rsidR="00341D3A">
              <w:t>Edit</w:t>
            </w:r>
            <w:r>
              <w:t>ByPI-Rule5</w:t>
            </w:r>
          </w:p>
        </w:tc>
        <w:tc>
          <w:tcPr>
            <w:tcW w:w="2563" w:type="dxa"/>
            <w:shd w:val="clear" w:color="auto" w:fill="auto"/>
            <w:tcMar>
              <w:left w:w="108" w:type="dxa"/>
            </w:tcMar>
          </w:tcPr>
          <w:p w14:paraId="7010B986" w14:textId="0670450C" w:rsidR="00341D3A" w:rsidRPr="009A534D" w:rsidRDefault="00341D3A" w:rsidP="00341D3A">
            <w:r>
              <w:t xml:space="preserve">Proposal Section </w:t>
            </w:r>
            <w:r w:rsidRPr="009A534D">
              <w:t>Edit by PI</w:t>
            </w:r>
          </w:p>
        </w:tc>
        <w:tc>
          <w:tcPr>
            <w:tcW w:w="6804" w:type="dxa"/>
            <w:shd w:val="clear" w:color="auto" w:fill="auto"/>
            <w:tcMar>
              <w:left w:w="108" w:type="dxa"/>
            </w:tcMar>
          </w:tcPr>
          <w:p w14:paraId="4CAA4503" w14:textId="44209E5C" w:rsidR="00341D3A" w:rsidRDefault="00341D3A" w:rsidP="00341D3A">
            <w:r w:rsidRPr="00075730">
              <w:t>SubmittedByPI</w:t>
            </w:r>
            <w:r>
              <w:t xml:space="preserve"> </w:t>
            </w:r>
            <w:r w:rsidRPr="00075730">
              <w:t>= NOTSUBMITTED &amp;&amp;</w:t>
            </w:r>
          </w:p>
          <w:p w14:paraId="329DB75B" w14:textId="331F1D57" w:rsidR="00341D3A" w:rsidRPr="009A534D" w:rsidRDefault="000E2AA1" w:rsidP="00341D3A">
            <w:r>
              <w:t>proposal.section</w:t>
            </w:r>
            <w:r w:rsidR="00341D3A">
              <w:t xml:space="preserve"> = </w:t>
            </w:r>
          </w:p>
          <w:p w14:paraId="7D4E8183" w14:textId="54CB52B7" w:rsidR="00341D3A" w:rsidRDefault="00341D3A" w:rsidP="00341D3A">
            <w:r>
              <w:t>&lt;</w:t>
            </w:r>
            <w:r w:rsidRPr="00E40717">
              <w:t>Whole Proposal</w:t>
            </w:r>
            <w:r>
              <w:t xml:space="preserve"> ||</w:t>
            </w:r>
            <w:r w:rsidRPr="00E40717">
              <w:t xml:space="preserve"> Investigator Information</w:t>
            </w:r>
            <w:r>
              <w:t xml:space="preserve"> ||</w:t>
            </w:r>
            <w:r w:rsidRPr="00E40717">
              <w:t xml:space="preserve"> Project Information</w:t>
            </w:r>
            <w:r>
              <w:t xml:space="preserve"> ||</w:t>
            </w:r>
            <w:r w:rsidRPr="00E40717">
              <w:t xml:space="preserve"> Sponsor and Budget Information</w:t>
            </w:r>
            <w:r>
              <w:t xml:space="preserve"> ||</w:t>
            </w:r>
            <w:r w:rsidRPr="00E40717">
              <w:t xml:space="preserve"> Cost Share Information</w:t>
            </w:r>
            <w:r>
              <w:t xml:space="preserve"> ||</w:t>
            </w:r>
            <w:r w:rsidRPr="00E40717">
              <w:t xml:space="preserve"> University Commitments</w:t>
            </w:r>
            <w:r>
              <w:t xml:space="preserve"> ||</w:t>
            </w:r>
            <w:r w:rsidRPr="00E40717">
              <w:t xml:space="preserve"> Conflict of Interest and Commitment Information</w:t>
            </w:r>
            <w:r>
              <w:t xml:space="preserve"> ||</w:t>
            </w:r>
            <w:r w:rsidRPr="00E40717">
              <w:t xml:space="preserve"> Compliance Information</w:t>
            </w:r>
            <w:r>
              <w:t xml:space="preserve"> ||</w:t>
            </w:r>
            <w:r w:rsidRPr="00E40717">
              <w:t xml:space="preserve"> Additional Information</w:t>
            </w:r>
            <w:r>
              <w:t xml:space="preserve"> ||</w:t>
            </w:r>
            <w:r w:rsidRPr="00E40717">
              <w:t xml:space="preserve"> Collaboration Information</w:t>
            </w:r>
            <w:r>
              <w:t xml:space="preserve"> ||</w:t>
            </w:r>
            <w:r w:rsidRPr="00E40717">
              <w:t xml:space="preserve"> Proprietary/Confidential Information</w:t>
            </w:r>
            <w:r>
              <w:t xml:space="preserve"> ||</w:t>
            </w:r>
            <w:r w:rsidRPr="00E40717">
              <w:t xml:space="preserve"> Certification/Signatures</w:t>
            </w:r>
            <w:r>
              <w:t xml:space="preserve"> ||</w:t>
            </w:r>
            <w:r w:rsidRPr="00E40717">
              <w:t xml:space="preserve"> Appendices</w:t>
            </w:r>
            <w:r>
              <w:t>&gt;</w:t>
            </w:r>
            <w:r w:rsidRPr="009A534D">
              <w:t xml:space="preserve"> </w:t>
            </w:r>
            <w:r>
              <w:t>&amp;&amp;</w:t>
            </w:r>
          </w:p>
          <w:p w14:paraId="3F6A4294" w14:textId="77777777" w:rsidR="00B84082" w:rsidRDefault="00B84082" w:rsidP="00B84082">
            <w:r>
              <w:t xml:space="preserve">proposal.role = </w:t>
            </w:r>
            <w:r w:rsidRPr="009A534D">
              <w:t xml:space="preserve">PI </w:t>
            </w:r>
            <w:r>
              <w:t>&amp;&amp;</w:t>
            </w:r>
          </w:p>
          <w:p w14:paraId="054B939B" w14:textId="25D33A58" w:rsidR="00B84082" w:rsidRDefault="00B84082" w:rsidP="00341D3A">
            <w:r w:rsidRPr="007106C5">
              <w:rPr>
                <w:color w:val="FF0000"/>
                <w:highlight w:val="yellow"/>
              </w:rPr>
              <w:t>network-type</w:t>
            </w:r>
            <w:r>
              <w:rPr>
                <w:color w:val="FF0000"/>
                <w:highlight w:val="yellow"/>
              </w:rPr>
              <w:t xml:space="preserve"> = </w:t>
            </w:r>
            <w:r w:rsidRPr="007106C5">
              <w:rPr>
                <w:color w:val="FF0000"/>
                <w:highlight w:val="yellow"/>
              </w:rPr>
              <w:t>Campus</w:t>
            </w:r>
            <w:r>
              <w:rPr>
                <w:color w:val="FF0000"/>
              </w:rPr>
              <w:t xml:space="preserve"> </w:t>
            </w:r>
            <w:r>
              <w:t>&amp;&amp;</w:t>
            </w:r>
          </w:p>
          <w:p w14:paraId="62ABB39D" w14:textId="59EC7D91" w:rsidR="00341D3A" w:rsidRPr="009A534D" w:rsidRDefault="00341D3A" w:rsidP="00341D3A">
            <w:r w:rsidRPr="00EE14E7">
              <w:t>proposal.action</w:t>
            </w:r>
            <w:r>
              <w:t xml:space="preserve"> = </w:t>
            </w:r>
            <w:r>
              <w:t>Edit</w:t>
            </w:r>
          </w:p>
        </w:tc>
        <w:tc>
          <w:tcPr>
            <w:tcW w:w="1244" w:type="dxa"/>
          </w:tcPr>
          <w:p w14:paraId="70167FA0" w14:textId="77777777" w:rsidR="00341D3A" w:rsidRPr="009A534D" w:rsidRDefault="00341D3A" w:rsidP="00341D3A"/>
        </w:tc>
        <w:tc>
          <w:tcPr>
            <w:tcW w:w="1563" w:type="dxa"/>
            <w:shd w:val="clear" w:color="auto" w:fill="auto"/>
            <w:tcMar>
              <w:left w:w="108" w:type="dxa"/>
            </w:tcMar>
          </w:tcPr>
          <w:p w14:paraId="2A2B050D" w14:textId="5795DC4A" w:rsidR="00341D3A" w:rsidRPr="009A534D" w:rsidRDefault="00341D3A" w:rsidP="00341D3A">
            <w:r w:rsidRPr="009A534D">
              <w:t xml:space="preserve">Send an email to </w:t>
            </w:r>
            <w:r>
              <w:t>Co-PI</w:t>
            </w:r>
            <w:r w:rsidRPr="009A534D">
              <w:t xml:space="preserve">, </w:t>
            </w:r>
            <w:r>
              <w:t>Senior Personnel</w:t>
            </w:r>
          </w:p>
        </w:tc>
      </w:tr>
      <w:tr w:rsidR="006757B1" w:rsidRPr="009A534D" w14:paraId="3744771C" w14:textId="77777777" w:rsidTr="006C42D0">
        <w:tc>
          <w:tcPr>
            <w:tcW w:w="4270" w:type="dxa"/>
          </w:tcPr>
          <w:p w14:paraId="05F1DD85" w14:textId="3684D5C0" w:rsidR="006757B1" w:rsidRDefault="002C3205" w:rsidP="006757B1">
            <w:r>
              <w:t>6</w:t>
            </w:r>
            <w:r w:rsidR="00332E23">
              <w:t xml:space="preserve">. </w:t>
            </w:r>
            <w:r>
              <w:t>OSPSectionCannotEditByPI-Rule6</w:t>
            </w:r>
          </w:p>
        </w:tc>
        <w:tc>
          <w:tcPr>
            <w:tcW w:w="2563" w:type="dxa"/>
            <w:shd w:val="clear" w:color="auto" w:fill="auto"/>
            <w:tcMar>
              <w:left w:w="108" w:type="dxa"/>
            </w:tcMar>
          </w:tcPr>
          <w:p w14:paraId="2ACBED31" w14:textId="17597689" w:rsidR="006757B1" w:rsidRDefault="0058246B" w:rsidP="0058246B">
            <w:r>
              <w:t>PI</w:t>
            </w:r>
            <w:r>
              <w:t xml:space="preserve"> </w:t>
            </w:r>
            <w:r w:rsidR="00CF1BDE">
              <w:t>Cannot</w:t>
            </w:r>
            <w:r w:rsidR="006757B1">
              <w:t xml:space="preserve"> Edit </w:t>
            </w:r>
            <w:r>
              <w:t>OSP section</w:t>
            </w:r>
          </w:p>
        </w:tc>
        <w:tc>
          <w:tcPr>
            <w:tcW w:w="6804" w:type="dxa"/>
            <w:shd w:val="clear" w:color="auto" w:fill="auto"/>
            <w:tcMar>
              <w:left w:w="108" w:type="dxa"/>
            </w:tcMar>
          </w:tcPr>
          <w:p w14:paraId="3128164B" w14:textId="5DEF21A4" w:rsidR="006757B1" w:rsidRPr="009A534D" w:rsidRDefault="006757B1" w:rsidP="006757B1">
            <w:r w:rsidRPr="009A534D">
              <w:t>SubmittedByPI</w:t>
            </w:r>
            <w:r w:rsidR="005E33D4">
              <w:t xml:space="preserve"> </w:t>
            </w:r>
            <w:r w:rsidRPr="009A534D">
              <w:t xml:space="preserve">= </w:t>
            </w:r>
            <w:r w:rsidRPr="002E7401">
              <w:rPr>
                <w:color w:val="FF0000"/>
                <w:highlight w:val="yellow"/>
              </w:rPr>
              <w:t>NOTSUBMITTED</w:t>
            </w:r>
            <w:r w:rsidRPr="002E7401">
              <w:rPr>
                <w:color w:val="FF0000"/>
              </w:rPr>
              <w:t xml:space="preserve"> </w:t>
            </w:r>
            <w:r w:rsidRPr="009A534D">
              <w:t>&amp;&amp;</w:t>
            </w:r>
          </w:p>
          <w:p w14:paraId="69EC1396" w14:textId="77777777" w:rsidR="006757B1" w:rsidRDefault="006757B1" w:rsidP="006757B1">
            <w:r>
              <w:t>ReadyForSubmissionByPI = False</w:t>
            </w:r>
            <w:r w:rsidRPr="009A534D">
              <w:t xml:space="preserve"> &amp;&amp;</w:t>
            </w:r>
          </w:p>
          <w:p w14:paraId="5E9DA3C2" w14:textId="0695EB0D" w:rsidR="006757B1" w:rsidRDefault="000E2AA1" w:rsidP="005E33D4">
            <w:r>
              <w:t>proposal.section</w:t>
            </w:r>
            <w:r w:rsidR="005E33D4">
              <w:t xml:space="preserve"> = </w:t>
            </w:r>
            <w:r w:rsidR="006757B1">
              <w:t>OSP section</w:t>
            </w:r>
          </w:p>
          <w:p w14:paraId="60A042B5" w14:textId="77777777" w:rsidR="004E56EC" w:rsidRDefault="004E56EC" w:rsidP="004E56EC">
            <w:r>
              <w:t xml:space="preserve">proposal.role = </w:t>
            </w:r>
            <w:r w:rsidRPr="009A534D">
              <w:t xml:space="preserve">PI </w:t>
            </w:r>
            <w:r>
              <w:t>&amp;&amp;</w:t>
            </w:r>
          </w:p>
          <w:p w14:paraId="7F2C15E8" w14:textId="77777777" w:rsidR="004E56EC" w:rsidRDefault="004E56EC" w:rsidP="004E56EC">
            <w:r w:rsidRPr="007106C5">
              <w:rPr>
                <w:color w:val="FF0000"/>
                <w:highlight w:val="yellow"/>
              </w:rPr>
              <w:t>network-type</w:t>
            </w:r>
            <w:r>
              <w:rPr>
                <w:color w:val="FF0000"/>
                <w:highlight w:val="yellow"/>
              </w:rPr>
              <w:t xml:space="preserve"> = </w:t>
            </w:r>
            <w:r w:rsidRPr="007106C5">
              <w:rPr>
                <w:color w:val="FF0000"/>
                <w:highlight w:val="yellow"/>
              </w:rPr>
              <w:t>Campus</w:t>
            </w:r>
            <w:r>
              <w:rPr>
                <w:color w:val="FF0000"/>
              </w:rPr>
              <w:t xml:space="preserve"> </w:t>
            </w:r>
            <w:r>
              <w:t>&amp;&amp;</w:t>
            </w:r>
          </w:p>
          <w:p w14:paraId="6C573B47" w14:textId="595164A8" w:rsidR="004E56EC" w:rsidRPr="00075730" w:rsidRDefault="004E56EC" w:rsidP="004E56EC">
            <w:r w:rsidRPr="00EE14E7">
              <w:t>proposal.action</w:t>
            </w:r>
            <w:r>
              <w:t xml:space="preserve"> = Edit</w:t>
            </w:r>
          </w:p>
        </w:tc>
        <w:tc>
          <w:tcPr>
            <w:tcW w:w="1244" w:type="dxa"/>
          </w:tcPr>
          <w:p w14:paraId="698A01C2" w14:textId="77777777" w:rsidR="006757B1" w:rsidRPr="009A534D" w:rsidRDefault="006757B1" w:rsidP="006757B1"/>
        </w:tc>
        <w:tc>
          <w:tcPr>
            <w:tcW w:w="1563" w:type="dxa"/>
            <w:shd w:val="clear" w:color="auto" w:fill="auto"/>
            <w:tcMar>
              <w:left w:w="108" w:type="dxa"/>
            </w:tcMar>
          </w:tcPr>
          <w:p w14:paraId="6E727020" w14:textId="77777777" w:rsidR="006757B1" w:rsidRPr="009A534D" w:rsidRDefault="006757B1" w:rsidP="006757B1"/>
        </w:tc>
      </w:tr>
      <w:tr w:rsidR="00341D3A" w:rsidRPr="009A534D" w14:paraId="4AFF61E2" w14:textId="77777777" w:rsidTr="006C42D0">
        <w:tc>
          <w:tcPr>
            <w:tcW w:w="4270" w:type="dxa"/>
          </w:tcPr>
          <w:p w14:paraId="79C8778E" w14:textId="335FB101" w:rsidR="00341D3A" w:rsidRDefault="002C3205" w:rsidP="00341D3A">
            <w:r>
              <w:lastRenderedPageBreak/>
              <w:t>7</w:t>
            </w:r>
            <w:r w:rsidR="007F2623">
              <w:t xml:space="preserve">. </w:t>
            </w:r>
            <w:r w:rsidR="007F2623" w:rsidRPr="007F2623">
              <w:t>CoP</w:t>
            </w:r>
            <w:r>
              <w:t>IAndSeniorPersonnelAddByPI-Rule7</w:t>
            </w:r>
          </w:p>
        </w:tc>
        <w:tc>
          <w:tcPr>
            <w:tcW w:w="2563" w:type="dxa"/>
            <w:shd w:val="clear" w:color="auto" w:fill="auto"/>
            <w:tcMar>
              <w:left w:w="108" w:type="dxa"/>
            </w:tcMar>
          </w:tcPr>
          <w:p w14:paraId="52AC8DBC" w14:textId="7DF846EF" w:rsidR="00341D3A" w:rsidRPr="009A534D" w:rsidRDefault="00025F4C" w:rsidP="00816042">
            <w:r w:rsidRPr="007F2623">
              <w:t>Co</w:t>
            </w:r>
            <w:r>
              <w:t>-</w:t>
            </w:r>
            <w:r w:rsidRPr="007F2623">
              <w:t>PI</w:t>
            </w:r>
            <w:r>
              <w:t xml:space="preserve"> can be </w:t>
            </w:r>
            <w:r w:rsidR="00341D3A">
              <w:t>Add</w:t>
            </w:r>
            <w:r>
              <w:t>ed</w:t>
            </w:r>
            <w:r w:rsidR="00341D3A">
              <w:t xml:space="preserve"> by PI</w:t>
            </w:r>
          </w:p>
        </w:tc>
        <w:tc>
          <w:tcPr>
            <w:tcW w:w="6804" w:type="dxa"/>
            <w:shd w:val="clear" w:color="auto" w:fill="auto"/>
            <w:tcMar>
              <w:left w:w="108" w:type="dxa"/>
            </w:tcMar>
          </w:tcPr>
          <w:p w14:paraId="6FDDF492" w14:textId="0EB52EC6" w:rsidR="00341D3A" w:rsidRPr="009A534D" w:rsidRDefault="00341D3A" w:rsidP="00341D3A">
            <w:r w:rsidRPr="009A534D">
              <w:t>SubmittedByPI</w:t>
            </w:r>
            <w:r w:rsidR="00CB7E15">
              <w:t xml:space="preserve"> </w:t>
            </w:r>
            <w:r w:rsidRPr="009A534D">
              <w:t>= NOTSUBMITTED &amp;&amp;</w:t>
            </w:r>
          </w:p>
          <w:p w14:paraId="02E94F5A" w14:textId="2E42658E" w:rsidR="00341D3A" w:rsidRDefault="000E2AA1" w:rsidP="00816042">
            <w:pPr>
              <w:rPr>
                <w:color w:val="000000"/>
              </w:rPr>
            </w:pPr>
            <w:r>
              <w:t>proposal.section</w:t>
            </w:r>
            <w:r w:rsidR="00CB7E15">
              <w:t xml:space="preserve"> =</w:t>
            </w:r>
            <w:r w:rsidR="00816042">
              <w:t xml:space="preserve"> </w:t>
            </w:r>
            <w:r w:rsidR="00341D3A">
              <w:rPr>
                <w:color w:val="000000"/>
              </w:rPr>
              <w:t>InvestigatorInformation.Co-PI</w:t>
            </w:r>
            <w:r w:rsidR="00CA00AD">
              <w:rPr>
                <w:color w:val="000000"/>
              </w:rPr>
              <w:t xml:space="preserve"> &amp;&amp; </w:t>
            </w:r>
          </w:p>
          <w:p w14:paraId="40C63446" w14:textId="4F2029B1" w:rsidR="006E78BF" w:rsidRPr="009A534D" w:rsidRDefault="00B8217B" w:rsidP="00816042">
            <w:r w:rsidRPr="00B8217B">
              <w:t>proposal.action</w:t>
            </w:r>
            <w:r>
              <w:t xml:space="preserve"> = </w:t>
            </w:r>
            <w:r w:rsidR="006E78BF" w:rsidRPr="006E78BF">
              <w:t>Add Co-PI</w:t>
            </w:r>
          </w:p>
        </w:tc>
        <w:tc>
          <w:tcPr>
            <w:tcW w:w="1244" w:type="dxa"/>
          </w:tcPr>
          <w:p w14:paraId="0ED02624" w14:textId="77777777" w:rsidR="00341D3A" w:rsidRPr="009A534D" w:rsidRDefault="00341D3A" w:rsidP="00341D3A"/>
        </w:tc>
        <w:tc>
          <w:tcPr>
            <w:tcW w:w="1563" w:type="dxa"/>
            <w:shd w:val="clear" w:color="auto" w:fill="auto"/>
            <w:tcMar>
              <w:left w:w="108" w:type="dxa"/>
            </w:tcMar>
          </w:tcPr>
          <w:p w14:paraId="6253FC35" w14:textId="77777777" w:rsidR="00341D3A" w:rsidRPr="009A534D" w:rsidRDefault="00341D3A" w:rsidP="00341D3A"/>
        </w:tc>
      </w:tr>
      <w:tr w:rsidR="004D0C2B" w:rsidRPr="009A534D" w14:paraId="698999F6" w14:textId="77777777" w:rsidTr="006C42D0">
        <w:tc>
          <w:tcPr>
            <w:tcW w:w="4270" w:type="dxa"/>
          </w:tcPr>
          <w:p w14:paraId="56FA4206" w14:textId="77777777" w:rsidR="004D0C2B" w:rsidRDefault="004D0C2B" w:rsidP="004D0C2B"/>
        </w:tc>
        <w:tc>
          <w:tcPr>
            <w:tcW w:w="2563" w:type="dxa"/>
            <w:shd w:val="clear" w:color="auto" w:fill="auto"/>
            <w:tcMar>
              <w:left w:w="108" w:type="dxa"/>
            </w:tcMar>
          </w:tcPr>
          <w:p w14:paraId="59C3C435" w14:textId="38C643E6" w:rsidR="004D0C2B" w:rsidRPr="007F2623" w:rsidRDefault="004D0C2B" w:rsidP="004D0C2B">
            <w:r w:rsidRPr="007F2623">
              <w:t>Senior</w:t>
            </w:r>
            <w:r>
              <w:t xml:space="preserve"> </w:t>
            </w:r>
            <w:r w:rsidRPr="007F2623">
              <w:t>Personnel</w:t>
            </w:r>
            <w:r>
              <w:t xml:space="preserve"> can be Added by PI</w:t>
            </w:r>
          </w:p>
        </w:tc>
        <w:tc>
          <w:tcPr>
            <w:tcW w:w="6804" w:type="dxa"/>
            <w:shd w:val="clear" w:color="auto" w:fill="auto"/>
            <w:tcMar>
              <w:left w:w="108" w:type="dxa"/>
            </w:tcMar>
          </w:tcPr>
          <w:p w14:paraId="7AEC845C" w14:textId="77777777" w:rsidR="004D0C2B" w:rsidRPr="009A534D" w:rsidRDefault="004D0C2B" w:rsidP="004D0C2B">
            <w:r w:rsidRPr="009A534D">
              <w:t>SubmittedByPI</w:t>
            </w:r>
            <w:r>
              <w:t xml:space="preserve"> </w:t>
            </w:r>
            <w:r w:rsidRPr="009A534D">
              <w:t>= NOTSUBMITTED &amp;&amp;</w:t>
            </w:r>
          </w:p>
          <w:p w14:paraId="521F5126" w14:textId="57D2E6F7" w:rsidR="004D0C2B" w:rsidRDefault="00254996" w:rsidP="00816042">
            <w:pPr>
              <w:rPr>
                <w:color w:val="000000"/>
              </w:rPr>
            </w:pPr>
            <w:r>
              <w:t>proposal.section</w:t>
            </w:r>
            <w:r w:rsidR="004D0C2B">
              <w:t xml:space="preserve"> =</w:t>
            </w:r>
            <w:r w:rsidR="004D0C2B">
              <w:rPr>
                <w:color w:val="000000"/>
              </w:rPr>
              <w:t>Investiga</w:t>
            </w:r>
            <w:r w:rsidR="00816042">
              <w:rPr>
                <w:color w:val="000000"/>
              </w:rPr>
              <w:t>torInformation.Senior-Personnel</w:t>
            </w:r>
            <w:r w:rsidR="0072109C">
              <w:rPr>
                <w:color w:val="000000"/>
              </w:rPr>
              <w:t xml:space="preserve"> &amp;&amp; </w:t>
            </w:r>
          </w:p>
          <w:p w14:paraId="464B11E6" w14:textId="7D73E7C4" w:rsidR="006E78BF" w:rsidRPr="009A534D" w:rsidRDefault="00B8217B" w:rsidP="00816042">
            <w:r w:rsidRPr="00B8217B">
              <w:t>proposal.action</w:t>
            </w:r>
            <w:r>
              <w:t xml:space="preserve"> = </w:t>
            </w:r>
            <w:r w:rsidR="006E78BF" w:rsidRPr="006E78BF">
              <w:t>Add Senior Personnel</w:t>
            </w:r>
          </w:p>
        </w:tc>
        <w:tc>
          <w:tcPr>
            <w:tcW w:w="1244" w:type="dxa"/>
          </w:tcPr>
          <w:p w14:paraId="48FA8CEE" w14:textId="77777777" w:rsidR="004D0C2B" w:rsidRPr="009A534D" w:rsidRDefault="004D0C2B" w:rsidP="004D0C2B"/>
        </w:tc>
        <w:tc>
          <w:tcPr>
            <w:tcW w:w="1563" w:type="dxa"/>
            <w:shd w:val="clear" w:color="auto" w:fill="auto"/>
            <w:tcMar>
              <w:left w:w="108" w:type="dxa"/>
            </w:tcMar>
          </w:tcPr>
          <w:p w14:paraId="4EFD6146" w14:textId="77777777" w:rsidR="004D0C2B" w:rsidRPr="009A534D" w:rsidRDefault="004D0C2B" w:rsidP="004D0C2B"/>
        </w:tc>
      </w:tr>
      <w:tr w:rsidR="004D0C2B" w:rsidRPr="009A534D" w14:paraId="2C6EAECC" w14:textId="77777777" w:rsidTr="006C42D0">
        <w:tc>
          <w:tcPr>
            <w:tcW w:w="4270" w:type="dxa"/>
          </w:tcPr>
          <w:p w14:paraId="76045EB5" w14:textId="7F131AA0" w:rsidR="004D0C2B" w:rsidRDefault="002C3205" w:rsidP="004D0C2B">
            <w:r>
              <w:t>8</w:t>
            </w:r>
            <w:r w:rsidR="0024762F">
              <w:t xml:space="preserve">. </w:t>
            </w:r>
            <w:r w:rsidR="0024762F" w:rsidRPr="0024762F">
              <w:t>CoPIAn</w:t>
            </w:r>
            <w:r>
              <w:t>dSeniorPersonnelDeleteByPI-Rule8</w:t>
            </w:r>
          </w:p>
        </w:tc>
        <w:tc>
          <w:tcPr>
            <w:tcW w:w="2563" w:type="dxa"/>
            <w:shd w:val="clear" w:color="auto" w:fill="auto"/>
            <w:tcMar>
              <w:left w:w="108" w:type="dxa"/>
            </w:tcMar>
          </w:tcPr>
          <w:p w14:paraId="5B2B8D19" w14:textId="0C02A7D5" w:rsidR="004D0C2B" w:rsidRDefault="00E64C06" w:rsidP="004D0C2B">
            <w:r w:rsidRPr="007F2623">
              <w:t>Co</w:t>
            </w:r>
            <w:r>
              <w:t>-</w:t>
            </w:r>
            <w:r w:rsidRPr="007F2623">
              <w:t>PI</w:t>
            </w:r>
            <w:r>
              <w:t xml:space="preserve"> can be </w:t>
            </w:r>
            <w:r>
              <w:t xml:space="preserve"> </w:t>
            </w:r>
            <w:r w:rsidR="004D0C2B">
              <w:t>Delete</w:t>
            </w:r>
            <w:r>
              <w:t>d</w:t>
            </w:r>
            <w:r w:rsidR="004D0C2B">
              <w:t xml:space="preserve"> by PI</w:t>
            </w:r>
          </w:p>
        </w:tc>
        <w:tc>
          <w:tcPr>
            <w:tcW w:w="6804" w:type="dxa"/>
            <w:shd w:val="clear" w:color="auto" w:fill="auto"/>
            <w:tcMar>
              <w:left w:w="108" w:type="dxa"/>
            </w:tcMar>
          </w:tcPr>
          <w:p w14:paraId="0DAE018D" w14:textId="77777777" w:rsidR="00134098" w:rsidRPr="009A534D" w:rsidRDefault="00134098" w:rsidP="00134098">
            <w:r w:rsidRPr="009A534D">
              <w:t>SubmittedByPI</w:t>
            </w:r>
            <w:r>
              <w:t xml:space="preserve"> </w:t>
            </w:r>
            <w:r w:rsidRPr="009A534D">
              <w:t>= NOTSUBMITTED &amp;&amp;</w:t>
            </w:r>
          </w:p>
          <w:p w14:paraId="677E4867" w14:textId="7E438D75" w:rsidR="00134098" w:rsidRDefault="00134098" w:rsidP="00134098">
            <w:pPr>
              <w:rPr>
                <w:color w:val="000000"/>
              </w:rPr>
            </w:pPr>
            <w:r>
              <w:t xml:space="preserve">proposal.section = </w:t>
            </w:r>
            <w:r>
              <w:rPr>
                <w:color w:val="000000"/>
              </w:rPr>
              <w:t>InvestigatorInformation.Co-PI</w:t>
            </w:r>
            <w:r w:rsidR="00844F1E">
              <w:rPr>
                <w:color w:val="000000"/>
              </w:rPr>
              <w:t xml:space="preserve"> &amp;&amp; </w:t>
            </w:r>
          </w:p>
          <w:p w14:paraId="30D0E734" w14:textId="78BE1C73" w:rsidR="004D0C2B" w:rsidRPr="009A534D" w:rsidRDefault="00134098" w:rsidP="001D0AD7">
            <w:r w:rsidRPr="00B8217B">
              <w:t>proposal.action</w:t>
            </w:r>
            <w:r>
              <w:t xml:space="preserve"> = </w:t>
            </w:r>
            <w:r w:rsidR="001D0AD7">
              <w:t>Delete</w:t>
            </w:r>
          </w:p>
        </w:tc>
        <w:tc>
          <w:tcPr>
            <w:tcW w:w="1244" w:type="dxa"/>
          </w:tcPr>
          <w:p w14:paraId="594277AD" w14:textId="77777777" w:rsidR="004D0C2B" w:rsidRPr="009A534D" w:rsidRDefault="004D0C2B" w:rsidP="004D0C2B"/>
        </w:tc>
        <w:tc>
          <w:tcPr>
            <w:tcW w:w="1563" w:type="dxa"/>
            <w:shd w:val="clear" w:color="auto" w:fill="auto"/>
            <w:tcMar>
              <w:left w:w="108" w:type="dxa"/>
            </w:tcMar>
          </w:tcPr>
          <w:p w14:paraId="65F6141E" w14:textId="77777777" w:rsidR="004D0C2B" w:rsidRPr="009A534D" w:rsidRDefault="004D0C2B" w:rsidP="004D0C2B"/>
        </w:tc>
      </w:tr>
      <w:tr w:rsidR="004D0C2B" w:rsidRPr="009A534D" w14:paraId="3C2E8BB2" w14:textId="77777777" w:rsidTr="006C42D0">
        <w:tc>
          <w:tcPr>
            <w:tcW w:w="4270" w:type="dxa"/>
          </w:tcPr>
          <w:p w14:paraId="72243A78" w14:textId="77777777" w:rsidR="004D0C2B" w:rsidRDefault="004D0C2B" w:rsidP="004D0C2B"/>
        </w:tc>
        <w:tc>
          <w:tcPr>
            <w:tcW w:w="2563" w:type="dxa"/>
            <w:shd w:val="clear" w:color="auto" w:fill="auto"/>
            <w:tcMar>
              <w:left w:w="108" w:type="dxa"/>
            </w:tcMar>
          </w:tcPr>
          <w:p w14:paraId="75671378" w14:textId="3101E6B4" w:rsidR="004D0C2B" w:rsidRPr="009A534D" w:rsidRDefault="00382F26" w:rsidP="004D0C2B">
            <w:r w:rsidRPr="007F2623">
              <w:t>Senior</w:t>
            </w:r>
            <w:r>
              <w:t xml:space="preserve"> </w:t>
            </w:r>
            <w:r w:rsidRPr="007F2623">
              <w:t>Personnel</w:t>
            </w:r>
            <w:r>
              <w:t xml:space="preserve"> can be </w:t>
            </w:r>
            <w:r w:rsidR="00170D9F">
              <w:t xml:space="preserve">Deleted </w:t>
            </w:r>
            <w:r>
              <w:t>by PI</w:t>
            </w:r>
          </w:p>
        </w:tc>
        <w:tc>
          <w:tcPr>
            <w:tcW w:w="6804" w:type="dxa"/>
            <w:shd w:val="clear" w:color="auto" w:fill="auto"/>
            <w:tcMar>
              <w:left w:w="108" w:type="dxa"/>
            </w:tcMar>
          </w:tcPr>
          <w:p w14:paraId="202E0A78" w14:textId="77777777" w:rsidR="001D0AD7" w:rsidRPr="009A534D" w:rsidRDefault="001D0AD7" w:rsidP="001D0AD7">
            <w:r w:rsidRPr="009A534D">
              <w:t>SubmittedByPI</w:t>
            </w:r>
            <w:r>
              <w:t xml:space="preserve"> </w:t>
            </w:r>
            <w:r w:rsidRPr="009A534D">
              <w:t>= NOTSUBMITTED &amp;&amp;</w:t>
            </w:r>
          </w:p>
          <w:p w14:paraId="215471E4" w14:textId="50F6F176" w:rsidR="001D0AD7" w:rsidRDefault="001D0AD7" w:rsidP="001D0AD7">
            <w:pPr>
              <w:rPr>
                <w:color w:val="000000"/>
              </w:rPr>
            </w:pPr>
            <w:r>
              <w:t>proposal.section =</w:t>
            </w:r>
            <w:r>
              <w:rPr>
                <w:color w:val="000000"/>
              </w:rPr>
              <w:t>InvestigatorInformation.Senior-Personnel</w:t>
            </w:r>
            <w:r w:rsidR="00AF62B0">
              <w:rPr>
                <w:color w:val="000000"/>
              </w:rPr>
              <w:t xml:space="preserve"> &amp;&amp; </w:t>
            </w:r>
          </w:p>
          <w:p w14:paraId="0E62C846" w14:textId="33441EB3" w:rsidR="004D0C2B" w:rsidRPr="009A534D" w:rsidRDefault="001D0AD7" w:rsidP="00E70ADE">
            <w:r w:rsidRPr="00B8217B">
              <w:t>proposal.action</w:t>
            </w:r>
            <w:r>
              <w:t xml:space="preserve"> = </w:t>
            </w:r>
            <w:r w:rsidR="00E70ADE">
              <w:t>Delete</w:t>
            </w:r>
          </w:p>
        </w:tc>
        <w:tc>
          <w:tcPr>
            <w:tcW w:w="1244" w:type="dxa"/>
          </w:tcPr>
          <w:p w14:paraId="7EA9EBA2" w14:textId="77777777" w:rsidR="004D0C2B" w:rsidRPr="009A534D" w:rsidRDefault="004D0C2B" w:rsidP="004D0C2B"/>
        </w:tc>
        <w:tc>
          <w:tcPr>
            <w:tcW w:w="1563" w:type="dxa"/>
            <w:shd w:val="clear" w:color="auto" w:fill="auto"/>
            <w:tcMar>
              <w:left w:w="108" w:type="dxa"/>
            </w:tcMar>
          </w:tcPr>
          <w:p w14:paraId="57C1AD9F" w14:textId="77777777" w:rsidR="004D0C2B" w:rsidRPr="009A534D" w:rsidRDefault="004D0C2B" w:rsidP="004D0C2B"/>
        </w:tc>
      </w:tr>
      <w:tr w:rsidR="004D0C2B" w:rsidRPr="009A534D" w14:paraId="66BB46AD" w14:textId="77777777" w:rsidTr="006C42D0">
        <w:tc>
          <w:tcPr>
            <w:tcW w:w="4270" w:type="dxa"/>
          </w:tcPr>
          <w:p w14:paraId="314E444E" w14:textId="0E82AA32" w:rsidR="004D0C2B" w:rsidRPr="009A534D" w:rsidRDefault="00D70A92" w:rsidP="004D0C2B">
            <w:r>
              <w:t>10</w:t>
            </w:r>
            <w:r w:rsidR="007D0A9F">
              <w:t xml:space="preserve">. </w:t>
            </w:r>
            <w:r w:rsidR="00525663" w:rsidRPr="00D0438B">
              <w:t>ProposalSectionCan</w:t>
            </w:r>
            <w:r w:rsidR="00525663">
              <w:t>Edit</w:t>
            </w:r>
            <w:r w:rsidR="00525663">
              <w:t>ByCo</w:t>
            </w:r>
            <w:r>
              <w:t>PI-Rule10</w:t>
            </w:r>
          </w:p>
        </w:tc>
        <w:tc>
          <w:tcPr>
            <w:tcW w:w="2563" w:type="dxa"/>
            <w:shd w:val="clear" w:color="auto" w:fill="auto"/>
            <w:tcMar>
              <w:left w:w="108" w:type="dxa"/>
            </w:tcMar>
          </w:tcPr>
          <w:p w14:paraId="3AE67320" w14:textId="5F2E635D" w:rsidR="004D0C2B" w:rsidRPr="009A534D" w:rsidRDefault="001B5CBA" w:rsidP="001B5CBA">
            <w:r>
              <w:t xml:space="preserve">Proposal Section </w:t>
            </w:r>
            <w:r w:rsidRPr="009A534D">
              <w:t xml:space="preserve">Edit </w:t>
            </w:r>
            <w:r w:rsidR="004D0C2B" w:rsidRPr="009A534D">
              <w:t xml:space="preserve">by </w:t>
            </w:r>
            <w:r w:rsidR="004D0C2B">
              <w:t>Co-PI</w:t>
            </w:r>
          </w:p>
        </w:tc>
        <w:tc>
          <w:tcPr>
            <w:tcW w:w="6804" w:type="dxa"/>
            <w:shd w:val="clear" w:color="auto" w:fill="auto"/>
            <w:tcMar>
              <w:left w:w="108" w:type="dxa"/>
            </w:tcMar>
          </w:tcPr>
          <w:p w14:paraId="35DB5670" w14:textId="3A99C462" w:rsidR="004D0C2B" w:rsidRPr="009A534D" w:rsidRDefault="004D0C2B" w:rsidP="004D0C2B">
            <w:r w:rsidRPr="009A534D">
              <w:t>SubmittedByPI= NOTSUBMITTED &amp;&amp;</w:t>
            </w:r>
          </w:p>
          <w:p w14:paraId="391BF574" w14:textId="2AED5F1F" w:rsidR="004D0C2B" w:rsidRDefault="004D0C2B" w:rsidP="004D0C2B">
            <w:r>
              <w:t>ReadyForSubmissionByPI = False</w:t>
            </w:r>
            <w:r w:rsidR="00333CFB">
              <w:t xml:space="preserve"> </w:t>
            </w:r>
            <w:r w:rsidRPr="009A534D">
              <w:t>&amp;&amp;</w:t>
            </w:r>
          </w:p>
          <w:p w14:paraId="6F66F789" w14:textId="30E012C8" w:rsidR="00333CFB" w:rsidRPr="009A534D" w:rsidRDefault="00333CFB" w:rsidP="004D0C2B">
            <w:r w:rsidRPr="007106C5">
              <w:rPr>
                <w:color w:val="FF0000"/>
                <w:highlight w:val="yellow"/>
              </w:rPr>
              <w:t>network-type</w:t>
            </w:r>
            <w:r>
              <w:rPr>
                <w:color w:val="FF0000"/>
                <w:highlight w:val="yellow"/>
              </w:rPr>
              <w:t xml:space="preserve"> = </w:t>
            </w:r>
            <w:r w:rsidRPr="007106C5">
              <w:rPr>
                <w:color w:val="FF0000"/>
                <w:highlight w:val="yellow"/>
              </w:rPr>
              <w:t>Campus</w:t>
            </w:r>
            <w:r>
              <w:rPr>
                <w:color w:val="FF0000"/>
              </w:rPr>
              <w:t xml:space="preserve"> </w:t>
            </w:r>
            <w:r>
              <w:t>&amp;&amp;</w:t>
            </w:r>
          </w:p>
          <w:p w14:paraId="2AD054F9" w14:textId="39C79A23" w:rsidR="004D0C2B" w:rsidRDefault="000E2AA1" w:rsidP="00CC588C">
            <w:pPr>
              <w:rPr>
                <w:rFonts w:eastAsia="Times New Roman"/>
                <w:color w:val="000000"/>
                <w:shd w:val="clear" w:color="auto" w:fill="FFFFFF"/>
              </w:rPr>
            </w:pPr>
            <w:r>
              <w:t>proposal.section</w:t>
            </w:r>
            <w:r w:rsidR="00333CFB">
              <w:t xml:space="preserve"> =</w:t>
            </w:r>
            <w:r w:rsidR="004D0C2B" w:rsidRPr="009A534D">
              <w:rPr>
                <w:color w:val="000000"/>
              </w:rPr>
              <w:t xml:space="preserve"> </w:t>
            </w:r>
            <w:r w:rsidR="00CC588C">
              <w:rPr>
                <w:color w:val="000000"/>
              </w:rPr>
              <w:t>&lt;</w:t>
            </w:r>
            <w:r w:rsidR="004D0C2B" w:rsidRPr="009A534D">
              <w:rPr>
                <w:color w:val="000000"/>
              </w:rPr>
              <w:t>Investigator Information</w:t>
            </w:r>
            <w:r w:rsidR="00CC588C">
              <w:rPr>
                <w:color w:val="000000"/>
              </w:rPr>
              <w:t xml:space="preserve"> ||</w:t>
            </w:r>
            <w:r w:rsidR="004D0C2B" w:rsidRPr="009A534D">
              <w:t xml:space="preserve"> </w:t>
            </w:r>
            <w:r w:rsidR="004D0C2B">
              <w:rPr>
                <w:rFonts w:eastAsia="Times New Roman"/>
                <w:color w:val="000000"/>
                <w:shd w:val="clear" w:color="auto" w:fill="FFFFFF"/>
              </w:rPr>
              <w:t>Appendices</w:t>
            </w:r>
            <w:r w:rsidR="00CC588C">
              <w:rPr>
                <w:rFonts w:eastAsia="Times New Roman"/>
                <w:color w:val="000000"/>
                <w:shd w:val="clear" w:color="auto" w:fill="FFFFFF"/>
              </w:rPr>
              <w:t xml:space="preserve"> </w:t>
            </w:r>
            <w:r w:rsidR="00CC588C">
              <w:rPr>
                <w:color w:val="000000"/>
              </w:rPr>
              <w:t>||</w:t>
            </w:r>
            <w:r w:rsidR="00CC588C">
              <w:rPr>
                <w:color w:val="000000"/>
              </w:rPr>
              <w:t xml:space="preserve"> </w:t>
            </w:r>
            <w:r w:rsidR="004D0C2B" w:rsidRPr="00AB3C4A">
              <w:rPr>
                <w:rFonts w:eastAsia="Times New Roman"/>
                <w:color w:val="000000"/>
                <w:shd w:val="clear" w:color="auto" w:fill="FFFFFF"/>
              </w:rPr>
              <w:t>Certification/Signatures</w:t>
            </w:r>
            <w:r w:rsidR="00CC588C">
              <w:rPr>
                <w:rFonts w:eastAsia="Times New Roman"/>
                <w:color w:val="000000"/>
                <w:shd w:val="clear" w:color="auto" w:fill="FFFFFF"/>
              </w:rPr>
              <w:t>&gt;</w:t>
            </w:r>
            <w:r w:rsidR="00C62450">
              <w:rPr>
                <w:rFonts w:eastAsia="Times New Roman"/>
                <w:color w:val="000000"/>
                <w:shd w:val="clear" w:color="auto" w:fill="FFFFFF"/>
              </w:rPr>
              <w:t xml:space="preserve"> </w:t>
            </w:r>
            <w:r w:rsidR="00C62450">
              <w:rPr>
                <w:color w:val="000000"/>
              </w:rPr>
              <w:t>&amp;&amp;</w:t>
            </w:r>
          </w:p>
          <w:p w14:paraId="24683C5F" w14:textId="15589B0B" w:rsidR="001679D4" w:rsidRPr="00CE2FDE" w:rsidRDefault="001679D4" w:rsidP="00CC588C">
            <w:pPr>
              <w:rPr>
                <w:rFonts w:eastAsia="Times New Roman"/>
                <w:color w:val="000000"/>
                <w:shd w:val="clear" w:color="auto" w:fill="FFFFFF"/>
              </w:rPr>
            </w:pPr>
            <w:r w:rsidRPr="00EE14E7">
              <w:t>proposal.action</w:t>
            </w:r>
            <w:r>
              <w:t xml:space="preserve"> = Edit</w:t>
            </w:r>
          </w:p>
        </w:tc>
        <w:tc>
          <w:tcPr>
            <w:tcW w:w="1244" w:type="dxa"/>
          </w:tcPr>
          <w:p w14:paraId="4DE0DED4" w14:textId="77777777" w:rsidR="004D0C2B" w:rsidRPr="009A534D" w:rsidRDefault="004D0C2B" w:rsidP="004D0C2B"/>
        </w:tc>
        <w:tc>
          <w:tcPr>
            <w:tcW w:w="1563" w:type="dxa"/>
            <w:shd w:val="clear" w:color="auto" w:fill="auto"/>
            <w:tcMar>
              <w:left w:w="108" w:type="dxa"/>
            </w:tcMar>
          </w:tcPr>
          <w:p w14:paraId="46D14E72" w14:textId="77777777" w:rsidR="004D0C2B" w:rsidRPr="009A534D" w:rsidRDefault="004D0C2B" w:rsidP="004D0C2B">
            <w:r w:rsidRPr="009A534D">
              <w:t xml:space="preserve">Send an email to PI </w:t>
            </w:r>
          </w:p>
        </w:tc>
      </w:tr>
      <w:tr w:rsidR="00654633" w:rsidRPr="009A534D" w14:paraId="119C27D3" w14:textId="77777777" w:rsidTr="006C42D0">
        <w:tc>
          <w:tcPr>
            <w:tcW w:w="4270" w:type="dxa"/>
          </w:tcPr>
          <w:p w14:paraId="1E2176E4" w14:textId="1101A794" w:rsidR="00654633" w:rsidRDefault="00D70A92" w:rsidP="00654633">
            <w:r>
              <w:t>11</w:t>
            </w:r>
            <w:r w:rsidR="00654633">
              <w:t>.</w:t>
            </w:r>
            <w:r w:rsidR="0008052E">
              <w:t xml:space="preserve"> </w:t>
            </w:r>
            <w:r w:rsidR="0008052E" w:rsidRPr="0008052E">
              <w:t>SomePropos</w:t>
            </w:r>
            <w:r>
              <w:t>alSectionCannotEditByCoPI-Rule11</w:t>
            </w:r>
          </w:p>
        </w:tc>
        <w:tc>
          <w:tcPr>
            <w:tcW w:w="2563" w:type="dxa"/>
            <w:shd w:val="clear" w:color="auto" w:fill="auto"/>
            <w:tcMar>
              <w:left w:w="108" w:type="dxa"/>
            </w:tcMar>
          </w:tcPr>
          <w:p w14:paraId="04DAC659" w14:textId="321F2369" w:rsidR="00654633" w:rsidRDefault="005F7616" w:rsidP="00654633">
            <w:r>
              <w:t xml:space="preserve">Co-PI cannot Edit </w:t>
            </w:r>
            <w:r w:rsidRPr="009A534D">
              <w:rPr>
                <w:color w:val="000000"/>
              </w:rPr>
              <w:t xml:space="preserve">Project Information, Sponsor and Budget Information, Cost Share Information, University Commitments, Conflict of Interest and Commitment Information, Compliance Information, Additional Information, Collaboration Information, Proprietary/Confidential </w:t>
            </w:r>
            <w:r w:rsidRPr="009A534D">
              <w:rPr>
                <w:color w:val="000000"/>
              </w:rPr>
              <w:lastRenderedPageBreak/>
              <w:t>Information, OSP Section</w:t>
            </w:r>
          </w:p>
        </w:tc>
        <w:tc>
          <w:tcPr>
            <w:tcW w:w="6804" w:type="dxa"/>
            <w:shd w:val="clear" w:color="auto" w:fill="auto"/>
            <w:tcMar>
              <w:left w:w="108" w:type="dxa"/>
            </w:tcMar>
          </w:tcPr>
          <w:p w14:paraId="104927A8" w14:textId="182B62AD" w:rsidR="00654633" w:rsidRPr="009A534D" w:rsidRDefault="00654633" w:rsidP="00654633">
            <w:r w:rsidRPr="009A534D">
              <w:lastRenderedPageBreak/>
              <w:t>SubmittedByPI= NOTSUBMITTED &amp;&amp;</w:t>
            </w:r>
          </w:p>
          <w:p w14:paraId="61830523" w14:textId="77777777" w:rsidR="00654633" w:rsidRDefault="00654633" w:rsidP="00654633">
            <w:r>
              <w:t xml:space="preserve">ReadyForSubmissionByPI = False </w:t>
            </w:r>
            <w:r w:rsidRPr="009A534D">
              <w:t>&amp;&amp;</w:t>
            </w:r>
          </w:p>
          <w:p w14:paraId="7A68F6E3" w14:textId="77777777" w:rsidR="00654633" w:rsidRDefault="00654633" w:rsidP="00654633">
            <w:r w:rsidRPr="007106C5">
              <w:rPr>
                <w:color w:val="FF0000"/>
                <w:highlight w:val="yellow"/>
              </w:rPr>
              <w:t>network-type</w:t>
            </w:r>
            <w:r>
              <w:rPr>
                <w:color w:val="FF0000"/>
                <w:highlight w:val="yellow"/>
              </w:rPr>
              <w:t xml:space="preserve"> = </w:t>
            </w:r>
            <w:r w:rsidRPr="007106C5">
              <w:rPr>
                <w:color w:val="FF0000"/>
                <w:highlight w:val="yellow"/>
              </w:rPr>
              <w:t>Campus</w:t>
            </w:r>
            <w:r>
              <w:rPr>
                <w:color w:val="FF0000"/>
              </w:rPr>
              <w:t xml:space="preserve"> </w:t>
            </w:r>
            <w:r>
              <w:t>&amp;&amp;</w:t>
            </w:r>
          </w:p>
          <w:p w14:paraId="58E66EC8" w14:textId="3C95BA39" w:rsidR="00654633" w:rsidRDefault="0040305C" w:rsidP="00654633">
            <w:pPr>
              <w:rPr>
                <w:color w:val="000000"/>
              </w:rPr>
            </w:pPr>
            <w:r>
              <w:t>proposal.section =</w:t>
            </w:r>
            <w:r w:rsidRPr="009A534D">
              <w:rPr>
                <w:color w:val="000000"/>
              </w:rPr>
              <w:t xml:space="preserve"> </w:t>
            </w:r>
            <w:r>
              <w:rPr>
                <w:color w:val="000000"/>
              </w:rPr>
              <w:t>&lt;</w:t>
            </w:r>
            <w:r w:rsidR="00654633" w:rsidRPr="009A534D">
              <w:rPr>
                <w:color w:val="000000"/>
              </w:rPr>
              <w:t>Project Information</w:t>
            </w:r>
            <w:r w:rsidR="004F0920">
              <w:rPr>
                <w:color w:val="000000"/>
              </w:rPr>
              <w:t xml:space="preserve"> || </w:t>
            </w:r>
            <w:r w:rsidR="00654633" w:rsidRPr="009A534D">
              <w:rPr>
                <w:color w:val="000000"/>
              </w:rPr>
              <w:t xml:space="preserve"> Sponsor and Budget Information</w:t>
            </w:r>
            <w:r w:rsidR="004F0920">
              <w:rPr>
                <w:color w:val="000000"/>
              </w:rPr>
              <w:t xml:space="preserve"> || </w:t>
            </w:r>
            <w:r w:rsidR="00654633" w:rsidRPr="009A534D">
              <w:rPr>
                <w:color w:val="000000"/>
              </w:rPr>
              <w:t xml:space="preserve"> Cost Share Information</w:t>
            </w:r>
            <w:r w:rsidR="004F0920">
              <w:rPr>
                <w:color w:val="000000"/>
              </w:rPr>
              <w:t xml:space="preserve"> || </w:t>
            </w:r>
            <w:r w:rsidR="00654633" w:rsidRPr="009A534D">
              <w:rPr>
                <w:color w:val="000000"/>
              </w:rPr>
              <w:t xml:space="preserve"> University Commitments</w:t>
            </w:r>
            <w:r w:rsidR="004F0920">
              <w:rPr>
                <w:color w:val="000000"/>
              </w:rPr>
              <w:t xml:space="preserve"> || </w:t>
            </w:r>
            <w:r w:rsidR="00654633" w:rsidRPr="009A534D">
              <w:rPr>
                <w:color w:val="000000"/>
              </w:rPr>
              <w:t xml:space="preserve"> Conflict of Interest and Commitment Information</w:t>
            </w:r>
            <w:r w:rsidR="004F0920">
              <w:rPr>
                <w:color w:val="000000"/>
              </w:rPr>
              <w:t xml:space="preserve"> || </w:t>
            </w:r>
            <w:r w:rsidR="00654633" w:rsidRPr="009A534D">
              <w:rPr>
                <w:color w:val="000000"/>
              </w:rPr>
              <w:t xml:space="preserve"> Compliance Information</w:t>
            </w:r>
            <w:r w:rsidR="004F0920">
              <w:rPr>
                <w:color w:val="000000"/>
              </w:rPr>
              <w:t xml:space="preserve"> || </w:t>
            </w:r>
            <w:r w:rsidR="00654633" w:rsidRPr="009A534D">
              <w:rPr>
                <w:color w:val="000000"/>
              </w:rPr>
              <w:t xml:space="preserve"> Additional Information</w:t>
            </w:r>
            <w:r w:rsidR="004F0920">
              <w:rPr>
                <w:color w:val="000000"/>
              </w:rPr>
              <w:t xml:space="preserve"> || </w:t>
            </w:r>
            <w:r w:rsidR="00654633" w:rsidRPr="009A534D">
              <w:rPr>
                <w:color w:val="000000"/>
              </w:rPr>
              <w:t xml:space="preserve"> Collaboration Information</w:t>
            </w:r>
            <w:r w:rsidR="004F0920">
              <w:rPr>
                <w:color w:val="000000"/>
              </w:rPr>
              <w:t xml:space="preserve"> || </w:t>
            </w:r>
            <w:r w:rsidR="00654633" w:rsidRPr="009A534D">
              <w:rPr>
                <w:color w:val="000000"/>
              </w:rPr>
              <w:t xml:space="preserve"> Proprietary/Confidential Information</w:t>
            </w:r>
            <w:r w:rsidR="004F0920">
              <w:rPr>
                <w:color w:val="000000"/>
              </w:rPr>
              <w:t xml:space="preserve"> || </w:t>
            </w:r>
            <w:r w:rsidR="00654633" w:rsidRPr="009A534D">
              <w:rPr>
                <w:color w:val="000000"/>
              </w:rPr>
              <w:t xml:space="preserve"> OSP Section</w:t>
            </w:r>
            <w:r w:rsidR="00EF0022">
              <w:rPr>
                <w:color w:val="000000"/>
              </w:rPr>
              <w:t>&gt;</w:t>
            </w:r>
            <w:r w:rsidR="00C62450">
              <w:rPr>
                <w:color w:val="000000"/>
              </w:rPr>
              <w:t xml:space="preserve"> &amp;&amp;</w:t>
            </w:r>
          </w:p>
          <w:p w14:paraId="57F7FCAD" w14:textId="1B34C247" w:rsidR="001A23E2" w:rsidRPr="009A534D" w:rsidRDefault="001A23E2" w:rsidP="00654633">
            <w:r w:rsidRPr="00EE14E7">
              <w:t>proposal.action</w:t>
            </w:r>
            <w:r>
              <w:t xml:space="preserve"> = Edit</w:t>
            </w:r>
          </w:p>
        </w:tc>
        <w:tc>
          <w:tcPr>
            <w:tcW w:w="1244" w:type="dxa"/>
          </w:tcPr>
          <w:p w14:paraId="5FA56977" w14:textId="77777777" w:rsidR="00654633" w:rsidRPr="009A534D" w:rsidRDefault="00654633" w:rsidP="00654633"/>
        </w:tc>
        <w:tc>
          <w:tcPr>
            <w:tcW w:w="1563" w:type="dxa"/>
            <w:shd w:val="clear" w:color="auto" w:fill="auto"/>
            <w:tcMar>
              <w:left w:w="108" w:type="dxa"/>
            </w:tcMar>
          </w:tcPr>
          <w:p w14:paraId="67CBD44B" w14:textId="77777777" w:rsidR="00654633" w:rsidRPr="009A534D" w:rsidRDefault="00654633" w:rsidP="00654633"/>
        </w:tc>
      </w:tr>
      <w:tr w:rsidR="00290DE1" w:rsidRPr="009A534D" w14:paraId="22B4B2D6" w14:textId="77777777" w:rsidTr="006C42D0">
        <w:tc>
          <w:tcPr>
            <w:tcW w:w="4270" w:type="dxa"/>
          </w:tcPr>
          <w:p w14:paraId="4F1EB8AE" w14:textId="4ABC8C6C" w:rsidR="00290DE1" w:rsidRDefault="00D70A92" w:rsidP="004D0C2B">
            <w:r>
              <w:t>12</w:t>
            </w:r>
            <w:r w:rsidR="00290DE1">
              <w:t xml:space="preserve">. </w:t>
            </w:r>
            <w:r>
              <w:t>SeniorPersonnelAddByCoPI-Rule12</w:t>
            </w:r>
          </w:p>
        </w:tc>
        <w:tc>
          <w:tcPr>
            <w:tcW w:w="2563" w:type="dxa"/>
            <w:shd w:val="clear" w:color="auto" w:fill="auto"/>
            <w:tcMar>
              <w:left w:w="108" w:type="dxa"/>
            </w:tcMar>
          </w:tcPr>
          <w:p w14:paraId="7B33B77D" w14:textId="13E45340" w:rsidR="00290DE1" w:rsidRPr="009A534D" w:rsidRDefault="00290DE1" w:rsidP="004D0C2B">
            <w:r w:rsidRPr="007F2623">
              <w:t>Senior</w:t>
            </w:r>
            <w:r>
              <w:t xml:space="preserve"> </w:t>
            </w:r>
            <w:r w:rsidRPr="007F2623">
              <w:t>Personnel</w:t>
            </w:r>
            <w:r>
              <w:t xml:space="preserve"> can be </w:t>
            </w:r>
            <w:r>
              <w:t>Added by Co-PI</w:t>
            </w:r>
          </w:p>
        </w:tc>
        <w:tc>
          <w:tcPr>
            <w:tcW w:w="6804" w:type="dxa"/>
            <w:shd w:val="clear" w:color="auto" w:fill="auto"/>
            <w:tcMar>
              <w:left w:w="108" w:type="dxa"/>
            </w:tcMar>
          </w:tcPr>
          <w:p w14:paraId="395A7061" w14:textId="77777777" w:rsidR="00290DE1" w:rsidRPr="009A534D" w:rsidRDefault="00290DE1" w:rsidP="004D0C2B">
            <w:r w:rsidRPr="009A534D">
              <w:t>SubmittedByPI= NOTSUBMITTED &amp;&amp;</w:t>
            </w:r>
          </w:p>
          <w:p w14:paraId="5D960092" w14:textId="77777777" w:rsidR="00290DE1" w:rsidRDefault="00290DE1" w:rsidP="00C87CD0">
            <w:r>
              <w:t xml:space="preserve">ReadyForSubmissionByPI = False </w:t>
            </w:r>
            <w:r w:rsidRPr="009A534D">
              <w:t>&amp;&amp;</w:t>
            </w:r>
          </w:p>
          <w:p w14:paraId="5EA0B7E1" w14:textId="77777777" w:rsidR="00290DE1" w:rsidRDefault="00290DE1" w:rsidP="00C87CD0">
            <w:r w:rsidRPr="007106C5">
              <w:rPr>
                <w:color w:val="FF0000"/>
                <w:highlight w:val="yellow"/>
              </w:rPr>
              <w:t>network-type</w:t>
            </w:r>
            <w:r>
              <w:rPr>
                <w:color w:val="FF0000"/>
                <w:highlight w:val="yellow"/>
              </w:rPr>
              <w:t xml:space="preserve"> = </w:t>
            </w:r>
            <w:r w:rsidRPr="007106C5">
              <w:rPr>
                <w:color w:val="FF0000"/>
                <w:highlight w:val="yellow"/>
              </w:rPr>
              <w:t>Campus</w:t>
            </w:r>
            <w:r>
              <w:rPr>
                <w:color w:val="FF0000"/>
              </w:rPr>
              <w:t xml:space="preserve"> </w:t>
            </w:r>
            <w:r>
              <w:t>&amp;&amp;</w:t>
            </w:r>
          </w:p>
          <w:p w14:paraId="0A133E1C" w14:textId="0907BE49" w:rsidR="00290DE1" w:rsidRPr="009A534D" w:rsidRDefault="00290DE1" w:rsidP="004D0C2B">
            <w:r>
              <w:t>proposal.section =</w:t>
            </w:r>
            <w:r w:rsidRPr="009A534D">
              <w:t xml:space="preserve"> </w:t>
            </w:r>
            <w:r>
              <w:rPr>
                <w:color w:val="000000"/>
              </w:rPr>
              <w:t>InvestigatorInformation.Senior-Personnel</w:t>
            </w:r>
            <w:r w:rsidR="00FF65A2">
              <w:rPr>
                <w:color w:val="000000"/>
              </w:rPr>
              <w:t xml:space="preserve"> &amp;&amp; </w:t>
            </w:r>
            <w:r w:rsidR="00FF65A2" w:rsidRPr="00B8217B">
              <w:t>proposal.action</w:t>
            </w:r>
            <w:r w:rsidR="00FF65A2">
              <w:t xml:space="preserve"> = </w:t>
            </w:r>
            <w:r w:rsidR="00FF65A2" w:rsidRPr="006E78BF">
              <w:t>Add Senior Personnel</w:t>
            </w:r>
          </w:p>
        </w:tc>
        <w:tc>
          <w:tcPr>
            <w:tcW w:w="1244" w:type="dxa"/>
          </w:tcPr>
          <w:p w14:paraId="1F4269DA" w14:textId="77777777" w:rsidR="00290DE1" w:rsidRPr="009A534D" w:rsidRDefault="00290DE1" w:rsidP="004D0C2B"/>
        </w:tc>
        <w:tc>
          <w:tcPr>
            <w:tcW w:w="1563" w:type="dxa"/>
            <w:shd w:val="clear" w:color="auto" w:fill="auto"/>
            <w:tcMar>
              <w:left w:w="108" w:type="dxa"/>
            </w:tcMar>
          </w:tcPr>
          <w:p w14:paraId="68BAA8C1" w14:textId="77777777" w:rsidR="00290DE1" w:rsidRDefault="00290DE1" w:rsidP="004D0C2B"/>
          <w:p w14:paraId="51E39414" w14:textId="77777777" w:rsidR="00290DE1" w:rsidRPr="009A534D" w:rsidRDefault="00290DE1" w:rsidP="004D0C2B"/>
        </w:tc>
      </w:tr>
      <w:tr w:rsidR="00A55B6F" w:rsidRPr="009A534D" w14:paraId="7311558F" w14:textId="77777777" w:rsidTr="006C42D0">
        <w:tc>
          <w:tcPr>
            <w:tcW w:w="4270" w:type="dxa"/>
          </w:tcPr>
          <w:p w14:paraId="12DB4F51" w14:textId="7DAE3F41" w:rsidR="00A55B6F" w:rsidRDefault="00D70A92" w:rsidP="00A55B6F">
            <w:r>
              <w:t>13</w:t>
            </w:r>
            <w:r w:rsidR="00835638">
              <w:t xml:space="preserve">. </w:t>
            </w:r>
            <w:r w:rsidR="00835638" w:rsidRPr="00835638">
              <w:t>Se</w:t>
            </w:r>
            <w:r>
              <w:t>niorPersonnelDeleteByCoPI-Rule13</w:t>
            </w:r>
          </w:p>
        </w:tc>
        <w:tc>
          <w:tcPr>
            <w:tcW w:w="2563" w:type="dxa"/>
            <w:shd w:val="clear" w:color="auto" w:fill="auto"/>
            <w:tcMar>
              <w:left w:w="108" w:type="dxa"/>
            </w:tcMar>
          </w:tcPr>
          <w:p w14:paraId="027E870F" w14:textId="121C0D03" w:rsidR="00A55B6F" w:rsidRPr="007F2623" w:rsidRDefault="00C34D89" w:rsidP="00A55B6F">
            <w:r w:rsidRPr="007F2623">
              <w:t>Senior</w:t>
            </w:r>
            <w:r>
              <w:t xml:space="preserve"> </w:t>
            </w:r>
            <w:r w:rsidRPr="007F2623">
              <w:t>Personnel</w:t>
            </w:r>
            <w:r>
              <w:t xml:space="preserve"> can be </w:t>
            </w:r>
            <w:r>
              <w:t xml:space="preserve"> </w:t>
            </w:r>
            <w:r w:rsidR="00A55B6F">
              <w:t>Delete</w:t>
            </w:r>
            <w:r>
              <w:t>d</w:t>
            </w:r>
            <w:r w:rsidR="00A55B6F">
              <w:t xml:space="preserve"> by Co-PI</w:t>
            </w:r>
          </w:p>
        </w:tc>
        <w:tc>
          <w:tcPr>
            <w:tcW w:w="6804" w:type="dxa"/>
            <w:shd w:val="clear" w:color="auto" w:fill="auto"/>
            <w:tcMar>
              <w:left w:w="108" w:type="dxa"/>
            </w:tcMar>
          </w:tcPr>
          <w:p w14:paraId="305D03B5" w14:textId="77777777" w:rsidR="00A55B6F" w:rsidRPr="009A534D" w:rsidRDefault="00A55B6F" w:rsidP="00A55B6F">
            <w:r w:rsidRPr="009A534D">
              <w:t>SubmittedByPI= NOTSUBMITTED &amp;&amp;</w:t>
            </w:r>
          </w:p>
          <w:p w14:paraId="7B6411A3" w14:textId="56E8D8BE" w:rsidR="00A55B6F" w:rsidRPr="009A534D" w:rsidRDefault="00A55B6F" w:rsidP="00A55B6F">
            <w:r>
              <w:t>ReadyForSubmissionByPI = False</w:t>
            </w:r>
            <w:r w:rsidR="007612DB">
              <w:t xml:space="preserve"> </w:t>
            </w:r>
            <w:r w:rsidR="007612DB" w:rsidRPr="009A534D">
              <w:t>&amp;&amp;</w:t>
            </w:r>
          </w:p>
          <w:p w14:paraId="793C7FE2" w14:textId="77777777" w:rsidR="0018251F" w:rsidRDefault="0018251F" w:rsidP="0018251F">
            <w:r w:rsidRPr="007106C5">
              <w:rPr>
                <w:color w:val="FF0000"/>
                <w:highlight w:val="yellow"/>
              </w:rPr>
              <w:t>network-type</w:t>
            </w:r>
            <w:r>
              <w:rPr>
                <w:color w:val="FF0000"/>
                <w:highlight w:val="yellow"/>
              </w:rPr>
              <w:t xml:space="preserve"> = </w:t>
            </w:r>
            <w:r w:rsidRPr="007106C5">
              <w:rPr>
                <w:color w:val="FF0000"/>
                <w:highlight w:val="yellow"/>
              </w:rPr>
              <w:t>Campus</w:t>
            </w:r>
            <w:r>
              <w:rPr>
                <w:color w:val="FF0000"/>
              </w:rPr>
              <w:t xml:space="preserve"> </w:t>
            </w:r>
            <w:r>
              <w:t>&amp;&amp;</w:t>
            </w:r>
          </w:p>
          <w:p w14:paraId="4B0FF981" w14:textId="60C808BE" w:rsidR="000C44E5" w:rsidRPr="009A534D" w:rsidRDefault="00A55B6F" w:rsidP="00343932">
            <w:r>
              <w:t>proposal.section</w:t>
            </w:r>
            <w:r w:rsidR="00B14A20">
              <w:t xml:space="preserve"> = </w:t>
            </w:r>
            <w:r>
              <w:rPr>
                <w:color w:val="000000"/>
              </w:rPr>
              <w:t>InvestigatorInformation.Senior-Personnel</w:t>
            </w:r>
            <w:r w:rsidR="00343932">
              <w:rPr>
                <w:color w:val="000000"/>
              </w:rPr>
              <w:t xml:space="preserve"> &amp;&amp; </w:t>
            </w:r>
            <w:r w:rsidR="000C44E5" w:rsidRPr="00B8217B">
              <w:t>proposal.action</w:t>
            </w:r>
            <w:r w:rsidR="000C44E5">
              <w:t xml:space="preserve"> = Delete</w:t>
            </w:r>
          </w:p>
        </w:tc>
        <w:tc>
          <w:tcPr>
            <w:tcW w:w="1244" w:type="dxa"/>
          </w:tcPr>
          <w:p w14:paraId="3EE3A667" w14:textId="77777777" w:rsidR="00A55B6F" w:rsidRPr="009A534D" w:rsidRDefault="00A55B6F" w:rsidP="00A55B6F"/>
        </w:tc>
        <w:tc>
          <w:tcPr>
            <w:tcW w:w="1563" w:type="dxa"/>
            <w:shd w:val="clear" w:color="auto" w:fill="auto"/>
            <w:tcMar>
              <w:left w:w="108" w:type="dxa"/>
            </w:tcMar>
          </w:tcPr>
          <w:p w14:paraId="3E739469" w14:textId="77777777" w:rsidR="00A55B6F" w:rsidRDefault="00A55B6F" w:rsidP="00A55B6F"/>
        </w:tc>
      </w:tr>
      <w:tr w:rsidR="006C42D0" w:rsidRPr="009A534D" w14:paraId="072AE0AD" w14:textId="77777777" w:rsidTr="006C42D0">
        <w:tc>
          <w:tcPr>
            <w:tcW w:w="4270" w:type="dxa"/>
          </w:tcPr>
          <w:p w14:paraId="530FA423" w14:textId="05C8C3CA" w:rsidR="006C42D0" w:rsidRDefault="00D70A92" w:rsidP="006C42D0">
            <w:r>
              <w:t>14</w:t>
            </w:r>
            <w:r w:rsidR="0042540A">
              <w:t xml:space="preserve">. </w:t>
            </w:r>
            <w:r>
              <w:t>CoPICannotAddByCoPI-Rule14</w:t>
            </w:r>
          </w:p>
        </w:tc>
        <w:tc>
          <w:tcPr>
            <w:tcW w:w="2563" w:type="dxa"/>
            <w:shd w:val="clear" w:color="auto" w:fill="auto"/>
            <w:tcMar>
              <w:left w:w="108" w:type="dxa"/>
            </w:tcMar>
          </w:tcPr>
          <w:p w14:paraId="5A525803" w14:textId="2DB58FB8" w:rsidR="006C42D0" w:rsidRPr="009A534D" w:rsidRDefault="002305BF" w:rsidP="006C42D0">
            <w:r>
              <w:t>Co-PI</w:t>
            </w:r>
            <w:r w:rsidR="006C42D0">
              <w:t xml:space="preserve"> can</w:t>
            </w:r>
            <w:r>
              <w:t>not</w:t>
            </w:r>
            <w:r w:rsidR="006C42D0">
              <w:t xml:space="preserve"> be </w:t>
            </w:r>
            <w:r w:rsidR="006C42D0">
              <w:t>Added by Co-PI</w:t>
            </w:r>
          </w:p>
        </w:tc>
        <w:tc>
          <w:tcPr>
            <w:tcW w:w="6804" w:type="dxa"/>
            <w:shd w:val="clear" w:color="auto" w:fill="auto"/>
            <w:tcMar>
              <w:left w:w="108" w:type="dxa"/>
            </w:tcMar>
          </w:tcPr>
          <w:p w14:paraId="3F44D3FD" w14:textId="77777777" w:rsidR="006C42D0" w:rsidRPr="009A534D" w:rsidRDefault="006C42D0" w:rsidP="006C42D0">
            <w:r w:rsidRPr="002D67EC">
              <w:rPr>
                <w:highlight w:val="yellow"/>
              </w:rPr>
              <w:t>SubmittedByPI= NOTSUBMITTED</w:t>
            </w:r>
            <w:r w:rsidRPr="009A534D">
              <w:t xml:space="preserve"> &amp;&amp;</w:t>
            </w:r>
          </w:p>
          <w:p w14:paraId="4E85685A" w14:textId="77777777" w:rsidR="006C42D0" w:rsidRDefault="006C42D0" w:rsidP="006C42D0">
            <w:r w:rsidRPr="002D67EC">
              <w:rPr>
                <w:highlight w:val="yellow"/>
              </w:rPr>
              <w:t>ReadyForSubmissionByPI = False</w:t>
            </w:r>
            <w:r>
              <w:t xml:space="preserve"> </w:t>
            </w:r>
            <w:r w:rsidRPr="009A534D">
              <w:t>&amp;&amp;</w:t>
            </w:r>
          </w:p>
          <w:p w14:paraId="6F011D8F" w14:textId="77777777" w:rsidR="006C42D0" w:rsidRDefault="006C42D0" w:rsidP="006C42D0">
            <w:r w:rsidRPr="007106C5">
              <w:rPr>
                <w:color w:val="FF0000"/>
                <w:highlight w:val="yellow"/>
              </w:rPr>
              <w:t>network-type</w:t>
            </w:r>
            <w:r>
              <w:rPr>
                <w:color w:val="FF0000"/>
                <w:highlight w:val="yellow"/>
              </w:rPr>
              <w:t xml:space="preserve"> = </w:t>
            </w:r>
            <w:r w:rsidRPr="007106C5">
              <w:rPr>
                <w:color w:val="FF0000"/>
                <w:highlight w:val="yellow"/>
              </w:rPr>
              <w:t>Campus</w:t>
            </w:r>
            <w:r>
              <w:rPr>
                <w:color w:val="FF0000"/>
              </w:rPr>
              <w:t xml:space="preserve"> </w:t>
            </w:r>
            <w:r>
              <w:t>&amp;&amp;</w:t>
            </w:r>
          </w:p>
          <w:p w14:paraId="0036527C" w14:textId="77777777" w:rsidR="006C42D0" w:rsidRDefault="006C42D0" w:rsidP="006C42D0">
            <w:pPr>
              <w:rPr>
                <w:color w:val="000000"/>
              </w:rPr>
            </w:pPr>
            <w:r>
              <w:t>proposal.section =</w:t>
            </w:r>
            <w:r w:rsidRPr="009A534D">
              <w:t xml:space="preserve"> </w:t>
            </w:r>
            <w:r w:rsidR="00B94A8E">
              <w:rPr>
                <w:color w:val="000000"/>
              </w:rPr>
              <w:t>InvestigatorInformation.Co-PI</w:t>
            </w:r>
            <w:r w:rsidR="00C83596">
              <w:rPr>
                <w:color w:val="000000"/>
              </w:rPr>
              <w:t xml:space="preserve"> &amp;&amp; </w:t>
            </w:r>
          </w:p>
          <w:p w14:paraId="24075B42" w14:textId="0EFF3D9B" w:rsidR="00C83596" w:rsidRDefault="00C83596" w:rsidP="006C42D0">
            <w:r w:rsidRPr="00B8217B">
              <w:t>proposal.action</w:t>
            </w:r>
            <w:r>
              <w:t xml:space="preserve"> = </w:t>
            </w:r>
            <w:r w:rsidRPr="006E78BF">
              <w:t>Add Co-PI</w:t>
            </w:r>
          </w:p>
        </w:tc>
        <w:tc>
          <w:tcPr>
            <w:tcW w:w="1244" w:type="dxa"/>
          </w:tcPr>
          <w:p w14:paraId="4944C998" w14:textId="77777777" w:rsidR="006C42D0" w:rsidRPr="009A534D" w:rsidRDefault="006C42D0" w:rsidP="006C42D0"/>
        </w:tc>
        <w:tc>
          <w:tcPr>
            <w:tcW w:w="1563" w:type="dxa"/>
            <w:shd w:val="clear" w:color="auto" w:fill="auto"/>
            <w:tcMar>
              <w:left w:w="108" w:type="dxa"/>
            </w:tcMar>
          </w:tcPr>
          <w:p w14:paraId="6EF6A528" w14:textId="77777777" w:rsidR="006C42D0" w:rsidRPr="009A534D" w:rsidRDefault="006C42D0" w:rsidP="006C42D0"/>
        </w:tc>
      </w:tr>
      <w:tr w:rsidR="00C117D7" w:rsidRPr="009A534D" w14:paraId="770B5EB3" w14:textId="77777777" w:rsidTr="006C42D0">
        <w:tc>
          <w:tcPr>
            <w:tcW w:w="4270" w:type="dxa"/>
          </w:tcPr>
          <w:p w14:paraId="2C9FB9A6" w14:textId="7A89C5EF" w:rsidR="00C117D7" w:rsidRDefault="00D70A92" w:rsidP="006C42D0">
            <w:r>
              <w:t>15</w:t>
            </w:r>
            <w:r w:rsidR="00C117D7">
              <w:t xml:space="preserve">. </w:t>
            </w:r>
            <w:r>
              <w:t>CoPICannotDeleteByCoPI-Rule15</w:t>
            </w:r>
          </w:p>
        </w:tc>
        <w:tc>
          <w:tcPr>
            <w:tcW w:w="2563" w:type="dxa"/>
            <w:shd w:val="clear" w:color="auto" w:fill="auto"/>
            <w:tcMar>
              <w:left w:w="108" w:type="dxa"/>
            </w:tcMar>
          </w:tcPr>
          <w:p w14:paraId="06A1F01F" w14:textId="4D1BFB0B" w:rsidR="00C117D7" w:rsidRDefault="0042600F" w:rsidP="0042600F">
            <w:r>
              <w:t xml:space="preserve">Co-PI cannot be </w:t>
            </w:r>
            <w:r>
              <w:t>Delet</w:t>
            </w:r>
            <w:r>
              <w:t>ed by Co-PI</w:t>
            </w:r>
          </w:p>
        </w:tc>
        <w:tc>
          <w:tcPr>
            <w:tcW w:w="6804" w:type="dxa"/>
            <w:shd w:val="clear" w:color="auto" w:fill="auto"/>
            <w:tcMar>
              <w:left w:w="108" w:type="dxa"/>
            </w:tcMar>
          </w:tcPr>
          <w:p w14:paraId="73867D30" w14:textId="77777777" w:rsidR="00957C27" w:rsidRPr="009A534D" w:rsidRDefault="00957C27" w:rsidP="00957C27">
            <w:r w:rsidRPr="002D67EC">
              <w:rPr>
                <w:highlight w:val="yellow"/>
              </w:rPr>
              <w:t>SubmittedByPI= NOTSUBMITTED</w:t>
            </w:r>
            <w:r w:rsidRPr="009A534D">
              <w:t xml:space="preserve"> &amp;&amp;</w:t>
            </w:r>
          </w:p>
          <w:p w14:paraId="097D7CD2" w14:textId="77777777" w:rsidR="00957C27" w:rsidRDefault="00957C27" w:rsidP="00957C27">
            <w:r w:rsidRPr="002D67EC">
              <w:rPr>
                <w:highlight w:val="yellow"/>
              </w:rPr>
              <w:t>ReadyForSubmissionByPI = False</w:t>
            </w:r>
            <w:r>
              <w:t xml:space="preserve"> </w:t>
            </w:r>
            <w:r w:rsidRPr="009A534D">
              <w:t>&amp;&amp;</w:t>
            </w:r>
          </w:p>
          <w:p w14:paraId="2E2A4ACC" w14:textId="77777777" w:rsidR="00957C27" w:rsidRDefault="00957C27" w:rsidP="00957C27">
            <w:r w:rsidRPr="007106C5">
              <w:rPr>
                <w:color w:val="FF0000"/>
                <w:highlight w:val="yellow"/>
              </w:rPr>
              <w:t>network-type</w:t>
            </w:r>
            <w:r>
              <w:rPr>
                <w:color w:val="FF0000"/>
                <w:highlight w:val="yellow"/>
              </w:rPr>
              <w:t xml:space="preserve"> = </w:t>
            </w:r>
            <w:r w:rsidRPr="007106C5">
              <w:rPr>
                <w:color w:val="FF0000"/>
                <w:highlight w:val="yellow"/>
              </w:rPr>
              <w:t>Campus</w:t>
            </w:r>
            <w:r>
              <w:rPr>
                <w:color w:val="FF0000"/>
              </w:rPr>
              <w:t xml:space="preserve"> </w:t>
            </w:r>
            <w:r>
              <w:t>&amp;&amp;</w:t>
            </w:r>
          </w:p>
          <w:p w14:paraId="27844B07" w14:textId="77777777" w:rsidR="00957C27" w:rsidRDefault="00957C27" w:rsidP="00957C27">
            <w:pPr>
              <w:rPr>
                <w:color w:val="000000"/>
              </w:rPr>
            </w:pPr>
            <w:r>
              <w:t>proposal.section =</w:t>
            </w:r>
            <w:r w:rsidRPr="009A534D">
              <w:t xml:space="preserve"> </w:t>
            </w:r>
            <w:r>
              <w:rPr>
                <w:color w:val="000000"/>
              </w:rPr>
              <w:t xml:space="preserve">InvestigatorInformation.Co-PI &amp;&amp; </w:t>
            </w:r>
          </w:p>
          <w:p w14:paraId="0D858E6F" w14:textId="60F53756" w:rsidR="00C117D7" w:rsidRPr="002D67EC" w:rsidRDefault="00957C27" w:rsidP="001342AB">
            <w:pPr>
              <w:rPr>
                <w:highlight w:val="yellow"/>
              </w:rPr>
            </w:pPr>
            <w:r w:rsidRPr="00B8217B">
              <w:t>proposal.action</w:t>
            </w:r>
            <w:r>
              <w:t xml:space="preserve"> = </w:t>
            </w:r>
            <w:r w:rsidR="001342AB">
              <w:t>Delete</w:t>
            </w:r>
          </w:p>
        </w:tc>
        <w:tc>
          <w:tcPr>
            <w:tcW w:w="1244" w:type="dxa"/>
          </w:tcPr>
          <w:p w14:paraId="57B60281" w14:textId="77777777" w:rsidR="00C117D7" w:rsidRPr="009A534D" w:rsidRDefault="00C117D7" w:rsidP="006C42D0"/>
        </w:tc>
        <w:tc>
          <w:tcPr>
            <w:tcW w:w="1563" w:type="dxa"/>
            <w:shd w:val="clear" w:color="auto" w:fill="auto"/>
            <w:tcMar>
              <w:left w:w="108" w:type="dxa"/>
            </w:tcMar>
          </w:tcPr>
          <w:p w14:paraId="7C8AE1F5" w14:textId="77777777" w:rsidR="00C117D7" w:rsidRPr="009A534D" w:rsidRDefault="00C117D7" w:rsidP="006C42D0"/>
        </w:tc>
      </w:tr>
      <w:tr w:rsidR="006C42D0" w:rsidRPr="009A534D" w14:paraId="5A0C9DDD" w14:textId="77777777" w:rsidTr="006C42D0">
        <w:tc>
          <w:tcPr>
            <w:tcW w:w="4270" w:type="dxa"/>
          </w:tcPr>
          <w:p w14:paraId="40F985BD" w14:textId="3F071D63" w:rsidR="006C42D0" w:rsidRDefault="006C42D0" w:rsidP="006C42D0"/>
        </w:tc>
        <w:tc>
          <w:tcPr>
            <w:tcW w:w="2563" w:type="dxa"/>
            <w:shd w:val="clear" w:color="auto" w:fill="auto"/>
            <w:tcMar>
              <w:left w:w="108" w:type="dxa"/>
            </w:tcMar>
          </w:tcPr>
          <w:p w14:paraId="00899BD2" w14:textId="11030DF2" w:rsidR="006C42D0" w:rsidRPr="009A534D" w:rsidRDefault="006C42D0" w:rsidP="006C42D0">
            <w:r>
              <w:t>Edit By Department Chair</w:t>
            </w:r>
          </w:p>
        </w:tc>
        <w:tc>
          <w:tcPr>
            <w:tcW w:w="6804" w:type="dxa"/>
            <w:shd w:val="clear" w:color="auto" w:fill="auto"/>
            <w:tcMar>
              <w:left w:w="108" w:type="dxa"/>
            </w:tcMar>
          </w:tcPr>
          <w:p w14:paraId="1065544E" w14:textId="77777777" w:rsidR="006C42D0" w:rsidRDefault="006C42D0" w:rsidP="006C42D0">
            <w:r>
              <w:t>ApprovedByDepartmentChair=</w:t>
            </w:r>
            <w:r w:rsidRPr="009A534D">
              <w:t xml:space="preserve"> READYFORAPPROVAL</w:t>
            </w:r>
            <w:r>
              <w:t xml:space="preserve"> &amp;&amp;</w:t>
            </w:r>
          </w:p>
          <w:p w14:paraId="1A5FE531" w14:textId="77777777" w:rsidR="006C42D0" w:rsidRDefault="006C42D0" w:rsidP="006C42D0">
            <w:r>
              <w:t>proposal.section:</w:t>
            </w:r>
          </w:p>
          <w:p w14:paraId="3A2B80C2" w14:textId="6BE84CC2" w:rsidR="006C42D0" w:rsidRDefault="006C42D0" w:rsidP="006C42D0">
            <w:r w:rsidRPr="00AB3C4A">
              <w:rPr>
                <w:rFonts w:eastAsia="Times New Roman"/>
                <w:color w:val="000000"/>
                <w:shd w:val="clear" w:color="auto" w:fill="FFFFFF"/>
              </w:rPr>
              <w:t>Certification/Signatures</w:t>
            </w:r>
          </w:p>
        </w:tc>
        <w:tc>
          <w:tcPr>
            <w:tcW w:w="1244" w:type="dxa"/>
          </w:tcPr>
          <w:p w14:paraId="31F77888" w14:textId="77777777" w:rsidR="006C42D0" w:rsidRPr="009A534D" w:rsidRDefault="006C42D0" w:rsidP="006C42D0"/>
        </w:tc>
        <w:tc>
          <w:tcPr>
            <w:tcW w:w="1563" w:type="dxa"/>
            <w:shd w:val="clear" w:color="auto" w:fill="auto"/>
            <w:tcMar>
              <w:left w:w="108" w:type="dxa"/>
            </w:tcMar>
          </w:tcPr>
          <w:p w14:paraId="7DD7C77A" w14:textId="77777777" w:rsidR="006C42D0" w:rsidRPr="009A534D" w:rsidRDefault="006C42D0" w:rsidP="006C42D0"/>
        </w:tc>
      </w:tr>
      <w:tr w:rsidR="006C42D0" w:rsidRPr="009A534D" w14:paraId="7D244A68" w14:textId="77777777" w:rsidTr="006C42D0">
        <w:tc>
          <w:tcPr>
            <w:tcW w:w="4270" w:type="dxa"/>
          </w:tcPr>
          <w:p w14:paraId="0C4722B6" w14:textId="77777777" w:rsidR="006C42D0" w:rsidRDefault="006C42D0" w:rsidP="006C42D0"/>
        </w:tc>
        <w:tc>
          <w:tcPr>
            <w:tcW w:w="2563" w:type="dxa"/>
            <w:shd w:val="clear" w:color="auto" w:fill="auto"/>
            <w:tcMar>
              <w:left w:w="108" w:type="dxa"/>
            </w:tcMar>
          </w:tcPr>
          <w:p w14:paraId="1887B905" w14:textId="24284BB8" w:rsidR="006C42D0" w:rsidRDefault="006C42D0" w:rsidP="006C42D0">
            <w:r>
              <w:t>Not edit by Department Chair</w:t>
            </w:r>
          </w:p>
        </w:tc>
        <w:tc>
          <w:tcPr>
            <w:tcW w:w="6804" w:type="dxa"/>
            <w:shd w:val="clear" w:color="auto" w:fill="auto"/>
            <w:tcMar>
              <w:left w:w="108" w:type="dxa"/>
            </w:tcMar>
          </w:tcPr>
          <w:p w14:paraId="0C53FEA0" w14:textId="77777777" w:rsidR="006C42D0" w:rsidRDefault="006C42D0" w:rsidP="006C42D0">
            <w:r>
              <w:t>ApprovedByDepartmentChair=</w:t>
            </w:r>
            <w:r w:rsidRPr="009A534D">
              <w:t xml:space="preserve"> READYFORAPPROVAL</w:t>
            </w:r>
            <w:r>
              <w:t xml:space="preserve"> &amp;&amp;</w:t>
            </w:r>
          </w:p>
          <w:p w14:paraId="0D5C0690" w14:textId="77777777" w:rsidR="006C42D0" w:rsidRDefault="006C42D0" w:rsidP="006C42D0">
            <w:r>
              <w:t>proposal.section</w:t>
            </w:r>
            <w:r>
              <w:t>:</w:t>
            </w:r>
          </w:p>
          <w:p w14:paraId="29D1A167" w14:textId="1E746BE6" w:rsidR="006C42D0" w:rsidRDefault="006C42D0" w:rsidP="006C42D0">
            <w:r w:rsidRPr="009A534D">
              <w:rPr>
                <w:color w:val="000000"/>
              </w:rPr>
              <w:t>Investigator Information</w:t>
            </w:r>
            <w:r>
              <w:rPr>
                <w:color w:val="000000"/>
              </w:rPr>
              <w:t xml:space="preserve">, </w:t>
            </w:r>
            <w:r w:rsidRPr="009A534D">
              <w:rPr>
                <w:color w:val="000000"/>
              </w:rPr>
              <w:t>Project Information, Sponsor and Budge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w:t>
            </w:r>
            <w:r w:rsidRPr="009A534D">
              <w:rPr>
                <w:rFonts w:eastAsia="Times New Roman"/>
                <w:color w:val="000000"/>
                <w:shd w:val="clear" w:color="auto" w:fill="FFFFFF"/>
              </w:rPr>
              <w:t xml:space="preserve"> Appendices</w:t>
            </w:r>
          </w:p>
        </w:tc>
        <w:tc>
          <w:tcPr>
            <w:tcW w:w="1244" w:type="dxa"/>
          </w:tcPr>
          <w:p w14:paraId="6A29A2D0" w14:textId="77777777" w:rsidR="006C42D0" w:rsidRPr="009A534D" w:rsidRDefault="006C42D0" w:rsidP="006C42D0"/>
        </w:tc>
        <w:tc>
          <w:tcPr>
            <w:tcW w:w="1563" w:type="dxa"/>
            <w:shd w:val="clear" w:color="auto" w:fill="auto"/>
            <w:tcMar>
              <w:left w:w="108" w:type="dxa"/>
            </w:tcMar>
          </w:tcPr>
          <w:p w14:paraId="5A5800D1" w14:textId="77777777" w:rsidR="006C42D0" w:rsidRPr="009A534D" w:rsidRDefault="006C42D0" w:rsidP="006C42D0"/>
        </w:tc>
      </w:tr>
      <w:tr w:rsidR="006C42D0" w:rsidRPr="009A534D" w14:paraId="28FF12DA" w14:textId="77777777" w:rsidTr="006C42D0">
        <w:tc>
          <w:tcPr>
            <w:tcW w:w="4270" w:type="dxa"/>
          </w:tcPr>
          <w:p w14:paraId="6B5F593C" w14:textId="77777777" w:rsidR="006C42D0" w:rsidRDefault="006C42D0" w:rsidP="006C42D0"/>
        </w:tc>
        <w:tc>
          <w:tcPr>
            <w:tcW w:w="2563" w:type="dxa"/>
            <w:shd w:val="clear" w:color="auto" w:fill="auto"/>
            <w:tcMar>
              <w:left w:w="108" w:type="dxa"/>
            </w:tcMar>
          </w:tcPr>
          <w:p w14:paraId="62BD376B" w14:textId="31A290E9" w:rsidR="006C42D0" w:rsidRDefault="006C42D0" w:rsidP="006C42D0">
            <w:r>
              <w:t>E</w:t>
            </w:r>
            <w:r w:rsidRPr="009A534D">
              <w:t>dit by Business manager</w:t>
            </w:r>
          </w:p>
        </w:tc>
        <w:tc>
          <w:tcPr>
            <w:tcW w:w="6804" w:type="dxa"/>
            <w:shd w:val="clear" w:color="auto" w:fill="auto"/>
            <w:tcMar>
              <w:left w:w="108" w:type="dxa"/>
            </w:tcMar>
          </w:tcPr>
          <w:p w14:paraId="7C2091C6" w14:textId="77777777" w:rsidR="006C42D0" w:rsidRPr="009A534D" w:rsidRDefault="006C42D0" w:rsidP="006C42D0">
            <w:r w:rsidRPr="009A534D">
              <w:t xml:space="preserve">(ApprovedByBusinessManager= READYFORAPPROVAL </w:t>
            </w:r>
          </w:p>
          <w:p w14:paraId="08854342" w14:textId="77777777" w:rsidR="006C42D0" w:rsidRPr="009A534D" w:rsidRDefault="006C42D0" w:rsidP="006C42D0">
            <w:r w:rsidRPr="009A534D">
              <w:t>&amp;&amp;</w:t>
            </w:r>
          </w:p>
          <w:p w14:paraId="1003F072" w14:textId="7B71E4DC" w:rsidR="006C42D0" w:rsidRDefault="006C42D0" w:rsidP="006C42D0">
            <w:r>
              <w:t>proposal.section</w:t>
            </w:r>
            <w:r w:rsidRPr="009A534D">
              <w:t xml:space="preserve">: </w:t>
            </w:r>
            <w:r w:rsidRPr="009A534D">
              <w:rPr>
                <w:rFonts w:eastAsia="Times New Roman"/>
                <w:color w:val="000000"/>
                <w:shd w:val="clear" w:color="auto" w:fill="FFFFFF"/>
              </w:rPr>
              <w:t xml:space="preserve">Sponsor and Budget Information) </w:t>
            </w:r>
          </w:p>
        </w:tc>
        <w:tc>
          <w:tcPr>
            <w:tcW w:w="1244" w:type="dxa"/>
          </w:tcPr>
          <w:p w14:paraId="022C0076" w14:textId="77777777" w:rsidR="006C42D0" w:rsidRPr="009A534D" w:rsidRDefault="006C42D0" w:rsidP="006C42D0"/>
        </w:tc>
        <w:tc>
          <w:tcPr>
            <w:tcW w:w="1563" w:type="dxa"/>
            <w:shd w:val="clear" w:color="auto" w:fill="auto"/>
            <w:tcMar>
              <w:left w:w="108" w:type="dxa"/>
            </w:tcMar>
          </w:tcPr>
          <w:p w14:paraId="6D1A6770" w14:textId="5B65BA5D" w:rsidR="006C42D0" w:rsidRPr="009A534D" w:rsidRDefault="006C42D0" w:rsidP="006C42D0">
            <w:r w:rsidRPr="009A534D">
              <w:t xml:space="preserve">Send an email to PI, </w:t>
            </w:r>
            <w:r>
              <w:t>Co-PI</w:t>
            </w:r>
            <w:r w:rsidRPr="009A534D">
              <w:t xml:space="preserve"> and </w:t>
            </w:r>
            <w:r>
              <w:t>Senior Personnel</w:t>
            </w:r>
            <w:r w:rsidRPr="009A534D">
              <w:t xml:space="preserve">, Department Chair </w:t>
            </w:r>
          </w:p>
        </w:tc>
      </w:tr>
      <w:tr w:rsidR="006C42D0" w:rsidRPr="009A534D" w14:paraId="604ADCDE" w14:textId="77777777" w:rsidTr="006C42D0">
        <w:trPr>
          <w:trHeight w:val="584"/>
        </w:trPr>
        <w:tc>
          <w:tcPr>
            <w:tcW w:w="4270" w:type="dxa"/>
          </w:tcPr>
          <w:p w14:paraId="4F8F35E7" w14:textId="77777777" w:rsidR="006C42D0" w:rsidRDefault="006C42D0" w:rsidP="006C42D0"/>
        </w:tc>
        <w:tc>
          <w:tcPr>
            <w:tcW w:w="2563" w:type="dxa"/>
            <w:shd w:val="clear" w:color="auto" w:fill="auto"/>
            <w:tcMar>
              <w:left w:w="108" w:type="dxa"/>
            </w:tcMar>
          </w:tcPr>
          <w:p w14:paraId="2A05722A" w14:textId="152B29A8" w:rsidR="006C42D0" w:rsidRPr="009A534D" w:rsidRDefault="006C42D0" w:rsidP="006C42D0">
            <w:r>
              <w:t>Not edit by Business Manager</w:t>
            </w:r>
          </w:p>
        </w:tc>
        <w:tc>
          <w:tcPr>
            <w:tcW w:w="6804" w:type="dxa"/>
            <w:shd w:val="clear" w:color="auto" w:fill="auto"/>
            <w:tcMar>
              <w:left w:w="108" w:type="dxa"/>
            </w:tcMar>
          </w:tcPr>
          <w:p w14:paraId="2B4212C7" w14:textId="77777777" w:rsidR="006C42D0" w:rsidRPr="009A534D" w:rsidRDefault="006C42D0" w:rsidP="006C42D0">
            <w:r w:rsidRPr="009A534D">
              <w:t xml:space="preserve">(ApprovedByBusinessManager= READYFORAPPROVAL </w:t>
            </w:r>
          </w:p>
          <w:p w14:paraId="20D72C8B" w14:textId="77777777" w:rsidR="006C42D0" w:rsidRPr="009A534D" w:rsidRDefault="006C42D0" w:rsidP="006C42D0">
            <w:r w:rsidRPr="009A534D">
              <w:t>&amp;&amp;</w:t>
            </w:r>
          </w:p>
          <w:p w14:paraId="79D49893" w14:textId="77777777" w:rsidR="006C42D0" w:rsidRDefault="006C42D0" w:rsidP="006C42D0">
            <w:r>
              <w:t>proposal.section</w:t>
            </w:r>
            <w:r w:rsidRPr="009A534D">
              <w:t>:</w:t>
            </w:r>
          </w:p>
          <w:p w14:paraId="0F3DBA47" w14:textId="6BEE3590" w:rsidR="006C42D0" w:rsidRPr="009A534D" w:rsidRDefault="006C42D0" w:rsidP="006C42D0">
            <w:r w:rsidRPr="009A534D">
              <w:rPr>
                <w:color w:val="000000"/>
              </w:rPr>
              <w:t>Audit Log, Whole Proposal, Investigator Information</w:t>
            </w:r>
            <w:r>
              <w:rPr>
                <w:color w:val="000000"/>
              </w:rPr>
              <w:t>, InvestigatorInformation.PI, InvestigatorInformation.Co-PI, InvestigatorInformation.Senior-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 xml:space="preserve">, </w:t>
            </w:r>
            <w:r w:rsidRPr="009A534D">
              <w:rPr>
                <w:rFonts w:eastAsia="Times New Roman"/>
                <w:color w:val="000000"/>
                <w:shd w:val="clear" w:color="auto" w:fill="FFFFFF"/>
              </w:rPr>
              <w:t>Appendices</w:t>
            </w:r>
          </w:p>
        </w:tc>
        <w:tc>
          <w:tcPr>
            <w:tcW w:w="1244" w:type="dxa"/>
          </w:tcPr>
          <w:p w14:paraId="4E1FF45C" w14:textId="77777777" w:rsidR="006C42D0" w:rsidRPr="009A534D" w:rsidRDefault="006C42D0" w:rsidP="006C42D0"/>
        </w:tc>
        <w:tc>
          <w:tcPr>
            <w:tcW w:w="1563" w:type="dxa"/>
            <w:shd w:val="clear" w:color="auto" w:fill="auto"/>
            <w:tcMar>
              <w:left w:w="108" w:type="dxa"/>
            </w:tcMar>
          </w:tcPr>
          <w:p w14:paraId="3AEE3A99" w14:textId="2C89C063" w:rsidR="006C42D0" w:rsidRPr="009A534D" w:rsidRDefault="006C42D0" w:rsidP="006C42D0"/>
        </w:tc>
      </w:tr>
      <w:tr w:rsidR="006C42D0" w:rsidRPr="009A534D" w14:paraId="04BCC44B" w14:textId="77777777" w:rsidTr="006C42D0">
        <w:trPr>
          <w:trHeight w:val="584"/>
        </w:trPr>
        <w:tc>
          <w:tcPr>
            <w:tcW w:w="4270" w:type="dxa"/>
          </w:tcPr>
          <w:p w14:paraId="428728F4" w14:textId="77777777" w:rsidR="006C42D0" w:rsidRDefault="006C42D0" w:rsidP="006C42D0"/>
        </w:tc>
        <w:tc>
          <w:tcPr>
            <w:tcW w:w="2563" w:type="dxa"/>
            <w:shd w:val="clear" w:color="auto" w:fill="auto"/>
            <w:tcMar>
              <w:left w:w="108" w:type="dxa"/>
            </w:tcMar>
          </w:tcPr>
          <w:p w14:paraId="1592411D" w14:textId="789DE037" w:rsidR="006C42D0" w:rsidRDefault="006C42D0" w:rsidP="006C42D0">
            <w:r>
              <w:t xml:space="preserve">Not </w:t>
            </w:r>
            <w:r w:rsidRPr="009A534D">
              <w:t>Edit by IRB</w:t>
            </w:r>
          </w:p>
        </w:tc>
        <w:tc>
          <w:tcPr>
            <w:tcW w:w="6804" w:type="dxa"/>
            <w:shd w:val="clear" w:color="auto" w:fill="auto"/>
            <w:tcMar>
              <w:left w:w="108" w:type="dxa"/>
            </w:tcMar>
          </w:tcPr>
          <w:p w14:paraId="7A62CDAE" w14:textId="77777777" w:rsidR="006C42D0" w:rsidRPr="009A534D" w:rsidRDefault="006C42D0" w:rsidP="006C42D0">
            <w:r w:rsidRPr="009A534D">
              <w:t>ApprovedByIRB= READYFORAPPROVAL</w:t>
            </w:r>
          </w:p>
          <w:p w14:paraId="3B7993D5" w14:textId="77777777" w:rsidR="006C42D0" w:rsidRPr="009A534D" w:rsidRDefault="006C42D0" w:rsidP="006C42D0">
            <w:r w:rsidRPr="009A534D">
              <w:t xml:space="preserve">&amp;&amp; </w:t>
            </w:r>
          </w:p>
          <w:p w14:paraId="42292387" w14:textId="77777777" w:rsidR="006C42D0" w:rsidRPr="009A534D" w:rsidRDefault="006C42D0" w:rsidP="006C42D0">
            <w:r>
              <w:t>proposal.section</w:t>
            </w:r>
            <w:r w:rsidRPr="009A534D">
              <w:t>:</w:t>
            </w:r>
          </w:p>
          <w:p w14:paraId="26D8A471" w14:textId="3F44C105" w:rsidR="006C42D0" w:rsidRPr="009A534D" w:rsidRDefault="006C42D0" w:rsidP="006C42D0">
            <w:r w:rsidRPr="009A534D">
              <w:rPr>
                <w:color w:val="000000"/>
              </w:rPr>
              <w:t>Audit Log, Whole Proposal, Investigator Information</w:t>
            </w:r>
            <w:r>
              <w:rPr>
                <w:color w:val="000000"/>
              </w:rPr>
              <w:t>, InvestigatorInformation.PI, InvestigatorInformation.Co-PI, InvestigatorInformation.Senior-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w:t>
            </w:r>
            <w:r w:rsidRPr="009A534D">
              <w:rPr>
                <w:rFonts w:eastAsia="Times New Roman"/>
                <w:color w:val="000000"/>
                <w:shd w:val="clear" w:color="auto" w:fill="FFFFFF"/>
              </w:rPr>
              <w:t xml:space="preserve"> Appendices</w:t>
            </w:r>
          </w:p>
        </w:tc>
        <w:tc>
          <w:tcPr>
            <w:tcW w:w="1244" w:type="dxa"/>
          </w:tcPr>
          <w:p w14:paraId="602951A6" w14:textId="77777777" w:rsidR="006C42D0" w:rsidRPr="009A534D" w:rsidRDefault="006C42D0" w:rsidP="006C42D0"/>
        </w:tc>
        <w:tc>
          <w:tcPr>
            <w:tcW w:w="1563" w:type="dxa"/>
            <w:shd w:val="clear" w:color="auto" w:fill="auto"/>
            <w:tcMar>
              <w:left w:w="108" w:type="dxa"/>
            </w:tcMar>
          </w:tcPr>
          <w:p w14:paraId="2C2E3BE6" w14:textId="4BADA186" w:rsidR="006C42D0" w:rsidRPr="009A534D" w:rsidRDefault="006C42D0" w:rsidP="006C42D0">
            <w:r w:rsidRPr="009A534D">
              <w:t xml:space="preserve">Send an email to PI, </w:t>
            </w:r>
            <w:r>
              <w:t>Co-PI</w:t>
            </w:r>
            <w:r w:rsidRPr="009A534D">
              <w:t xml:space="preserve"> and </w:t>
            </w:r>
            <w:r>
              <w:t>Senior Personnel</w:t>
            </w:r>
            <w:r w:rsidRPr="009A534D">
              <w:t>, Department Chair</w:t>
            </w:r>
          </w:p>
        </w:tc>
      </w:tr>
      <w:tr w:rsidR="006C42D0" w:rsidRPr="009A534D" w14:paraId="09E55C48" w14:textId="77777777" w:rsidTr="006C42D0">
        <w:tc>
          <w:tcPr>
            <w:tcW w:w="4270" w:type="dxa"/>
          </w:tcPr>
          <w:p w14:paraId="2C4A6351" w14:textId="77777777" w:rsidR="006C42D0" w:rsidRDefault="006C42D0" w:rsidP="006C42D0"/>
        </w:tc>
        <w:tc>
          <w:tcPr>
            <w:tcW w:w="2563" w:type="dxa"/>
            <w:shd w:val="clear" w:color="auto" w:fill="auto"/>
            <w:tcMar>
              <w:left w:w="108" w:type="dxa"/>
            </w:tcMar>
          </w:tcPr>
          <w:p w14:paraId="33080FF5" w14:textId="16DA599E" w:rsidR="006C42D0" w:rsidRPr="009A534D" w:rsidRDefault="006C42D0" w:rsidP="006C42D0">
            <w:r>
              <w:t xml:space="preserve">Not </w:t>
            </w:r>
            <w:r w:rsidRPr="009A534D">
              <w:t>Edit by Dean</w:t>
            </w:r>
          </w:p>
        </w:tc>
        <w:tc>
          <w:tcPr>
            <w:tcW w:w="6804" w:type="dxa"/>
            <w:shd w:val="clear" w:color="auto" w:fill="auto"/>
            <w:tcMar>
              <w:left w:w="108" w:type="dxa"/>
            </w:tcMar>
          </w:tcPr>
          <w:p w14:paraId="6976C7CC" w14:textId="77777777" w:rsidR="006C42D0" w:rsidRPr="009A534D" w:rsidRDefault="006C42D0" w:rsidP="006C42D0">
            <w:pPr>
              <w:rPr>
                <w:color w:val="000000" w:themeColor="text1"/>
              </w:rPr>
            </w:pPr>
            <w:r w:rsidRPr="009A534D">
              <w:rPr>
                <w:color w:val="000000" w:themeColor="text1"/>
              </w:rPr>
              <w:t>ApprovedByDean= READYFORAPPROVAL</w:t>
            </w:r>
          </w:p>
          <w:p w14:paraId="0CDBBAEC" w14:textId="77777777" w:rsidR="006C42D0" w:rsidRPr="009A534D" w:rsidRDefault="006C42D0" w:rsidP="006C42D0">
            <w:pPr>
              <w:rPr>
                <w:color w:val="000000" w:themeColor="text1"/>
              </w:rPr>
            </w:pPr>
            <w:r w:rsidRPr="009A534D">
              <w:rPr>
                <w:color w:val="000000" w:themeColor="text1"/>
              </w:rPr>
              <w:t>&amp;&amp;</w:t>
            </w:r>
          </w:p>
          <w:p w14:paraId="649EB318" w14:textId="77777777" w:rsidR="006C42D0" w:rsidRPr="009A534D" w:rsidRDefault="006C42D0" w:rsidP="006C42D0">
            <w:r>
              <w:t>proposal.section</w:t>
            </w:r>
            <w:r w:rsidRPr="009A534D">
              <w:t>:</w:t>
            </w:r>
          </w:p>
          <w:p w14:paraId="06A08AE7" w14:textId="374984DF" w:rsidR="006C42D0" w:rsidRPr="009A534D" w:rsidRDefault="006C42D0" w:rsidP="006C42D0">
            <w:r w:rsidRPr="009A534D">
              <w:rPr>
                <w:color w:val="000000"/>
              </w:rPr>
              <w:t>Audit Log, Whole Proposal, Investigator Information</w:t>
            </w:r>
            <w:r>
              <w:rPr>
                <w:color w:val="000000"/>
              </w:rPr>
              <w:t>, InvestigatorInformation.PI, InvestigatorInformation.Co-PI, InvestigatorInformation.Senior-Personnel</w:t>
            </w:r>
            <w:r w:rsidRPr="009A534D">
              <w:rPr>
                <w:color w:val="000000"/>
              </w:rPr>
              <w:t xml:space="preserve">, Project Information, Cost </w:t>
            </w:r>
            <w:r w:rsidRPr="009A534D">
              <w:rPr>
                <w:color w:val="000000"/>
              </w:rPr>
              <w:lastRenderedPageBreak/>
              <w:t>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w:t>
            </w:r>
            <w:r w:rsidRPr="009A534D">
              <w:rPr>
                <w:rFonts w:eastAsia="Times New Roman"/>
                <w:color w:val="000000"/>
                <w:shd w:val="clear" w:color="auto" w:fill="FFFFFF"/>
              </w:rPr>
              <w:t xml:space="preserve"> Appendices</w:t>
            </w:r>
          </w:p>
        </w:tc>
        <w:tc>
          <w:tcPr>
            <w:tcW w:w="1244" w:type="dxa"/>
          </w:tcPr>
          <w:p w14:paraId="57FD69BA" w14:textId="77777777" w:rsidR="006C42D0" w:rsidRPr="009A534D" w:rsidRDefault="006C42D0" w:rsidP="006C42D0"/>
        </w:tc>
        <w:tc>
          <w:tcPr>
            <w:tcW w:w="1563" w:type="dxa"/>
            <w:shd w:val="clear" w:color="auto" w:fill="auto"/>
            <w:tcMar>
              <w:left w:w="108" w:type="dxa"/>
            </w:tcMar>
          </w:tcPr>
          <w:p w14:paraId="2FCDEC0C" w14:textId="057D06A5" w:rsidR="006C42D0" w:rsidRPr="009A534D" w:rsidRDefault="006C42D0" w:rsidP="006C42D0">
            <w:r w:rsidRPr="009A534D">
              <w:t xml:space="preserve">Send an email to PI, </w:t>
            </w:r>
            <w:r>
              <w:t>Co-PI</w:t>
            </w:r>
            <w:r w:rsidRPr="009A534D">
              <w:t xml:space="preserve"> and </w:t>
            </w:r>
            <w:r>
              <w:t>Senior Personnel</w:t>
            </w:r>
            <w:r w:rsidRPr="009A534D">
              <w:t xml:space="preserve">, Department </w:t>
            </w:r>
            <w:r w:rsidRPr="009A534D">
              <w:lastRenderedPageBreak/>
              <w:t>Chair</w:t>
            </w:r>
            <w:r>
              <w:t xml:space="preserve">, Business Manager and </w:t>
            </w:r>
            <w:r w:rsidRPr="009A534D">
              <w:t>if IRB required then send an email to IRB manager</w:t>
            </w:r>
          </w:p>
        </w:tc>
      </w:tr>
      <w:tr w:rsidR="006C42D0" w:rsidRPr="009A534D" w14:paraId="5AF9E870" w14:textId="77777777" w:rsidTr="006C42D0">
        <w:trPr>
          <w:trHeight w:val="1151"/>
        </w:trPr>
        <w:tc>
          <w:tcPr>
            <w:tcW w:w="4270" w:type="dxa"/>
          </w:tcPr>
          <w:p w14:paraId="359C98DF" w14:textId="77777777" w:rsidR="006C42D0" w:rsidRDefault="006C42D0" w:rsidP="006C42D0"/>
        </w:tc>
        <w:tc>
          <w:tcPr>
            <w:tcW w:w="2563" w:type="dxa"/>
            <w:shd w:val="clear" w:color="auto" w:fill="auto"/>
            <w:tcMar>
              <w:left w:w="108" w:type="dxa"/>
            </w:tcMar>
          </w:tcPr>
          <w:p w14:paraId="36269121" w14:textId="1D781E2A" w:rsidR="006C42D0" w:rsidRPr="009A534D" w:rsidRDefault="006C42D0" w:rsidP="006C42D0">
            <w:r w:rsidRPr="009A534D">
              <w:t>Edit by University Research Administrator</w:t>
            </w:r>
          </w:p>
        </w:tc>
        <w:tc>
          <w:tcPr>
            <w:tcW w:w="6804" w:type="dxa"/>
            <w:shd w:val="clear" w:color="auto" w:fill="auto"/>
            <w:tcMar>
              <w:left w:w="108" w:type="dxa"/>
            </w:tcMar>
          </w:tcPr>
          <w:p w14:paraId="794C6E88" w14:textId="77777777" w:rsidR="006C42D0" w:rsidRDefault="006C42D0" w:rsidP="006C42D0">
            <w:r w:rsidRPr="009A534D">
              <w:t>ApprovedByUniversityResearchAdministrator= READYFORAPPROVAL &amp;&amp;</w:t>
            </w:r>
          </w:p>
          <w:p w14:paraId="04394687" w14:textId="77777777" w:rsidR="006C42D0" w:rsidRPr="009A534D" w:rsidRDefault="006C42D0" w:rsidP="006C42D0">
            <w:r>
              <w:t>proposal.section:</w:t>
            </w:r>
          </w:p>
          <w:p w14:paraId="009A6EF1" w14:textId="24536AE8" w:rsidR="006C42D0" w:rsidRPr="009A534D" w:rsidRDefault="006C42D0" w:rsidP="006C42D0">
            <w:r w:rsidRPr="009A534D">
              <w:rPr>
                <w:color w:val="000000"/>
              </w:rPr>
              <w:t>Whole Proposal, Investigator Information</w:t>
            </w:r>
            <w:r>
              <w:rPr>
                <w:color w:val="000000"/>
              </w:rPr>
              <w:t>, InvestigatorInformation.PI, InvestigatorInformation.Co-PI, InvestigatorInformation.Senior-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p>
        </w:tc>
        <w:tc>
          <w:tcPr>
            <w:tcW w:w="1244" w:type="dxa"/>
          </w:tcPr>
          <w:p w14:paraId="3F9EBFC2" w14:textId="77777777" w:rsidR="006C42D0" w:rsidRPr="009A534D" w:rsidRDefault="006C42D0" w:rsidP="006C42D0"/>
        </w:tc>
        <w:tc>
          <w:tcPr>
            <w:tcW w:w="1563" w:type="dxa"/>
            <w:shd w:val="clear" w:color="auto" w:fill="auto"/>
            <w:tcMar>
              <w:left w:w="108" w:type="dxa"/>
            </w:tcMar>
          </w:tcPr>
          <w:p w14:paraId="482F55C3" w14:textId="3BA0CD4F" w:rsidR="006C42D0" w:rsidRPr="009A534D" w:rsidRDefault="006C42D0" w:rsidP="006C42D0">
            <w:r w:rsidRPr="009A534D">
              <w:t xml:space="preserve">Send an email to PI, </w:t>
            </w:r>
            <w:r>
              <w:t>Co-PI</w:t>
            </w:r>
            <w:r w:rsidRPr="009A534D">
              <w:t xml:space="preserve"> and </w:t>
            </w:r>
            <w:r>
              <w:t>Senior Personnel</w:t>
            </w:r>
            <w:r w:rsidRPr="009A534D">
              <w:t>, Department Chair</w:t>
            </w:r>
            <w:r>
              <w:t xml:space="preserve">, Business Manager ,Dean and </w:t>
            </w:r>
            <w:r w:rsidRPr="009A534D">
              <w:t>if IRB required then send an email to IRB manager</w:t>
            </w:r>
          </w:p>
        </w:tc>
      </w:tr>
      <w:tr w:rsidR="006C42D0" w:rsidRPr="009A534D" w14:paraId="301AC306" w14:textId="77777777" w:rsidTr="006C42D0">
        <w:tc>
          <w:tcPr>
            <w:tcW w:w="4270" w:type="dxa"/>
          </w:tcPr>
          <w:p w14:paraId="718253EE" w14:textId="77777777" w:rsidR="006C42D0" w:rsidRPr="009A534D" w:rsidRDefault="006C42D0" w:rsidP="006C42D0"/>
        </w:tc>
        <w:tc>
          <w:tcPr>
            <w:tcW w:w="2563" w:type="dxa"/>
            <w:shd w:val="clear" w:color="auto" w:fill="auto"/>
            <w:tcMar>
              <w:left w:w="108" w:type="dxa"/>
            </w:tcMar>
          </w:tcPr>
          <w:p w14:paraId="3F11FA6B" w14:textId="165DE121" w:rsidR="006C42D0" w:rsidRPr="009A534D" w:rsidRDefault="006C42D0" w:rsidP="006C42D0">
            <w:r>
              <w:t xml:space="preserve">Not </w:t>
            </w:r>
            <w:r w:rsidRPr="009A534D">
              <w:t>Edit by University Research Administrator</w:t>
            </w:r>
          </w:p>
        </w:tc>
        <w:tc>
          <w:tcPr>
            <w:tcW w:w="6804" w:type="dxa"/>
            <w:shd w:val="clear" w:color="auto" w:fill="auto"/>
            <w:tcMar>
              <w:left w:w="108" w:type="dxa"/>
            </w:tcMar>
          </w:tcPr>
          <w:p w14:paraId="4FCC3EE4" w14:textId="77777777" w:rsidR="006C42D0" w:rsidRDefault="006C42D0" w:rsidP="006C42D0">
            <w:r w:rsidRPr="009A534D">
              <w:t>ApprovedByUniversityResearchAdministrator= READYFORAPPROVAL &amp;&amp;</w:t>
            </w:r>
          </w:p>
          <w:p w14:paraId="6995808D" w14:textId="77777777" w:rsidR="006C42D0" w:rsidRPr="009A534D" w:rsidRDefault="006C42D0" w:rsidP="006C42D0">
            <w:r>
              <w:t>proposal.section:</w:t>
            </w:r>
          </w:p>
          <w:p w14:paraId="0BDC3E95" w14:textId="27718541" w:rsidR="006C42D0" w:rsidRPr="009A534D" w:rsidRDefault="006C42D0" w:rsidP="006C42D0">
            <w:r w:rsidRPr="009A534D">
              <w:rPr>
                <w:rFonts w:eastAsia="Times New Roman"/>
                <w:color w:val="000000"/>
                <w:shd w:val="clear" w:color="auto" w:fill="FFFFFF"/>
              </w:rPr>
              <w:t>Appendices</w:t>
            </w:r>
          </w:p>
        </w:tc>
        <w:tc>
          <w:tcPr>
            <w:tcW w:w="1244" w:type="dxa"/>
          </w:tcPr>
          <w:p w14:paraId="1B598930" w14:textId="77777777" w:rsidR="006C42D0" w:rsidRPr="009A534D" w:rsidRDefault="006C42D0" w:rsidP="006C42D0"/>
        </w:tc>
        <w:tc>
          <w:tcPr>
            <w:tcW w:w="1563" w:type="dxa"/>
            <w:shd w:val="clear" w:color="auto" w:fill="auto"/>
            <w:tcMar>
              <w:left w:w="108" w:type="dxa"/>
            </w:tcMar>
          </w:tcPr>
          <w:p w14:paraId="54F0AC9C" w14:textId="4911D4E5" w:rsidR="006C42D0" w:rsidRPr="009A534D" w:rsidRDefault="006C42D0" w:rsidP="006C42D0"/>
        </w:tc>
      </w:tr>
      <w:tr w:rsidR="006C42D0" w:rsidRPr="009A534D" w14:paraId="4F359EB1" w14:textId="77777777" w:rsidTr="006C42D0">
        <w:tc>
          <w:tcPr>
            <w:tcW w:w="4270" w:type="dxa"/>
          </w:tcPr>
          <w:p w14:paraId="7748A855" w14:textId="77777777" w:rsidR="006C42D0" w:rsidRDefault="006C42D0" w:rsidP="006C42D0"/>
        </w:tc>
        <w:tc>
          <w:tcPr>
            <w:tcW w:w="2563" w:type="dxa"/>
            <w:shd w:val="clear" w:color="auto" w:fill="auto"/>
            <w:tcMar>
              <w:left w:w="108" w:type="dxa"/>
            </w:tcMar>
          </w:tcPr>
          <w:p w14:paraId="2B73CECA" w14:textId="3243BE7D" w:rsidR="006C42D0" w:rsidRPr="009A534D" w:rsidRDefault="006C42D0" w:rsidP="006C42D0">
            <w:r w:rsidRPr="009A534D">
              <w:t>Edit by University Research Director</w:t>
            </w:r>
          </w:p>
        </w:tc>
        <w:tc>
          <w:tcPr>
            <w:tcW w:w="6804" w:type="dxa"/>
            <w:shd w:val="clear" w:color="auto" w:fill="auto"/>
            <w:tcMar>
              <w:left w:w="108" w:type="dxa"/>
            </w:tcMar>
          </w:tcPr>
          <w:p w14:paraId="62FE2E17" w14:textId="77777777" w:rsidR="006C42D0" w:rsidRPr="009A534D" w:rsidRDefault="006C42D0" w:rsidP="006C42D0">
            <w:r w:rsidRPr="009A534D">
              <w:t>(ApproveByUniversityResearchDirector=READYFORAPPROVAL &amp;&amp;</w:t>
            </w:r>
          </w:p>
          <w:p w14:paraId="4C3B21F7" w14:textId="77777777" w:rsidR="006C42D0" w:rsidRPr="009A534D" w:rsidRDefault="006C42D0" w:rsidP="006C42D0">
            <w:r>
              <w:t>proposal.section</w:t>
            </w:r>
            <w:r w:rsidRPr="009A534D">
              <w:t>:</w:t>
            </w:r>
          </w:p>
          <w:p w14:paraId="1392D301" w14:textId="77777777" w:rsidR="006C42D0" w:rsidRPr="009A534D" w:rsidRDefault="006C42D0" w:rsidP="006C42D0">
            <w:pPr>
              <w:rPr>
                <w:rFonts w:eastAsia="Times New Roman"/>
                <w:color w:val="000000"/>
                <w:shd w:val="clear" w:color="auto" w:fill="FFFFFF"/>
              </w:rPr>
            </w:pPr>
            <w:r w:rsidRPr="009A534D">
              <w:rPr>
                <w:rFonts w:eastAsia="Times New Roman"/>
                <w:color w:val="000000"/>
                <w:shd w:val="clear" w:color="auto" w:fill="FFFFFF"/>
              </w:rPr>
              <w:t xml:space="preserve">OSP Section) </w:t>
            </w:r>
          </w:p>
          <w:p w14:paraId="14D0E9C3" w14:textId="6BEFA0F1" w:rsidR="006C42D0" w:rsidRPr="009A534D" w:rsidRDefault="006C42D0" w:rsidP="006C42D0"/>
        </w:tc>
        <w:tc>
          <w:tcPr>
            <w:tcW w:w="1244" w:type="dxa"/>
          </w:tcPr>
          <w:p w14:paraId="2DA4912B" w14:textId="77777777" w:rsidR="006C42D0" w:rsidRPr="009A534D" w:rsidRDefault="006C42D0" w:rsidP="006C42D0"/>
        </w:tc>
        <w:tc>
          <w:tcPr>
            <w:tcW w:w="1563" w:type="dxa"/>
            <w:shd w:val="clear" w:color="auto" w:fill="auto"/>
            <w:tcMar>
              <w:left w:w="108" w:type="dxa"/>
            </w:tcMar>
          </w:tcPr>
          <w:p w14:paraId="1D61E25C" w14:textId="02B591C7" w:rsidR="006C42D0" w:rsidRPr="009A534D" w:rsidRDefault="006C42D0" w:rsidP="006C42D0">
            <w:r w:rsidRPr="009A534D">
              <w:t xml:space="preserve">Send an email to PI, </w:t>
            </w:r>
            <w:r>
              <w:t>Co-PI</w:t>
            </w:r>
            <w:r w:rsidRPr="009A534D">
              <w:t xml:space="preserve"> and </w:t>
            </w:r>
            <w:r>
              <w:t>Senior Personnel</w:t>
            </w:r>
            <w:r w:rsidRPr="009A534D">
              <w:t>, Department Chair</w:t>
            </w:r>
            <w:r>
              <w:t xml:space="preserve">, </w:t>
            </w:r>
            <w:r>
              <w:lastRenderedPageBreak/>
              <w:t xml:space="preserve">Business Manager , Dean, University Research Administrator and </w:t>
            </w:r>
            <w:r w:rsidRPr="009A534D">
              <w:t>if IRB required then send an email to IRB manager</w:t>
            </w:r>
          </w:p>
        </w:tc>
      </w:tr>
      <w:tr w:rsidR="006C42D0" w:rsidRPr="009A534D" w14:paraId="5DC6CAC6" w14:textId="77777777" w:rsidTr="006C42D0">
        <w:tc>
          <w:tcPr>
            <w:tcW w:w="4270" w:type="dxa"/>
          </w:tcPr>
          <w:p w14:paraId="6AB39B21" w14:textId="77777777" w:rsidR="006C42D0" w:rsidRPr="009A534D" w:rsidRDefault="006C42D0" w:rsidP="006C42D0"/>
        </w:tc>
        <w:tc>
          <w:tcPr>
            <w:tcW w:w="2563" w:type="dxa"/>
            <w:shd w:val="clear" w:color="auto" w:fill="auto"/>
            <w:tcMar>
              <w:left w:w="108" w:type="dxa"/>
            </w:tcMar>
          </w:tcPr>
          <w:p w14:paraId="1930EC68" w14:textId="2407EBFA" w:rsidR="006C42D0" w:rsidRPr="009A534D" w:rsidRDefault="006C42D0" w:rsidP="006C42D0">
            <w:r>
              <w:t xml:space="preserve">Not </w:t>
            </w:r>
            <w:r w:rsidRPr="009A534D">
              <w:t>Edit by University Research Director</w:t>
            </w:r>
          </w:p>
        </w:tc>
        <w:tc>
          <w:tcPr>
            <w:tcW w:w="6804" w:type="dxa"/>
            <w:shd w:val="clear" w:color="auto" w:fill="auto"/>
            <w:tcMar>
              <w:left w:w="108" w:type="dxa"/>
            </w:tcMar>
          </w:tcPr>
          <w:p w14:paraId="5EF49C9E" w14:textId="77777777" w:rsidR="006C42D0" w:rsidRPr="009A534D" w:rsidRDefault="006C42D0" w:rsidP="006C42D0">
            <w:r w:rsidRPr="009A534D">
              <w:t>ApproveByUniversityResearchDirector=READYFORAPPROVAL &amp;&amp;</w:t>
            </w:r>
          </w:p>
          <w:p w14:paraId="69293CF0" w14:textId="77777777" w:rsidR="006C42D0" w:rsidRPr="009A534D" w:rsidRDefault="006C42D0" w:rsidP="006C42D0">
            <w:r>
              <w:t>proposal.section</w:t>
            </w:r>
            <w:r w:rsidRPr="009A534D">
              <w:t>:</w:t>
            </w:r>
          </w:p>
          <w:p w14:paraId="4E5F5271" w14:textId="6E13BC1F" w:rsidR="006C42D0" w:rsidRPr="009A534D" w:rsidRDefault="006C42D0" w:rsidP="006C42D0">
            <w:r w:rsidRPr="009A534D">
              <w:rPr>
                <w:color w:val="000000"/>
              </w:rPr>
              <w:t>Audit Log, Whole Proposal, Investigator Information</w:t>
            </w:r>
            <w:r>
              <w:rPr>
                <w:color w:val="000000"/>
              </w:rPr>
              <w:t>, InvestigatorInformation.PI, InvestigatorInformation.Co-PI, InvestigatorInformation.Senior-Personnel</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w:t>
            </w:r>
            <w:r w:rsidRPr="009A534D">
              <w:rPr>
                <w:rFonts w:eastAsia="Times New Roman"/>
                <w:color w:val="000000"/>
                <w:shd w:val="clear" w:color="auto" w:fill="FFFFFF"/>
              </w:rPr>
              <w:t>Appendices</w:t>
            </w:r>
          </w:p>
        </w:tc>
        <w:tc>
          <w:tcPr>
            <w:tcW w:w="1244" w:type="dxa"/>
          </w:tcPr>
          <w:p w14:paraId="39EAA579" w14:textId="77777777" w:rsidR="006C42D0" w:rsidRPr="009A534D" w:rsidRDefault="006C42D0" w:rsidP="006C42D0"/>
        </w:tc>
        <w:tc>
          <w:tcPr>
            <w:tcW w:w="1563" w:type="dxa"/>
            <w:shd w:val="clear" w:color="auto" w:fill="auto"/>
            <w:tcMar>
              <w:left w:w="108" w:type="dxa"/>
            </w:tcMar>
          </w:tcPr>
          <w:p w14:paraId="79DAE66D" w14:textId="0624D18C" w:rsidR="006C42D0" w:rsidRPr="009A534D" w:rsidRDefault="006C42D0" w:rsidP="006C42D0"/>
        </w:tc>
      </w:tr>
      <w:tr w:rsidR="006C42D0" w:rsidRPr="009A534D" w14:paraId="2D363C96" w14:textId="77777777" w:rsidTr="006C42D0">
        <w:tc>
          <w:tcPr>
            <w:tcW w:w="4270" w:type="dxa"/>
          </w:tcPr>
          <w:p w14:paraId="1BDF95AE" w14:textId="77777777" w:rsidR="006C42D0" w:rsidRDefault="006C42D0" w:rsidP="006C42D0"/>
        </w:tc>
        <w:tc>
          <w:tcPr>
            <w:tcW w:w="2563" w:type="dxa"/>
            <w:shd w:val="clear" w:color="auto" w:fill="auto"/>
            <w:tcMar>
              <w:left w:w="108" w:type="dxa"/>
            </w:tcMar>
          </w:tcPr>
          <w:p w14:paraId="35B0C6C2" w14:textId="1079393D" w:rsidR="006C42D0" w:rsidRPr="009A534D" w:rsidRDefault="006C42D0" w:rsidP="006C42D0"/>
        </w:tc>
        <w:tc>
          <w:tcPr>
            <w:tcW w:w="6804" w:type="dxa"/>
            <w:shd w:val="clear" w:color="auto" w:fill="auto"/>
            <w:tcMar>
              <w:left w:w="108" w:type="dxa"/>
            </w:tcMar>
          </w:tcPr>
          <w:p w14:paraId="59C5C4A9" w14:textId="0F998B14" w:rsidR="006C42D0" w:rsidRPr="009A534D" w:rsidRDefault="006C42D0" w:rsidP="006C42D0"/>
        </w:tc>
        <w:tc>
          <w:tcPr>
            <w:tcW w:w="1244" w:type="dxa"/>
          </w:tcPr>
          <w:p w14:paraId="13166C7A" w14:textId="77777777" w:rsidR="006C42D0" w:rsidRPr="009A534D" w:rsidRDefault="006C42D0" w:rsidP="006C42D0"/>
        </w:tc>
        <w:tc>
          <w:tcPr>
            <w:tcW w:w="1563" w:type="dxa"/>
            <w:shd w:val="clear" w:color="auto" w:fill="auto"/>
            <w:tcMar>
              <w:left w:w="108" w:type="dxa"/>
            </w:tcMar>
          </w:tcPr>
          <w:p w14:paraId="5E4C3911" w14:textId="77777777" w:rsidR="006C42D0" w:rsidRPr="009A534D" w:rsidRDefault="006C42D0" w:rsidP="006C42D0"/>
        </w:tc>
      </w:tr>
    </w:tbl>
    <w:p w14:paraId="562A6695" w14:textId="13304415" w:rsidR="00F64D50" w:rsidRPr="009A534D" w:rsidRDefault="00F91FC9">
      <w:r w:rsidRPr="00F91FC9">
        <w:t>ViewChangeLogs</w:t>
      </w:r>
    </w:p>
    <w:sectPr w:rsidR="00F64D50" w:rsidRPr="009A534D" w:rsidSect="00FE21B0">
      <w:pgSz w:w="15840" w:h="12240" w:orient="landscape"/>
      <w:pgMar w:top="1440" w:right="1440" w:bottom="1440" w:left="1440"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Liberation Sans">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08"/>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ytjAyNTWwNDG3MLRQ0lEKTi0uzszPAykwqgUAD0rplSwAAAA="/>
  </w:docVars>
  <w:rsids>
    <w:rsidRoot w:val="00F64D50"/>
    <w:rsid w:val="0000100D"/>
    <w:rsid w:val="000110BE"/>
    <w:rsid w:val="00016432"/>
    <w:rsid w:val="00022A0E"/>
    <w:rsid w:val="00025F4C"/>
    <w:rsid w:val="0002632E"/>
    <w:rsid w:val="0003361B"/>
    <w:rsid w:val="00043948"/>
    <w:rsid w:val="00044759"/>
    <w:rsid w:val="000461F9"/>
    <w:rsid w:val="00056118"/>
    <w:rsid w:val="000707B6"/>
    <w:rsid w:val="00071C72"/>
    <w:rsid w:val="00075730"/>
    <w:rsid w:val="0008052E"/>
    <w:rsid w:val="00086E56"/>
    <w:rsid w:val="000A7E77"/>
    <w:rsid w:val="000B72E5"/>
    <w:rsid w:val="000C44E5"/>
    <w:rsid w:val="000C4E8E"/>
    <w:rsid w:val="000C69A3"/>
    <w:rsid w:val="000D0E09"/>
    <w:rsid w:val="000D6470"/>
    <w:rsid w:val="000E1D58"/>
    <w:rsid w:val="000E2AA1"/>
    <w:rsid w:val="000F2740"/>
    <w:rsid w:val="00131AA8"/>
    <w:rsid w:val="00134098"/>
    <w:rsid w:val="001342AB"/>
    <w:rsid w:val="00141E51"/>
    <w:rsid w:val="00143AC4"/>
    <w:rsid w:val="0014794B"/>
    <w:rsid w:val="00152CD2"/>
    <w:rsid w:val="001651BC"/>
    <w:rsid w:val="001679D4"/>
    <w:rsid w:val="00170D9F"/>
    <w:rsid w:val="00173B2F"/>
    <w:rsid w:val="0018251F"/>
    <w:rsid w:val="001A23E2"/>
    <w:rsid w:val="001A4EEF"/>
    <w:rsid w:val="001B078E"/>
    <w:rsid w:val="001B41FD"/>
    <w:rsid w:val="001B4633"/>
    <w:rsid w:val="001B5CBA"/>
    <w:rsid w:val="001C369D"/>
    <w:rsid w:val="001C7845"/>
    <w:rsid w:val="001D0AD7"/>
    <w:rsid w:val="001E46A9"/>
    <w:rsid w:val="001F4E5C"/>
    <w:rsid w:val="00201E55"/>
    <w:rsid w:val="00204395"/>
    <w:rsid w:val="00204F6E"/>
    <w:rsid w:val="00205BF2"/>
    <w:rsid w:val="00215C96"/>
    <w:rsid w:val="002305BF"/>
    <w:rsid w:val="00236AD5"/>
    <w:rsid w:val="0024762F"/>
    <w:rsid w:val="002533CB"/>
    <w:rsid w:val="00254996"/>
    <w:rsid w:val="00272EC9"/>
    <w:rsid w:val="00275F0B"/>
    <w:rsid w:val="00284368"/>
    <w:rsid w:val="002852E1"/>
    <w:rsid w:val="0028681E"/>
    <w:rsid w:val="00290DE1"/>
    <w:rsid w:val="00297A59"/>
    <w:rsid w:val="002A0C7D"/>
    <w:rsid w:val="002A5C5B"/>
    <w:rsid w:val="002C3205"/>
    <w:rsid w:val="002C3D5D"/>
    <w:rsid w:val="002D67EC"/>
    <w:rsid w:val="002E4A87"/>
    <w:rsid w:val="002E68AD"/>
    <w:rsid w:val="002E7401"/>
    <w:rsid w:val="002F06E7"/>
    <w:rsid w:val="002F7E6C"/>
    <w:rsid w:val="00305144"/>
    <w:rsid w:val="003130EF"/>
    <w:rsid w:val="0032720C"/>
    <w:rsid w:val="0033172B"/>
    <w:rsid w:val="0033199C"/>
    <w:rsid w:val="00332E23"/>
    <w:rsid w:val="00333CFB"/>
    <w:rsid w:val="00335973"/>
    <w:rsid w:val="00341D3A"/>
    <w:rsid w:val="00343932"/>
    <w:rsid w:val="00347ABE"/>
    <w:rsid w:val="003505F5"/>
    <w:rsid w:val="00354D90"/>
    <w:rsid w:val="00357064"/>
    <w:rsid w:val="00366260"/>
    <w:rsid w:val="003709FD"/>
    <w:rsid w:val="003729C7"/>
    <w:rsid w:val="00372FCA"/>
    <w:rsid w:val="0037790B"/>
    <w:rsid w:val="00377DD6"/>
    <w:rsid w:val="00382F26"/>
    <w:rsid w:val="00387D4A"/>
    <w:rsid w:val="00390B63"/>
    <w:rsid w:val="003A1CFB"/>
    <w:rsid w:val="003B1C9B"/>
    <w:rsid w:val="003B46A9"/>
    <w:rsid w:val="003B6D60"/>
    <w:rsid w:val="003F43B1"/>
    <w:rsid w:val="00400132"/>
    <w:rsid w:val="004014A2"/>
    <w:rsid w:val="0040305C"/>
    <w:rsid w:val="0040681D"/>
    <w:rsid w:val="0042484A"/>
    <w:rsid w:val="00424D03"/>
    <w:rsid w:val="0042540A"/>
    <w:rsid w:val="0042600F"/>
    <w:rsid w:val="004318F3"/>
    <w:rsid w:val="00450BC1"/>
    <w:rsid w:val="00454982"/>
    <w:rsid w:val="00456EFF"/>
    <w:rsid w:val="004719C1"/>
    <w:rsid w:val="00472AEE"/>
    <w:rsid w:val="00473107"/>
    <w:rsid w:val="004829B9"/>
    <w:rsid w:val="004C5C7E"/>
    <w:rsid w:val="004D0C2B"/>
    <w:rsid w:val="004E56EC"/>
    <w:rsid w:val="004F0920"/>
    <w:rsid w:val="004F58BC"/>
    <w:rsid w:val="004F7DF7"/>
    <w:rsid w:val="00501FD8"/>
    <w:rsid w:val="00514DDE"/>
    <w:rsid w:val="00525663"/>
    <w:rsid w:val="005555AC"/>
    <w:rsid w:val="005608E8"/>
    <w:rsid w:val="0058246B"/>
    <w:rsid w:val="00593A01"/>
    <w:rsid w:val="005A082B"/>
    <w:rsid w:val="005A2CDE"/>
    <w:rsid w:val="005C3219"/>
    <w:rsid w:val="005E33D4"/>
    <w:rsid w:val="005E722C"/>
    <w:rsid w:val="005F2DD7"/>
    <w:rsid w:val="005F6DA6"/>
    <w:rsid w:val="005F7616"/>
    <w:rsid w:val="006012C3"/>
    <w:rsid w:val="006149EE"/>
    <w:rsid w:val="006200F8"/>
    <w:rsid w:val="0063092F"/>
    <w:rsid w:val="00646BBA"/>
    <w:rsid w:val="00647302"/>
    <w:rsid w:val="00651301"/>
    <w:rsid w:val="00654633"/>
    <w:rsid w:val="006757B1"/>
    <w:rsid w:val="006806E2"/>
    <w:rsid w:val="00696EEC"/>
    <w:rsid w:val="006A09AF"/>
    <w:rsid w:val="006A11EF"/>
    <w:rsid w:val="006B0400"/>
    <w:rsid w:val="006C42D0"/>
    <w:rsid w:val="006C4F8D"/>
    <w:rsid w:val="006D243A"/>
    <w:rsid w:val="006E78BF"/>
    <w:rsid w:val="006F2864"/>
    <w:rsid w:val="007106C5"/>
    <w:rsid w:val="0072109C"/>
    <w:rsid w:val="00722364"/>
    <w:rsid w:val="00730A40"/>
    <w:rsid w:val="00731EC0"/>
    <w:rsid w:val="00732709"/>
    <w:rsid w:val="007612DB"/>
    <w:rsid w:val="0076505D"/>
    <w:rsid w:val="00765D6B"/>
    <w:rsid w:val="00773052"/>
    <w:rsid w:val="00780929"/>
    <w:rsid w:val="00791BA6"/>
    <w:rsid w:val="007B4FA8"/>
    <w:rsid w:val="007B558D"/>
    <w:rsid w:val="007C650C"/>
    <w:rsid w:val="007D0A9F"/>
    <w:rsid w:val="007E6D01"/>
    <w:rsid w:val="007F2623"/>
    <w:rsid w:val="007F5D8F"/>
    <w:rsid w:val="008010EB"/>
    <w:rsid w:val="008063DE"/>
    <w:rsid w:val="008137F7"/>
    <w:rsid w:val="00816042"/>
    <w:rsid w:val="00835638"/>
    <w:rsid w:val="0084405F"/>
    <w:rsid w:val="00844F1E"/>
    <w:rsid w:val="008577C2"/>
    <w:rsid w:val="0088147C"/>
    <w:rsid w:val="00894E0A"/>
    <w:rsid w:val="008A4421"/>
    <w:rsid w:val="008A6650"/>
    <w:rsid w:val="008D17CF"/>
    <w:rsid w:val="008D3856"/>
    <w:rsid w:val="008D4328"/>
    <w:rsid w:val="008E1795"/>
    <w:rsid w:val="008E5E19"/>
    <w:rsid w:val="008F2A7E"/>
    <w:rsid w:val="008F70B5"/>
    <w:rsid w:val="00924376"/>
    <w:rsid w:val="009520BD"/>
    <w:rsid w:val="009573E8"/>
    <w:rsid w:val="00957C27"/>
    <w:rsid w:val="009650C8"/>
    <w:rsid w:val="00993990"/>
    <w:rsid w:val="009A5005"/>
    <w:rsid w:val="009A534D"/>
    <w:rsid w:val="009B16FF"/>
    <w:rsid w:val="009B32C8"/>
    <w:rsid w:val="009C631F"/>
    <w:rsid w:val="009C6938"/>
    <w:rsid w:val="009D0BFA"/>
    <w:rsid w:val="009D48C0"/>
    <w:rsid w:val="009D7884"/>
    <w:rsid w:val="009E7107"/>
    <w:rsid w:val="009F3781"/>
    <w:rsid w:val="00A148B4"/>
    <w:rsid w:val="00A308BB"/>
    <w:rsid w:val="00A36C93"/>
    <w:rsid w:val="00A4157E"/>
    <w:rsid w:val="00A55B6F"/>
    <w:rsid w:val="00A56429"/>
    <w:rsid w:val="00A65FEF"/>
    <w:rsid w:val="00A76904"/>
    <w:rsid w:val="00A76964"/>
    <w:rsid w:val="00A966CB"/>
    <w:rsid w:val="00AB3C4A"/>
    <w:rsid w:val="00AB45EE"/>
    <w:rsid w:val="00AF1AD9"/>
    <w:rsid w:val="00AF62B0"/>
    <w:rsid w:val="00B024DF"/>
    <w:rsid w:val="00B14A20"/>
    <w:rsid w:val="00B41E8B"/>
    <w:rsid w:val="00B719C5"/>
    <w:rsid w:val="00B73825"/>
    <w:rsid w:val="00B8217B"/>
    <w:rsid w:val="00B84082"/>
    <w:rsid w:val="00B849A6"/>
    <w:rsid w:val="00B92DF6"/>
    <w:rsid w:val="00B94A8E"/>
    <w:rsid w:val="00BA111F"/>
    <w:rsid w:val="00BA14AA"/>
    <w:rsid w:val="00BA2DF6"/>
    <w:rsid w:val="00BA41B4"/>
    <w:rsid w:val="00BC779B"/>
    <w:rsid w:val="00BF5A74"/>
    <w:rsid w:val="00BF5BF4"/>
    <w:rsid w:val="00C102D4"/>
    <w:rsid w:val="00C104E9"/>
    <w:rsid w:val="00C117D7"/>
    <w:rsid w:val="00C16D8C"/>
    <w:rsid w:val="00C347FD"/>
    <w:rsid w:val="00C34D89"/>
    <w:rsid w:val="00C44A91"/>
    <w:rsid w:val="00C46312"/>
    <w:rsid w:val="00C50C22"/>
    <w:rsid w:val="00C510A2"/>
    <w:rsid w:val="00C55071"/>
    <w:rsid w:val="00C62450"/>
    <w:rsid w:val="00C71445"/>
    <w:rsid w:val="00C80360"/>
    <w:rsid w:val="00C83596"/>
    <w:rsid w:val="00C87CD0"/>
    <w:rsid w:val="00CA00AD"/>
    <w:rsid w:val="00CA0998"/>
    <w:rsid w:val="00CB7E15"/>
    <w:rsid w:val="00CC588C"/>
    <w:rsid w:val="00CD3C13"/>
    <w:rsid w:val="00CE22C9"/>
    <w:rsid w:val="00CE2FDE"/>
    <w:rsid w:val="00CF1BDE"/>
    <w:rsid w:val="00CF6018"/>
    <w:rsid w:val="00CF698E"/>
    <w:rsid w:val="00D0438B"/>
    <w:rsid w:val="00D04402"/>
    <w:rsid w:val="00D20461"/>
    <w:rsid w:val="00D26410"/>
    <w:rsid w:val="00D355BF"/>
    <w:rsid w:val="00D452E8"/>
    <w:rsid w:val="00D70A92"/>
    <w:rsid w:val="00D7285C"/>
    <w:rsid w:val="00D7556F"/>
    <w:rsid w:val="00D75B40"/>
    <w:rsid w:val="00D766E1"/>
    <w:rsid w:val="00DE4F66"/>
    <w:rsid w:val="00E04D46"/>
    <w:rsid w:val="00E14B6A"/>
    <w:rsid w:val="00E171D9"/>
    <w:rsid w:val="00E40717"/>
    <w:rsid w:val="00E40794"/>
    <w:rsid w:val="00E433DE"/>
    <w:rsid w:val="00E46529"/>
    <w:rsid w:val="00E529BD"/>
    <w:rsid w:val="00E5395F"/>
    <w:rsid w:val="00E54D03"/>
    <w:rsid w:val="00E57DF8"/>
    <w:rsid w:val="00E64C06"/>
    <w:rsid w:val="00E70ADE"/>
    <w:rsid w:val="00E76898"/>
    <w:rsid w:val="00E768C3"/>
    <w:rsid w:val="00E826B4"/>
    <w:rsid w:val="00E9040E"/>
    <w:rsid w:val="00EB3AE6"/>
    <w:rsid w:val="00EB6860"/>
    <w:rsid w:val="00EC3D98"/>
    <w:rsid w:val="00ED0480"/>
    <w:rsid w:val="00ED454A"/>
    <w:rsid w:val="00EE14E7"/>
    <w:rsid w:val="00EF0022"/>
    <w:rsid w:val="00EF7EF3"/>
    <w:rsid w:val="00F03854"/>
    <w:rsid w:val="00F076EE"/>
    <w:rsid w:val="00F0784E"/>
    <w:rsid w:val="00F30765"/>
    <w:rsid w:val="00F3118F"/>
    <w:rsid w:val="00F320B3"/>
    <w:rsid w:val="00F35BFD"/>
    <w:rsid w:val="00F54476"/>
    <w:rsid w:val="00F62976"/>
    <w:rsid w:val="00F62E02"/>
    <w:rsid w:val="00F64D50"/>
    <w:rsid w:val="00F70CAD"/>
    <w:rsid w:val="00F71E4E"/>
    <w:rsid w:val="00F91FC9"/>
    <w:rsid w:val="00F9572B"/>
    <w:rsid w:val="00F97265"/>
    <w:rsid w:val="00FA0A5E"/>
    <w:rsid w:val="00FA3937"/>
    <w:rsid w:val="00FA5840"/>
    <w:rsid w:val="00FB107C"/>
    <w:rsid w:val="00FB23A8"/>
    <w:rsid w:val="00FB3BB5"/>
    <w:rsid w:val="00FC17AD"/>
    <w:rsid w:val="00FC7555"/>
    <w:rsid w:val="00FD6761"/>
    <w:rsid w:val="00FE05F7"/>
    <w:rsid w:val="00FE21B0"/>
    <w:rsid w:val="00FF4AE9"/>
    <w:rsid w:val="00FF54BE"/>
    <w:rsid w:val="00FF6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7C28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0D7F"/>
    <w:pPr>
      <w:suppressAutoHyphens/>
    </w:pPr>
    <w:rPr>
      <w:rFonts w:ascii="Times New Roman" w:hAnsi="Times New Roman" w:cs="Times New Roman"/>
    </w:rPr>
  </w:style>
  <w:style w:type="paragraph" w:styleId="Heading1">
    <w:name w:val="heading 1"/>
    <w:basedOn w:val="Heading"/>
    <w:qFormat/>
    <w:pPr>
      <w:outlineLvl w:val="0"/>
    </w:p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pPr>
      <w:keepNext/>
      <w:spacing w:before="240" w:after="120"/>
    </w:pPr>
    <w:rPr>
      <w:rFonts w:ascii="Liberation Sans" w:eastAsia="Tahoma" w:hAnsi="Liberation Sans" w:cs="Lohit Devanagari"/>
      <w:sz w:val="28"/>
      <w:szCs w:val="28"/>
    </w:rPr>
  </w:style>
  <w:style w:type="paragraph" w:customStyle="1" w:styleId="TextBody">
    <w:name w:val="Text Body"/>
    <w:basedOn w:val="Normal"/>
    <w:pPr>
      <w:spacing w:after="140" w:line="288" w:lineRule="auto"/>
    </w:pPr>
  </w:style>
  <w:style w:type="paragraph" w:styleId="List">
    <w:name w:val="List"/>
    <w:basedOn w:val="TextBody"/>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paragraph" w:customStyle="1" w:styleId="TableContents">
    <w:name w:val="Table Contents"/>
    <w:basedOn w:val="Normal"/>
    <w:qFormat/>
  </w:style>
  <w:style w:type="paragraph" w:customStyle="1" w:styleId="TableHeading">
    <w:name w:val="Table Heading"/>
    <w:basedOn w:val="TableContents"/>
    <w:qFormat/>
  </w:style>
  <w:style w:type="table" w:styleId="TableGrid">
    <w:name w:val="Table Grid"/>
    <w:basedOn w:val="TableNormal"/>
    <w:uiPriority w:val="39"/>
    <w:rsid w:val="00B25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06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81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2</TotalTime>
  <Pages>19</Pages>
  <Words>3833</Words>
  <Characters>2185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nna Shamrin</dc:creator>
  <cp:lastModifiedBy>Milson Munakami</cp:lastModifiedBy>
  <cp:revision>1595</cp:revision>
  <dcterms:created xsi:type="dcterms:W3CDTF">2016-03-17T23:33:00Z</dcterms:created>
  <dcterms:modified xsi:type="dcterms:W3CDTF">2016-03-30T21:1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